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DBAC45" w14:textId="77777777" w:rsidR="00A773C7" w:rsidRDefault="0012301C" w:rsidP="009C4B1A">
      <w:pPr>
        <w:pStyle w:val="Heading1"/>
        <w:spacing w:line="360" w:lineRule="auto"/>
        <w:jc w:val="both"/>
      </w:pPr>
      <w:bookmarkStart w:id="0" w:name="_Hlk518561016"/>
      <w:r>
        <w:rPr>
          <w:b w:val="0"/>
          <w:noProof/>
          <w:u w:val="none"/>
          <w:lang w:val="en-US"/>
        </w:rPr>
        <w:drawing>
          <wp:anchor distT="0" distB="0" distL="114300" distR="114300" simplePos="0" relativeHeight="251668480" behindDoc="1" locked="0" layoutInCell="1" allowOverlap="1" wp14:anchorId="42B90916" wp14:editId="4F9E649D">
            <wp:simplePos x="0" y="0"/>
            <wp:positionH relativeFrom="column">
              <wp:posOffset>3380740</wp:posOffset>
            </wp:positionH>
            <wp:positionV relativeFrom="paragraph">
              <wp:posOffset>-166370</wp:posOffset>
            </wp:positionV>
            <wp:extent cx="2647950" cy="1025525"/>
            <wp:effectExtent l="0" t="0" r="0" b="3175"/>
            <wp:wrapNone/>
            <wp:docPr id="9" name="Picture 9" descr="new_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_logo[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7950" cy="1025525"/>
                    </a:xfrm>
                    <a:prstGeom prst="rect">
                      <a:avLst/>
                    </a:prstGeom>
                    <a:noFill/>
                    <a:ln>
                      <a:noFill/>
                    </a:ln>
                  </pic:spPr>
                </pic:pic>
              </a:graphicData>
            </a:graphic>
            <wp14:sizeRelH relativeFrom="page">
              <wp14:pctWidth>0</wp14:pctWidth>
            </wp14:sizeRelH>
            <wp14:sizeRelV relativeFrom="page">
              <wp14:pctHeight>0</wp14:pctHeight>
            </wp14:sizeRelV>
          </wp:anchor>
        </w:drawing>
      </w:r>
      <w:r w:rsidR="00AA0324" w:rsidRPr="009C4B1A">
        <w:rPr>
          <w:b w:val="0"/>
          <w:noProof/>
          <w:u w:val="none"/>
          <w:lang w:val="en-US"/>
        </w:rPr>
        <w:drawing>
          <wp:inline distT="0" distB="0" distL="0" distR="0" wp14:anchorId="0A86A9CA" wp14:editId="6B2C5A2F">
            <wp:extent cx="2390775" cy="800100"/>
            <wp:effectExtent l="0" t="0" r="0" b="0"/>
            <wp:docPr id="3" name="Picture 1">
              <a:extLst xmlns:a="http://schemas.openxmlformats.org/drawingml/2006/main">
                <a:ext uri="{FF2B5EF4-FFF2-40B4-BE49-F238E27FC236}">
                  <a16:creationId xmlns:a16="http://schemas.microsoft.com/office/drawing/2014/main" id="{944B0893-92A1-4CA0-8D58-C26DC331A86F}"/>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44B0893-92A1-4CA0-8D58-C26DC331A86F}"/>
                        </a:ext>
                      </a:extLst>
                    </pic:cNvPr>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79706" cy="796396"/>
                    </a:xfrm>
                    <a:prstGeom prst="rect">
                      <a:avLst/>
                    </a:prstGeom>
                    <a:noFill/>
                  </pic:spPr>
                </pic:pic>
              </a:graphicData>
            </a:graphic>
          </wp:inline>
        </w:drawing>
      </w:r>
      <w:r>
        <w:t xml:space="preserve">         </w:t>
      </w:r>
    </w:p>
    <w:p w14:paraId="4C6CC089" w14:textId="77777777" w:rsidR="006F6E72" w:rsidRDefault="0098781B" w:rsidP="0098781B">
      <w:pPr>
        <w:pStyle w:val="Heading1"/>
        <w:tabs>
          <w:tab w:val="left" w:pos="142"/>
          <w:tab w:val="left" w:pos="284"/>
        </w:tabs>
        <w:jc w:val="both"/>
        <w:rPr>
          <w:rFonts w:ascii="Arial" w:hAnsi="Arial" w:cs="Arial"/>
          <w:b w:val="0"/>
          <w:sz w:val="18"/>
          <w:szCs w:val="18"/>
          <w:u w:val="none"/>
        </w:rPr>
      </w:pPr>
      <w:r w:rsidRPr="00A93204">
        <w:rPr>
          <w:rFonts w:ascii="Arial" w:hAnsi="Arial" w:cs="Arial"/>
          <w:b w:val="0"/>
          <w:sz w:val="18"/>
          <w:szCs w:val="18"/>
          <w:u w:val="none"/>
        </w:rPr>
        <w:tab/>
      </w:r>
    </w:p>
    <w:p w14:paraId="03233026" w14:textId="77777777" w:rsidR="0012301C" w:rsidRDefault="0012301C" w:rsidP="0012301C">
      <w:pPr>
        <w:rPr>
          <w:lang w:val="en-ZA"/>
        </w:rPr>
      </w:pPr>
    </w:p>
    <w:p w14:paraId="77FAD640" w14:textId="77777777" w:rsidR="0012301C" w:rsidRPr="0012301C" w:rsidRDefault="0012301C" w:rsidP="0012301C">
      <w:pPr>
        <w:rPr>
          <w:lang w:val="en-ZA"/>
        </w:rPr>
      </w:pPr>
    </w:p>
    <w:p w14:paraId="6CFA5B26" w14:textId="77777777" w:rsidR="006F6E72" w:rsidRPr="00220DAA" w:rsidRDefault="006F6E72" w:rsidP="006F6E72">
      <w:pPr>
        <w:keepNext/>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jc w:val="center"/>
        <w:textAlignment w:val="baseline"/>
        <w:outlineLvl w:val="4"/>
        <w:rPr>
          <w:rFonts w:ascii="Arial" w:hAnsi="Arial"/>
          <w:b/>
          <w:bCs/>
          <w:iCs/>
          <w:color w:val="000000"/>
          <w:sz w:val="16"/>
          <w:szCs w:val="20"/>
        </w:rPr>
      </w:pPr>
      <w:r w:rsidRPr="00220DAA">
        <w:rPr>
          <w:rFonts w:ascii="Arial" w:hAnsi="Arial"/>
          <w:b/>
          <w:bCs/>
          <w:iCs/>
          <w:color w:val="000000"/>
          <w:sz w:val="16"/>
          <w:szCs w:val="20"/>
        </w:rPr>
        <w:t>Office Use</w:t>
      </w:r>
    </w:p>
    <w:p w14:paraId="5B87A1FC" w14:textId="77777777" w:rsidR="006F6E72" w:rsidRPr="00220DAA" w:rsidRDefault="006F6E72" w:rsidP="006F6E72">
      <w:pPr>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jc w:val="center"/>
        <w:textAlignment w:val="baseline"/>
        <w:rPr>
          <w:rFonts w:ascii="Arial" w:hAnsi="Arial"/>
          <w:b/>
          <w:bCs/>
          <w:iCs/>
          <w:color w:val="000000"/>
          <w:sz w:val="16"/>
          <w:szCs w:val="20"/>
        </w:rPr>
      </w:pPr>
    </w:p>
    <w:p w14:paraId="7D5E3103" w14:textId="77777777" w:rsidR="006F6E72" w:rsidRPr="00220DAA" w:rsidRDefault="006F6E72" w:rsidP="006F6E72">
      <w:pPr>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textAlignment w:val="baseline"/>
        <w:rPr>
          <w:rFonts w:ascii="Arial" w:hAnsi="Arial"/>
          <w:color w:val="000000"/>
          <w:sz w:val="16"/>
          <w:szCs w:val="20"/>
        </w:rPr>
      </w:pPr>
    </w:p>
    <w:p w14:paraId="218B3295" w14:textId="77777777" w:rsidR="006F6E72" w:rsidRDefault="006F6E72" w:rsidP="006F6E72">
      <w:pPr>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textAlignment w:val="baseline"/>
        <w:rPr>
          <w:rFonts w:ascii="Arial" w:hAnsi="Arial"/>
          <w:color w:val="000000"/>
          <w:sz w:val="16"/>
          <w:szCs w:val="20"/>
        </w:rPr>
      </w:pPr>
      <w:r w:rsidRPr="00220DAA">
        <w:rPr>
          <w:rFonts w:ascii="Arial" w:hAnsi="Arial"/>
          <w:b/>
          <w:bCs/>
          <w:color w:val="000000"/>
          <w:sz w:val="16"/>
          <w:szCs w:val="20"/>
        </w:rPr>
        <w:t>Ref.</w:t>
      </w:r>
      <w:r w:rsidR="00754495">
        <w:rPr>
          <w:rFonts w:ascii="Arial" w:hAnsi="Arial"/>
          <w:b/>
          <w:bCs/>
          <w:color w:val="000000"/>
          <w:sz w:val="16"/>
          <w:szCs w:val="20"/>
        </w:rPr>
        <w:t xml:space="preserve"> no</w:t>
      </w:r>
      <w:r w:rsidRPr="00220DAA">
        <w:rPr>
          <w:rFonts w:ascii="Arial" w:hAnsi="Arial"/>
          <w:color w:val="000000"/>
          <w:sz w:val="16"/>
          <w:szCs w:val="20"/>
        </w:rPr>
        <w:t>_____________________</w:t>
      </w:r>
    </w:p>
    <w:p w14:paraId="74204695" w14:textId="77777777" w:rsidR="00754495" w:rsidRPr="00754495" w:rsidRDefault="00754495" w:rsidP="006F6E72">
      <w:pPr>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textAlignment w:val="baseline"/>
        <w:rPr>
          <w:rFonts w:ascii="Arial" w:hAnsi="Arial"/>
          <w:b/>
          <w:i/>
          <w:color w:val="000000"/>
          <w:sz w:val="12"/>
          <w:szCs w:val="12"/>
        </w:rPr>
      </w:pPr>
      <w:r w:rsidRPr="00312FE1">
        <w:rPr>
          <w:rFonts w:ascii="Arial" w:hAnsi="Arial"/>
          <w:b/>
          <w:i/>
          <w:color w:val="FF0000"/>
          <w:sz w:val="12"/>
          <w:szCs w:val="12"/>
        </w:rPr>
        <w:t>(Start with 3 letters of name of province).</w:t>
      </w:r>
    </w:p>
    <w:p w14:paraId="1540B4C6" w14:textId="77777777" w:rsidR="009C4B1A" w:rsidRPr="00A93204" w:rsidRDefault="006F6E72" w:rsidP="0098781B">
      <w:pPr>
        <w:pStyle w:val="Heading1"/>
        <w:tabs>
          <w:tab w:val="left" w:pos="142"/>
          <w:tab w:val="left" w:pos="284"/>
        </w:tabs>
        <w:jc w:val="both"/>
        <w:rPr>
          <w:rFonts w:ascii="Arial" w:hAnsi="Arial" w:cs="Arial"/>
          <w:b w:val="0"/>
          <w:sz w:val="18"/>
          <w:szCs w:val="18"/>
          <w:u w:val="none"/>
        </w:rPr>
      </w:pPr>
      <w:r>
        <w:rPr>
          <w:rFonts w:ascii="Arial" w:hAnsi="Arial" w:cs="Arial"/>
          <w:b w:val="0"/>
          <w:sz w:val="18"/>
          <w:szCs w:val="18"/>
          <w:u w:val="none"/>
        </w:rPr>
        <w:tab/>
      </w:r>
      <w:r w:rsidR="009C4B1A" w:rsidRPr="00A93204">
        <w:rPr>
          <w:rFonts w:ascii="Arial" w:hAnsi="Arial" w:cs="Arial"/>
          <w:b w:val="0"/>
          <w:sz w:val="18"/>
          <w:szCs w:val="18"/>
          <w:u w:val="none"/>
        </w:rPr>
        <w:t xml:space="preserve">Private Bag X </w:t>
      </w:r>
      <w:r w:rsidR="0098781B" w:rsidRPr="00A93204">
        <w:rPr>
          <w:rFonts w:ascii="Arial" w:hAnsi="Arial" w:cs="Arial"/>
          <w:b w:val="0"/>
          <w:sz w:val="18"/>
          <w:szCs w:val="18"/>
          <w:u w:val="none"/>
        </w:rPr>
        <w:tab/>
      </w:r>
      <w:r w:rsidR="009C4B1A" w:rsidRPr="00A93204">
        <w:rPr>
          <w:rFonts w:ascii="Arial" w:hAnsi="Arial" w:cs="Arial"/>
          <w:b w:val="0"/>
          <w:sz w:val="18"/>
          <w:szCs w:val="18"/>
          <w:u w:val="none"/>
        </w:rPr>
        <w:t>250</w:t>
      </w:r>
      <w:r w:rsidR="00B72FE8" w:rsidRPr="00A93204">
        <w:rPr>
          <w:rFonts w:ascii="Arial" w:hAnsi="Arial" w:cs="Arial"/>
          <w:b w:val="0"/>
          <w:sz w:val="18"/>
          <w:szCs w:val="18"/>
          <w:u w:val="none"/>
        </w:rPr>
        <w:tab/>
      </w:r>
      <w:r w:rsidR="00B72FE8" w:rsidRPr="00A93204">
        <w:rPr>
          <w:rFonts w:ascii="Arial" w:hAnsi="Arial" w:cs="Arial"/>
          <w:b w:val="0"/>
          <w:sz w:val="18"/>
          <w:szCs w:val="18"/>
          <w:u w:val="none"/>
        </w:rPr>
        <w:tab/>
      </w:r>
      <w:r w:rsidR="00B72FE8" w:rsidRPr="00A93204">
        <w:rPr>
          <w:rFonts w:ascii="Arial" w:hAnsi="Arial" w:cs="Arial"/>
          <w:b w:val="0"/>
          <w:sz w:val="18"/>
          <w:szCs w:val="18"/>
          <w:u w:val="none"/>
        </w:rPr>
        <w:tab/>
      </w:r>
      <w:r w:rsidR="00B72FE8" w:rsidRPr="00A93204">
        <w:rPr>
          <w:rFonts w:ascii="Arial" w:hAnsi="Arial" w:cs="Arial"/>
          <w:b w:val="0"/>
          <w:sz w:val="18"/>
          <w:szCs w:val="18"/>
          <w:u w:val="none"/>
        </w:rPr>
        <w:tab/>
      </w:r>
      <w:r w:rsidR="00B71A74" w:rsidRPr="00A93204">
        <w:rPr>
          <w:rFonts w:ascii="Arial" w:hAnsi="Arial" w:cs="Arial"/>
          <w:b w:val="0"/>
          <w:sz w:val="18"/>
          <w:szCs w:val="18"/>
          <w:u w:val="none"/>
        </w:rPr>
        <w:t>Agriculture Place</w:t>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t>Pretoria</w:t>
      </w:r>
      <w:r w:rsidR="0098781B" w:rsidRPr="00A93204">
        <w:rPr>
          <w:rFonts w:ascii="Arial" w:hAnsi="Arial" w:cs="Arial"/>
          <w:b w:val="0"/>
          <w:sz w:val="18"/>
          <w:szCs w:val="18"/>
          <w:u w:val="none"/>
        </w:rPr>
        <w:tab/>
        <w:t>0001</w:t>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t>20 Steve Biko Street</w:t>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t>Tel:</w:t>
      </w:r>
      <w:r w:rsidR="009C4B1A" w:rsidRPr="00A93204">
        <w:rPr>
          <w:rFonts w:ascii="Arial" w:hAnsi="Arial" w:cs="Arial"/>
          <w:b w:val="0"/>
          <w:sz w:val="18"/>
          <w:szCs w:val="18"/>
          <w:u w:val="none"/>
        </w:rPr>
        <w:tab/>
      </w:r>
      <w:r w:rsidR="0098781B" w:rsidRPr="00A93204">
        <w:rPr>
          <w:rFonts w:ascii="Arial" w:hAnsi="Arial" w:cs="Arial"/>
          <w:b w:val="0"/>
          <w:sz w:val="18"/>
          <w:szCs w:val="18"/>
          <w:u w:val="none"/>
        </w:rPr>
        <w:tab/>
      </w:r>
      <w:r w:rsidR="009C4B1A" w:rsidRPr="00A93204">
        <w:rPr>
          <w:rFonts w:ascii="Arial" w:hAnsi="Arial" w:cs="Arial"/>
          <w:b w:val="0"/>
          <w:sz w:val="18"/>
          <w:szCs w:val="18"/>
          <w:u w:val="none"/>
        </w:rPr>
        <w:t>+27(12) 319 6000</w:t>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A93204">
        <w:rPr>
          <w:rFonts w:ascii="Arial" w:hAnsi="Arial" w:cs="Arial"/>
          <w:b w:val="0"/>
          <w:sz w:val="18"/>
          <w:szCs w:val="18"/>
          <w:u w:val="none"/>
        </w:rPr>
        <w:tab/>
      </w:r>
      <w:r w:rsidR="00B71A74" w:rsidRPr="00A93204">
        <w:rPr>
          <w:rFonts w:ascii="Arial" w:hAnsi="Arial" w:cs="Arial"/>
          <w:b w:val="0"/>
          <w:sz w:val="18"/>
          <w:szCs w:val="18"/>
          <w:u w:val="none"/>
        </w:rPr>
        <w:t>ARCADIA</w:t>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t>Fax:</w:t>
      </w:r>
      <w:r w:rsidR="00B71A74" w:rsidRPr="00A93204">
        <w:rPr>
          <w:rFonts w:ascii="Arial" w:hAnsi="Arial" w:cs="Arial"/>
          <w:b w:val="0"/>
          <w:sz w:val="18"/>
          <w:szCs w:val="18"/>
          <w:u w:val="none"/>
        </w:rPr>
        <w:tab/>
      </w:r>
      <w:r w:rsidR="00A93204">
        <w:rPr>
          <w:rFonts w:ascii="Arial" w:hAnsi="Arial" w:cs="Arial"/>
          <w:b w:val="0"/>
          <w:sz w:val="18"/>
          <w:szCs w:val="18"/>
          <w:u w:val="none"/>
        </w:rPr>
        <w:tab/>
      </w:r>
      <w:r w:rsidR="00A93204">
        <w:rPr>
          <w:rFonts w:ascii="Arial" w:hAnsi="Arial" w:cs="Arial"/>
          <w:b w:val="0"/>
          <w:sz w:val="18"/>
          <w:szCs w:val="18"/>
          <w:u w:val="none"/>
        </w:rPr>
        <w:tab/>
      </w:r>
      <w:r w:rsidR="00A93204">
        <w:rPr>
          <w:rFonts w:ascii="Arial" w:hAnsi="Arial" w:cs="Arial"/>
          <w:b w:val="0"/>
          <w:sz w:val="18"/>
          <w:szCs w:val="18"/>
          <w:u w:val="none"/>
        </w:rPr>
        <w:tab/>
      </w:r>
      <w:r w:rsidR="00A93204">
        <w:rPr>
          <w:rFonts w:ascii="Arial" w:hAnsi="Arial" w:cs="Arial"/>
          <w:b w:val="0"/>
          <w:sz w:val="18"/>
          <w:szCs w:val="18"/>
          <w:u w:val="none"/>
        </w:rPr>
        <w:tab/>
      </w:r>
      <w:r w:rsidR="00A93204">
        <w:rPr>
          <w:rFonts w:ascii="Arial" w:hAnsi="Arial" w:cs="Arial"/>
          <w:b w:val="0"/>
          <w:sz w:val="18"/>
          <w:szCs w:val="18"/>
          <w:u w:val="none"/>
        </w:rPr>
        <w:tab/>
      </w:r>
      <w:r w:rsidR="00B71A74" w:rsidRPr="00A93204">
        <w:rPr>
          <w:rFonts w:ascii="Arial" w:hAnsi="Arial" w:cs="Arial"/>
          <w:b w:val="0"/>
          <w:sz w:val="18"/>
          <w:szCs w:val="18"/>
          <w:u w:val="none"/>
        </w:rPr>
        <w:t>Pretoria</w:t>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t>Email:</w:t>
      </w:r>
      <w:r w:rsidR="00B71A74" w:rsidRPr="00A93204">
        <w:rPr>
          <w:rFonts w:ascii="Arial" w:hAnsi="Arial" w:cs="Arial"/>
          <w:b w:val="0"/>
          <w:sz w:val="18"/>
          <w:szCs w:val="18"/>
          <w:u w:val="none"/>
        </w:rPr>
        <w:tab/>
      </w:r>
      <w:r w:rsidR="00220DAA"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t>0002</w:t>
      </w:r>
    </w:p>
    <w:p w14:paraId="6E63C01B" w14:textId="77777777" w:rsidR="00FE1CED" w:rsidRPr="00A93204" w:rsidRDefault="0098781B" w:rsidP="0098781B">
      <w:pPr>
        <w:pStyle w:val="Heading1"/>
        <w:tabs>
          <w:tab w:val="left" w:pos="142"/>
          <w:tab w:val="left" w:pos="284"/>
        </w:tabs>
        <w:jc w:val="both"/>
        <w:rPr>
          <w:rFonts w:ascii="Arial" w:hAnsi="Arial" w:cs="Arial"/>
          <w:b w:val="0"/>
          <w:sz w:val="18"/>
          <w:szCs w:val="18"/>
          <w:u w:val="none"/>
        </w:rPr>
      </w:pPr>
      <w:r w:rsidRPr="00A93204">
        <w:rPr>
          <w:rFonts w:ascii="Arial" w:hAnsi="Arial" w:cs="Arial"/>
          <w:b w:val="0"/>
          <w:sz w:val="18"/>
          <w:szCs w:val="18"/>
          <w:u w:val="none"/>
        </w:rPr>
        <w:tab/>
      </w:r>
      <w:r w:rsidR="009C4B1A" w:rsidRPr="00A93204">
        <w:rPr>
          <w:rFonts w:ascii="Arial" w:hAnsi="Arial" w:cs="Arial"/>
          <w:b w:val="0"/>
          <w:sz w:val="18"/>
          <w:szCs w:val="18"/>
          <w:u w:val="none"/>
        </w:rPr>
        <w:t>Website</w:t>
      </w:r>
      <w:r w:rsidRPr="00A93204">
        <w:rPr>
          <w:rFonts w:ascii="Arial" w:hAnsi="Arial" w:cs="Arial"/>
          <w:b w:val="0"/>
          <w:sz w:val="18"/>
          <w:szCs w:val="18"/>
          <w:u w:val="none"/>
        </w:rPr>
        <w:t>:</w:t>
      </w:r>
      <w:r w:rsidRPr="00A93204">
        <w:rPr>
          <w:rFonts w:ascii="Arial" w:hAnsi="Arial" w:cs="Arial"/>
          <w:b w:val="0"/>
          <w:sz w:val="18"/>
          <w:szCs w:val="18"/>
          <w:u w:val="none"/>
        </w:rPr>
        <w:tab/>
        <w:t>www.</w:t>
      </w:r>
      <w:r w:rsidR="005B4C94">
        <w:rPr>
          <w:rFonts w:ascii="Arial" w:hAnsi="Arial" w:cs="Arial"/>
          <w:b w:val="0"/>
          <w:sz w:val="18"/>
          <w:szCs w:val="18"/>
          <w:u w:val="none"/>
        </w:rPr>
        <w:t>DALRRD</w:t>
      </w:r>
      <w:r w:rsidRPr="00A93204">
        <w:rPr>
          <w:rFonts w:ascii="Arial" w:hAnsi="Arial" w:cs="Arial"/>
          <w:b w:val="0"/>
          <w:sz w:val="18"/>
          <w:szCs w:val="18"/>
          <w:u w:val="none"/>
        </w:rPr>
        <w:t>.gov.za</w:t>
      </w:r>
      <w:r w:rsidR="00D52F66" w:rsidRPr="00A93204">
        <w:rPr>
          <w:rFonts w:ascii="Arial" w:hAnsi="Arial" w:cs="Arial"/>
          <w:b w:val="0"/>
          <w:sz w:val="18"/>
          <w:szCs w:val="18"/>
          <w:u w:val="none"/>
        </w:rPr>
        <w:tab/>
      </w:r>
      <w:r w:rsidR="00D52F66" w:rsidRPr="00A93204">
        <w:rPr>
          <w:rFonts w:ascii="Arial" w:hAnsi="Arial" w:cs="Arial"/>
          <w:b w:val="0"/>
          <w:sz w:val="18"/>
          <w:szCs w:val="18"/>
          <w:u w:val="none"/>
        </w:rPr>
        <w:tab/>
      </w:r>
      <w:r w:rsidR="00D52F66" w:rsidRPr="00A93204">
        <w:rPr>
          <w:rFonts w:ascii="Arial" w:hAnsi="Arial" w:cs="Arial"/>
          <w:b w:val="0"/>
          <w:sz w:val="18"/>
          <w:szCs w:val="18"/>
          <w:u w:val="none"/>
        </w:rPr>
        <w:tab/>
      </w:r>
      <w:r w:rsidR="00D52F66" w:rsidRPr="00A93204">
        <w:rPr>
          <w:rFonts w:ascii="Arial" w:hAnsi="Arial" w:cs="Arial"/>
          <w:b w:val="0"/>
          <w:sz w:val="18"/>
          <w:szCs w:val="18"/>
          <w:u w:val="none"/>
        </w:rPr>
        <w:tab/>
      </w:r>
    </w:p>
    <w:p w14:paraId="03CDC426" w14:textId="77777777" w:rsidR="00AA0324" w:rsidRDefault="00AA0324" w:rsidP="0057132C">
      <w:pPr>
        <w:spacing w:line="360" w:lineRule="auto"/>
        <w:jc w:val="both"/>
        <w:rPr>
          <w:rFonts w:asciiTheme="minorHAnsi" w:hAnsiTheme="minorHAnsi" w:cstheme="minorHAnsi"/>
          <w:b/>
          <w:sz w:val="20"/>
          <w:lang w:val="en-ZA"/>
        </w:rPr>
      </w:pPr>
    </w:p>
    <w:p w14:paraId="07EA8E7F" w14:textId="77777777" w:rsidR="006F6E72" w:rsidRPr="00080D4A" w:rsidRDefault="006F6E72" w:rsidP="0057132C">
      <w:pPr>
        <w:spacing w:line="360" w:lineRule="auto"/>
        <w:jc w:val="both"/>
        <w:rPr>
          <w:rFonts w:asciiTheme="minorHAnsi" w:hAnsiTheme="minorHAnsi" w:cstheme="minorHAnsi"/>
          <w:b/>
          <w:sz w:val="20"/>
          <w:lang w:val="en-ZA"/>
        </w:rPr>
      </w:pPr>
    </w:p>
    <w:p w14:paraId="4C694373" w14:textId="77777777" w:rsidR="00C273EF" w:rsidRPr="00AC3588" w:rsidRDefault="00675F59" w:rsidP="00675F59">
      <w:pPr>
        <w:tabs>
          <w:tab w:val="center" w:pos="5565"/>
        </w:tabs>
        <w:suppressAutoHyphens/>
        <w:overflowPunct w:val="0"/>
        <w:autoSpaceDE w:val="0"/>
        <w:autoSpaceDN w:val="0"/>
        <w:adjustRightInd w:val="0"/>
        <w:jc w:val="center"/>
        <w:textAlignment w:val="baseline"/>
        <w:rPr>
          <w:rFonts w:ascii="Arial" w:hAnsi="Arial"/>
          <w:b/>
          <w:spacing w:val="-3"/>
          <w:sz w:val="28"/>
          <w:szCs w:val="28"/>
          <w14:shadow w14:blurRad="50800" w14:dist="38100" w14:dir="2700000" w14:sx="100000" w14:sy="100000" w14:kx="0" w14:ky="0" w14:algn="tl">
            <w14:srgbClr w14:val="000000">
              <w14:alpha w14:val="60000"/>
            </w14:srgbClr>
          </w14:shadow>
        </w:rPr>
      </w:pPr>
      <w:bookmarkStart w:id="1" w:name="_Hlk518547834"/>
      <w:bookmarkStart w:id="2" w:name="_Hlk518546424"/>
      <w:r w:rsidRPr="00AC3588">
        <w:rPr>
          <w:rFonts w:ascii="Arial" w:hAnsi="Arial"/>
          <w:b/>
          <w:spacing w:val="-3"/>
          <w:sz w:val="28"/>
          <w:szCs w:val="28"/>
          <w14:shadow w14:blurRad="50800" w14:dist="38100" w14:dir="2700000" w14:sx="100000" w14:sy="100000" w14:kx="0" w14:ky="0" w14:algn="tl">
            <w14:srgbClr w14:val="000000">
              <w14:alpha w14:val="60000"/>
            </w14:srgbClr>
          </w14:shadow>
        </w:rPr>
        <w:t xml:space="preserve">APPLICATION FORM </w:t>
      </w:r>
    </w:p>
    <w:p w14:paraId="7D4D7E25" w14:textId="77777777" w:rsidR="00475012" w:rsidRPr="00AC3588" w:rsidRDefault="00B10D30" w:rsidP="00542B25">
      <w:pPr>
        <w:tabs>
          <w:tab w:val="center" w:pos="5565"/>
        </w:tabs>
        <w:suppressAutoHyphens/>
        <w:overflowPunct w:val="0"/>
        <w:autoSpaceDE w:val="0"/>
        <w:autoSpaceDN w:val="0"/>
        <w:adjustRightInd w:val="0"/>
        <w:jc w:val="center"/>
        <w:textAlignment w:val="baseline"/>
        <w:rPr>
          <w:rFonts w:ascii="Arial" w:hAnsi="Arial"/>
          <w:b/>
          <w:spacing w:val="-3"/>
          <w:sz w:val="28"/>
          <w:szCs w:val="28"/>
          <w14:shadow w14:blurRad="50800" w14:dist="38100" w14:dir="2700000" w14:sx="100000" w14:sy="100000" w14:kx="0" w14:ky="0" w14:algn="tl">
            <w14:srgbClr w14:val="000000">
              <w14:alpha w14:val="60000"/>
            </w14:srgbClr>
          </w14:shadow>
        </w:rPr>
      </w:pPr>
      <w:r>
        <w:rPr>
          <w:rFonts w:ascii="Arial" w:hAnsi="Arial"/>
          <w:b/>
          <w:spacing w:val="-3"/>
          <w:sz w:val="28"/>
          <w:szCs w:val="28"/>
          <w14:shadow w14:blurRad="50800" w14:dist="38100" w14:dir="2700000" w14:sx="100000" w14:sy="100000" w14:kx="0" w14:ky="0" w14:algn="tl">
            <w14:srgbClr w14:val="000000">
              <w14:alpha w14:val="60000"/>
            </w14:srgbClr>
          </w14:shadow>
        </w:rPr>
        <w:t xml:space="preserve">COVID-19 AGRICULTURAL DISASTER SUPPORT FUND </w:t>
      </w:r>
      <w:r w:rsidR="00A37F53">
        <w:rPr>
          <w:rFonts w:ascii="Arial" w:hAnsi="Arial"/>
          <w:b/>
          <w:spacing w:val="-3"/>
          <w:sz w:val="28"/>
          <w:szCs w:val="28"/>
          <w14:shadow w14:blurRad="50800" w14:dist="38100" w14:dir="2700000" w14:sx="100000" w14:sy="100000" w14:kx="0" w14:ky="0" w14:algn="tl">
            <w14:srgbClr w14:val="000000">
              <w14:alpha w14:val="60000"/>
            </w14:srgbClr>
          </w14:shadow>
        </w:rPr>
        <w:t>FOR SMALLHOLDER AND COMMUNAL FARMERS</w:t>
      </w:r>
    </w:p>
    <w:bookmarkEnd w:id="0"/>
    <w:bookmarkEnd w:id="1"/>
    <w:p w14:paraId="20ED5CCF" w14:textId="77777777" w:rsidR="00542B25" w:rsidRPr="00542B25" w:rsidRDefault="00542B25" w:rsidP="00542B25">
      <w:pPr>
        <w:overflowPunct w:val="0"/>
        <w:autoSpaceDE w:val="0"/>
        <w:autoSpaceDN w:val="0"/>
        <w:adjustRightInd w:val="0"/>
        <w:ind w:left="709" w:hanging="709"/>
        <w:jc w:val="center"/>
        <w:textAlignment w:val="baseline"/>
        <w:rPr>
          <w:rFonts w:ascii="Arial" w:hAnsi="Arial"/>
          <w:iCs/>
          <w:color w:val="000000"/>
          <w:sz w:val="18"/>
          <w:szCs w:val="20"/>
        </w:rPr>
      </w:pPr>
      <w:r w:rsidRPr="00542B25">
        <w:rPr>
          <w:rFonts w:ascii="Arial" w:hAnsi="Arial"/>
          <w:b/>
          <w:iCs/>
          <w:color w:val="000000"/>
          <w:sz w:val="18"/>
          <w:szCs w:val="20"/>
          <w:u w:val="single"/>
        </w:rPr>
        <w:t>NB:</w:t>
      </w:r>
      <w:r w:rsidRPr="00542B25">
        <w:rPr>
          <w:rFonts w:ascii="Arial" w:hAnsi="Arial"/>
          <w:iCs/>
          <w:color w:val="000000"/>
          <w:sz w:val="18"/>
          <w:szCs w:val="20"/>
        </w:rPr>
        <w:tab/>
        <w:t xml:space="preserve">Please </w:t>
      </w:r>
      <w:r>
        <w:rPr>
          <w:rFonts w:ascii="Arial" w:hAnsi="Arial"/>
          <w:iCs/>
          <w:color w:val="000000"/>
          <w:sz w:val="18"/>
          <w:szCs w:val="20"/>
        </w:rPr>
        <w:t>use a black ink pen to complete</w:t>
      </w:r>
      <w:r w:rsidRPr="00542B25">
        <w:rPr>
          <w:rFonts w:ascii="Arial" w:hAnsi="Arial"/>
          <w:iCs/>
          <w:color w:val="000000"/>
          <w:spacing w:val="-2"/>
          <w:sz w:val="18"/>
          <w:szCs w:val="20"/>
        </w:rPr>
        <w:t xml:space="preserve"> this Application</w:t>
      </w:r>
      <w:r>
        <w:rPr>
          <w:rFonts w:ascii="Arial" w:hAnsi="Arial"/>
          <w:iCs/>
          <w:color w:val="000000"/>
          <w:spacing w:val="-2"/>
          <w:sz w:val="18"/>
          <w:szCs w:val="20"/>
        </w:rPr>
        <w:t xml:space="preserve"> form</w:t>
      </w:r>
      <w:r w:rsidRPr="00542B25">
        <w:rPr>
          <w:rFonts w:ascii="Arial" w:hAnsi="Arial"/>
          <w:iCs/>
          <w:color w:val="000000"/>
          <w:spacing w:val="-2"/>
          <w:sz w:val="18"/>
          <w:szCs w:val="20"/>
        </w:rPr>
        <w:t>.</w:t>
      </w:r>
    </w:p>
    <w:p w14:paraId="4D0E4558" w14:textId="77777777" w:rsidR="00080D4A" w:rsidRPr="00080D4A" w:rsidRDefault="00080D4A" w:rsidP="0057132C">
      <w:pPr>
        <w:spacing w:line="360" w:lineRule="auto"/>
        <w:jc w:val="both"/>
        <w:rPr>
          <w:rFonts w:asciiTheme="minorHAnsi" w:hAnsiTheme="minorHAnsi" w:cstheme="minorHAnsi"/>
          <w:b/>
          <w:sz w:val="32"/>
          <w:szCs w:val="40"/>
          <w:u w:val="single"/>
          <w:lang w:val="en-ZA"/>
        </w:rPr>
      </w:pPr>
    </w:p>
    <w:tbl>
      <w:tblPr>
        <w:tblW w:w="10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0"/>
        <w:gridCol w:w="2806"/>
        <w:gridCol w:w="2410"/>
        <w:gridCol w:w="2580"/>
      </w:tblGrid>
      <w:tr w:rsidR="00DB244B" w:rsidRPr="00080D4A" w14:paraId="55026A09" w14:textId="77777777" w:rsidTr="0056652D">
        <w:trPr>
          <w:trHeight w:val="360"/>
          <w:jc w:val="center"/>
        </w:trPr>
        <w:tc>
          <w:tcPr>
            <w:tcW w:w="10236" w:type="dxa"/>
            <w:gridSpan w:val="4"/>
            <w:shd w:val="clear" w:color="auto" w:fill="D9D9D9" w:themeFill="background1" w:themeFillShade="D9"/>
            <w:vAlign w:val="center"/>
          </w:tcPr>
          <w:p w14:paraId="37871A22" w14:textId="77777777" w:rsidR="00DB244B" w:rsidRPr="009916E1" w:rsidRDefault="00A5238C" w:rsidP="00AF581A">
            <w:pPr>
              <w:pStyle w:val="ListParagraph"/>
              <w:numPr>
                <w:ilvl w:val="0"/>
                <w:numId w:val="11"/>
              </w:numPr>
              <w:spacing w:line="360" w:lineRule="auto"/>
              <w:jc w:val="center"/>
              <w:rPr>
                <w:rFonts w:ascii="Arial" w:hAnsi="Arial" w:cs="Arial"/>
                <w:sz w:val="20"/>
                <w:szCs w:val="20"/>
              </w:rPr>
            </w:pPr>
            <w:r w:rsidRPr="009916E1">
              <w:rPr>
                <w:rFonts w:ascii="Arial" w:hAnsi="Arial" w:cs="Arial"/>
                <w:b/>
                <w:sz w:val="20"/>
                <w:szCs w:val="20"/>
              </w:rPr>
              <w:t>APPLICATION FORM SUBMISSION</w:t>
            </w:r>
            <w:r w:rsidR="00435189">
              <w:rPr>
                <w:rFonts w:ascii="Arial" w:hAnsi="Arial" w:cs="Arial"/>
                <w:b/>
                <w:sz w:val="20"/>
                <w:szCs w:val="20"/>
              </w:rPr>
              <w:t xml:space="preserve"> (FOR OFFICE USE ONLY)</w:t>
            </w:r>
          </w:p>
        </w:tc>
      </w:tr>
      <w:tr w:rsidR="005756BC" w:rsidRPr="00460297" w14:paraId="6B9D1511" w14:textId="77777777" w:rsidTr="00396741">
        <w:trPr>
          <w:trHeight w:val="427"/>
          <w:jc w:val="center"/>
        </w:trPr>
        <w:tc>
          <w:tcPr>
            <w:tcW w:w="2440" w:type="dxa"/>
            <w:shd w:val="clear" w:color="auto" w:fill="D9D9D9" w:themeFill="background1" w:themeFillShade="D9"/>
          </w:tcPr>
          <w:p w14:paraId="58AAB362" w14:textId="77777777" w:rsidR="005756BC" w:rsidRPr="00460297" w:rsidRDefault="005756BC" w:rsidP="00460297">
            <w:pPr>
              <w:spacing w:line="360" w:lineRule="auto"/>
              <w:jc w:val="both"/>
              <w:rPr>
                <w:rFonts w:asciiTheme="minorHAnsi" w:hAnsiTheme="minorHAnsi" w:cstheme="minorHAnsi"/>
                <w:b/>
                <w:sz w:val="20"/>
                <w:szCs w:val="20"/>
              </w:rPr>
            </w:pPr>
            <w:r w:rsidRPr="00080D4A">
              <w:rPr>
                <w:rFonts w:asciiTheme="minorHAnsi" w:hAnsiTheme="minorHAnsi" w:cstheme="minorHAnsi"/>
                <w:b/>
                <w:sz w:val="20"/>
                <w:szCs w:val="20"/>
              </w:rPr>
              <w:t>Date of submission:</w:t>
            </w:r>
          </w:p>
        </w:tc>
        <w:tc>
          <w:tcPr>
            <w:tcW w:w="2806" w:type="dxa"/>
            <w:shd w:val="clear" w:color="auto" w:fill="FFFFFF" w:themeFill="background1"/>
          </w:tcPr>
          <w:p w14:paraId="27B0A7D2" w14:textId="77777777" w:rsidR="005756BC" w:rsidRPr="00460297" w:rsidRDefault="005756BC" w:rsidP="00460297">
            <w:pPr>
              <w:rPr>
                <w:rFonts w:asciiTheme="minorHAnsi" w:hAnsiTheme="minorHAnsi" w:cstheme="minorHAnsi"/>
                <w:sz w:val="20"/>
                <w:szCs w:val="20"/>
              </w:rPr>
            </w:pPr>
          </w:p>
        </w:tc>
        <w:tc>
          <w:tcPr>
            <w:tcW w:w="2410" w:type="dxa"/>
            <w:shd w:val="clear" w:color="auto" w:fill="D9D9D9" w:themeFill="background1" w:themeFillShade="D9"/>
          </w:tcPr>
          <w:p w14:paraId="3F22E860" w14:textId="77777777" w:rsidR="005756BC" w:rsidRPr="00080D4A" w:rsidRDefault="005756BC" w:rsidP="0057132C">
            <w:pPr>
              <w:spacing w:line="360" w:lineRule="auto"/>
              <w:jc w:val="both"/>
              <w:rPr>
                <w:rFonts w:asciiTheme="minorHAnsi" w:hAnsiTheme="minorHAnsi" w:cstheme="minorHAnsi"/>
                <w:b/>
                <w:sz w:val="20"/>
                <w:szCs w:val="20"/>
              </w:rPr>
            </w:pPr>
            <w:r>
              <w:rPr>
                <w:rFonts w:asciiTheme="minorHAnsi" w:hAnsiTheme="minorHAnsi" w:cstheme="minorHAnsi"/>
                <w:b/>
                <w:sz w:val="20"/>
                <w:szCs w:val="20"/>
              </w:rPr>
              <w:t xml:space="preserve">Submitted </w:t>
            </w:r>
            <w:r w:rsidRPr="00080D4A">
              <w:rPr>
                <w:rFonts w:asciiTheme="minorHAnsi" w:hAnsiTheme="minorHAnsi" w:cstheme="minorHAnsi"/>
                <w:b/>
                <w:sz w:val="20"/>
                <w:szCs w:val="20"/>
              </w:rPr>
              <w:t xml:space="preserve"> by:</w:t>
            </w:r>
          </w:p>
        </w:tc>
        <w:tc>
          <w:tcPr>
            <w:tcW w:w="2580" w:type="dxa"/>
            <w:shd w:val="clear" w:color="auto" w:fill="FFFFFF"/>
          </w:tcPr>
          <w:p w14:paraId="3939707C" w14:textId="77777777" w:rsidR="005756BC" w:rsidRPr="00460297" w:rsidRDefault="005756BC" w:rsidP="00460297">
            <w:pPr>
              <w:spacing w:line="360" w:lineRule="auto"/>
              <w:jc w:val="both"/>
              <w:rPr>
                <w:rFonts w:asciiTheme="minorHAnsi" w:hAnsiTheme="minorHAnsi" w:cstheme="minorHAnsi"/>
                <w:b/>
                <w:sz w:val="20"/>
                <w:szCs w:val="20"/>
              </w:rPr>
            </w:pPr>
          </w:p>
        </w:tc>
      </w:tr>
      <w:tr w:rsidR="002429DB" w:rsidRPr="00080D4A" w14:paraId="78C2549D" w14:textId="77777777" w:rsidTr="00396741">
        <w:trPr>
          <w:trHeight w:val="360"/>
          <w:jc w:val="center"/>
        </w:trPr>
        <w:tc>
          <w:tcPr>
            <w:tcW w:w="2440" w:type="dxa"/>
            <w:shd w:val="clear" w:color="auto" w:fill="D9D9D9" w:themeFill="background1" w:themeFillShade="D9"/>
          </w:tcPr>
          <w:p w14:paraId="043E2D15" w14:textId="77777777" w:rsidR="002429DB" w:rsidRPr="00080D4A" w:rsidRDefault="00A5238C" w:rsidP="0057132C">
            <w:pPr>
              <w:spacing w:line="360" w:lineRule="auto"/>
              <w:jc w:val="both"/>
              <w:rPr>
                <w:rFonts w:asciiTheme="minorHAnsi" w:hAnsiTheme="minorHAnsi" w:cstheme="minorHAnsi"/>
                <w:b/>
                <w:sz w:val="20"/>
                <w:szCs w:val="20"/>
              </w:rPr>
            </w:pPr>
            <w:r>
              <w:rPr>
                <w:rFonts w:asciiTheme="minorHAnsi" w:hAnsiTheme="minorHAnsi" w:cstheme="minorHAnsi"/>
                <w:b/>
                <w:sz w:val="20"/>
                <w:szCs w:val="20"/>
              </w:rPr>
              <w:t>Received by</w:t>
            </w:r>
            <w:r w:rsidR="00515471">
              <w:rPr>
                <w:rFonts w:asciiTheme="minorHAnsi" w:hAnsiTheme="minorHAnsi" w:cstheme="minorHAnsi"/>
                <w:b/>
                <w:sz w:val="20"/>
                <w:szCs w:val="20"/>
              </w:rPr>
              <w:t>:</w:t>
            </w:r>
          </w:p>
        </w:tc>
        <w:tc>
          <w:tcPr>
            <w:tcW w:w="2806" w:type="dxa"/>
            <w:shd w:val="clear" w:color="auto" w:fill="FFFFFF" w:themeFill="background1"/>
          </w:tcPr>
          <w:p w14:paraId="60543480" w14:textId="77777777" w:rsidR="002429DB" w:rsidRPr="00080D4A" w:rsidRDefault="002429DB" w:rsidP="0057132C">
            <w:pPr>
              <w:spacing w:line="360" w:lineRule="auto"/>
              <w:jc w:val="both"/>
              <w:rPr>
                <w:rFonts w:asciiTheme="minorHAnsi" w:hAnsiTheme="minorHAnsi" w:cstheme="minorHAnsi"/>
                <w:sz w:val="20"/>
                <w:szCs w:val="20"/>
              </w:rPr>
            </w:pPr>
          </w:p>
        </w:tc>
        <w:tc>
          <w:tcPr>
            <w:tcW w:w="2410" w:type="dxa"/>
            <w:shd w:val="clear" w:color="auto" w:fill="D9D9D9" w:themeFill="background1" w:themeFillShade="D9"/>
          </w:tcPr>
          <w:p w14:paraId="196F0358" w14:textId="77777777" w:rsidR="002429DB" w:rsidRPr="00080D4A" w:rsidRDefault="00A5238C" w:rsidP="0057132C">
            <w:pPr>
              <w:spacing w:line="360" w:lineRule="auto"/>
              <w:jc w:val="both"/>
              <w:rPr>
                <w:rFonts w:asciiTheme="minorHAnsi" w:hAnsiTheme="minorHAnsi" w:cstheme="minorHAnsi"/>
                <w:b/>
                <w:sz w:val="20"/>
                <w:szCs w:val="20"/>
              </w:rPr>
            </w:pPr>
            <w:r>
              <w:rPr>
                <w:rFonts w:asciiTheme="minorHAnsi" w:hAnsiTheme="minorHAnsi" w:cstheme="minorHAnsi"/>
                <w:b/>
                <w:sz w:val="20"/>
                <w:szCs w:val="20"/>
              </w:rPr>
              <w:t>Signature</w:t>
            </w:r>
            <w:r w:rsidR="005756BC">
              <w:rPr>
                <w:rFonts w:asciiTheme="minorHAnsi" w:hAnsiTheme="minorHAnsi" w:cstheme="minorHAnsi"/>
                <w:b/>
                <w:sz w:val="20"/>
                <w:szCs w:val="20"/>
              </w:rPr>
              <w:t xml:space="preserve"> </w:t>
            </w:r>
            <w:r w:rsidR="002429DB">
              <w:rPr>
                <w:rFonts w:asciiTheme="minorHAnsi" w:hAnsiTheme="minorHAnsi" w:cstheme="minorHAnsi"/>
                <w:b/>
                <w:sz w:val="20"/>
                <w:szCs w:val="20"/>
              </w:rPr>
              <w:t>:</w:t>
            </w:r>
          </w:p>
        </w:tc>
        <w:tc>
          <w:tcPr>
            <w:tcW w:w="2580" w:type="dxa"/>
            <w:shd w:val="clear" w:color="auto" w:fill="FFFFFF"/>
          </w:tcPr>
          <w:p w14:paraId="52E00F93" w14:textId="77777777" w:rsidR="002429DB" w:rsidRPr="00080D4A" w:rsidRDefault="002429DB" w:rsidP="0057132C">
            <w:pPr>
              <w:spacing w:line="360" w:lineRule="auto"/>
              <w:jc w:val="both"/>
              <w:rPr>
                <w:rFonts w:asciiTheme="minorHAnsi" w:hAnsiTheme="minorHAnsi" w:cstheme="minorHAnsi"/>
                <w:sz w:val="20"/>
                <w:szCs w:val="20"/>
              </w:rPr>
            </w:pPr>
          </w:p>
        </w:tc>
      </w:tr>
    </w:tbl>
    <w:p w14:paraId="5234FF8C" w14:textId="77777777" w:rsidR="002D6ACE" w:rsidRDefault="002D6ACE" w:rsidP="0057132C">
      <w:pPr>
        <w:spacing w:line="360" w:lineRule="auto"/>
        <w:jc w:val="both"/>
        <w:rPr>
          <w:rFonts w:asciiTheme="minorHAnsi" w:hAnsiTheme="minorHAnsi" w:cstheme="minorHAnsi"/>
          <w:b/>
          <w:lang w:val="en-ZA"/>
        </w:rPr>
      </w:pPr>
    </w:p>
    <w:p w14:paraId="563C8915" w14:textId="77777777" w:rsidR="00396741" w:rsidRDefault="00396741" w:rsidP="0057132C">
      <w:pPr>
        <w:spacing w:line="360" w:lineRule="auto"/>
        <w:jc w:val="both"/>
        <w:rPr>
          <w:rFonts w:asciiTheme="minorHAnsi" w:hAnsiTheme="minorHAnsi" w:cstheme="minorHAnsi"/>
          <w:b/>
          <w:lang w:val="en-ZA"/>
        </w:rPr>
      </w:pP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62"/>
        <w:gridCol w:w="3118"/>
        <w:gridCol w:w="2193"/>
        <w:gridCol w:w="784"/>
        <w:gridCol w:w="549"/>
      </w:tblGrid>
      <w:tr w:rsidR="00396741" w14:paraId="6D0AA60C" w14:textId="77777777" w:rsidTr="00F73650">
        <w:trPr>
          <w:cantSplit/>
          <w:jc w:val="center"/>
        </w:trPr>
        <w:tc>
          <w:tcPr>
            <w:tcW w:w="10206" w:type="dxa"/>
            <w:gridSpan w:val="5"/>
            <w:shd w:val="clear" w:color="auto" w:fill="EEECE1" w:themeFill="background2"/>
            <w:vAlign w:val="center"/>
          </w:tcPr>
          <w:p w14:paraId="6B63C1B1" w14:textId="77777777" w:rsidR="00396741" w:rsidRPr="00396741" w:rsidRDefault="00751CAA" w:rsidP="00AF581A">
            <w:pPr>
              <w:pStyle w:val="ListParagraph"/>
              <w:numPr>
                <w:ilvl w:val="0"/>
                <w:numId w:val="11"/>
              </w:numPr>
              <w:spacing w:line="360" w:lineRule="auto"/>
              <w:jc w:val="center"/>
              <w:rPr>
                <w:sz w:val="16"/>
              </w:rPr>
            </w:pPr>
            <w:r w:rsidRPr="009916E1">
              <w:rPr>
                <w:rFonts w:ascii="Arial" w:hAnsi="Arial" w:cs="Arial"/>
                <w:b/>
                <w:sz w:val="20"/>
                <w:szCs w:val="20"/>
              </w:rPr>
              <w:t>PERSONAL</w:t>
            </w:r>
            <w:r w:rsidR="00396741" w:rsidRPr="009916E1">
              <w:rPr>
                <w:rFonts w:ascii="Arial" w:hAnsi="Arial" w:cs="Arial"/>
                <w:b/>
                <w:sz w:val="20"/>
                <w:szCs w:val="20"/>
              </w:rPr>
              <w:t xml:space="preserve"> INFORMATION</w:t>
            </w:r>
          </w:p>
        </w:tc>
      </w:tr>
      <w:tr w:rsidR="00B81E64" w14:paraId="095C06A8" w14:textId="77777777" w:rsidTr="00A03439">
        <w:trPr>
          <w:cantSplit/>
          <w:trHeight w:val="420"/>
          <w:jc w:val="center"/>
        </w:trPr>
        <w:tc>
          <w:tcPr>
            <w:tcW w:w="3562" w:type="dxa"/>
            <w:vMerge w:val="restart"/>
          </w:tcPr>
          <w:p w14:paraId="4C911936" w14:textId="77777777" w:rsidR="00B81E64" w:rsidRPr="007001F5" w:rsidRDefault="006F6E72" w:rsidP="006F6E72">
            <w:pPr>
              <w:ind w:left="-57"/>
              <w:rPr>
                <w:rFonts w:asciiTheme="minorHAnsi" w:hAnsiTheme="minorHAnsi"/>
                <w:b/>
                <w:sz w:val="18"/>
              </w:rPr>
            </w:pPr>
            <w:r w:rsidRPr="007001F5">
              <w:rPr>
                <w:rFonts w:asciiTheme="minorHAnsi" w:hAnsiTheme="minorHAnsi"/>
                <w:b/>
                <w:sz w:val="18"/>
              </w:rPr>
              <w:t>Surname:</w:t>
            </w:r>
          </w:p>
        </w:tc>
        <w:tc>
          <w:tcPr>
            <w:tcW w:w="5311" w:type="dxa"/>
            <w:gridSpan w:val="2"/>
            <w:vMerge w:val="restart"/>
          </w:tcPr>
          <w:p w14:paraId="75811A62" w14:textId="77777777" w:rsidR="00B81E64" w:rsidRPr="007001F5" w:rsidRDefault="00B81E64" w:rsidP="006F6E72">
            <w:pPr>
              <w:ind w:left="-57"/>
              <w:rPr>
                <w:rFonts w:asciiTheme="minorHAnsi" w:hAnsiTheme="minorHAnsi"/>
                <w:sz w:val="18"/>
              </w:rPr>
            </w:pPr>
            <w:r w:rsidRPr="007001F5">
              <w:rPr>
                <w:rFonts w:asciiTheme="minorHAnsi" w:hAnsiTheme="minorHAnsi"/>
                <w:b/>
                <w:sz w:val="18"/>
              </w:rPr>
              <w:t xml:space="preserve">Names </w:t>
            </w:r>
            <w:r w:rsidR="009A3696" w:rsidRPr="007001F5">
              <w:rPr>
                <w:rFonts w:asciiTheme="minorHAnsi" w:hAnsiTheme="minorHAnsi"/>
                <w:b/>
                <w:sz w:val="18"/>
              </w:rPr>
              <w:t>as appears in Identity Document (ID)</w:t>
            </w:r>
            <w:r w:rsidRPr="007001F5">
              <w:rPr>
                <w:rFonts w:asciiTheme="minorHAnsi" w:hAnsiTheme="minorHAnsi"/>
                <w:b/>
                <w:sz w:val="18"/>
              </w:rPr>
              <w:t>:</w:t>
            </w:r>
          </w:p>
        </w:tc>
        <w:tc>
          <w:tcPr>
            <w:tcW w:w="1333" w:type="dxa"/>
            <w:gridSpan w:val="2"/>
          </w:tcPr>
          <w:p w14:paraId="74DE25C6" w14:textId="77777777" w:rsidR="00B81E64" w:rsidRPr="007001F5" w:rsidRDefault="00B81E64" w:rsidP="00B81E64">
            <w:pPr>
              <w:ind w:left="-57"/>
              <w:rPr>
                <w:rFonts w:asciiTheme="minorHAnsi" w:hAnsiTheme="minorHAnsi"/>
                <w:b/>
                <w:sz w:val="18"/>
              </w:rPr>
            </w:pPr>
            <w:r w:rsidRPr="007001F5">
              <w:rPr>
                <w:rFonts w:asciiTheme="minorHAnsi" w:hAnsiTheme="minorHAnsi"/>
                <w:b/>
                <w:sz w:val="18"/>
              </w:rPr>
              <w:t>Gender:</w:t>
            </w:r>
          </w:p>
        </w:tc>
      </w:tr>
      <w:tr w:rsidR="00B81E64" w14:paraId="4AEE54EB" w14:textId="77777777" w:rsidTr="00A03439">
        <w:trPr>
          <w:cantSplit/>
          <w:trHeight w:val="418"/>
          <w:jc w:val="center"/>
        </w:trPr>
        <w:tc>
          <w:tcPr>
            <w:tcW w:w="3562" w:type="dxa"/>
            <w:vMerge/>
          </w:tcPr>
          <w:p w14:paraId="2A7819E6" w14:textId="77777777" w:rsidR="00B81E64" w:rsidRPr="007001F5" w:rsidRDefault="00B81E64" w:rsidP="000C2D7E">
            <w:pPr>
              <w:ind w:left="-57"/>
              <w:rPr>
                <w:rFonts w:asciiTheme="minorHAnsi" w:hAnsiTheme="minorHAnsi"/>
                <w:b/>
                <w:sz w:val="18"/>
              </w:rPr>
            </w:pPr>
          </w:p>
        </w:tc>
        <w:tc>
          <w:tcPr>
            <w:tcW w:w="5311" w:type="dxa"/>
            <w:gridSpan w:val="2"/>
            <w:vMerge/>
          </w:tcPr>
          <w:p w14:paraId="5C864F3D" w14:textId="77777777" w:rsidR="00B81E64" w:rsidRPr="007001F5" w:rsidRDefault="00B81E64" w:rsidP="000C2D7E">
            <w:pPr>
              <w:ind w:left="-57"/>
              <w:rPr>
                <w:rFonts w:asciiTheme="minorHAnsi" w:hAnsiTheme="minorHAnsi"/>
                <w:b/>
                <w:sz w:val="18"/>
              </w:rPr>
            </w:pPr>
          </w:p>
        </w:tc>
        <w:tc>
          <w:tcPr>
            <w:tcW w:w="784" w:type="dxa"/>
            <w:vAlign w:val="center"/>
          </w:tcPr>
          <w:p w14:paraId="279ACA54" w14:textId="77777777" w:rsidR="00B81E64" w:rsidRPr="007001F5" w:rsidRDefault="0061677A" w:rsidP="0061677A">
            <w:pPr>
              <w:spacing w:after="200" w:line="276" w:lineRule="auto"/>
              <w:rPr>
                <w:rFonts w:asciiTheme="minorHAnsi" w:hAnsiTheme="minorHAnsi"/>
                <w:sz w:val="18"/>
                <w:szCs w:val="18"/>
              </w:rPr>
            </w:pPr>
            <w:r w:rsidRPr="007001F5">
              <w:rPr>
                <w:rFonts w:asciiTheme="minorHAnsi" w:hAnsiTheme="minorHAnsi"/>
                <w:sz w:val="18"/>
                <w:szCs w:val="18"/>
              </w:rPr>
              <w:t>Male</w:t>
            </w:r>
          </w:p>
        </w:tc>
        <w:tc>
          <w:tcPr>
            <w:tcW w:w="549" w:type="dxa"/>
          </w:tcPr>
          <w:p w14:paraId="7850B2F5" w14:textId="77777777" w:rsidR="00B81E64" w:rsidRPr="007001F5" w:rsidRDefault="00B81E64" w:rsidP="001872ED">
            <w:pPr>
              <w:spacing w:after="200" w:line="276" w:lineRule="auto"/>
              <w:rPr>
                <w:rFonts w:asciiTheme="minorHAnsi" w:hAnsiTheme="minorHAnsi"/>
                <w:sz w:val="18"/>
                <w:szCs w:val="18"/>
              </w:rPr>
            </w:pPr>
          </w:p>
        </w:tc>
      </w:tr>
      <w:tr w:rsidR="00B81E64" w14:paraId="7792D9C8" w14:textId="77777777" w:rsidTr="00A03439">
        <w:trPr>
          <w:cantSplit/>
          <w:trHeight w:val="418"/>
          <w:jc w:val="center"/>
        </w:trPr>
        <w:tc>
          <w:tcPr>
            <w:tcW w:w="3562" w:type="dxa"/>
            <w:vMerge/>
          </w:tcPr>
          <w:p w14:paraId="343C9536" w14:textId="77777777" w:rsidR="00B81E64" w:rsidRPr="007001F5" w:rsidRDefault="00B81E64" w:rsidP="000C2D7E">
            <w:pPr>
              <w:ind w:left="-57"/>
              <w:rPr>
                <w:rFonts w:asciiTheme="minorHAnsi" w:hAnsiTheme="minorHAnsi"/>
                <w:b/>
                <w:sz w:val="18"/>
              </w:rPr>
            </w:pPr>
          </w:p>
        </w:tc>
        <w:tc>
          <w:tcPr>
            <w:tcW w:w="5311" w:type="dxa"/>
            <w:gridSpan w:val="2"/>
            <w:vMerge/>
          </w:tcPr>
          <w:p w14:paraId="13350A4B" w14:textId="77777777" w:rsidR="00B81E64" w:rsidRPr="007001F5" w:rsidRDefault="00B81E64" w:rsidP="000C2D7E">
            <w:pPr>
              <w:ind w:left="-57"/>
              <w:rPr>
                <w:rFonts w:asciiTheme="minorHAnsi" w:hAnsiTheme="minorHAnsi"/>
                <w:b/>
                <w:sz w:val="18"/>
              </w:rPr>
            </w:pPr>
          </w:p>
        </w:tc>
        <w:tc>
          <w:tcPr>
            <w:tcW w:w="784" w:type="dxa"/>
            <w:vAlign w:val="center"/>
          </w:tcPr>
          <w:p w14:paraId="74D89245" w14:textId="77777777" w:rsidR="00B81E64" w:rsidRPr="007001F5" w:rsidRDefault="0061677A" w:rsidP="0061677A">
            <w:pPr>
              <w:spacing w:after="200" w:line="276" w:lineRule="auto"/>
              <w:rPr>
                <w:rFonts w:asciiTheme="minorHAnsi" w:hAnsiTheme="minorHAnsi"/>
                <w:sz w:val="18"/>
                <w:szCs w:val="18"/>
              </w:rPr>
            </w:pPr>
            <w:r w:rsidRPr="007001F5">
              <w:rPr>
                <w:rFonts w:asciiTheme="minorHAnsi" w:hAnsiTheme="minorHAnsi"/>
                <w:sz w:val="18"/>
                <w:szCs w:val="18"/>
              </w:rPr>
              <w:t>Female</w:t>
            </w:r>
          </w:p>
        </w:tc>
        <w:tc>
          <w:tcPr>
            <w:tcW w:w="549" w:type="dxa"/>
          </w:tcPr>
          <w:p w14:paraId="337055A8" w14:textId="77777777" w:rsidR="00B81E64" w:rsidRPr="007001F5" w:rsidRDefault="00B81E64" w:rsidP="001872ED">
            <w:pPr>
              <w:spacing w:after="200" w:line="276" w:lineRule="auto"/>
              <w:rPr>
                <w:rFonts w:asciiTheme="minorHAnsi" w:hAnsiTheme="minorHAnsi"/>
                <w:sz w:val="18"/>
                <w:szCs w:val="18"/>
              </w:rPr>
            </w:pPr>
          </w:p>
        </w:tc>
      </w:tr>
      <w:tr w:rsidR="00396741" w14:paraId="16548BF9" w14:textId="77777777" w:rsidTr="00A03439">
        <w:trPr>
          <w:cantSplit/>
          <w:jc w:val="center"/>
        </w:trPr>
        <w:tc>
          <w:tcPr>
            <w:tcW w:w="3562" w:type="dxa"/>
          </w:tcPr>
          <w:p w14:paraId="57B9BFFF" w14:textId="77777777" w:rsidR="00396741" w:rsidRPr="007001F5" w:rsidRDefault="00396741" w:rsidP="000C2D7E">
            <w:pPr>
              <w:ind w:left="-57"/>
              <w:rPr>
                <w:rFonts w:asciiTheme="minorHAnsi" w:hAnsiTheme="minorHAnsi"/>
                <w:b/>
                <w:sz w:val="18"/>
              </w:rPr>
            </w:pPr>
            <w:r w:rsidRPr="007001F5">
              <w:rPr>
                <w:rFonts w:asciiTheme="minorHAnsi" w:hAnsiTheme="minorHAnsi"/>
                <w:b/>
                <w:sz w:val="18"/>
              </w:rPr>
              <w:t>Date of Birth:</w:t>
            </w:r>
          </w:p>
          <w:p w14:paraId="0C077AAC" w14:textId="77777777" w:rsidR="00396741" w:rsidRPr="007001F5" w:rsidRDefault="00396741" w:rsidP="000C2D7E">
            <w:pPr>
              <w:rPr>
                <w:rFonts w:asciiTheme="minorHAnsi" w:hAnsiTheme="minorHAnsi"/>
                <w:b/>
                <w:sz w:val="20"/>
              </w:rPr>
            </w:pPr>
          </w:p>
          <w:p w14:paraId="15F9D494" w14:textId="77777777" w:rsidR="00396741" w:rsidRPr="007001F5" w:rsidRDefault="00396741" w:rsidP="000C2D7E">
            <w:pPr>
              <w:rPr>
                <w:rFonts w:asciiTheme="minorHAnsi" w:hAnsiTheme="minorHAnsi"/>
                <w:sz w:val="20"/>
              </w:rPr>
            </w:pPr>
          </w:p>
        </w:tc>
        <w:tc>
          <w:tcPr>
            <w:tcW w:w="6644" w:type="dxa"/>
            <w:gridSpan w:val="4"/>
          </w:tcPr>
          <w:p w14:paraId="2C5CFF2B" w14:textId="77777777" w:rsidR="00396741" w:rsidRPr="007001F5" w:rsidRDefault="00396741" w:rsidP="000C2D7E">
            <w:pPr>
              <w:ind w:left="-57"/>
              <w:rPr>
                <w:rFonts w:asciiTheme="minorHAnsi" w:hAnsiTheme="minorHAnsi"/>
                <w:b/>
                <w:sz w:val="18"/>
              </w:rPr>
            </w:pPr>
            <w:r w:rsidRPr="007001F5">
              <w:rPr>
                <w:rFonts w:asciiTheme="minorHAnsi" w:hAnsiTheme="minorHAnsi"/>
                <w:b/>
                <w:sz w:val="18"/>
              </w:rPr>
              <w:t>Identity No:</w:t>
            </w:r>
            <w:r w:rsidRPr="007001F5">
              <w:rPr>
                <w:rFonts w:asciiTheme="minorHAnsi" w:hAnsiTheme="minorHAnsi"/>
                <w:b/>
                <w:sz w:val="18"/>
              </w:rPr>
              <w:tab/>
            </w:r>
          </w:p>
          <w:p w14:paraId="06B5E074" w14:textId="77777777" w:rsidR="00396741" w:rsidRPr="007001F5" w:rsidRDefault="00396741" w:rsidP="000C2D7E">
            <w:pPr>
              <w:rPr>
                <w:rFonts w:asciiTheme="minorHAnsi" w:hAnsiTheme="minorHAnsi"/>
                <w:i/>
                <w:sz w:val="18"/>
              </w:rPr>
            </w:pPr>
          </w:p>
          <w:p w14:paraId="0A706EBA" w14:textId="77777777" w:rsidR="00396741" w:rsidRPr="007001F5" w:rsidRDefault="00396741" w:rsidP="000C2D7E">
            <w:pPr>
              <w:jc w:val="center"/>
              <w:rPr>
                <w:rFonts w:asciiTheme="minorHAnsi" w:hAnsiTheme="minorHAnsi"/>
                <w:b/>
                <w:sz w:val="16"/>
              </w:rPr>
            </w:pPr>
          </w:p>
        </w:tc>
      </w:tr>
      <w:tr w:rsidR="00A03439" w14:paraId="57FFD677" w14:textId="77777777" w:rsidTr="00A03439">
        <w:trPr>
          <w:trHeight w:val="338"/>
          <w:jc w:val="center"/>
        </w:trPr>
        <w:tc>
          <w:tcPr>
            <w:tcW w:w="3562" w:type="dxa"/>
            <w:vMerge w:val="restart"/>
          </w:tcPr>
          <w:p w14:paraId="448A7DFD" w14:textId="77777777" w:rsidR="00A03439" w:rsidRPr="007001F5" w:rsidRDefault="00A03439" w:rsidP="000C2D7E">
            <w:pPr>
              <w:ind w:left="-57"/>
              <w:rPr>
                <w:rFonts w:asciiTheme="minorHAnsi" w:hAnsiTheme="minorHAnsi"/>
                <w:b/>
                <w:sz w:val="18"/>
              </w:rPr>
            </w:pPr>
            <w:r w:rsidRPr="007001F5">
              <w:rPr>
                <w:rFonts w:asciiTheme="minorHAnsi" w:hAnsiTheme="minorHAnsi"/>
                <w:b/>
                <w:sz w:val="18"/>
              </w:rPr>
              <w:t>*Race Group:</w:t>
            </w:r>
          </w:p>
          <w:p w14:paraId="10102509" w14:textId="77777777" w:rsidR="00A03439" w:rsidRPr="007001F5" w:rsidRDefault="00A03439" w:rsidP="000C2D7E">
            <w:pPr>
              <w:rPr>
                <w:rFonts w:asciiTheme="minorHAnsi" w:hAnsiTheme="minorHAnsi"/>
                <w:b/>
                <w:sz w:val="16"/>
                <w:szCs w:val="16"/>
              </w:rPr>
            </w:pPr>
            <w:r w:rsidRPr="007001F5">
              <w:rPr>
                <w:rFonts w:asciiTheme="minorHAnsi" w:hAnsiTheme="minorHAnsi"/>
                <w:sz w:val="14"/>
                <w:szCs w:val="14"/>
              </w:rPr>
              <w:t>Please tick the applicable block</w:t>
            </w:r>
          </w:p>
        </w:tc>
        <w:tc>
          <w:tcPr>
            <w:tcW w:w="3118" w:type="dxa"/>
          </w:tcPr>
          <w:p w14:paraId="566980BE" w14:textId="77777777" w:rsidR="00A03439" w:rsidRPr="007001F5" w:rsidRDefault="00A03439" w:rsidP="00A03439">
            <w:pPr>
              <w:ind w:left="-57"/>
              <w:rPr>
                <w:rFonts w:asciiTheme="minorHAnsi" w:hAnsiTheme="minorHAnsi"/>
                <w:strike/>
                <w:sz w:val="20"/>
              </w:rPr>
            </w:pPr>
            <w:r w:rsidRPr="007001F5">
              <w:rPr>
                <w:rFonts w:asciiTheme="minorHAnsi" w:hAnsiTheme="minorHAnsi"/>
                <w:b/>
                <w:sz w:val="16"/>
                <w:szCs w:val="16"/>
              </w:rPr>
              <w:t>Black</w:t>
            </w:r>
          </w:p>
        </w:tc>
        <w:tc>
          <w:tcPr>
            <w:tcW w:w="3526" w:type="dxa"/>
            <w:gridSpan w:val="3"/>
          </w:tcPr>
          <w:p w14:paraId="287CD4E3" w14:textId="77777777" w:rsidR="00A03439" w:rsidRPr="007001F5" w:rsidRDefault="00A03439" w:rsidP="00A03439">
            <w:pPr>
              <w:ind w:left="-57"/>
              <w:rPr>
                <w:rFonts w:asciiTheme="minorHAnsi" w:hAnsiTheme="minorHAnsi"/>
                <w:b/>
                <w:strike/>
                <w:sz w:val="16"/>
              </w:rPr>
            </w:pPr>
            <w:r w:rsidRPr="007001F5">
              <w:rPr>
                <w:rFonts w:asciiTheme="minorHAnsi" w:hAnsiTheme="minorHAnsi"/>
                <w:b/>
                <w:sz w:val="16"/>
                <w:szCs w:val="16"/>
              </w:rPr>
              <w:t>White</w:t>
            </w:r>
          </w:p>
        </w:tc>
      </w:tr>
      <w:tr w:rsidR="00A03439" w14:paraId="15C48614" w14:textId="77777777" w:rsidTr="00A03439">
        <w:trPr>
          <w:trHeight w:val="337"/>
          <w:jc w:val="center"/>
        </w:trPr>
        <w:tc>
          <w:tcPr>
            <w:tcW w:w="3562" w:type="dxa"/>
            <w:vMerge/>
          </w:tcPr>
          <w:p w14:paraId="0CD37072" w14:textId="77777777" w:rsidR="00A03439" w:rsidRPr="007001F5" w:rsidRDefault="00A03439" w:rsidP="000C2D7E">
            <w:pPr>
              <w:ind w:left="-57"/>
              <w:rPr>
                <w:rFonts w:asciiTheme="minorHAnsi" w:hAnsiTheme="minorHAnsi"/>
                <w:b/>
                <w:sz w:val="16"/>
                <w:szCs w:val="16"/>
              </w:rPr>
            </w:pPr>
          </w:p>
        </w:tc>
        <w:tc>
          <w:tcPr>
            <w:tcW w:w="3118" w:type="dxa"/>
          </w:tcPr>
          <w:p w14:paraId="268D7765" w14:textId="77777777" w:rsidR="00A03439" w:rsidRPr="007001F5" w:rsidRDefault="00A03439" w:rsidP="000C2D7E">
            <w:pPr>
              <w:ind w:left="-57"/>
              <w:rPr>
                <w:rFonts w:asciiTheme="minorHAnsi" w:hAnsiTheme="minorHAnsi"/>
                <w:b/>
                <w:sz w:val="16"/>
              </w:rPr>
            </w:pPr>
            <w:r w:rsidRPr="007001F5">
              <w:rPr>
                <w:rFonts w:asciiTheme="minorHAnsi" w:hAnsiTheme="minorHAnsi"/>
                <w:b/>
                <w:sz w:val="16"/>
                <w:szCs w:val="16"/>
              </w:rPr>
              <w:t>Coloured</w:t>
            </w:r>
          </w:p>
        </w:tc>
        <w:tc>
          <w:tcPr>
            <w:tcW w:w="3526" w:type="dxa"/>
            <w:gridSpan w:val="3"/>
          </w:tcPr>
          <w:p w14:paraId="1C2A1717" w14:textId="77777777" w:rsidR="00A03439" w:rsidRPr="007001F5" w:rsidRDefault="00C0792D" w:rsidP="000C2D7E">
            <w:pPr>
              <w:rPr>
                <w:rFonts w:asciiTheme="minorHAnsi" w:hAnsiTheme="minorHAnsi"/>
                <w:i/>
                <w:sz w:val="16"/>
              </w:rPr>
            </w:pPr>
            <w:r>
              <w:rPr>
                <w:rFonts w:asciiTheme="minorHAnsi" w:hAnsiTheme="minorHAnsi"/>
                <w:b/>
                <w:sz w:val="16"/>
                <w:szCs w:val="16"/>
              </w:rPr>
              <w:t>Indian</w:t>
            </w:r>
          </w:p>
        </w:tc>
      </w:tr>
      <w:tr w:rsidR="00396741" w14:paraId="2455BDA1" w14:textId="77777777" w:rsidTr="00A03439">
        <w:trPr>
          <w:jc w:val="center"/>
        </w:trPr>
        <w:tc>
          <w:tcPr>
            <w:tcW w:w="3562" w:type="dxa"/>
          </w:tcPr>
          <w:p w14:paraId="2F587400" w14:textId="77777777" w:rsidR="00396741" w:rsidRPr="007001F5" w:rsidRDefault="00396741" w:rsidP="000C2D7E">
            <w:pPr>
              <w:ind w:left="-57"/>
              <w:rPr>
                <w:rFonts w:asciiTheme="minorHAnsi" w:hAnsiTheme="minorHAnsi"/>
                <w:b/>
                <w:sz w:val="18"/>
              </w:rPr>
            </w:pPr>
            <w:r w:rsidRPr="007001F5">
              <w:rPr>
                <w:rFonts w:asciiTheme="minorHAnsi" w:hAnsiTheme="minorHAnsi"/>
                <w:b/>
                <w:sz w:val="18"/>
              </w:rPr>
              <w:t>Home Address:</w:t>
            </w:r>
          </w:p>
          <w:p w14:paraId="6F66E975" w14:textId="77777777" w:rsidR="00396741" w:rsidRPr="007001F5" w:rsidRDefault="00396741" w:rsidP="000C2D7E">
            <w:pPr>
              <w:rPr>
                <w:rFonts w:asciiTheme="minorHAnsi" w:hAnsiTheme="minorHAnsi"/>
                <w:sz w:val="20"/>
              </w:rPr>
            </w:pPr>
          </w:p>
          <w:p w14:paraId="5A1715F4" w14:textId="77777777" w:rsidR="00396741" w:rsidRPr="007001F5" w:rsidRDefault="00396741" w:rsidP="000C2D7E">
            <w:pPr>
              <w:rPr>
                <w:rFonts w:asciiTheme="minorHAnsi" w:hAnsiTheme="minorHAnsi"/>
                <w:sz w:val="20"/>
              </w:rPr>
            </w:pPr>
          </w:p>
          <w:p w14:paraId="42B21392" w14:textId="77777777" w:rsidR="00396741" w:rsidRPr="007001F5" w:rsidRDefault="00396741" w:rsidP="000C2D7E">
            <w:pPr>
              <w:rPr>
                <w:rFonts w:asciiTheme="minorHAnsi" w:hAnsiTheme="minorHAnsi"/>
                <w:sz w:val="20"/>
              </w:rPr>
            </w:pPr>
          </w:p>
          <w:p w14:paraId="44A5B163" w14:textId="77777777" w:rsidR="00396741" w:rsidRPr="007001F5" w:rsidRDefault="00396741" w:rsidP="000C2D7E">
            <w:pPr>
              <w:rPr>
                <w:rFonts w:asciiTheme="minorHAnsi" w:hAnsiTheme="minorHAnsi"/>
                <w:sz w:val="20"/>
              </w:rPr>
            </w:pPr>
          </w:p>
          <w:p w14:paraId="23930BA4" w14:textId="77777777" w:rsidR="00396741" w:rsidRPr="007001F5" w:rsidRDefault="00396741" w:rsidP="000C2D7E">
            <w:pPr>
              <w:rPr>
                <w:rFonts w:asciiTheme="minorHAnsi" w:hAnsiTheme="minorHAnsi"/>
                <w:sz w:val="20"/>
              </w:rPr>
            </w:pPr>
          </w:p>
          <w:p w14:paraId="5B3262E6" w14:textId="77777777" w:rsidR="00396741" w:rsidRPr="007001F5" w:rsidRDefault="00396741" w:rsidP="000C2D7E">
            <w:pPr>
              <w:rPr>
                <w:rFonts w:asciiTheme="minorHAnsi" w:hAnsiTheme="minorHAnsi"/>
                <w:sz w:val="20"/>
              </w:rPr>
            </w:pPr>
          </w:p>
          <w:p w14:paraId="370906F8" w14:textId="77777777" w:rsidR="00396741" w:rsidRPr="007001F5" w:rsidRDefault="00396741" w:rsidP="000C2D7E">
            <w:pPr>
              <w:rPr>
                <w:rFonts w:asciiTheme="minorHAnsi" w:hAnsiTheme="minorHAnsi"/>
                <w:sz w:val="20"/>
              </w:rPr>
            </w:pPr>
          </w:p>
        </w:tc>
        <w:tc>
          <w:tcPr>
            <w:tcW w:w="3118" w:type="dxa"/>
          </w:tcPr>
          <w:p w14:paraId="705D23C5" w14:textId="77777777" w:rsidR="00396741" w:rsidRPr="007001F5" w:rsidRDefault="00396741" w:rsidP="000C2D7E">
            <w:pPr>
              <w:ind w:left="-57"/>
              <w:rPr>
                <w:rFonts w:asciiTheme="minorHAnsi" w:hAnsiTheme="minorHAnsi"/>
                <w:b/>
                <w:sz w:val="18"/>
              </w:rPr>
            </w:pPr>
            <w:r w:rsidRPr="007001F5">
              <w:rPr>
                <w:rFonts w:asciiTheme="minorHAnsi" w:hAnsiTheme="minorHAnsi"/>
                <w:b/>
                <w:sz w:val="18"/>
              </w:rPr>
              <w:t>Postal Address:</w:t>
            </w:r>
          </w:p>
          <w:p w14:paraId="403227F0" w14:textId="77777777" w:rsidR="00396741" w:rsidRPr="007001F5" w:rsidRDefault="00396741" w:rsidP="000C2D7E">
            <w:pPr>
              <w:ind w:left="-57"/>
              <w:rPr>
                <w:rFonts w:asciiTheme="minorHAnsi" w:hAnsiTheme="minorHAnsi"/>
                <w:sz w:val="20"/>
              </w:rPr>
            </w:pPr>
          </w:p>
          <w:p w14:paraId="5F330744" w14:textId="77777777" w:rsidR="00396741" w:rsidRPr="007001F5" w:rsidRDefault="00396741" w:rsidP="000C2D7E">
            <w:pPr>
              <w:ind w:left="-57"/>
              <w:rPr>
                <w:rFonts w:asciiTheme="minorHAnsi" w:hAnsiTheme="minorHAnsi"/>
                <w:sz w:val="20"/>
              </w:rPr>
            </w:pPr>
          </w:p>
          <w:p w14:paraId="43AA96D1" w14:textId="77777777" w:rsidR="00396741" w:rsidRPr="007001F5" w:rsidRDefault="00396741" w:rsidP="000C2D7E">
            <w:pPr>
              <w:ind w:left="-57"/>
              <w:rPr>
                <w:rFonts w:asciiTheme="minorHAnsi" w:hAnsiTheme="minorHAnsi"/>
                <w:sz w:val="20"/>
              </w:rPr>
            </w:pPr>
          </w:p>
          <w:p w14:paraId="0268A4F9" w14:textId="77777777" w:rsidR="00396741" w:rsidRPr="007001F5" w:rsidRDefault="00396741" w:rsidP="000C2D7E">
            <w:pPr>
              <w:ind w:left="-57"/>
              <w:rPr>
                <w:rFonts w:asciiTheme="minorHAnsi" w:hAnsiTheme="minorHAnsi"/>
                <w:sz w:val="20"/>
              </w:rPr>
            </w:pPr>
          </w:p>
          <w:p w14:paraId="038D9E28" w14:textId="77777777" w:rsidR="00396741" w:rsidRPr="007001F5" w:rsidRDefault="00396741" w:rsidP="000C2D7E">
            <w:pPr>
              <w:ind w:left="-57"/>
              <w:rPr>
                <w:rFonts w:asciiTheme="minorHAnsi" w:hAnsiTheme="minorHAnsi"/>
                <w:sz w:val="20"/>
              </w:rPr>
            </w:pPr>
          </w:p>
          <w:p w14:paraId="6AF912C3" w14:textId="77777777" w:rsidR="00396741" w:rsidRPr="007001F5" w:rsidRDefault="00396741" w:rsidP="000C2D7E">
            <w:pPr>
              <w:ind w:left="-57"/>
              <w:rPr>
                <w:rFonts w:asciiTheme="minorHAnsi" w:hAnsiTheme="minorHAnsi"/>
                <w:sz w:val="20"/>
              </w:rPr>
            </w:pPr>
          </w:p>
          <w:p w14:paraId="7051B671" w14:textId="77777777" w:rsidR="00396741" w:rsidRPr="007001F5" w:rsidRDefault="00396741" w:rsidP="000C2D7E">
            <w:pPr>
              <w:ind w:left="-57"/>
              <w:rPr>
                <w:rFonts w:asciiTheme="minorHAnsi" w:hAnsiTheme="minorHAnsi"/>
                <w:sz w:val="18"/>
              </w:rPr>
            </w:pPr>
          </w:p>
        </w:tc>
        <w:tc>
          <w:tcPr>
            <w:tcW w:w="3526" w:type="dxa"/>
            <w:gridSpan w:val="3"/>
          </w:tcPr>
          <w:p w14:paraId="09D10876" w14:textId="77777777" w:rsidR="003A135C" w:rsidRPr="007001F5" w:rsidRDefault="003A135C" w:rsidP="003A135C">
            <w:pPr>
              <w:ind w:left="-57"/>
              <w:rPr>
                <w:rFonts w:asciiTheme="minorHAnsi" w:hAnsiTheme="minorHAnsi"/>
                <w:sz w:val="18"/>
                <w:szCs w:val="18"/>
              </w:rPr>
            </w:pPr>
            <w:r w:rsidRPr="007001F5">
              <w:rPr>
                <w:rFonts w:asciiTheme="minorHAnsi" w:hAnsiTheme="minorHAnsi"/>
                <w:b/>
                <w:sz w:val="18"/>
                <w:szCs w:val="18"/>
              </w:rPr>
              <w:t>Tel. No.  (Home):</w:t>
            </w:r>
          </w:p>
          <w:p w14:paraId="333E50A3" w14:textId="77777777" w:rsidR="003A135C" w:rsidRPr="007001F5" w:rsidRDefault="003A135C" w:rsidP="003A135C">
            <w:pPr>
              <w:ind w:left="-57"/>
              <w:rPr>
                <w:rFonts w:asciiTheme="minorHAnsi" w:hAnsiTheme="minorHAnsi"/>
                <w:sz w:val="18"/>
                <w:szCs w:val="18"/>
              </w:rPr>
            </w:pPr>
          </w:p>
          <w:p w14:paraId="78A858C6" w14:textId="77777777" w:rsidR="003A135C" w:rsidRPr="007001F5" w:rsidRDefault="003A135C" w:rsidP="003A135C">
            <w:pPr>
              <w:ind w:left="-57"/>
              <w:rPr>
                <w:rFonts w:asciiTheme="minorHAnsi" w:hAnsiTheme="minorHAnsi"/>
                <w:sz w:val="18"/>
                <w:szCs w:val="18"/>
              </w:rPr>
            </w:pPr>
          </w:p>
          <w:p w14:paraId="6D62A2C8" w14:textId="77777777" w:rsidR="003A135C" w:rsidRPr="007001F5" w:rsidRDefault="003A135C" w:rsidP="003A135C">
            <w:pPr>
              <w:ind w:left="-57"/>
              <w:rPr>
                <w:rFonts w:asciiTheme="minorHAnsi" w:hAnsiTheme="minorHAnsi"/>
                <w:b/>
                <w:sz w:val="18"/>
                <w:szCs w:val="18"/>
              </w:rPr>
            </w:pPr>
            <w:r w:rsidRPr="007001F5">
              <w:rPr>
                <w:rFonts w:asciiTheme="minorHAnsi" w:hAnsiTheme="minorHAnsi"/>
                <w:b/>
                <w:sz w:val="18"/>
                <w:szCs w:val="18"/>
              </w:rPr>
              <w:t>Cell No.:</w:t>
            </w:r>
          </w:p>
          <w:p w14:paraId="7C0BC06C" w14:textId="77777777" w:rsidR="003A135C" w:rsidRPr="007001F5" w:rsidRDefault="003A135C" w:rsidP="003A135C">
            <w:pPr>
              <w:ind w:left="-57"/>
              <w:rPr>
                <w:rFonts w:asciiTheme="minorHAnsi" w:hAnsiTheme="minorHAnsi"/>
                <w:b/>
                <w:sz w:val="18"/>
                <w:szCs w:val="18"/>
              </w:rPr>
            </w:pPr>
          </w:p>
          <w:p w14:paraId="69E1F37B" w14:textId="77777777" w:rsidR="003A135C" w:rsidRPr="007001F5" w:rsidRDefault="003A135C" w:rsidP="003A135C">
            <w:pPr>
              <w:ind w:left="-57"/>
              <w:rPr>
                <w:rFonts w:asciiTheme="minorHAnsi" w:hAnsiTheme="minorHAnsi"/>
                <w:b/>
                <w:sz w:val="18"/>
                <w:szCs w:val="18"/>
              </w:rPr>
            </w:pPr>
          </w:p>
          <w:p w14:paraId="1C46A674" w14:textId="77777777" w:rsidR="00396741" w:rsidRPr="007001F5" w:rsidRDefault="003A135C" w:rsidP="003A135C">
            <w:pPr>
              <w:ind w:left="-57"/>
              <w:rPr>
                <w:rFonts w:asciiTheme="minorHAnsi" w:hAnsiTheme="minorHAnsi"/>
                <w:b/>
                <w:sz w:val="18"/>
                <w:szCs w:val="18"/>
              </w:rPr>
            </w:pPr>
            <w:r w:rsidRPr="007001F5">
              <w:rPr>
                <w:rFonts w:asciiTheme="minorHAnsi" w:hAnsiTheme="minorHAnsi"/>
                <w:b/>
                <w:sz w:val="18"/>
                <w:szCs w:val="18"/>
              </w:rPr>
              <w:t>E-mail:</w:t>
            </w:r>
          </w:p>
          <w:p w14:paraId="5D6C71C7" w14:textId="77777777" w:rsidR="00396741" w:rsidRPr="007001F5" w:rsidRDefault="00396741" w:rsidP="000C2D7E">
            <w:pPr>
              <w:rPr>
                <w:rFonts w:asciiTheme="minorHAnsi" w:hAnsiTheme="minorHAnsi"/>
                <w:sz w:val="20"/>
              </w:rPr>
            </w:pPr>
          </w:p>
        </w:tc>
      </w:tr>
    </w:tbl>
    <w:p w14:paraId="08589744" w14:textId="77777777" w:rsidR="00396741" w:rsidRDefault="00396741" w:rsidP="0057132C">
      <w:pPr>
        <w:spacing w:line="360" w:lineRule="auto"/>
        <w:jc w:val="both"/>
        <w:rPr>
          <w:rFonts w:asciiTheme="minorHAnsi" w:hAnsiTheme="minorHAnsi" w:cstheme="minorHAnsi"/>
          <w:b/>
          <w:lang w:val="en-ZA"/>
        </w:rPr>
      </w:pPr>
    </w:p>
    <w:p w14:paraId="49AFD402" w14:textId="77777777" w:rsidR="00DE524C" w:rsidRDefault="00DE524C" w:rsidP="0057132C">
      <w:pPr>
        <w:spacing w:line="360" w:lineRule="auto"/>
        <w:jc w:val="both"/>
        <w:rPr>
          <w:rFonts w:asciiTheme="minorHAnsi" w:hAnsiTheme="minorHAnsi" w:cstheme="minorHAnsi"/>
          <w:b/>
          <w:lang w:val="en-ZA"/>
        </w:rPr>
      </w:pPr>
    </w:p>
    <w:p w14:paraId="7965356D" w14:textId="77777777" w:rsidR="00DE524C" w:rsidRDefault="00DE524C" w:rsidP="0057132C">
      <w:pPr>
        <w:spacing w:line="360" w:lineRule="auto"/>
        <w:jc w:val="both"/>
        <w:rPr>
          <w:rFonts w:asciiTheme="minorHAnsi" w:hAnsiTheme="minorHAnsi" w:cstheme="minorHAnsi"/>
          <w:b/>
          <w:lang w:val="en-ZA"/>
        </w:rPr>
      </w:pP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5"/>
        <w:gridCol w:w="577"/>
        <w:gridCol w:w="532"/>
        <w:gridCol w:w="47"/>
        <w:gridCol w:w="1275"/>
        <w:gridCol w:w="1684"/>
        <w:gridCol w:w="279"/>
        <w:gridCol w:w="274"/>
        <w:gridCol w:w="174"/>
        <w:gridCol w:w="285"/>
        <w:gridCol w:w="2674"/>
      </w:tblGrid>
      <w:tr w:rsidR="00DE524C" w14:paraId="63C0FFF1" w14:textId="77777777" w:rsidTr="00F73650">
        <w:trPr>
          <w:cantSplit/>
          <w:jc w:val="center"/>
        </w:trPr>
        <w:tc>
          <w:tcPr>
            <w:tcW w:w="10206" w:type="dxa"/>
            <w:gridSpan w:val="11"/>
            <w:shd w:val="clear" w:color="auto" w:fill="EEECE1" w:themeFill="background2"/>
          </w:tcPr>
          <w:p w14:paraId="3ABF9B99" w14:textId="77777777" w:rsidR="00DE524C" w:rsidRPr="00396741" w:rsidRDefault="006F6E72" w:rsidP="00AF581A">
            <w:pPr>
              <w:pStyle w:val="ListParagraph"/>
              <w:numPr>
                <w:ilvl w:val="0"/>
                <w:numId w:val="11"/>
              </w:numPr>
              <w:spacing w:line="360" w:lineRule="auto"/>
              <w:jc w:val="center"/>
              <w:rPr>
                <w:sz w:val="16"/>
              </w:rPr>
            </w:pPr>
            <w:r>
              <w:rPr>
                <w:rFonts w:asciiTheme="minorHAnsi" w:hAnsiTheme="minorHAnsi" w:cstheme="minorHAnsi"/>
                <w:b/>
                <w:lang w:val="en-ZA"/>
              </w:rPr>
              <w:br w:type="page"/>
            </w:r>
            <w:r w:rsidR="00DE524C" w:rsidRPr="009916E1">
              <w:rPr>
                <w:rFonts w:ascii="Arial" w:hAnsi="Arial" w:cs="Arial"/>
                <w:b/>
                <w:sz w:val="20"/>
                <w:szCs w:val="20"/>
              </w:rPr>
              <w:t>BUSINESS INFORMATION</w:t>
            </w:r>
            <w:r w:rsidR="009359AC">
              <w:rPr>
                <w:rFonts w:ascii="Arial" w:hAnsi="Arial" w:cs="Arial"/>
                <w:b/>
                <w:sz w:val="20"/>
                <w:szCs w:val="20"/>
              </w:rPr>
              <w:t xml:space="preserve"> / INFORMATION ABOUT FARMING ACTIVITY</w:t>
            </w:r>
          </w:p>
        </w:tc>
      </w:tr>
      <w:tr w:rsidR="00C40B37" w14:paraId="1A0FC916" w14:textId="77777777" w:rsidTr="00436932">
        <w:trPr>
          <w:cantSplit/>
          <w:trHeight w:val="2183"/>
          <w:jc w:val="center"/>
        </w:trPr>
        <w:tc>
          <w:tcPr>
            <w:tcW w:w="3561" w:type="dxa"/>
            <w:gridSpan w:val="4"/>
          </w:tcPr>
          <w:p w14:paraId="7E27A5B3" w14:textId="77777777" w:rsidR="00C40B37" w:rsidRPr="007001F5" w:rsidRDefault="00C40B37" w:rsidP="000C2D7E">
            <w:pPr>
              <w:ind w:left="-57"/>
              <w:rPr>
                <w:rFonts w:asciiTheme="minorHAnsi" w:hAnsiTheme="minorHAnsi"/>
                <w:b/>
                <w:sz w:val="18"/>
              </w:rPr>
            </w:pPr>
            <w:r w:rsidRPr="007001F5">
              <w:rPr>
                <w:rFonts w:asciiTheme="minorHAnsi" w:hAnsiTheme="minorHAnsi"/>
                <w:b/>
                <w:sz w:val="18"/>
              </w:rPr>
              <w:t>Name of Farm/</w:t>
            </w:r>
            <w:r w:rsidR="00A37F53" w:rsidRPr="007001F5">
              <w:rPr>
                <w:rFonts w:asciiTheme="minorHAnsi" w:hAnsiTheme="minorHAnsi"/>
                <w:b/>
                <w:sz w:val="18"/>
              </w:rPr>
              <w:t xml:space="preserve">Farmer/ </w:t>
            </w:r>
            <w:r w:rsidRPr="007001F5">
              <w:rPr>
                <w:rFonts w:asciiTheme="minorHAnsi" w:hAnsiTheme="minorHAnsi"/>
                <w:b/>
                <w:sz w:val="18"/>
              </w:rPr>
              <w:t>Company/Business</w:t>
            </w:r>
            <w:r w:rsidR="00100A26">
              <w:rPr>
                <w:rFonts w:asciiTheme="minorHAnsi" w:hAnsiTheme="minorHAnsi"/>
                <w:b/>
                <w:sz w:val="18"/>
              </w:rPr>
              <w:t>/ Traditional leader</w:t>
            </w:r>
            <w:r w:rsidR="00756BB3" w:rsidRPr="007001F5">
              <w:rPr>
                <w:rFonts w:asciiTheme="minorHAnsi" w:hAnsiTheme="minorHAnsi"/>
                <w:b/>
                <w:sz w:val="18"/>
              </w:rPr>
              <w:t>:</w:t>
            </w:r>
          </w:p>
          <w:p w14:paraId="520CCC79" w14:textId="77777777" w:rsidR="00C40B37" w:rsidRPr="007001F5" w:rsidRDefault="00C40B37" w:rsidP="000C2D7E">
            <w:pPr>
              <w:rPr>
                <w:rFonts w:asciiTheme="minorHAnsi" w:hAnsiTheme="minorHAnsi"/>
                <w:sz w:val="20"/>
              </w:rPr>
            </w:pPr>
          </w:p>
          <w:p w14:paraId="500D0EF4" w14:textId="77777777" w:rsidR="00C40B37" w:rsidRPr="007001F5" w:rsidRDefault="00C40B37" w:rsidP="000C2D7E">
            <w:pPr>
              <w:rPr>
                <w:rFonts w:asciiTheme="minorHAnsi" w:hAnsiTheme="minorHAnsi"/>
                <w:sz w:val="20"/>
              </w:rPr>
            </w:pPr>
          </w:p>
          <w:p w14:paraId="20038E0B" w14:textId="77777777" w:rsidR="00C40B37" w:rsidRPr="007001F5" w:rsidRDefault="00C40B37" w:rsidP="000C2D7E">
            <w:pPr>
              <w:rPr>
                <w:rFonts w:asciiTheme="minorHAnsi" w:hAnsiTheme="minorHAnsi"/>
                <w:sz w:val="20"/>
              </w:rPr>
            </w:pPr>
          </w:p>
          <w:p w14:paraId="436D08F3" w14:textId="77777777" w:rsidR="00C40B37" w:rsidRPr="007001F5" w:rsidRDefault="00C40B37" w:rsidP="000C2D7E">
            <w:pPr>
              <w:rPr>
                <w:rFonts w:asciiTheme="minorHAnsi" w:hAnsiTheme="minorHAnsi"/>
                <w:sz w:val="20"/>
              </w:rPr>
            </w:pPr>
          </w:p>
        </w:tc>
        <w:tc>
          <w:tcPr>
            <w:tcW w:w="3686" w:type="dxa"/>
            <w:gridSpan w:val="5"/>
          </w:tcPr>
          <w:p w14:paraId="48FD1AA8" w14:textId="77777777" w:rsidR="00C40B37" w:rsidRPr="007001F5" w:rsidRDefault="00C40B37" w:rsidP="000C2D7E">
            <w:pPr>
              <w:ind w:left="-57"/>
              <w:rPr>
                <w:rFonts w:asciiTheme="minorHAnsi" w:hAnsiTheme="minorHAnsi"/>
                <w:b/>
                <w:sz w:val="18"/>
              </w:rPr>
            </w:pPr>
            <w:r w:rsidRPr="007001F5">
              <w:rPr>
                <w:rFonts w:asciiTheme="minorHAnsi" w:hAnsiTheme="minorHAnsi"/>
                <w:b/>
                <w:sz w:val="18"/>
              </w:rPr>
              <w:t>Name(s) of shareholders (if legal entity)</w:t>
            </w:r>
            <w:r w:rsidR="00756BB3" w:rsidRPr="007001F5">
              <w:rPr>
                <w:rFonts w:asciiTheme="minorHAnsi" w:hAnsiTheme="minorHAnsi"/>
                <w:b/>
                <w:sz w:val="18"/>
              </w:rPr>
              <w:t>:</w:t>
            </w:r>
          </w:p>
          <w:p w14:paraId="30F48AB4" w14:textId="77777777" w:rsidR="00C40B37" w:rsidRPr="007001F5" w:rsidRDefault="00C40B37" w:rsidP="000C2D7E">
            <w:pPr>
              <w:ind w:left="-57"/>
              <w:rPr>
                <w:rFonts w:asciiTheme="minorHAnsi" w:hAnsiTheme="minorHAnsi"/>
                <w:sz w:val="20"/>
              </w:rPr>
            </w:pPr>
          </w:p>
          <w:p w14:paraId="3079F5E8" w14:textId="77777777" w:rsidR="00C40B37" w:rsidRPr="007001F5" w:rsidRDefault="00C40B37" w:rsidP="000C2D7E">
            <w:pPr>
              <w:ind w:left="-57"/>
              <w:rPr>
                <w:rFonts w:asciiTheme="minorHAnsi" w:hAnsiTheme="minorHAnsi"/>
                <w:sz w:val="20"/>
              </w:rPr>
            </w:pPr>
          </w:p>
          <w:p w14:paraId="51DB88F1" w14:textId="77777777" w:rsidR="00C40B37" w:rsidRPr="007001F5" w:rsidRDefault="00C40B37" w:rsidP="000C2D7E">
            <w:pPr>
              <w:rPr>
                <w:rFonts w:asciiTheme="minorHAnsi" w:hAnsiTheme="minorHAnsi"/>
                <w:sz w:val="16"/>
              </w:rPr>
            </w:pPr>
          </w:p>
        </w:tc>
        <w:tc>
          <w:tcPr>
            <w:tcW w:w="2959" w:type="dxa"/>
            <w:gridSpan w:val="2"/>
          </w:tcPr>
          <w:p w14:paraId="6E216036" w14:textId="77777777" w:rsidR="00C40B37" w:rsidRPr="007001F5" w:rsidRDefault="00C40B37" w:rsidP="00C40B37">
            <w:pPr>
              <w:ind w:left="-57"/>
              <w:rPr>
                <w:rFonts w:asciiTheme="minorHAnsi" w:hAnsiTheme="minorHAnsi"/>
                <w:b/>
                <w:sz w:val="18"/>
              </w:rPr>
            </w:pPr>
            <w:r w:rsidRPr="007001F5">
              <w:rPr>
                <w:rFonts w:asciiTheme="minorHAnsi" w:hAnsiTheme="minorHAnsi"/>
                <w:b/>
                <w:sz w:val="18"/>
              </w:rPr>
              <w:t xml:space="preserve">Registration number(s) </w:t>
            </w:r>
          </w:p>
          <w:p w14:paraId="1174EF95" w14:textId="77777777" w:rsidR="00C40B37" w:rsidRPr="007001F5" w:rsidRDefault="00C40B37" w:rsidP="00C40B37">
            <w:pPr>
              <w:ind w:left="-57"/>
              <w:rPr>
                <w:rFonts w:asciiTheme="minorHAnsi" w:hAnsiTheme="minorHAnsi"/>
                <w:b/>
                <w:sz w:val="18"/>
              </w:rPr>
            </w:pPr>
            <w:r w:rsidRPr="007001F5">
              <w:rPr>
                <w:rFonts w:asciiTheme="minorHAnsi" w:hAnsiTheme="minorHAnsi"/>
                <w:b/>
                <w:sz w:val="18"/>
              </w:rPr>
              <w:t>(if legal entity/ies)</w:t>
            </w:r>
            <w:r w:rsidR="00756BB3" w:rsidRPr="007001F5">
              <w:rPr>
                <w:rFonts w:asciiTheme="minorHAnsi" w:hAnsiTheme="minorHAnsi"/>
                <w:b/>
                <w:sz w:val="18"/>
              </w:rPr>
              <w:t>:</w:t>
            </w:r>
          </w:p>
          <w:p w14:paraId="4E17D343" w14:textId="77777777" w:rsidR="00C40B37" w:rsidRPr="007001F5" w:rsidRDefault="00C40B37" w:rsidP="000C2D7E">
            <w:pPr>
              <w:spacing w:after="200" w:line="276" w:lineRule="auto"/>
              <w:rPr>
                <w:rFonts w:asciiTheme="minorHAnsi" w:hAnsiTheme="minorHAnsi"/>
                <w:sz w:val="16"/>
              </w:rPr>
            </w:pPr>
          </w:p>
          <w:p w14:paraId="03108AA9" w14:textId="77777777" w:rsidR="00461D10" w:rsidRPr="007001F5" w:rsidRDefault="00461D10" w:rsidP="000C2D7E">
            <w:pPr>
              <w:spacing w:after="200" w:line="276" w:lineRule="auto"/>
              <w:rPr>
                <w:rFonts w:asciiTheme="minorHAnsi" w:hAnsiTheme="minorHAnsi"/>
                <w:b/>
                <w:sz w:val="18"/>
                <w:szCs w:val="18"/>
              </w:rPr>
            </w:pPr>
            <w:r w:rsidRPr="007001F5">
              <w:rPr>
                <w:rFonts w:asciiTheme="minorHAnsi" w:hAnsiTheme="minorHAnsi"/>
                <w:b/>
                <w:sz w:val="18"/>
                <w:szCs w:val="18"/>
              </w:rPr>
              <w:t>Farm Number:</w:t>
            </w:r>
          </w:p>
          <w:p w14:paraId="2CA4164A" w14:textId="77777777" w:rsidR="00461D10" w:rsidRPr="007001F5" w:rsidRDefault="00461D10" w:rsidP="000C2D7E">
            <w:pPr>
              <w:spacing w:after="200" w:line="276" w:lineRule="auto"/>
              <w:rPr>
                <w:rFonts w:asciiTheme="minorHAnsi" w:hAnsiTheme="minorHAnsi"/>
                <w:b/>
                <w:sz w:val="18"/>
                <w:szCs w:val="18"/>
              </w:rPr>
            </w:pPr>
            <w:r w:rsidRPr="007001F5">
              <w:rPr>
                <w:rFonts w:asciiTheme="minorHAnsi" w:hAnsiTheme="minorHAnsi"/>
                <w:b/>
                <w:sz w:val="18"/>
                <w:szCs w:val="18"/>
              </w:rPr>
              <w:t xml:space="preserve">Farm Portion: </w:t>
            </w:r>
          </w:p>
          <w:p w14:paraId="2DF7E4C3" w14:textId="77777777" w:rsidR="00461D10" w:rsidRPr="007001F5" w:rsidRDefault="00461D10" w:rsidP="000C2D7E">
            <w:pPr>
              <w:spacing w:after="200" w:line="276" w:lineRule="auto"/>
              <w:rPr>
                <w:rFonts w:asciiTheme="minorHAnsi" w:hAnsiTheme="minorHAnsi"/>
                <w:b/>
                <w:sz w:val="18"/>
                <w:szCs w:val="18"/>
              </w:rPr>
            </w:pPr>
            <w:r w:rsidRPr="007001F5">
              <w:rPr>
                <w:rFonts w:asciiTheme="minorHAnsi" w:hAnsiTheme="minorHAnsi"/>
                <w:b/>
                <w:sz w:val="18"/>
                <w:szCs w:val="18"/>
              </w:rPr>
              <w:t>Farm Size:</w:t>
            </w:r>
          </w:p>
        </w:tc>
      </w:tr>
      <w:tr w:rsidR="00DE524C" w14:paraId="69DAD573" w14:textId="77777777" w:rsidTr="00436932">
        <w:trPr>
          <w:cantSplit/>
          <w:trHeight w:val="1090"/>
          <w:jc w:val="center"/>
        </w:trPr>
        <w:tc>
          <w:tcPr>
            <w:tcW w:w="3561" w:type="dxa"/>
            <w:gridSpan w:val="4"/>
          </w:tcPr>
          <w:p w14:paraId="6AA205F7" w14:textId="77777777" w:rsidR="00DE524C" w:rsidRPr="007001F5" w:rsidRDefault="00756BB3" w:rsidP="000C2D7E">
            <w:pPr>
              <w:ind w:left="-57"/>
              <w:rPr>
                <w:rFonts w:asciiTheme="minorHAnsi" w:hAnsiTheme="minorHAnsi"/>
                <w:b/>
                <w:sz w:val="18"/>
              </w:rPr>
            </w:pPr>
            <w:r w:rsidRPr="007001F5">
              <w:rPr>
                <w:rFonts w:asciiTheme="minorHAnsi" w:hAnsiTheme="minorHAnsi"/>
                <w:b/>
                <w:sz w:val="18"/>
              </w:rPr>
              <w:t>Trust and registration no.:</w:t>
            </w:r>
          </w:p>
          <w:p w14:paraId="64CBBEAD" w14:textId="77777777" w:rsidR="00DE524C" w:rsidRPr="007001F5" w:rsidRDefault="00A37F53" w:rsidP="000C2D7E">
            <w:pPr>
              <w:rPr>
                <w:rFonts w:asciiTheme="minorHAnsi" w:hAnsiTheme="minorHAnsi"/>
                <w:sz w:val="16"/>
                <w:szCs w:val="16"/>
              </w:rPr>
            </w:pPr>
            <w:r w:rsidRPr="007001F5">
              <w:rPr>
                <w:rFonts w:asciiTheme="minorHAnsi" w:hAnsiTheme="minorHAnsi"/>
                <w:sz w:val="16"/>
                <w:szCs w:val="16"/>
              </w:rPr>
              <w:t>(</w:t>
            </w:r>
            <w:r w:rsidRPr="007001F5">
              <w:rPr>
                <w:rFonts w:asciiTheme="minorHAnsi" w:hAnsiTheme="minorHAnsi"/>
                <w:i/>
                <w:sz w:val="16"/>
                <w:szCs w:val="16"/>
              </w:rPr>
              <w:t>where applicable)</w:t>
            </w:r>
          </w:p>
          <w:p w14:paraId="775EECE7" w14:textId="77777777" w:rsidR="00DE524C" w:rsidRPr="007001F5" w:rsidRDefault="00DE524C" w:rsidP="000C2D7E">
            <w:pPr>
              <w:rPr>
                <w:rFonts w:asciiTheme="minorHAnsi" w:hAnsiTheme="minorHAnsi"/>
                <w:sz w:val="20"/>
              </w:rPr>
            </w:pPr>
          </w:p>
        </w:tc>
        <w:tc>
          <w:tcPr>
            <w:tcW w:w="6645" w:type="dxa"/>
            <w:gridSpan w:val="7"/>
          </w:tcPr>
          <w:p w14:paraId="0FB35601" w14:textId="77777777" w:rsidR="00756BB3" w:rsidRPr="007001F5" w:rsidRDefault="00756BB3" w:rsidP="00756BB3">
            <w:pPr>
              <w:ind w:left="-57"/>
              <w:rPr>
                <w:rFonts w:asciiTheme="minorHAnsi" w:hAnsiTheme="minorHAnsi"/>
                <w:b/>
                <w:sz w:val="16"/>
                <w:szCs w:val="16"/>
              </w:rPr>
            </w:pPr>
            <w:r w:rsidRPr="007001F5">
              <w:rPr>
                <w:rFonts w:asciiTheme="minorHAnsi" w:hAnsiTheme="minorHAnsi"/>
                <w:b/>
                <w:sz w:val="18"/>
              </w:rPr>
              <w:t>Trustee names and ID no (s)</w:t>
            </w:r>
            <w:r w:rsidR="003427A0" w:rsidRPr="007001F5">
              <w:rPr>
                <w:rFonts w:asciiTheme="minorHAnsi" w:hAnsiTheme="minorHAnsi"/>
                <w:b/>
                <w:sz w:val="18"/>
              </w:rPr>
              <w:t>:</w:t>
            </w:r>
            <w:r w:rsidR="00A37F53" w:rsidRPr="007001F5">
              <w:rPr>
                <w:rFonts w:asciiTheme="minorHAnsi" w:hAnsiTheme="minorHAnsi"/>
                <w:b/>
                <w:i/>
                <w:sz w:val="20"/>
              </w:rPr>
              <w:t xml:space="preserve"> </w:t>
            </w:r>
            <w:r w:rsidR="00A37F53" w:rsidRPr="007001F5">
              <w:rPr>
                <w:rFonts w:asciiTheme="minorHAnsi" w:hAnsiTheme="minorHAnsi"/>
                <w:b/>
                <w:i/>
                <w:sz w:val="16"/>
                <w:szCs w:val="16"/>
              </w:rPr>
              <w:t>(</w:t>
            </w:r>
            <w:r w:rsidR="00A37F53" w:rsidRPr="007001F5">
              <w:rPr>
                <w:rFonts w:asciiTheme="minorHAnsi" w:hAnsiTheme="minorHAnsi"/>
                <w:i/>
                <w:sz w:val="16"/>
                <w:szCs w:val="16"/>
              </w:rPr>
              <w:t>where applicable</w:t>
            </w:r>
            <w:r w:rsidR="00A37F53" w:rsidRPr="007001F5">
              <w:rPr>
                <w:rFonts w:asciiTheme="minorHAnsi" w:hAnsiTheme="minorHAnsi"/>
                <w:b/>
                <w:i/>
                <w:sz w:val="16"/>
                <w:szCs w:val="16"/>
              </w:rPr>
              <w:t>)</w:t>
            </w:r>
          </w:p>
          <w:p w14:paraId="6DF7100B" w14:textId="77777777" w:rsidR="00DE524C" w:rsidRPr="007001F5" w:rsidRDefault="00DE524C" w:rsidP="000C2D7E">
            <w:pPr>
              <w:ind w:left="-57"/>
              <w:rPr>
                <w:rFonts w:asciiTheme="minorHAnsi" w:hAnsiTheme="minorHAnsi"/>
                <w:sz w:val="18"/>
              </w:rPr>
            </w:pPr>
            <w:r w:rsidRPr="007001F5">
              <w:rPr>
                <w:rFonts w:asciiTheme="minorHAnsi" w:hAnsiTheme="minorHAnsi"/>
                <w:b/>
                <w:sz w:val="18"/>
              </w:rPr>
              <w:tab/>
            </w:r>
          </w:p>
          <w:p w14:paraId="3A2F723A" w14:textId="77777777" w:rsidR="00DE524C" w:rsidRPr="007001F5" w:rsidRDefault="00DE524C" w:rsidP="000C2D7E">
            <w:pPr>
              <w:rPr>
                <w:rFonts w:asciiTheme="minorHAnsi" w:hAnsiTheme="minorHAnsi"/>
                <w:sz w:val="18"/>
              </w:rPr>
            </w:pPr>
          </w:p>
          <w:p w14:paraId="493DFB34" w14:textId="77777777" w:rsidR="00DE524C" w:rsidRPr="007001F5" w:rsidRDefault="00DE524C" w:rsidP="000C2D7E">
            <w:pPr>
              <w:jc w:val="center"/>
              <w:rPr>
                <w:rFonts w:asciiTheme="minorHAnsi" w:hAnsiTheme="minorHAnsi"/>
                <w:b/>
                <w:sz w:val="16"/>
              </w:rPr>
            </w:pPr>
          </w:p>
        </w:tc>
      </w:tr>
      <w:tr w:rsidR="009359AC" w14:paraId="6143A8CD" w14:textId="77777777" w:rsidTr="00436932">
        <w:trPr>
          <w:trHeight w:val="265"/>
          <w:jc w:val="center"/>
        </w:trPr>
        <w:tc>
          <w:tcPr>
            <w:tcW w:w="3561" w:type="dxa"/>
            <w:gridSpan w:val="4"/>
            <w:vMerge w:val="restart"/>
          </w:tcPr>
          <w:p w14:paraId="0B3B9BA2" w14:textId="77777777" w:rsidR="009359AC" w:rsidRPr="007001F5" w:rsidRDefault="009359AC" w:rsidP="00CF65D7">
            <w:pPr>
              <w:ind w:left="-57"/>
              <w:rPr>
                <w:rFonts w:asciiTheme="minorHAnsi" w:hAnsiTheme="minorHAnsi"/>
                <w:b/>
                <w:sz w:val="18"/>
                <w:szCs w:val="18"/>
              </w:rPr>
            </w:pPr>
            <w:r w:rsidRPr="007001F5">
              <w:rPr>
                <w:rFonts w:asciiTheme="minorHAnsi" w:hAnsiTheme="minorHAnsi"/>
                <w:b/>
                <w:sz w:val="18"/>
                <w:szCs w:val="18"/>
              </w:rPr>
              <w:t>No. of Dependants: (</w:t>
            </w:r>
            <w:r w:rsidRPr="007001F5">
              <w:rPr>
                <w:rFonts w:asciiTheme="minorHAnsi" w:hAnsiTheme="minorHAnsi"/>
                <w:i/>
                <w:sz w:val="16"/>
                <w:szCs w:val="16"/>
              </w:rPr>
              <w:t>these should exclude workers / employees).</w:t>
            </w:r>
          </w:p>
        </w:tc>
        <w:tc>
          <w:tcPr>
            <w:tcW w:w="1275" w:type="dxa"/>
            <w:vMerge w:val="restart"/>
          </w:tcPr>
          <w:p w14:paraId="08CE5D30" w14:textId="77777777" w:rsidR="009359AC" w:rsidRPr="007001F5" w:rsidRDefault="009359AC" w:rsidP="00CF65D7">
            <w:pPr>
              <w:ind w:left="-57"/>
              <w:rPr>
                <w:rFonts w:asciiTheme="minorHAnsi" w:hAnsiTheme="minorHAnsi"/>
                <w:b/>
                <w:sz w:val="18"/>
                <w:szCs w:val="18"/>
              </w:rPr>
            </w:pPr>
          </w:p>
        </w:tc>
        <w:tc>
          <w:tcPr>
            <w:tcW w:w="1684" w:type="dxa"/>
            <w:vMerge w:val="restart"/>
          </w:tcPr>
          <w:p w14:paraId="6FD9AAEA" w14:textId="77777777" w:rsidR="009359AC" w:rsidRPr="007001F5" w:rsidRDefault="009359AC" w:rsidP="00CF65D7">
            <w:pPr>
              <w:ind w:left="-57"/>
              <w:rPr>
                <w:rFonts w:asciiTheme="minorHAnsi" w:hAnsiTheme="minorHAnsi"/>
                <w:b/>
                <w:sz w:val="18"/>
                <w:szCs w:val="18"/>
              </w:rPr>
            </w:pPr>
            <w:r w:rsidRPr="007001F5">
              <w:rPr>
                <w:rFonts w:asciiTheme="minorHAnsi" w:hAnsiTheme="minorHAnsi"/>
                <w:b/>
                <w:sz w:val="18"/>
                <w:szCs w:val="18"/>
              </w:rPr>
              <w:t>GPS Coordinates:</w:t>
            </w:r>
          </w:p>
        </w:tc>
        <w:tc>
          <w:tcPr>
            <w:tcW w:w="727" w:type="dxa"/>
            <w:gridSpan w:val="3"/>
            <w:vAlign w:val="center"/>
          </w:tcPr>
          <w:p w14:paraId="0C7EC0DB" w14:textId="77777777" w:rsidR="009359AC" w:rsidRPr="007001F5" w:rsidRDefault="009359AC" w:rsidP="00CF65D7">
            <w:pPr>
              <w:ind w:left="-57"/>
              <w:rPr>
                <w:rFonts w:asciiTheme="minorHAnsi" w:hAnsiTheme="minorHAnsi"/>
                <w:b/>
                <w:sz w:val="18"/>
                <w:szCs w:val="18"/>
              </w:rPr>
            </w:pPr>
            <w:r w:rsidRPr="007001F5">
              <w:rPr>
                <w:rFonts w:asciiTheme="minorHAnsi" w:hAnsiTheme="minorHAnsi"/>
                <w:b/>
                <w:sz w:val="18"/>
                <w:szCs w:val="18"/>
              </w:rPr>
              <w:t>S</w:t>
            </w:r>
          </w:p>
        </w:tc>
        <w:tc>
          <w:tcPr>
            <w:tcW w:w="2959" w:type="dxa"/>
            <w:gridSpan w:val="2"/>
            <w:vAlign w:val="center"/>
          </w:tcPr>
          <w:p w14:paraId="75B9501F" w14:textId="77777777" w:rsidR="009359AC" w:rsidRPr="007001F5" w:rsidRDefault="009359AC" w:rsidP="00CF65D7">
            <w:pPr>
              <w:rPr>
                <w:rFonts w:asciiTheme="minorHAnsi" w:hAnsiTheme="minorHAnsi"/>
                <w:b/>
                <w:sz w:val="16"/>
              </w:rPr>
            </w:pPr>
          </w:p>
        </w:tc>
      </w:tr>
      <w:tr w:rsidR="009359AC" w14:paraId="206B7CCD" w14:textId="77777777" w:rsidTr="00436932">
        <w:trPr>
          <w:trHeight w:val="265"/>
          <w:jc w:val="center"/>
        </w:trPr>
        <w:tc>
          <w:tcPr>
            <w:tcW w:w="3561" w:type="dxa"/>
            <w:gridSpan w:val="4"/>
            <w:vMerge/>
          </w:tcPr>
          <w:p w14:paraId="7BAF9DE8" w14:textId="77777777" w:rsidR="009359AC" w:rsidRPr="007001F5" w:rsidRDefault="009359AC" w:rsidP="00CF65D7">
            <w:pPr>
              <w:ind w:left="-57"/>
              <w:rPr>
                <w:rFonts w:asciiTheme="minorHAnsi" w:hAnsiTheme="minorHAnsi"/>
                <w:b/>
                <w:sz w:val="16"/>
              </w:rPr>
            </w:pPr>
          </w:p>
        </w:tc>
        <w:tc>
          <w:tcPr>
            <w:tcW w:w="1275" w:type="dxa"/>
            <w:vMerge/>
          </w:tcPr>
          <w:p w14:paraId="1B49BA87" w14:textId="77777777" w:rsidR="009359AC" w:rsidRPr="007001F5" w:rsidRDefault="009359AC" w:rsidP="00CF65D7">
            <w:pPr>
              <w:ind w:left="-57"/>
              <w:rPr>
                <w:rFonts w:asciiTheme="minorHAnsi" w:hAnsiTheme="minorHAnsi"/>
                <w:b/>
                <w:sz w:val="16"/>
              </w:rPr>
            </w:pPr>
          </w:p>
        </w:tc>
        <w:tc>
          <w:tcPr>
            <w:tcW w:w="1684" w:type="dxa"/>
            <w:vMerge/>
          </w:tcPr>
          <w:p w14:paraId="7685A096" w14:textId="77777777" w:rsidR="009359AC" w:rsidRPr="007001F5" w:rsidRDefault="009359AC" w:rsidP="00CF65D7">
            <w:pPr>
              <w:ind w:left="-57"/>
              <w:rPr>
                <w:rFonts w:asciiTheme="minorHAnsi" w:hAnsiTheme="minorHAnsi"/>
                <w:b/>
                <w:sz w:val="16"/>
              </w:rPr>
            </w:pPr>
          </w:p>
        </w:tc>
        <w:tc>
          <w:tcPr>
            <w:tcW w:w="727" w:type="dxa"/>
            <w:gridSpan w:val="3"/>
            <w:vAlign w:val="center"/>
          </w:tcPr>
          <w:p w14:paraId="7F6E88A2" w14:textId="77777777" w:rsidR="009359AC" w:rsidRPr="007001F5" w:rsidRDefault="009359AC" w:rsidP="00CF65D7">
            <w:pPr>
              <w:ind w:left="-57"/>
              <w:rPr>
                <w:rFonts w:asciiTheme="minorHAnsi" w:hAnsiTheme="minorHAnsi"/>
                <w:b/>
                <w:sz w:val="16"/>
              </w:rPr>
            </w:pPr>
            <w:r w:rsidRPr="007001F5">
              <w:rPr>
                <w:rFonts w:asciiTheme="minorHAnsi" w:hAnsiTheme="minorHAnsi"/>
                <w:b/>
                <w:sz w:val="16"/>
              </w:rPr>
              <w:t>E</w:t>
            </w:r>
          </w:p>
        </w:tc>
        <w:tc>
          <w:tcPr>
            <w:tcW w:w="2959" w:type="dxa"/>
            <w:gridSpan w:val="2"/>
            <w:vAlign w:val="center"/>
          </w:tcPr>
          <w:p w14:paraId="4E7CAFA7" w14:textId="77777777" w:rsidR="009359AC" w:rsidRPr="007001F5" w:rsidRDefault="009359AC" w:rsidP="00CF65D7">
            <w:pPr>
              <w:rPr>
                <w:rFonts w:asciiTheme="minorHAnsi" w:hAnsiTheme="minorHAnsi"/>
                <w:b/>
                <w:sz w:val="16"/>
              </w:rPr>
            </w:pPr>
          </w:p>
        </w:tc>
      </w:tr>
      <w:tr w:rsidR="00E84874" w14:paraId="6AAF3B95" w14:textId="77777777" w:rsidTr="00436932">
        <w:trPr>
          <w:trHeight w:val="482"/>
          <w:jc w:val="center"/>
        </w:trPr>
        <w:tc>
          <w:tcPr>
            <w:tcW w:w="6520" w:type="dxa"/>
            <w:gridSpan w:val="6"/>
            <w:vAlign w:val="center"/>
          </w:tcPr>
          <w:p w14:paraId="569F83DC" w14:textId="77777777" w:rsidR="00E84874" w:rsidRPr="007001F5" w:rsidRDefault="00C40A92" w:rsidP="00B10D30">
            <w:pPr>
              <w:ind w:left="-57"/>
              <w:rPr>
                <w:rFonts w:asciiTheme="minorHAnsi" w:hAnsiTheme="minorHAnsi"/>
                <w:b/>
                <w:sz w:val="18"/>
                <w:szCs w:val="18"/>
              </w:rPr>
            </w:pPr>
            <w:r w:rsidRPr="007001F5">
              <w:rPr>
                <w:rFonts w:asciiTheme="minorHAnsi" w:hAnsiTheme="minorHAnsi"/>
                <w:b/>
                <w:sz w:val="18"/>
                <w:szCs w:val="18"/>
              </w:rPr>
              <w:t xml:space="preserve"> </w:t>
            </w:r>
            <w:r w:rsidR="00E84874" w:rsidRPr="007001F5">
              <w:rPr>
                <w:rFonts w:asciiTheme="minorHAnsi" w:hAnsiTheme="minorHAnsi"/>
                <w:b/>
                <w:sz w:val="18"/>
                <w:szCs w:val="18"/>
              </w:rPr>
              <w:t xml:space="preserve">Farming Experience </w:t>
            </w:r>
          </w:p>
        </w:tc>
        <w:tc>
          <w:tcPr>
            <w:tcW w:w="727" w:type="dxa"/>
            <w:gridSpan w:val="3"/>
            <w:vAlign w:val="center"/>
          </w:tcPr>
          <w:p w14:paraId="40928263" w14:textId="77777777" w:rsidR="00E84874" w:rsidRPr="007001F5" w:rsidRDefault="00E84874" w:rsidP="00564F1F">
            <w:pPr>
              <w:ind w:left="-57"/>
              <w:rPr>
                <w:rFonts w:asciiTheme="minorHAnsi" w:hAnsiTheme="minorHAnsi"/>
                <w:b/>
                <w:sz w:val="16"/>
              </w:rPr>
            </w:pPr>
            <w:r w:rsidRPr="007001F5">
              <w:rPr>
                <w:rFonts w:asciiTheme="minorHAnsi" w:hAnsiTheme="minorHAnsi"/>
                <w:b/>
                <w:sz w:val="16"/>
              </w:rPr>
              <w:t>Years</w:t>
            </w:r>
          </w:p>
        </w:tc>
        <w:tc>
          <w:tcPr>
            <w:tcW w:w="2959" w:type="dxa"/>
            <w:gridSpan w:val="2"/>
          </w:tcPr>
          <w:p w14:paraId="4FA0E648" w14:textId="77777777" w:rsidR="00E84874" w:rsidRPr="007001F5" w:rsidRDefault="00E84874" w:rsidP="00B10D30">
            <w:pPr>
              <w:rPr>
                <w:rFonts w:asciiTheme="minorHAnsi" w:hAnsiTheme="minorHAnsi"/>
                <w:sz w:val="16"/>
              </w:rPr>
            </w:pPr>
          </w:p>
        </w:tc>
      </w:tr>
      <w:tr w:rsidR="00C80013" w:rsidRPr="00396741" w14:paraId="5CC20318" w14:textId="77777777" w:rsidTr="00A03439">
        <w:trPr>
          <w:cantSplit/>
          <w:jc w:val="center"/>
        </w:trPr>
        <w:tc>
          <w:tcPr>
            <w:tcW w:w="10206" w:type="dxa"/>
            <w:gridSpan w:val="11"/>
          </w:tcPr>
          <w:p w14:paraId="5F8DC4C1" w14:textId="77777777" w:rsidR="00C80013" w:rsidRPr="007001F5" w:rsidRDefault="00C40A92" w:rsidP="00E84874">
            <w:pPr>
              <w:spacing w:line="360" w:lineRule="auto"/>
              <w:rPr>
                <w:rFonts w:asciiTheme="minorHAnsi" w:hAnsiTheme="minorHAnsi"/>
                <w:b/>
                <w:sz w:val="18"/>
                <w:szCs w:val="18"/>
              </w:rPr>
            </w:pPr>
            <w:r w:rsidRPr="007001F5">
              <w:rPr>
                <w:rFonts w:asciiTheme="minorHAnsi" w:hAnsiTheme="minorHAnsi"/>
                <w:b/>
                <w:sz w:val="18"/>
                <w:szCs w:val="18"/>
              </w:rPr>
              <w:t xml:space="preserve">Type of farming: </w:t>
            </w:r>
            <w:r w:rsidR="00E84874" w:rsidRPr="007001F5">
              <w:rPr>
                <w:rFonts w:asciiTheme="minorHAnsi" w:hAnsiTheme="minorHAnsi"/>
                <w:b/>
                <w:sz w:val="18"/>
                <w:szCs w:val="18"/>
              </w:rPr>
              <w:t xml:space="preserve">Provide information  of the commodity you are farming with </w:t>
            </w:r>
          </w:p>
        </w:tc>
      </w:tr>
      <w:tr w:rsidR="00C80013" w:rsidRPr="00396741" w14:paraId="33E07D5D" w14:textId="77777777" w:rsidTr="00436932">
        <w:trPr>
          <w:cantSplit/>
          <w:trHeight w:val="2462"/>
          <w:jc w:val="center"/>
        </w:trPr>
        <w:tc>
          <w:tcPr>
            <w:tcW w:w="3561" w:type="dxa"/>
            <w:gridSpan w:val="4"/>
          </w:tcPr>
          <w:p w14:paraId="19FD878A" w14:textId="77777777" w:rsidR="00C80013" w:rsidRPr="007001F5" w:rsidRDefault="00C80013" w:rsidP="00A03439">
            <w:pPr>
              <w:rPr>
                <w:rFonts w:asciiTheme="minorHAnsi" w:hAnsiTheme="minorHAnsi"/>
                <w:b/>
                <w:sz w:val="18"/>
                <w:szCs w:val="18"/>
              </w:rPr>
            </w:pPr>
            <w:r w:rsidRPr="007001F5">
              <w:rPr>
                <w:rFonts w:asciiTheme="minorHAnsi" w:hAnsiTheme="minorHAnsi"/>
                <w:b/>
                <w:sz w:val="18"/>
                <w:szCs w:val="18"/>
              </w:rPr>
              <w:t>Livestock:</w:t>
            </w:r>
          </w:p>
          <w:p w14:paraId="2E45681D" w14:textId="77777777" w:rsidR="00C40A92" w:rsidRPr="007001F5" w:rsidRDefault="00C40A92" w:rsidP="00A03439">
            <w:pPr>
              <w:rPr>
                <w:rFonts w:asciiTheme="minorHAnsi" w:hAnsiTheme="minorHAnsi"/>
                <w:sz w:val="18"/>
                <w:szCs w:val="18"/>
              </w:rPr>
            </w:pPr>
          </w:p>
          <w:p w14:paraId="37B7F61B" w14:textId="77777777" w:rsidR="00C80013" w:rsidRPr="007001F5" w:rsidRDefault="00C80013" w:rsidP="00A03439">
            <w:pPr>
              <w:rPr>
                <w:rFonts w:asciiTheme="minorHAnsi" w:hAnsiTheme="minorHAnsi"/>
                <w:sz w:val="18"/>
                <w:szCs w:val="18"/>
              </w:rPr>
            </w:pPr>
            <w:r w:rsidRPr="007001F5">
              <w:rPr>
                <w:rFonts w:asciiTheme="minorHAnsi" w:hAnsiTheme="minorHAnsi"/>
                <w:sz w:val="18"/>
                <w:szCs w:val="18"/>
              </w:rPr>
              <w:t>Type:</w:t>
            </w:r>
          </w:p>
          <w:p w14:paraId="27692DEC" w14:textId="77777777" w:rsidR="00C40A92" w:rsidRPr="007001F5" w:rsidRDefault="00C40A92" w:rsidP="00A03439">
            <w:pPr>
              <w:rPr>
                <w:rFonts w:asciiTheme="minorHAnsi" w:hAnsiTheme="minorHAnsi"/>
                <w:sz w:val="18"/>
                <w:szCs w:val="18"/>
              </w:rPr>
            </w:pPr>
          </w:p>
          <w:p w14:paraId="09136E7C" w14:textId="77777777" w:rsidR="00C80013" w:rsidRPr="007001F5" w:rsidRDefault="00C80013" w:rsidP="00A03439">
            <w:pPr>
              <w:rPr>
                <w:rFonts w:asciiTheme="minorHAnsi" w:hAnsiTheme="minorHAnsi"/>
                <w:sz w:val="18"/>
                <w:szCs w:val="18"/>
              </w:rPr>
            </w:pPr>
            <w:r w:rsidRPr="007001F5">
              <w:rPr>
                <w:rFonts w:asciiTheme="minorHAnsi" w:hAnsiTheme="minorHAnsi"/>
                <w:sz w:val="18"/>
                <w:szCs w:val="18"/>
              </w:rPr>
              <w:t>Heads per Hectare:</w:t>
            </w:r>
          </w:p>
          <w:p w14:paraId="498243EB" w14:textId="77777777" w:rsidR="00C40A92" w:rsidRPr="007001F5" w:rsidRDefault="00C40A92" w:rsidP="00A03439">
            <w:pPr>
              <w:rPr>
                <w:rFonts w:asciiTheme="minorHAnsi" w:hAnsiTheme="minorHAnsi"/>
                <w:sz w:val="18"/>
                <w:szCs w:val="18"/>
              </w:rPr>
            </w:pPr>
          </w:p>
          <w:p w14:paraId="2574630B" w14:textId="77777777" w:rsidR="00C80013" w:rsidRPr="007001F5" w:rsidRDefault="00C80013" w:rsidP="00A03439">
            <w:pPr>
              <w:rPr>
                <w:rFonts w:asciiTheme="minorHAnsi" w:hAnsiTheme="minorHAnsi"/>
                <w:sz w:val="18"/>
                <w:szCs w:val="18"/>
              </w:rPr>
            </w:pPr>
            <w:r w:rsidRPr="007001F5">
              <w:rPr>
                <w:rFonts w:asciiTheme="minorHAnsi" w:hAnsiTheme="minorHAnsi"/>
                <w:sz w:val="18"/>
                <w:szCs w:val="18"/>
              </w:rPr>
              <w:t>Weaner weight:</w:t>
            </w:r>
          </w:p>
          <w:p w14:paraId="7D085A36" w14:textId="77777777" w:rsidR="00C40A92" w:rsidRPr="007001F5" w:rsidRDefault="00C40A92" w:rsidP="00A03439">
            <w:pPr>
              <w:rPr>
                <w:rFonts w:asciiTheme="minorHAnsi" w:hAnsiTheme="minorHAnsi"/>
                <w:sz w:val="18"/>
                <w:szCs w:val="18"/>
              </w:rPr>
            </w:pPr>
          </w:p>
          <w:p w14:paraId="4479B2D1" w14:textId="77777777" w:rsidR="00C80013" w:rsidRPr="007001F5" w:rsidRDefault="00C80013" w:rsidP="00A03439">
            <w:pPr>
              <w:rPr>
                <w:rFonts w:asciiTheme="minorHAnsi" w:hAnsiTheme="minorHAnsi"/>
                <w:sz w:val="18"/>
                <w:szCs w:val="18"/>
              </w:rPr>
            </w:pPr>
            <w:r w:rsidRPr="007001F5">
              <w:rPr>
                <w:rFonts w:asciiTheme="minorHAnsi" w:hAnsiTheme="minorHAnsi"/>
                <w:sz w:val="18"/>
                <w:szCs w:val="18"/>
              </w:rPr>
              <w:t>Feed Conversion ratio:</w:t>
            </w:r>
          </w:p>
          <w:p w14:paraId="0BCDD6AB" w14:textId="77777777" w:rsidR="00C40A92" w:rsidRPr="007001F5" w:rsidRDefault="00C40A92" w:rsidP="00A03439">
            <w:pPr>
              <w:rPr>
                <w:rFonts w:asciiTheme="minorHAnsi" w:hAnsiTheme="minorHAnsi"/>
                <w:sz w:val="18"/>
                <w:szCs w:val="18"/>
              </w:rPr>
            </w:pPr>
          </w:p>
          <w:p w14:paraId="72B11052" w14:textId="77777777" w:rsidR="00C80013" w:rsidRPr="007001F5" w:rsidRDefault="00C80013" w:rsidP="00C40A92">
            <w:pPr>
              <w:rPr>
                <w:rFonts w:asciiTheme="minorHAnsi" w:hAnsiTheme="minorHAnsi"/>
                <w:sz w:val="20"/>
              </w:rPr>
            </w:pPr>
            <w:r w:rsidRPr="007001F5">
              <w:rPr>
                <w:rFonts w:asciiTheme="minorHAnsi" w:hAnsiTheme="minorHAnsi"/>
                <w:sz w:val="18"/>
                <w:szCs w:val="18"/>
              </w:rPr>
              <w:t>Mortality rate</w:t>
            </w:r>
            <w:r w:rsidRPr="007001F5">
              <w:rPr>
                <w:rFonts w:asciiTheme="minorHAnsi" w:hAnsiTheme="minorHAnsi"/>
                <w:sz w:val="20"/>
              </w:rPr>
              <w:t>:</w:t>
            </w:r>
          </w:p>
        </w:tc>
        <w:tc>
          <w:tcPr>
            <w:tcW w:w="3686" w:type="dxa"/>
            <w:gridSpan w:val="5"/>
          </w:tcPr>
          <w:p w14:paraId="0DCC0E75" w14:textId="77777777" w:rsidR="00C80013" w:rsidRPr="007001F5" w:rsidRDefault="00C80013" w:rsidP="00A03439">
            <w:pPr>
              <w:ind w:left="-57"/>
              <w:rPr>
                <w:rFonts w:asciiTheme="minorHAnsi" w:hAnsiTheme="minorHAnsi"/>
                <w:b/>
                <w:sz w:val="18"/>
              </w:rPr>
            </w:pPr>
            <w:r w:rsidRPr="007001F5">
              <w:rPr>
                <w:rFonts w:asciiTheme="minorHAnsi" w:hAnsiTheme="minorHAnsi"/>
                <w:b/>
                <w:sz w:val="18"/>
              </w:rPr>
              <w:t>Poultry:</w:t>
            </w:r>
          </w:p>
          <w:p w14:paraId="68534AEF" w14:textId="77777777" w:rsidR="00C40A92" w:rsidRPr="007001F5" w:rsidRDefault="00C40A92" w:rsidP="00A03439">
            <w:pPr>
              <w:ind w:left="-57"/>
              <w:rPr>
                <w:rFonts w:asciiTheme="minorHAnsi" w:hAnsiTheme="minorHAnsi"/>
                <w:sz w:val="18"/>
              </w:rPr>
            </w:pPr>
          </w:p>
          <w:p w14:paraId="5E6EA803" w14:textId="77777777" w:rsidR="00C40A92" w:rsidRPr="007001F5" w:rsidRDefault="00C40A92" w:rsidP="00A03439">
            <w:pPr>
              <w:ind w:left="-57"/>
              <w:rPr>
                <w:rFonts w:asciiTheme="minorHAnsi" w:hAnsiTheme="minorHAnsi"/>
                <w:sz w:val="18"/>
              </w:rPr>
            </w:pPr>
            <w:r w:rsidRPr="007001F5">
              <w:rPr>
                <w:rFonts w:asciiTheme="minorHAnsi" w:hAnsiTheme="minorHAnsi"/>
                <w:sz w:val="18"/>
              </w:rPr>
              <w:t>Type:</w:t>
            </w:r>
          </w:p>
          <w:p w14:paraId="5630583A" w14:textId="77777777" w:rsidR="00C40A92" w:rsidRPr="007001F5" w:rsidRDefault="00C40A92" w:rsidP="00A03439">
            <w:pPr>
              <w:ind w:left="-57"/>
              <w:rPr>
                <w:rFonts w:asciiTheme="minorHAnsi" w:hAnsiTheme="minorHAnsi"/>
                <w:sz w:val="18"/>
              </w:rPr>
            </w:pPr>
          </w:p>
          <w:p w14:paraId="17B57A72" w14:textId="77777777" w:rsidR="00C80013" w:rsidRPr="007001F5" w:rsidRDefault="00C80013" w:rsidP="00A03439">
            <w:pPr>
              <w:ind w:left="-57"/>
              <w:rPr>
                <w:rFonts w:asciiTheme="minorHAnsi" w:hAnsiTheme="minorHAnsi"/>
                <w:sz w:val="18"/>
              </w:rPr>
            </w:pPr>
            <w:r w:rsidRPr="007001F5">
              <w:rPr>
                <w:rFonts w:asciiTheme="minorHAnsi" w:hAnsiTheme="minorHAnsi"/>
                <w:sz w:val="18"/>
              </w:rPr>
              <w:t>Quantity :</w:t>
            </w:r>
          </w:p>
          <w:p w14:paraId="282724EF" w14:textId="77777777" w:rsidR="00C40A92" w:rsidRPr="007001F5" w:rsidRDefault="00C40A92" w:rsidP="00A03439">
            <w:pPr>
              <w:ind w:left="-57"/>
              <w:rPr>
                <w:rFonts w:asciiTheme="minorHAnsi" w:hAnsiTheme="minorHAnsi"/>
                <w:sz w:val="18"/>
              </w:rPr>
            </w:pPr>
          </w:p>
          <w:p w14:paraId="00C09D2D" w14:textId="77777777" w:rsidR="00C80013" w:rsidRPr="007001F5" w:rsidRDefault="00C80013" w:rsidP="00A03439">
            <w:pPr>
              <w:ind w:left="-57"/>
              <w:rPr>
                <w:rFonts w:asciiTheme="minorHAnsi" w:hAnsiTheme="minorHAnsi"/>
                <w:sz w:val="20"/>
              </w:rPr>
            </w:pPr>
            <w:r w:rsidRPr="007001F5">
              <w:rPr>
                <w:rFonts w:asciiTheme="minorHAnsi" w:hAnsiTheme="minorHAnsi"/>
                <w:sz w:val="18"/>
              </w:rPr>
              <w:t>Mortality rate:</w:t>
            </w:r>
          </w:p>
          <w:p w14:paraId="785A6B3C" w14:textId="77777777" w:rsidR="00C80013" w:rsidRPr="007001F5" w:rsidRDefault="00C80013" w:rsidP="00A03439">
            <w:pPr>
              <w:ind w:left="-57"/>
              <w:rPr>
                <w:rFonts w:asciiTheme="minorHAnsi" w:hAnsiTheme="minorHAnsi"/>
                <w:sz w:val="20"/>
              </w:rPr>
            </w:pPr>
          </w:p>
          <w:p w14:paraId="3FD0DD3A" w14:textId="77777777" w:rsidR="00C80013" w:rsidRPr="007001F5" w:rsidRDefault="00C80013" w:rsidP="00A03439">
            <w:pPr>
              <w:rPr>
                <w:rFonts w:asciiTheme="minorHAnsi" w:hAnsiTheme="minorHAnsi"/>
                <w:sz w:val="16"/>
              </w:rPr>
            </w:pPr>
          </w:p>
        </w:tc>
        <w:tc>
          <w:tcPr>
            <w:tcW w:w="2959" w:type="dxa"/>
            <w:gridSpan w:val="2"/>
          </w:tcPr>
          <w:p w14:paraId="4AC3C5D3" w14:textId="77777777" w:rsidR="00C80013" w:rsidRPr="007001F5" w:rsidRDefault="00C80013" w:rsidP="00A03439">
            <w:pPr>
              <w:ind w:left="-57"/>
              <w:rPr>
                <w:rFonts w:asciiTheme="minorHAnsi" w:hAnsiTheme="minorHAnsi"/>
                <w:b/>
                <w:sz w:val="18"/>
              </w:rPr>
            </w:pPr>
            <w:r w:rsidRPr="007001F5">
              <w:rPr>
                <w:rFonts w:asciiTheme="minorHAnsi" w:hAnsiTheme="minorHAnsi"/>
                <w:b/>
                <w:sz w:val="18"/>
              </w:rPr>
              <w:t>Vegetables:</w:t>
            </w:r>
          </w:p>
          <w:p w14:paraId="5388FBA1" w14:textId="77777777" w:rsidR="00C40A92" w:rsidRPr="007001F5" w:rsidRDefault="00C40A92" w:rsidP="00A03439">
            <w:pPr>
              <w:ind w:left="-57"/>
              <w:rPr>
                <w:rFonts w:asciiTheme="minorHAnsi" w:hAnsiTheme="minorHAnsi"/>
                <w:sz w:val="18"/>
              </w:rPr>
            </w:pPr>
          </w:p>
          <w:p w14:paraId="492A305F" w14:textId="77777777" w:rsidR="00C40A92" w:rsidRPr="007001F5" w:rsidRDefault="00C40A92" w:rsidP="00A03439">
            <w:pPr>
              <w:ind w:left="-57"/>
              <w:rPr>
                <w:rFonts w:asciiTheme="minorHAnsi" w:hAnsiTheme="minorHAnsi"/>
                <w:sz w:val="18"/>
              </w:rPr>
            </w:pPr>
            <w:r w:rsidRPr="007001F5">
              <w:rPr>
                <w:rFonts w:asciiTheme="minorHAnsi" w:hAnsiTheme="minorHAnsi"/>
                <w:sz w:val="18"/>
              </w:rPr>
              <w:t>Type:</w:t>
            </w:r>
          </w:p>
          <w:p w14:paraId="728E8107" w14:textId="77777777" w:rsidR="00C40A92" w:rsidRPr="007001F5" w:rsidRDefault="00C40A92" w:rsidP="00A03439">
            <w:pPr>
              <w:ind w:left="-57"/>
              <w:rPr>
                <w:rFonts w:asciiTheme="minorHAnsi" w:hAnsiTheme="minorHAnsi"/>
                <w:sz w:val="18"/>
              </w:rPr>
            </w:pPr>
          </w:p>
          <w:p w14:paraId="5FF8E58C" w14:textId="77777777" w:rsidR="00C80013" w:rsidRPr="007001F5" w:rsidRDefault="00C80013" w:rsidP="00A03439">
            <w:pPr>
              <w:ind w:left="-57"/>
              <w:rPr>
                <w:rFonts w:asciiTheme="minorHAnsi" w:hAnsiTheme="minorHAnsi"/>
                <w:sz w:val="18"/>
              </w:rPr>
            </w:pPr>
            <w:r w:rsidRPr="007001F5">
              <w:rPr>
                <w:rFonts w:asciiTheme="minorHAnsi" w:hAnsiTheme="minorHAnsi"/>
                <w:sz w:val="18"/>
              </w:rPr>
              <w:t>Hectares planted:</w:t>
            </w:r>
          </w:p>
          <w:p w14:paraId="6A8B1D60" w14:textId="77777777" w:rsidR="00C40A92" w:rsidRPr="007001F5" w:rsidRDefault="00C40A92" w:rsidP="00A03439">
            <w:pPr>
              <w:ind w:left="-57"/>
              <w:rPr>
                <w:rFonts w:asciiTheme="minorHAnsi" w:hAnsiTheme="minorHAnsi"/>
                <w:sz w:val="18"/>
              </w:rPr>
            </w:pPr>
          </w:p>
          <w:p w14:paraId="75F2CCD4" w14:textId="77777777" w:rsidR="00C80013" w:rsidRPr="007001F5" w:rsidRDefault="00C80013" w:rsidP="00A03439">
            <w:pPr>
              <w:ind w:left="-57"/>
              <w:rPr>
                <w:rFonts w:asciiTheme="minorHAnsi" w:hAnsiTheme="minorHAnsi"/>
                <w:sz w:val="18"/>
              </w:rPr>
            </w:pPr>
            <w:r w:rsidRPr="007001F5">
              <w:rPr>
                <w:rFonts w:asciiTheme="minorHAnsi" w:hAnsiTheme="minorHAnsi"/>
                <w:sz w:val="18"/>
              </w:rPr>
              <w:t>Dry land:</w:t>
            </w:r>
          </w:p>
          <w:p w14:paraId="7EA8E2DD" w14:textId="77777777" w:rsidR="00C40A92" w:rsidRPr="007001F5" w:rsidRDefault="00C40A92" w:rsidP="00A03439">
            <w:pPr>
              <w:ind w:left="-57"/>
              <w:rPr>
                <w:rFonts w:asciiTheme="minorHAnsi" w:hAnsiTheme="minorHAnsi"/>
                <w:sz w:val="18"/>
              </w:rPr>
            </w:pPr>
          </w:p>
          <w:p w14:paraId="3014303F" w14:textId="77777777" w:rsidR="00C80013" w:rsidRPr="007001F5" w:rsidRDefault="00C80013" w:rsidP="00A03439">
            <w:pPr>
              <w:ind w:left="-57"/>
              <w:rPr>
                <w:rFonts w:asciiTheme="minorHAnsi" w:hAnsiTheme="minorHAnsi"/>
                <w:sz w:val="18"/>
              </w:rPr>
            </w:pPr>
            <w:r w:rsidRPr="007001F5">
              <w:rPr>
                <w:rFonts w:asciiTheme="minorHAnsi" w:hAnsiTheme="minorHAnsi"/>
                <w:sz w:val="18"/>
              </w:rPr>
              <w:t>Irrigated land:</w:t>
            </w:r>
          </w:p>
          <w:p w14:paraId="118BB363" w14:textId="77777777" w:rsidR="00C40A92" w:rsidRPr="007001F5" w:rsidRDefault="00C40A92" w:rsidP="00A03439">
            <w:pPr>
              <w:ind w:left="-57"/>
              <w:rPr>
                <w:rFonts w:asciiTheme="minorHAnsi" w:hAnsiTheme="minorHAnsi"/>
                <w:sz w:val="18"/>
              </w:rPr>
            </w:pPr>
          </w:p>
          <w:p w14:paraId="376D8FEB" w14:textId="77777777" w:rsidR="00C80013" w:rsidRPr="007001F5" w:rsidRDefault="00C80013" w:rsidP="00C40A92">
            <w:pPr>
              <w:ind w:left="-57"/>
              <w:rPr>
                <w:rFonts w:asciiTheme="minorHAnsi" w:hAnsiTheme="minorHAnsi"/>
                <w:sz w:val="16"/>
              </w:rPr>
            </w:pPr>
            <w:r w:rsidRPr="007001F5">
              <w:rPr>
                <w:rFonts w:asciiTheme="minorHAnsi" w:hAnsiTheme="minorHAnsi"/>
                <w:sz w:val="18"/>
              </w:rPr>
              <w:t>Yield  per Hectare:</w:t>
            </w:r>
            <w:r w:rsidR="00C40A92" w:rsidRPr="007001F5">
              <w:rPr>
                <w:rFonts w:asciiTheme="minorHAnsi" w:hAnsiTheme="minorHAnsi"/>
                <w:sz w:val="16"/>
              </w:rPr>
              <w:t xml:space="preserve"> </w:t>
            </w:r>
          </w:p>
          <w:p w14:paraId="0136F1A2" w14:textId="77777777" w:rsidR="00C40A92" w:rsidRPr="007001F5" w:rsidRDefault="00C40A92" w:rsidP="00C40A92">
            <w:pPr>
              <w:ind w:left="-57"/>
              <w:rPr>
                <w:rFonts w:asciiTheme="minorHAnsi" w:hAnsiTheme="minorHAnsi"/>
                <w:sz w:val="18"/>
                <w:szCs w:val="18"/>
              </w:rPr>
            </w:pPr>
          </w:p>
        </w:tc>
      </w:tr>
      <w:tr w:rsidR="00C80013" w:rsidRPr="00C40A92" w14:paraId="4973966D" w14:textId="77777777" w:rsidTr="00436932">
        <w:trPr>
          <w:cantSplit/>
          <w:trHeight w:val="1274"/>
          <w:jc w:val="center"/>
        </w:trPr>
        <w:tc>
          <w:tcPr>
            <w:tcW w:w="3561" w:type="dxa"/>
            <w:gridSpan w:val="4"/>
          </w:tcPr>
          <w:p w14:paraId="46362464" w14:textId="77777777" w:rsidR="00C80013" w:rsidRPr="007001F5" w:rsidRDefault="00C17FA0" w:rsidP="00C17FA0">
            <w:pPr>
              <w:rPr>
                <w:rFonts w:asciiTheme="minorHAnsi" w:hAnsiTheme="minorHAnsi"/>
                <w:b/>
                <w:sz w:val="18"/>
                <w:szCs w:val="18"/>
              </w:rPr>
            </w:pPr>
            <w:r w:rsidRPr="007001F5">
              <w:rPr>
                <w:rFonts w:asciiTheme="minorHAnsi" w:hAnsiTheme="minorHAnsi"/>
                <w:b/>
                <w:sz w:val="18"/>
                <w:szCs w:val="18"/>
              </w:rPr>
              <w:t>Winter Crops:</w:t>
            </w:r>
          </w:p>
          <w:p w14:paraId="261ED9DF" w14:textId="77777777" w:rsidR="00C40A92" w:rsidRPr="007001F5" w:rsidRDefault="00C40A92" w:rsidP="00C17FA0">
            <w:pPr>
              <w:rPr>
                <w:rFonts w:asciiTheme="minorHAnsi" w:hAnsiTheme="minorHAnsi"/>
                <w:sz w:val="18"/>
                <w:szCs w:val="18"/>
              </w:rPr>
            </w:pPr>
          </w:p>
          <w:p w14:paraId="08991163" w14:textId="77777777" w:rsidR="00C17FA0" w:rsidRPr="007001F5" w:rsidRDefault="00C17FA0" w:rsidP="00C17FA0">
            <w:pPr>
              <w:rPr>
                <w:rFonts w:asciiTheme="minorHAnsi" w:hAnsiTheme="minorHAnsi"/>
                <w:sz w:val="18"/>
                <w:szCs w:val="18"/>
              </w:rPr>
            </w:pPr>
            <w:r w:rsidRPr="007001F5">
              <w:rPr>
                <w:rFonts w:asciiTheme="minorHAnsi" w:hAnsiTheme="minorHAnsi"/>
                <w:sz w:val="18"/>
                <w:szCs w:val="18"/>
              </w:rPr>
              <w:t>Type</w:t>
            </w:r>
            <w:r w:rsidR="00C40A92" w:rsidRPr="007001F5">
              <w:rPr>
                <w:rFonts w:asciiTheme="minorHAnsi" w:hAnsiTheme="minorHAnsi"/>
                <w:sz w:val="18"/>
                <w:szCs w:val="18"/>
              </w:rPr>
              <w:t>:</w:t>
            </w:r>
            <w:r w:rsidRPr="007001F5">
              <w:rPr>
                <w:rFonts w:asciiTheme="minorHAnsi" w:hAnsiTheme="minorHAnsi"/>
                <w:sz w:val="18"/>
                <w:szCs w:val="18"/>
              </w:rPr>
              <w:t xml:space="preserve"> </w:t>
            </w:r>
          </w:p>
          <w:p w14:paraId="733CC07A" w14:textId="77777777" w:rsidR="00C40A92" w:rsidRPr="007001F5" w:rsidRDefault="00C40A92" w:rsidP="00C17FA0">
            <w:pPr>
              <w:rPr>
                <w:rFonts w:asciiTheme="minorHAnsi" w:hAnsiTheme="minorHAnsi"/>
                <w:sz w:val="18"/>
                <w:szCs w:val="18"/>
              </w:rPr>
            </w:pPr>
          </w:p>
          <w:p w14:paraId="7CB10D64" w14:textId="77777777" w:rsidR="00C17FA0" w:rsidRPr="007001F5" w:rsidRDefault="00C17FA0" w:rsidP="00C17FA0">
            <w:pPr>
              <w:rPr>
                <w:rFonts w:asciiTheme="minorHAnsi" w:hAnsiTheme="minorHAnsi"/>
                <w:sz w:val="18"/>
                <w:szCs w:val="18"/>
              </w:rPr>
            </w:pPr>
            <w:r w:rsidRPr="007001F5">
              <w:rPr>
                <w:rFonts w:asciiTheme="minorHAnsi" w:hAnsiTheme="minorHAnsi"/>
                <w:sz w:val="18"/>
                <w:szCs w:val="18"/>
              </w:rPr>
              <w:t>Hectares planted</w:t>
            </w:r>
            <w:r w:rsidR="00C40A92" w:rsidRPr="007001F5">
              <w:rPr>
                <w:rFonts w:asciiTheme="minorHAnsi" w:hAnsiTheme="minorHAnsi"/>
                <w:sz w:val="18"/>
                <w:szCs w:val="18"/>
              </w:rPr>
              <w:t>:</w:t>
            </w:r>
            <w:r w:rsidRPr="007001F5">
              <w:rPr>
                <w:rFonts w:asciiTheme="minorHAnsi" w:hAnsiTheme="minorHAnsi"/>
                <w:sz w:val="18"/>
                <w:szCs w:val="18"/>
              </w:rPr>
              <w:t xml:space="preserve"> </w:t>
            </w:r>
          </w:p>
          <w:p w14:paraId="2F5BA5F2" w14:textId="77777777" w:rsidR="00C40A92" w:rsidRPr="007001F5" w:rsidRDefault="00C40A92" w:rsidP="00C17FA0">
            <w:pPr>
              <w:rPr>
                <w:rFonts w:asciiTheme="minorHAnsi" w:hAnsiTheme="minorHAnsi"/>
                <w:sz w:val="18"/>
                <w:szCs w:val="18"/>
              </w:rPr>
            </w:pPr>
          </w:p>
          <w:p w14:paraId="69FA0F0D" w14:textId="77777777" w:rsidR="00C40A92" w:rsidRPr="007001F5" w:rsidRDefault="00C40A92" w:rsidP="00C17FA0">
            <w:pPr>
              <w:rPr>
                <w:rFonts w:asciiTheme="minorHAnsi" w:hAnsiTheme="minorHAnsi"/>
                <w:sz w:val="18"/>
                <w:szCs w:val="18"/>
              </w:rPr>
            </w:pPr>
            <w:r w:rsidRPr="007001F5">
              <w:rPr>
                <w:rFonts w:asciiTheme="minorHAnsi" w:hAnsiTheme="minorHAnsi"/>
                <w:sz w:val="18"/>
                <w:szCs w:val="18"/>
              </w:rPr>
              <w:t>Dry Land:</w:t>
            </w:r>
            <w:bookmarkStart w:id="3" w:name="_GoBack"/>
            <w:bookmarkEnd w:id="3"/>
          </w:p>
          <w:p w14:paraId="39205345" w14:textId="77777777" w:rsidR="00C40A92" w:rsidRPr="007001F5" w:rsidRDefault="00C40A92" w:rsidP="00C17FA0">
            <w:pPr>
              <w:rPr>
                <w:rFonts w:asciiTheme="minorHAnsi" w:hAnsiTheme="minorHAnsi"/>
                <w:sz w:val="18"/>
                <w:szCs w:val="18"/>
              </w:rPr>
            </w:pPr>
          </w:p>
          <w:p w14:paraId="282746F9" w14:textId="77777777" w:rsidR="00C40A92" w:rsidRPr="007001F5" w:rsidRDefault="00C40A92" w:rsidP="00C17FA0">
            <w:pPr>
              <w:rPr>
                <w:rFonts w:asciiTheme="minorHAnsi" w:hAnsiTheme="minorHAnsi"/>
                <w:sz w:val="18"/>
                <w:szCs w:val="18"/>
              </w:rPr>
            </w:pPr>
            <w:r w:rsidRPr="007001F5">
              <w:rPr>
                <w:rFonts w:asciiTheme="minorHAnsi" w:hAnsiTheme="minorHAnsi"/>
                <w:sz w:val="18"/>
                <w:szCs w:val="18"/>
              </w:rPr>
              <w:t>Irrigated:</w:t>
            </w:r>
          </w:p>
          <w:p w14:paraId="05DA8E2F" w14:textId="77777777" w:rsidR="00C40A92" w:rsidRPr="007001F5" w:rsidRDefault="00C40A92" w:rsidP="00C17FA0">
            <w:pPr>
              <w:rPr>
                <w:rFonts w:asciiTheme="minorHAnsi" w:hAnsiTheme="minorHAnsi"/>
                <w:sz w:val="18"/>
                <w:szCs w:val="18"/>
              </w:rPr>
            </w:pPr>
          </w:p>
          <w:p w14:paraId="2C8D5EBE" w14:textId="77777777" w:rsidR="00C40A92" w:rsidRPr="007001F5" w:rsidRDefault="00C40A92" w:rsidP="00C17FA0">
            <w:pPr>
              <w:rPr>
                <w:rFonts w:asciiTheme="minorHAnsi" w:hAnsiTheme="minorHAnsi"/>
                <w:sz w:val="18"/>
                <w:szCs w:val="18"/>
              </w:rPr>
            </w:pPr>
            <w:r w:rsidRPr="007001F5">
              <w:rPr>
                <w:rFonts w:asciiTheme="minorHAnsi" w:hAnsiTheme="minorHAnsi"/>
                <w:sz w:val="18"/>
                <w:szCs w:val="18"/>
              </w:rPr>
              <w:t>Yield per Hectare:</w:t>
            </w:r>
          </w:p>
          <w:p w14:paraId="4678654E" w14:textId="77777777" w:rsidR="00C17FA0" w:rsidRPr="007001F5" w:rsidRDefault="00C17FA0" w:rsidP="00C17FA0">
            <w:pPr>
              <w:rPr>
                <w:rFonts w:asciiTheme="minorHAnsi" w:hAnsiTheme="minorHAnsi"/>
                <w:sz w:val="18"/>
                <w:szCs w:val="18"/>
              </w:rPr>
            </w:pPr>
          </w:p>
        </w:tc>
        <w:tc>
          <w:tcPr>
            <w:tcW w:w="6645" w:type="dxa"/>
            <w:gridSpan w:val="7"/>
          </w:tcPr>
          <w:p w14:paraId="13D349B7" w14:textId="77777777" w:rsidR="00C80013" w:rsidRPr="007001F5" w:rsidRDefault="00C40A92" w:rsidP="00C40A92">
            <w:pPr>
              <w:rPr>
                <w:rFonts w:asciiTheme="minorHAnsi" w:hAnsiTheme="minorHAnsi"/>
                <w:b/>
                <w:sz w:val="18"/>
                <w:szCs w:val="18"/>
              </w:rPr>
            </w:pPr>
            <w:r w:rsidRPr="007001F5">
              <w:rPr>
                <w:rFonts w:asciiTheme="minorHAnsi" w:hAnsiTheme="minorHAnsi"/>
                <w:b/>
                <w:sz w:val="18"/>
                <w:szCs w:val="18"/>
              </w:rPr>
              <w:t>Fruits:</w:t>
            </w:r>
          </w:p>
          <w:p w14:paraId="2BBFA5EF" w14:textId="77777777" w:rsidR="00C40A92" w:rsidRPr="007001F5" w:rsidRDefault="00C40A92" w:rsidP="00C40A92">
            <w:pPr>
              <w:rPr>
                <w:rFonts w:asciiTheme="minorHAnsi" w:hAnsiTheme="minorHAnsi"/>
                <w:b/>
                <w:sz w:val="18"/>
                <w:szCs w:val="18"/>
              </w:rPr>
            </w:pPr>
          </w:p>
          <w:p w14:paraId="724D7AFE" w14:textId="77777777" w:rsidR="00C40A92" w:rsidRPr="007001F5" w:rsidRDefault="00C40A92" w:rsidP="00C40A92">
            <w:pPr>
              <w:rPr>
                <w:rFonts w:asciiTheme="minorHAnsi" w:hAnsiTheme="minorHAnsi"/>
                <w:sz w:val="18"/>
                <w:szCs w:val="18"/>
              </w:rPr>
            </w:pPr>
            <w:r w:rsidRPr="007001F5">
              <w:rPr>
                <w:rFonts w:asciiTheme="minorHAnsi" w:hAnsiTheme="minorHAnsi"/>
                <w:sz w:val="18"/>
                <w:szCs w:val="18"/>
              </w:rPr>
              <w:t>Type:</w:t>
            </w:r>
          </w:p>
          <w:p w14:paraId="217452D1" w14:textId="77777777" w:rsidR="00C40A92" w:rsidRPr="007001F5" w:rsidRDefault="00C40A92" w:rsidP="00C40A92">
            <w:pPr>
              <w:rPr>
                <w:rFonts w:asciiTheme="minorHAnsi" w:hAnsiTheme="minorHAnsi"/>
                <w:sz w:val="18"/>
                <w:szCs w:val="18"/>
              </w:rPr>
            </w:pPr>
          </w:p>
          <w:p w14:paraId="0699EF2D" w14:textId="77777777" w:rsidR="00C40A92" w:rsidRPr="007001F5" w:rsidRDefault="00C40A92" w:rsidP="00C40A92">
            <w:pPr>
              <w:rPr>
                <w:rFonts w:asciiTheme="minorHAnsi" w:hAnsiTheme="minorHAnsi"/>
                <w:sz w:val="18"/>
                <w:szCs w:val="18"/>
              </w:rPr>
            </w:pPr>
            <w:r w:rsidRPr="007001F5">
              <w:rPr>
                <w:rFonts w:asciiTheme="minorHAnsi" w:hAnsiTheme="minorHAnsi"/>
                <w:sz w:val="18"/>
                <w:szCs w:val="18"/>
              </w:rPr>
              <w:t xml:space="preserve">Hectares planted: </w:t>
            </w:r>
          </w:p>
          <w:p w14:paraId="5A793D41" w14:textId="77777777" w:rsidR="00C40A92" w:rsidRPr="007001F5" w:rsidRDefault="00C40A92" w:rsidP="00C40A92">
            <w:pPr>
              <w:rPr>
                <w:rFonts w:asciiTheme="minorHAnsi" w:hAnsiTheme="minorHAnsi"/>
                <w:sz w:val="18"/>
                <w:szCs w:val="18"/>
              </w:rPr>
            </w:pPr>
          </w:p>
          <w:p w14:paraId="782FD162" w14:textId="77777777" w:rsidR="00C40A92" w:rsidRPr="007001F5" w:rsidRDefault="00C40A92" w:rsidP="00C40A92">
            <w:pPr>
              <w:rPr>
                <w:rFonts w:asciiTheme="minorHAnsi" w:hAnsiTheme="minorHAnsi"/>
                <w:sz w:val="18"/>
                <w:szCs w:val="18"/>
              </w:rPr>
            </w:pPr>
            <w:r w:rsidRPr="007001F5">
              <w:rPr>
                <w:rFonts w:asciiTheme="minorHAnsi" w:hAnsiTheme="minorHAnsi"/>
                <w:sz w:val="18"/>
                <w:szCs w:val="18"/>
              </w:rPr>
              <w:t>Dry Land:</w:t>
            </w:r>
          </w:p>
          <w:p w14:paraId="5D809695" w14:textId="77777777" w:rsidR="00C40A92" w:rsidRPr="007001F5" w:rsidRDefault="00C40A92" w:rsidP="00C40A92">
            <w:pPr>
              <w:rPr>
                <w:rFonts w:asciiTheme="minorHAnsi" w:hAnsiTheme="minorHAnsi"/>
                <w:sz w:val="18"/>
                <w:szCs w:val="18"/>
              </w:rPr>
            </w:pPr>
          </w:p>
          <w:p w14:paraId="291DC73E" w14:textId="77777777" w:rsidR="00C40A92" w:rsidRPr="007001F5" w:rsidRDefault="00C40A92" w:rsidP="00C40A92">
            <w:pPr>
              <w:rPr>
                <w:rFonts w:asciiTheme="minorHAnsi" w:hAnsiTheme="minorHAnsi"/>
                <w:sz w:val="18"/>
                <w:szCs w:val="18"/>
              </w:rPr>
            </w:pPr>
            <w:r w:rsidRPr="007001F5">
              <w:rPr>
                <w:rFonts w:asciiTheme="minorHAnsi" w:hAnsiTheme="minorHAnsi"/>
                <w:sz w:val="18"/>
                <w:szCs w:val="18"/>
              </w:rPr>
              <w:t>Irrigated:</w:t>
            </w:r>
          </w:p>
          <w:p w14:paraId="76716BB0" w14:textId="77777777" w:rsidR="00C40A92" w:rsidRPr="007001F5" w:rsidRDefault="00C40A92" w:rsidP="00C40A92">
            <w:pPr>
              <w:rPr>
                <w:rFonts w:asciiTheme="minorHAnsi" w:hAnsiTheme="minorHAnsi"/>
                <w:sz w:val="18"/>
                <w:szCs w:val="18"/>
              </w:rPr>
            </w:pPr>
          </w:p>
          <w:p w14:paraId="783D3ACA" w14:textId="77777777" w:rsidR="00C40A92" w:rsidRPr="007001F5" w:rsidRDefault="00C40A92" w:rsidP="00C40A92">
            <w:pPr>
              <w:rPr>
                <w:rFonts w:asciiTheme="minorHAnsi" w:hAnsiTheme="minorHAnsi"/>
                <w:sz w:val="18"/>
                <w:szCs w:val="18"/>
              </w:rPr>
            </w:pPr>
            <w:r w:rsidRPr="007001F5">
              <w:rPr>
                <w:rFonts w:asciiTheme="minorHAnsi" w:hAnsiTheme="minorHAnsi"/>
                <w:sz w:val="18"/>
                <w:szCs w:val="18"/>
              </w:rPr>
              <w:t>Yield per Hectare:</w:t>
            </w:r>
          </w:p>
          <w:p w14:paraId="60056153" w14:textId="77777777" w:rsidR="00C40A92" w:rsidRPr="007001F5" w:rsidRDefault="00C40A92" w:rsidP="00C40A92">
            <w:pPr>
              <w:rPr>
                <w:rFonts w:asciiTheme="minorHAnsi" w:hAnsiTheme="minorHAnsi"/>
                <w:sz w:val="18"/>
                <w:szCs w:val="18"/>
              </w:rPr>
            </w:pPr>
          </w:p>
        </w:tc>
      </w:tr>
      <w:tr w:rsidR="00E84874" w14:paraId="1725E3F4" w14:textId="77777777" w:rsidTr="00436932">
        <w:trPr>
          <w:trHeight w:val="654"/>
          <w:jc w:val="center"/>
        </w:trPr>
        <w:tc>
          <w:tcPr>
            <w:tcW w:w="3561" w:type="dxa"/>
            <w:gridSpan w:val="4"/>
          </w:tcPr>
          <w:p w14:paraId="725EB54D" w14:textId="77777777" w:rsidR="00E84874" w:rsidRPr="007001F5" w:rsidRDefault="00E84874" w:rsidP="00BC57CF">
            <w:pPr>
              <w:ind w:left="-57"/>
              <w:rPr>
                <w:rFonts w:asciiTheme="minorHAnsi" w:hAnsiTheme="minorHAnsi"/>
                <w:b/>
                <w:sz w:val="18"/>
              </w:rPr>
            </w:pPr>
            <w:r w:rsidRPr="007001F5">
              <w:rPr>
                <w:rFonts w:asciiTheme="minorHAnsi" w:hAnsiTheme="minorHAnsi"/>
                <w:b/>
                <w:sz w:val="18"/>
              </w:rPr>
              <w:t>Province:</w:t>
            </w:r>
          </w:p>
        </w:tc>
        <w:tc>
          <w:tcPr>
            <w:tcW w:w="2959" w:type="dxa"/>
            <w:gridSpan w:val="2"/>
          </w:tcPr>
          <w:p w14:paraId="365E45C8" w14:textId="77777777" w:rsidR="00E84874" w:rsidRPr="007001F5" w:rsidRDefault="00E84874" w:rsidP="00BC57CF">
            <w:pPr>
              <w:ind w:left="-57"/>
              <w:rPr>
                <w:rFonts w:asciiTheme="minorHAnsi" w:hAnsiTheme="minorHAnsi"/>
                <w:b/>
                <w:sz w:val="16"/>
              </w:rPr>
            </w:pPr>
            <w:r w:rsidRPr="007001F5">
              <w:rPr>
                <w:rFonts w:asciiTheme="minorHAnsi" w:hAnsiTheme="minorHAnsi"/>
                <w:b/>
                <w:sz w:val="16"/>
              </w:rPr>
              <w:t>District:</w:t>
            </w:r>
          </w:p>
        </w:tc>
        <w:tc>
          <w:tcPr>
            <w:tcW w:w="3686" w:type="dxa"/>
            <w:gridSpan w:val="5"/>
          </w:tcPr>
          <w:p w14:paraId="59A7D868" w14:textId="77777777" w:rsidR="00E84874" w:rsidRPr="007001F5" w:rsidRDefault="00E84874" w:rsidP="00BC57CF">
            <w:pPr>
              <w:rPr>
                <w:rFonts w:asciiTheme="minorHAnsi" w:hAnsiTheme="minorHAnsi"/>
                <w:b/>
                <w:sz w:val="16"/>
              </w:rPr>
            </w:pPr>
            <w:r w:rsidRPr="007001F5">
              <w:rPr>
                <w:rFonts w:asciiTheme="minorHAnsi" w:hAnsiTheme="minorHAnsi"/>
                <w:b/>
                <w:sz w:val="16"/>
              </w:rPr>
              <w:t>Municipality: (</w:t>
            </w:r>
            <w:r w:rsidRPr="007001F5">
              <w:rPr>
                <w:rFonts w:asciiTheme="minorHAnsi" w:hAnsiTheme="minorHAnsi"/>
                <w:b/>
                <w:i/>
                <w:sz w:val="16"/>
              </w:rPr>
              <w:t>include village and Ward no</w:t>
            </w:r>
            <w:r w:rsidRPr="007001F5">
              <w:rPr>
                <w:rFonts w:asciiTheme="minorHAnsi" w:hAnsiTheme="minorHAnsi"/>
                <w:b/>
                <w:sz w:val="16"/>
              </w:rPr>
              <w:t>)</w:t>
            </w:r>
          </w:p>
        </w:tc>
      </w:tr>
      <w:tr w:rsidR="00E84874" w:rsidRPr="00C1118B" w14:paraId="15CE9B54" w14:textId="77777777" w:rsidTr="00436932">
        <w:trPr>
          <w:trHeight w:val="289"/>
          <w:jc w:val="center"/>
        </w:trPr>
        <w:tc>
          <w:tcPr>
            <w:tcW w:w="2405" w:type="dxa"/>
            <w:vMerge w:val="restart"/>
            <w:vAlign w:val="center"/>
          </w:tcPr>
          <w:p w14:paraId="23A6B6C6" w14:textId="77777777" w:rsidR="00E84874" w:rsidRPr="007001F5" w:rsidRDefault="00E84874" w:rsidP="00BC57CF">
            <w:pPr>
              <w:ind w:left="-57"/>
              <w:rPr>
                <w:rFonts w:asciiTheme="minorHAnsi" w:hAnsiTheme="minorHAnsi"/>
                <w:b/>
                <w:sz w:val="18"/>
              </w:rPr>
            </w:pPr>
            <w:r w:rsidRPr="007001F5">
              <w:rPr>
                <w:rFonts w:asciiTheme="minorHAnsi" w:hAnsiTheme="minorHAnsi"/>
                <w:b/>
                <w:sz w:val="18"/>
              </w:rPr>
              <w:t>Does the applicant receive &gt;80% of his/her income from this farming activity?</w:t>
            </w:r>
          </w:p>
        </w:tc>
        <w:tc>
          <w:tcPr>
            <w:tcW w:w="577" w:type="dxa"/>
            <w:vAlign w:val="center"/>
          </w:tcPr>
          <w:p w14:paraId="4DBE8712" w14:textId="77777777" w:rsidR="00E84874" w:rsidRPr="007001F5" w:rsidRDefault="00E84874" w:rsidP="00BC57CF">
            <w:pPr>
              <w:rPr>
                <w:rFonts w:asciiTheme="minorHAnsi" w:hAnsiTheme="minorHAnsi"/>
                <w:sz w:val="18"/>
              </w:rPr>
            </w:pPr>
            <w:r w:rsidRPr="007001F5">
              <w:rPr>
                <w:rFonts w:asciiTheme="minorHAnsi" w:hAnsiTheme="minorHAnsi"/>
                <w:sz w:val="18"/>
              </w:rPr>
              <w:t>Yes</w:t>
            </w:r>
          </w:p>
        </w:tc>
        <w:tc>
          <w:tcPr>
            <w:tcW w:w="579" w:type="dxa"/>
            <w:gridSpan w:val="2"/>
          </w:tcPr>
          <w:p w14:paraId="21509FC6" w14:textId="77777777" w:rsidR="00E84874" w:rsidRPr="007001F5" w:rsidRDefault="00E84874" w:rsidP="00BC57CF">
            <w:pPr>
              <w:rPr>
                <w:rFonts w:asciiTheme="minorHAnsi" w:hAnsiTheme="minorHAnsi"/>
                <w:sz w:val="18"/>
              </w:rPr>
            </w:pPr>
          </w:p>
        </w:tc>
        <w:tc>
          <w:tcPr>
            <w:tcW w:w="2959" w:type="dxa"/>
            <w:gridSpan w:val="2"/>
            <w:vMerge w:val="restart"/>
          </w:tcPr>
          <w:p w14:paraId="2D0E276D" w14:textId="40442C6F" w:rsidR="00E84874" w:rsidRPr="007001F5" w:rsidRDefault="00E84874" w:rsidP="00965D4D">
            <w:pPr>
              <w:ind w:left="-57"/>
              <w:rPr>
                <w:rFonts w:asciiTheme="minorHAnsi" w:hAnsiTheme="minorHAnsi"/>
                <w:sz w:val="14"/>
                <w:szCs w:val="14"/>
              </w:rPr>
            </w:pPr>
            <w:r w:rsidRPr="007001F5">
              <w:rPr>
                <w:rFonts w:asciiTheme="minorHAnsi" w:hAnsiTheme="minorHAnsi"/>
                <w:b/>
                <w:sz w:val="18"/>
              </w:rPr>
              <w:t xml:space="preserve">Is </w:t>
            </w:r>
            <w:r w:rsidR="00B9230E">
              <w:rPr>
                <w:rFonts w:asciiTheme="minorHAnsi" w:hAnsiTheme="minorHAnsi"/>
                <w:b/>
                <w:sz w:val="18"/>
              </w:rPr>
              <w:t>the farming activity’s</w:t>
            </w:r>
            <w:r w:rsidRPr="007001F5">
              <w:rPr>
                <w:rFonts w:asciiTheme="minorHAnsi" w:hAnsiTheme="minorHAnsi"/>
                <w:b/>
                <w:sz w:val="18"/>
              </w:rPr>
              <w:t xml:space="preserve"> annual turnover between R</w:t>
            </w:r>
            <w:r w:rsidR="00B9230E">
              <w:rPr>
                <w:rFonts w:asciiTheme="minorHAnsi" w:hAnsiTheme="minorHAnsi"/>
                <w:b/>
                <w:sz w:val="18"/>
              </w:rPr>
              <w:t xml:space="preserve">20,000 </w:t>
            </w:r>
            <w:r w:rsidRPr="007001F5">
              <w:rPr>
                <w:rFonts w:asciiTheme="minorHAnsi" w:hAnsiTheme="minorHAnsi"/>
                <w:b/>
                <w:sz w:val="18"/>
              </w:rPr>
              <w:t xml:space="preserve">and R1 million? </w:t>
            </w:r>
            <w:r w:rsidRPr="007001F5">
              <w:rPr>
                <w:rFonts w:asciiTheme="minorHAnsi" w:hAnsiTheme="minorHAnsi"/>
                <w:b/>
                <w:color w:val="4F81BD" w:themeColor="accent1"/>
                <w:sz w:val="14"/>
                <w:szCs w:val="14"/>
              </w:rPr>
              <w:t>Please attach six (6) month’s bank statement.</w:t>
            </w:r>
          </w:p>
        </w:tc>
        <w:tc>
          <w:tcPr>
            <w:tcW w:w="553" w:type="dxa"/>
            <w:gridSpan w:val="2"/>
            <w:vAlign w:val="center"/>
          </w:tcPr>
          <w:p w14:paraId="130B58CB" w14:textId="77777777" w:rsidR="00E84874" w:rsidRPr="007001F5" w:rsidRDefault="00E84874" w:rsidP="00BC57CF">
            <w:pPr>
              <w:ind w:left="-57"/>
              <w:rPr>
                <w:rFonts w:asciiTheme="minorHAnsi" w:hAnsiTheme="minorHAnsi"/>
                <w:sz w:val="16"/>
              </w:rPr>
            </w:pPr>
            <w:r w:rsidRPr="007001F5">
              <w:rPr>
                <w:rFonts w:asciiTheme="minorHAnsi" w:hAnsiTheme="minorHAnsi"/>
                <w:sz w:val="16"/>
              </w:rPr>
              <w:t>Yes</w:t>
            </w:r>
          </w:p>
        </w:tc>
        <w:tc>
          <w:tcPr>
            <w:tcW w:w="459" w:type="dxa"/>
            <w:gridSpan w:val="2"/>
          </w:tcPr>
          <w:p w14:paraId="355A0F35" w14:textId="77777777" w:rsidR="00E84874" w:rsidRPr="007001F5" w:rsidRDefault="00E84874" w:rsidP="00BC57CF">
            <w:pPr>
              <w:ind w:left="-57"/>
              <w:rPr>
                <w:rFonts w:asciiTheme="minorHAnsi" w:hAnsiTheme="minorHAnsi"/>
                <w:sz w:val="16"/>
              </w:rPr>
            </w:pPr>
          </w:p>
        </w:tc>
        <w:tc>
          <w:tcPr>
            <w:tcW w:w="2674" w:type="dxa"/>
            <w:vMerge w:val="restart"/>
          </w:tcPr>
          <w:p w14:paraId="5B062537" w14:textId="77777777" w:rsidR="00E84874" w:rsidRPr="007001F5" w:rsidRDefault="00E84874" w:rsidP="00BC57CF">
            <w:pPr>
              <w:rPr>
                <w:rFonts w:asciiTheme="minorHAnsi" w:hAnsiTheme="minorHAnsi"/>
                <w:sz w:val="16"/>
              </w:rPr>
            </w:pPr>
            <w:r w:rsidRPr="007001F5">
              <w:rPr>
                <w:rFonts w:asciiTheme="minorHAnsi" w:hAnsiTheme="minorHAnsi"/>
                <w:b/>
                <w:sz w:val="16"/>
              </w:rPr>
              <w:t>State business annual turnover:</w:t>
            </w:r>
          </w:p>
        </w:tc>
      </w:tr>
      <w:tr w:rsidR="00E84874" w:rsidRPr="00C1118B" w14:paraId="6903B88E" w14:textId="77777777" w:rsidTr="00436932">
        <w:trPr>
          <w:trHeight w:val="236"/>
          <w:jc w:val="center"/>
        </w:trPr>
        <w:tc>
          <w:tcPr>
            <w:tcW w:w="2405" w:type="dxa"/>
            <w:vMerge/>
            <w:vAlign w:val="center"/>
          </w:tcPr>
          <w:p w14:paraId="3229B205" w14:textId="77777777" w:rsidR="00E84874" w:rsidRPr="007001F5" w:rsidRDefault="00E84874" w:rsidP="00BC57CF">
            <w:pPr>
              <w:ind w:left="-57"/>
              <w:rPr>
                <w:rFonts w:asciiTheme="minorHAnsi" w:hAnsiTheme="minorHAnsi"/>
                <w:b/>
                <w:sz w:val="18"/>
              </w:rPr>
            </w:pPr>
          </w:p>
        </w:tc>
        <w:tc>
          <w:tcPr>
            <w:tcW w:w="577" w:type="dxa"/>
            <w:vAlign w:val="center"/>
          </w:tcPr>
          <w:p w14:paraId="049F2EC1" w14:textId="77777777" w:rsidR="00E84874" w:rsidRPr="007001F5" w:rsidRDefault="00E84874" w:rsidP="00BC57CF">
            <w:pPr>
              <w:rPr>
                <w:rFonts w:asciiTheme="minorHAnsi" w:hAnsiTheme="minorHAnsi"/>
                <w:sz w:val="18"/>
              </w:rPr>
            </w:pPr>
            <w:r w:rsidRPr="007001F5">
              <w:rPr>
                <w:rFonts w:asciiTheme="minorHAnsi" w:hAnsiTheme="minorHAnsi"/>
                <w:sz w:val="18"/>
              </w:rPr>
              <w:t>No</w:t>
            </w:r>
          </w:p>
        </w:tc>
        <w:tc>
          <w:tcPr>
            <w:tcW w:w="579" w:type="dxa"/>
            <w:gridSpan w:val="2"/>
          </w:tcPr>
          <w:p w14:paraId="69D159C8" w14:textId="77777777" w:rsidR="00E84874" w:rsidRPr="007001F5" w:rsidRDefault="00E84874" w:rsidP="00BC57CF">
            <w:pPr>
              <w:rPr>
                <w:rFonts w:asciiTheme="minorHAnsi" w:hAnsiTheme="minorHAnsi"/>
                <w:sz w:val="18"/>
              </w:rPr>
            </w:pPr>
          </w:p>
        </w:tc>
        <w:tc>
          <w:tcPr>
            <w:tcW w:w="2959" w:type="dxa"/>
            <w:gridSpan w:val="2"/>
            <w:vMerge/>
          </w:tcPr>
          <w:p w14:paraId="1F6E4C4A" w14:textId="77777777" w:rsidR="00E84874" w:rsidRPr="007001F5" w:rsidRDefault="00E84874" w:rsidP="00BC57CF">
            <w:pPr>
              <w:rPr>
                <w:rFonts w:asciiTheme="minorHAnsi" w:hAnsiTheme="minorHAnsi"/>
                <w:sz w:val="16"/>
              </w:rPr>
            </w:pPr>
          </w:p>
        </w:tc>
        <w:tc>
          <w:tcPr>
            <w:tcW w:w="553" w:type="dxa"/>
            <w:gridSpan w:val="2"/>
            <w:vAlign w:val="center"/>
          </w:tcPr>
          <w:p w14:paraId="6571654F" w14:textId="77777777" w:rsidR="00E84874" w:rsidRPr="007001F5" w:rsidRDefault="00E84874" w:rsidP="00BC57CF">
            <w:pPr>
              <w:rPr>
                <w:rFonts w:asciiTheme="minorHAnsi" w:hAnsiTheme="minorHAnsi"/>
                <w:sz w:val="16"/>
              </w:rPr>
            </w:pPr>
            <w:r w:rsidRPr="007001F5">
              <w:rPr>
                <w:rFonts w:asciiTheme="minorHAnsi" w:hAnsiTheme="minorHAnsi"/>
                <w:sz w:val="16"/>
              </w:rPr>
              <w:t>No</w:t>
            </w:r>
          </w:p>
        </w:tc>
        <w:tc>
          <w:tcPr>
            <w:tcW w:w="459" w:type="dxa"/>
            <w:gridSpan w:val="2"/>
          </w:tcPr>
          <w:p w14:paraId="4A486AE7" w14:textId="77777777" w:rsidR="00E84874" w:rsidRPr="007001F5" w:rsidRDefault="00E84874" w:rsidP="00BC57CF">
            <w:pPr>
              <w:rPr>
                <w:rFonts w:asciiTheme="minorHAnsi" w:hAnsiTheme="minorHAnsi"/>
                <w:sz w:val="16"/>
              </w:rPr>
            </w:pPr>
          </w:p>
        </w:tc>
        <w:tc>
          <w:tcPr>
            <w:tcW w:w="2674" w:type="dxa"/>
            <w:vMerge/>
          </w:tcPr>
          <w:p w14:paraId="573A0CA3" w14:textId="77777777" w:rsidR="00E84874" w:rsidRPr="007001F5" w:rsidRDefault="00E84874" w:rsidP="00BC57CF">
            <w:pPr>
              <w:rPr>
                <w:rFonts w:asciiTheme="minorHAnsi" w:hAnsiTheme="minorHAnsi"/>
                <w:sz w:val="16"/>
              </w:rPr>
            </w:pPr>
          </w:p>
        </w:tc>
      </w:tr>
      <w:tr w:rsidR="00E84874" w14:paraId="79BA4510" w14:textId="77777777" w:rsidTr="009359AC">
        <w:trPr>
          <w:trHeight w:val="497"/>
          <w:jc w:val="center"/>
        </w:trPr>
        <w:tc>
          <w:tcPr>
            <w:tcW w:w="10206" w:type="dxa"/>
            <w:gridSpan w:val="11"/>
          </w:tcPr>
          <w:p w14:paraId="4ECC1CA4" w14:textId="716E6A11" w:rsidR="00E84874" w:rsidRPr="007001F5" w:rsidRDefault="00B9230E" w:rsidP="00BC57CF">
            <w:pPr>
              <w:rPr>
                <w:rFonts w:asciiTheme="minorHAnsi" w:hAnsiTheme="minorHAnsi"/>
                <w:b/>
                <w:i/>
                <w:color w:val="4F81BD" w:themeColor="accent1"/>
                <w:sz w:val="16"/>
                <w:szCs w:val="16"/>
              </w:rPr>
            </w:pPr>
            <w:r>
              <w:rPr>
                <w:rFonts w:asciiTheme="minorHAnsi" w:hAnsiTheme="minorHAnsi"/>
                <w:b/>
                <w:sz w:val="18"/>
              </w:rPr>
              <w:t>Farming activity’s</w:t>
            </w:r>
            <w:r w:rsidR="00E84874" w:rsidRPr="007001F5">
              <w:rPr>
                <w:rFonts w:asciiTheme="minorHAnsi" w:hAnsiTheme="minorHAnsi"/>
                <w:b/>
                <w:sz w:val="18"/>
              </w:rPr>
              <w:t xml:space="preserve"> annual turnover in words: (</w:t>
            </w:r>
            <w:r w:rsidR="00E84874" w:rsidRPr="007001F5">
              <w:rPr>
                <w:rFonts w:asciiTheme="minorHAnsi" w:hAnsiTheme="minorHAnsi"/>
                <w:b/>
                <w:color w:val="4F81BD" w:themeColor="accent1"/>
                <w:sz w:val="16"/>
                <w:szCs w:val="16"/>
              </w:rPr>
              <w:t>PS:</w:t>
            </w:r>
            <w:r w:rsidR="00E84874" w:rsidRPr="007001F5">
              <w:rPr>
                <w:rFonts w:asciiTheme="minorHAnsi" w:hAnsiTheme="minorHAnsi"/>
                <w:b/>
                <w:color w:val="4F81BD" w:themeColor="accent1"/>
                <w:sz w:val="18"/>
              </w:rPr>
              <w:t xml:space="preserve"> </w:t>
            </w:r>
            <w:r w:rsidR="00E84874" w:rsidRPr="007001F5">
              <w:rPr>
                <w:rFonts w:asciiTheme="minorHAnsi" w:hAnsiTheme="minorHAnsi"/>
                <w:b/>
                <w:i/>
                <w:color w:val="4F81BD" w:themeColor="accent1"/>
                <w:sz w:val="16"/>
                <w:szCs w:val="16"/>
              </w:rPr>
              <w:t>if bank statement is not available, provide evidence of recorded sales)</w:t>
            </w:r>
          </w:p>
          <w:p w14:paraId="07739F7D" w14:textId="77777777" w:rsidR="009359AC" w:rsidRPr="007001F5" w:rsidRDefault="009359AC" w:rsidP="00BC57CF">
            <w:pPr>
              <w:rPr>
                <w:rFonts w:asciiTheme="minorHAnsi" w:hAnsiTheme="minorHAnsi"/>
                <w:b/>
                <w:sz w:val="16"/>
              </w:rPr>
            </w:pPr>
          </w:p>
        </w:tc>
      </w:tr>
      <w:tr w:rsidR="00E84874" w14:paraId="210E183C" w14:textId="77777777" w:rsidTr="00436932">
        <w:trPr>
          <w:jc w:val="center"/>
        </w:trPr>
        <w:tc>
          <w:tcPr>
            <w:tcW w:w="3514" w:type="dxa"/>
            <w:gridSpan w:val="3"/>
          </w:tcPr>
          <w:p w14:paraId="79F88207" w14:textId="77777777" w:rsidR="00E84874" w:rsidRPr="007001F5" w:rsidRDefault="00E84874" w:rsidP="00BC57CF">
            <w:pPr>
              <w:ind w:left="-57"/>
              <w:rPr>
                <w:rFonts w:asciiTheme="minorHAnsi" w:hAnsiTheme="minorHAnsi"/>
                <w:b/>
                <w:sz w:val="18"/>
              </w:rPr>
            </w:pPr>
            <w:r w:rsidRPr="007001F5">
              <w:rPr>
                <w:rFonts w:asciiTheme="minorHAnsi" w:hAnsiTheme="minorHAnsi"/>
                <w:b/>
                <w:sz w:val="18"/>
              </w:rPr>
              <w:t>Business Physical Address:</w:t>
            </w:r>
          </w:p>
          <w:p w14:paraId="4DA13343" w14:textId="77777777" w:rsidR="00E84874" w:rsidRPr="007001F5" w:rsidRDefault="00E84874" w:rsidP="00BC57CF">
            <w:pPr>
              <w:rPr>
                <w:rFonts w:asciiTheme="minorHAnsi" w:hAnsiTheme="minorHAnsi"/>
                <w:sz w:val="20"/>
              </w:rPr>
            </w:pPr>
          </w:p>
          <w:p w14:paraId="3C3880C2" w14:textId="77777777" w:rsidR="00E84874" w:rsidRPr="007001F5" w:rsidRDefault="00E84874" w:rsidP="00BC57CF">
            <w:pPr>
              <w:rPr>
                <w:rFonts w:asciiTheme="minorHAnsi" w:hAnsiTheme="minorHAnsi"/>
                <w:sz w:val="20"/>
              </w:rPr>
            </w:pPr>
          </w:p>
          <w:p w14:paraId="5EB07023" w14:textId="77777777" w:rsidR="00E84874" w:rsidRPr="007001F5" w:rsidRDefault="00E84874" w:rsidP="00BC57CF">
            <w:pPr>
              <w:rPr>
                <w:rFonts w:asciiTheme="minorHAnsi" w:hAnsiTheme="minorHAnsi"/>
                <w:sz w:val="20"/>
              </w:rPr>
            </w:pPr>
          </w:p>
          <w:p w14:paraId="31CACA81" w14:textId="77777777" w:rsidR="00E84874" w:rsidRPr="007001F5" w:rsidRDefault="00E84874" w:rsidP="00BC57CF">
            <w:pPr>
              <w:rPr>
                <w:rFonts w:asciiTheme="minorHAnsi" w:hAnsiTheme="minorHAnsi"/>
                <w:sz w:val="20"/>
              </w:rPr>
            </w:pPr>
          </w:p>
          <w:p w14:paraId="4BC77DE5" w14:textId="77777777" w:rsidR="00E84874" w:rsidRPr="007001F5" w:rsidRDefault="00E84874" w:rsidP="00BC57CF">
            <w:pPr>
              <w:rPr>
                <w:rFonts w:asciiTheme="minorHAnsi" w:hAnsiTheme="minorHAnsi"/>
                <w:sz w:val="20"/>
              </w:rPr>
            </w:pPr>
          </w:p>
          <w:p w14:paraId="3F359B86" w14:textId="77777777" w:rsidR="00E84874" w:rsidRPr="007001F5" w:rsidRDefault="00E84874" w:rsidP="00BC57CF">
            <w:pPr>
              <w:rPr>
                <w:rFonts w:asciiTheme="minorHAnsi" w:hAnsiTheme="minorHAnsi"/>
                <w:sz w:val="20"/>
              </w:rPr>
            </w:pPr>
          </w:p>
        </w:tc>
        <w:tc>
          <w:tcPr>
            <w:tcW w:w="3285" w:type="dxa"/>
            <w:gridSpan w:val="4"/>
          </w:tcPr>
          <w:p w14:paraId="069C3BA6" w14:textId="77777777" w:rsidR="00E84874" w:rsidRPr="007001F5" w:rsidRDefault="00E84874" w:rsidP="00BC57CF">
            <w:pPr>
              <w:ind w:left="-57"/>
              <w:rPr>
                <w:rFonts w:asciiTheme="minorHAnsi" w:hAnsiTheme="minorHAnsi"/>
                <w:b/>
                <w:sz w:val="18"/>
              </w:rPr>
            </w:pPr>
            <w:r w:rsidRPr="007001F5">
              <w:rPr>
                <w:rFonts w:asciiTheme="minorHAnsi" w:hAnsiTheme="minorHAnsi"/>
                <w:b/>
                <w:sz w:val="18"/>
              </w:rPr>
              <w:lastRenderedPageBreak/>
              <w:t>Business Postal Address:</w:t>
            </w:r>
          </w:p>
          <w:p w14:paraId="32A90C39" w14:textId="77777777" w:rsidR="00E84874" w:rsidRPr="007001F5" w:rsidRDefault="00E84874" w:rsidP="00BC57CF">
            <w:pPr>
              <w:ind w:left="-57"/>
              <w:rPr>
                <w:rFonts w:asciiTheme="minorHAnsi" w:hAnsiTheme="minorHAnsi"/>
                <w:sz w:val="20"/>
              </w:rPr>
            </w:pPr>
          </w:p>
          <w:p w14:paraId="1A46B409" w14:textId="77777777" w:rsidR="00E84874" w:rsidRPr="007001F5" w:rsidRDefault="00E84874" w:rsidP="00BC57CF">
            <w:pPr>
              <w:ind w:left="-57"/>
              <w:rPr>
                <w:rFonts w:asciiTheme="minorHAnsi" w:hAnsiTheme="minorHAnsi"/>
                <w:sz w:val="20"/>
              </w:rPr>
            </w:pPr>
          </w:p>
          <w:p w14:paraId="25758221" w14:textId="77777777" w:rsidR="00E84874" w:rsidRPr="007001F5" w:rsidRDefault="00E84874" w:rsidP="00BC57CF">
            <w:pPr>
              <w:ind w:left="-57"/>
              <w:rPr>
                <w:rFonts w:asciiTheme="minorHAnsi" w:hAnsiTheme="minorHAnsi"/>
                <w:sz w:val="20"/>
              </w:rPr>
            </w:pPr>
          </w:p>
          <w:p w14:paraId="280E030F" w14:textId="77777777" w:rsidR="00E84874" w:rsidRPr="007001F5" w:rsidRDefault="00E84874" w:rsidP="00BC57CF">
            <w:pPr>
              <w:ind w:left="-57"/>
              <w:rPr>
                <w:rFonts w:asciiTheme="minorHAnsi" w:hAnsiTheme="minorHAnsi"/>
                <w:sz w:val="18"/>
              </w:rPr>
            </w:pPr>
          </w:p>
        </w:tc>
        <w:tc>
          <w:tcPr>
            <w:tcW w:w="3407" w:type="dxa"/>
            <w:gridSpan w:val="4"/>
          </w:tcPr>
          <w:p w14:paraId="3C980C79" w14:textId="77777777" w:rsidR="00E84874" w:rsidRPr="007001F5" w:rsidRDefault="00E84874" w:rsidP="00BC57CF">
            <w:pPr>
              <w:ind w:left="-57"/>
              <w:rPr>
                <w:rFonts w:asciiTheme="minorHAnsi" w:hAnsiTheme="minorHAnsi"/>
                <w:sz w:val="18"/>
              </w:rPr>
            </w:pPr>
            <w:r w:rsidRPr="007001F5">
              <w:rPr>
                <w:rFonts w:asciiTheme="minorHAnsi" w:hAnsiTheme="minorHAnsi"/>
                <w:b/>
                <w:sz w:val="18"/>
              </w:rPr>
              <w:lastRenderedPageBreak/>
              <w:t xml:space="preserve">Tel. No.  (Business): </w:t>
            </w:r>
            <w:r w:rsidRPr="007001F5">
              <w:rPr>
                <w:rFonts w:asciiTheme="minorHAnsi" w:hAnsiTheme="minorHAnsi"/>
                <w:i/>
                <w:sz w:val="16"/>
              </w:rPr>
              <w:t>(include area codes)</w:t>
            </w:r>
          </w:p>
          <w:p w14:paraId="30235660" w14:textId="77777777" w:rsidR="00E84874" w:rsidRPr="007001F5" w:rsidRDefault="00E84874" w:rsidP="00BC57CF">
            <w:pPr>
              <w:rPr>
                <w:rFonts w:asciiTheme="minorHAnsi" w:hAnsiTheme="minorHAnsi"/>
                <w:sz w:val="20"/>
              </w:rPr>
            </w:pPr>
          </w:p>
          <w:p w14:paraId="56B5613D" w14:textId="77777777" w:rsidR="00E84874" w:rsidRPr="007001F5" w:rsidRDefault="00E84874" w:rsidP="00BC57CF">
            <w:pPr>
              <w:ind w:left="-57"/>
              <w:rPr>
                <w:rFonts w:asciiTheme="minorHAnsi" w:hAnsiTheme="minorHAnsi"/>
                <w:i/>
                <w:sz w:val="20"/>
              </w:rPr>
            </w:pPr>
            <w:r w:rsidRPr="007001F5">
              <w:rPr>
                <w:rFonts w:asciiTheme="minorHAnsi" w:hAnsiTheme="minorHAnsi"/>
                <w:b/>
                <w:sz w:val="18"/>
              </w:rPr>
              <w:t xml:space="preserve">Fax. No.  (Business):  </w:t>
            </w:r>
            <w:r w:rsidRPr="007001F5">
              <w:rPr>
                <w:rFonts w:asciiTheme="minorHAnsi" w:hAnsiTheme="minorHAnsi"/>
                <w:i/>
                <w:sz w:val="16"/>
              </w:rPr>
              <w:t>(include area codes)</w:t>
            </w:r>
          </w:p>
          <w:p w14:paraId="07603C20" w14:textId="77777777" w:rsidR="00E84874" w:rsidRPr="007001F5" w:rsidRDefault="00E84874" w:rsidP="00BC57CF">
            <w:pPr>
              <w:rPr>
                <w:rFonts w:asciiTheme="minorHAnsi" w:hAnsiTheme="minorHAnsi"/>
                <w:b/>
                <w:sz w:val="20"/>
              </w:rPr>
            </w:pPr>
          </w:p>
          <w:p w14:paraId="11EF5EBC" w14:textId="77777777" w:rsidR="00E84874" w:rsidRPr="007001F5" w:rsidRDefault="007001F5" w:rsidP="00BC57CF">
            <w:pPr>
              <w:ind w:left="-57"/>
              <w:rPr>
                <w:rFonts w:asciiTheme="minorHAnsi" w:hAnsiTheme="minorHAnsi"/>
                <w:b/>
                <w:sz w:val="18"/>
                <w:szCs w:val="18"/>
              </w:rPr>
            </w:pPr>
            <w:r>
              <w:rPr>
                <w:rFonts w:asciiTheme="minorHAnsi" w:hAnsiTheme="minorHAnsi"/>
                <w:b/>
                <w:sz w:val="18"/>
                <w:szCs w:val="18"/>
              </w:rPr>
              <w:t>Cell No.</w:t>
            </w:r>
          </w:p>
          <w:p w14:paraId="2712143C" w14:textId="77777777" w:rsidR="00E84874" w:rsidRPr="007001F5" w:rsidRDefault="00E84874" w:rsidP="00BC57CF">
            <w:pPr>
              <w:rPr>
                <w:rFonts w:asciiTheme="minorHAnsi" w:hAnsiTheme="minorHAnsi"/>
                <w:b/>
                <w:sz w:val="20"/>
              </w:rPr>
            </w:pPr>
          </w:p>
          <w:p w14:paraId="7B9F15A3" w14:textId="77777777" w:rsidR="009359AC" w:rsidRPr="007001F5" w:rsidRDefault="00E84874" w:rsidP="007001F5">
            <w:pPr>
              <w:ind w:left="-57"/>
              <w:rPr>
                <w:rFonts w:asciiTheme="minorHAnsi" w:hAnsiTheme="minorHAnsi"/>
                <w:sz w:val="20"/>
              </w:rPr>
            </w:pPr>
            <w:r w:rsidRPr="007001F5">
              <w:rPr>
                <w:rFonts w:asciiTheme="minorHAnsi" w:hAnsiTheme="minorHAnsi"/>
                <w:b/>
                <w:sz w:val="18"/>
              </w:rPr>
              <w:t>E-mail:</w:t>
            </w:r>
          </w:p>
        </w:tc>
      </w:tr>
      <w:tr w:rsidR="00436932" w:rsidRPr="00BD6C81" w14:paraId="6981FA08" w14:textId="77777777" w:rsidTr="00436932">
        <w:trPr>
          <w:jc w:val="center"/>
        </w:trPr>
        <w:tc>
          <w:tcPr>
            <w:tcW w:w="6799" w:type="dxa"/>
            <w:gridSpan w:val="7"/>
          </w:tcPr>
          <w:p w14:paraId="34C47FC1" w14:textId="77777777" w:rsidR="00436932" w:rsidRPr="00BD6C81" w:rsidRDefault="00BD6C81" w:rsidP="00325DE5">
            <w:pPr>
              <w:ind w:left="-57"/>
              <w:rPr>
                <w:rFonts w:asciiTheme="minorHAnsi" w:hAnsiTheme="minorHAnsi"/>
                <w:sz w:val="18"/>
              </w:rPr>
            </w:pPr>
            <w:r w:rsidRPr="00BD6C81">
              <w:rPr>
                <w:rFonts w:asciiTheme="minorHAnsi" w:hAnsiTheme="minorHAnsi"/>
                <w:b/>
                <w:noProof/>
                <w:sz w:val="18"/>
                <w:lang w:val="en-US"/>
              </w:rPr>
              <w:lastRenderedPageBreak/>
              <mc:AlternateContent>
                <mc:Choice Requires="wps">
                  <w:drawing>
                    <wp:anchor distT="0" distB="0" distL="114300" distR="114300" simplePos="0" relativeHeight="251665408" behindDoc="0" locked="0" layoutInCell="1" allowOverlap="1" wp14:anchorId="1F8CB8EF" wp14:editId="749F660A">
                      <wp:simplePos x="0" y="0"/>
                      <wp:positionH relativeFrom="column">
                        <wp:posOffset>3354070</wp:posOffset>
                      </wp:positionH>
                      <wp:positionV relativeFrom="paragraph">
                        <wp:posOffset>5080</wp:posOffset>
                      </wp:positionV>
                      <wp:extent cx="0" cy="139700"/>
                      <wp:effectExtent l="0" t="0" r="19050" b="12700"/>
                      <wp:wrapNone/>
                      <wp:docPr id="8" name="Straight Connector 8"/>
                      <wp:cNvGraphicFramePr/>
                      <a:graphic xmlns:a="http://schemas.openxmlformats.org/drawingml/2006/main">
                        <a:graphicData uri="http://schemas.microsoft.com/office/word/2010/wordprocessingShape">
                          <wps:wsp>
                            <wps:cNvCnPr/>
                            <wps:spPr>
                              <a:xfrm>
                                <a:off x="0" y="0"/>
                                <a:ext cx="0" cy="139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D8F85E" id="Straight Connector 8"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264.1pt,.4pt" to="264.1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" strokecolor="#4579b8 [3044]"/>
                  </w:pict>
                </mc:Fallback>
              </mc:AlternateContent>
            </w:r>
            <w:r w:rsidR="00312FE1" w:rsidRPr="00BD6C81">
              <w:rPr>
                <w:rFonts w:asciiTheme="minorHAnsi" w:hAnsiTheme="minorHAnsi"/>
                <w:b/>
                <w:noProof/>
                <w:sz w:val="18"/>
                <w:lang w:val="en-US"/>
              </w:rPr>
              <mc:AlternateContent>
                <mc:Choice Requires="wps">
                  <w:drawing>
                    <wp:anchor distT="0" distB="0" distL="114300" distR="114300" simplePos="0" relativeHeight="251663360" behindDoc="0" locked="0" layoutInCell="1" allowOverlap="1" wp14:anchorId="221A76D6" wp14:editId="6C4DA41D">
                      <wp:simplePos x="0" y="0"/>
                      <wp:positionH relativeFrom="column">
                        <wp:posOffset>3061970</wp:posOffset>
                      </wp:positionH>
                      <wp:positionV relativeFrom="paragraph">
                        <wp:posOffset>5080</wp:posOffset>
                      </wp:positionV>
                      <wp:extent cx="0" cy="139700"/>
                      <wp:effectExtent l="0" t="0" r="19050" b="12700"/>
                      <wp:wrapNone/>
                      <wp:docPr id="6" name="Straight Connector 6"/>
                      <wp:cNvGraphicFramePr/>
                      <a:graphic xmlns:a="http://schemas.openxmlformats.org/drawingml/2006/main">
                        <a:graphicData uri="http://schemas.microsoft.com/office/word/2010/wordprocessingShape">
                          <wps:wsp>
                            <wps:cNvCnPr/>
                            <wps:spPr>
                              <a:xfrm>
                                <a:off x="0" y="0"/>
                                <a:ext cx="0" cy="139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2B8F01" id="Straight Connector 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241.1pt,.4pt" to="241.1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" strokecolor="#4579b8 [3044]"/>
                  </w:pict>
                </mc:Fallback>
              </mc:AlternateContent>
            </w:r>
            <w:r w:rsidR="00312FE1" w:rsidRPr="00BD6C81">
              <w:rPr>
                <w:rFonts w:asciiTheme="minorHAnsi" w:hAnsiTheme="minorHAnsi"/>
                <w:b/>
                <w:noProof/>
                <w:sz w:val="18"/>
                <w:lang w:val="en-US"/>
              </w:rPr>
              <mc:AlternateContent>
                <mc:Choice Requires="wps">
                  <w:drawing>
                    <wp:anchor distT="0" distB="0" distL="114300" distR="114300" simplePos="0" relativeHeight="251662336" behindDoc="0" locked="0" layoutInCell="1" allowOverlap="1" wp14:anchorId="799DEB76" wp14:editId="3A5F02AE">
                      <wp:simplePos x="0" y="0"/>
                      <wp:positionH relativeFrom="column">
                        <wp:posOffset>2769870</wp:posOffset>
                      </wp:positionH>
                      <wp:positionV relativeFrom="paragraph">
                        <wp:posOffset>5080</wp:posOffset>
                      </wp:positionV>
                      <wp:extent cx="0" cy="139700"/>
                      <wp:effectExtent l="0" t="0" r="19050" b="12700"/>
                      <wp:wrapNone/>
                      <wp:docPr id="5" name="Straight Connector 5"/>
                      <wp:cNvGraphicFramePr/>
                      <a:graphic xmlns:a="http://schemas.openxmlformats.org/drawingml/2006/main">
                        <a:graphicData uri="http://schemas.microsoft.com/office/word/2010/wordprocessingShape">
                          <wps:wsp>
                            <wps:cNvCnPr/>
                            <wps:spPr>
                              <a:xfrm>
                                <a:off x="0" y="0"/>
                                <a:ext cx="0" cy="139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5B7CFB" id="Straight Connector 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18.1pt,.4pt" to="218.1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" strokecolor="#4579b8 [3044]"/>
                  </w:pict>
                </mc:Fallback>
              </mc:AlternateContent>
            </w:r>
            <w:r w:rsidR="00436932" w:rsidRPr="00BD6C81">
              <w:rPr>
                <w:rFonts w:asciiTheme="minorHAnsi" w:hAnsiTheme="minorHAnsi"/>
                <w:b/>
                <w:noProof/>
                <w:sz w:val="18"/>
                <w:lang w:val="en-US"/>
              </w:rPr>
              <mc:AlternateContent>
                <mc:Choice Requires="wps">
                  <w:drawing>
                    <wp:anchor distT="0" distB="0" distL="114300" distR="114300" simplePos="0" relativeHeight="251661312" behindDoc="0" locked="0" layoutInCell="1" allowOverlap="1" wp14:anchorId="69F6ADF1" wp14:editId="377BE37F">
                      <wp:simplePos x="0" y="0"/>
                      <wp:positionH relativeFrom="column">
                        <wp:posOffset>2401570</wp:posOffset>
                      </wp:positionH>
                      <wp:positionV relativeFrom="paragraph">
                        <wp:posOffset>5080</wp:posOffset>
                      </wp:positionV>
                      <wp:extent cx="0" cy="139700"/>
                      <wp:effectExtent l="0" t="0" r="19050" b="12700"/>
                      <wp:wrapNone/>
                      <wp:docPr id="2" name="Straight Connector 2"/>
                      <wp:cNvGraphicFramePr/>
                      <a:graphic xmlns:a="http://schemas.openxmlformats.org/drawingml/2006/main">
                        <a:graphicData uri="http://schemas.microsoft.com/office/word/2010/wordprocessingShape">
                          <wps:wsp>
                            <wps:cNvCnPr/>
                            <wps:spPr>
                              <a:xfrm>
                                <a:off x="0" y="0"/>
                                <a:ext cx="0" cy="139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660F64"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89.1pt,.4pt" to="189.1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" strokecolor="#4579b8 [3044]"/>
                  </w:pict>
                </mc:Fallback>
              </mc:AlternateContent>
            </w:r>
            <w:r w:rsidR="00436932" w:rsidRPr="00BD6C81">
              <w:rPr>
                <w:rFonts w:asciiTheme="minorHAnsi" w:hAnsiTheme="minorHAnsi"/>
                <w:b/>
                <w:sz w:val="18"/>
              </w:rPr>
              <w:t>Which of the following supplier</w:t>
            </w:r>
            <w:r w:rsidR="00312FE1" w:rsidRPr="00BD6C81">
              <w:rPr>
                <w:rFonts w:asciiTheme="minorHAnsi" w:hAnsiTheme="minorHAnsi"/>
                <w:b/>
                <w:sz w:val="18"/>
              </w:rPr>
              <w:t>s</w:t>
            </w:r>
            <w:r w:rsidR="00436932" w:rsidRPr="00BD6C81">
              <w:rPr>
                <w:rFonts w:asciiTheme="minorHAnsi" w:hAnsiTheme="minorHAnsi"/>
                <w:b/>
                <w:sz w:val="18"/>
              </w:rPr>
              <w:t xml:space="preserve"> is closest to you?</w:t>
            </w:r>
            <w:r w:rsidR="00436932" w:rsidRPr="00BD6C81">
              <w:rPr>
                <w:rFonts w:asciiTheme="minorHAnsi" w:hAnsiTheme="minorHAnsi"/>
                <w:sz w:val="18"/>
              </w:rPr>
              <w:t xml:space="preserve">      </w:t>
            </w:r>
            <w:r w:rsidR="00436932" w:rsidRPr="00BD6C81">
              <w:rPr>
                <w:rFonts w:asciiTheme="minorHAnsi" w:hAnsiTheme="minorHAnsi"/>
                <w:b/>
                <w:sz w:val="16"/>
                <w:szCs w:val="16"/>
              </w:rPr>
              <w:t>Boxer</w:t>
            </w:r>
            <w:r w:rsidR="00436932" w:rsidRPr="00BD6C81">
              <w:rPr>
                <w:rFonts w:asciiTheme="minorHAnsi" w:hAnsiTheme="minorHAnsi"/>
                <w:sz w:val="16"/>
                <w:szCs w:val="16"/>
              </w:rPr>
              <w:t xml:space="preserve">    </w:t>
            </w:r>
            <w:r w:rsidR="00436932" w:rsidRPr="00BD6C81">
              <w:rPr>
                <w:rFonts w:asciiTheme="minorHAnsi" w:hAnsiTheme="minorHAnsi"/>
                <w:b/>
                <w:sz w:val="16"/>
                <w:szCs w:val="16"/>
              </w:rPr>
              <w:t>GWK</w:t>
            </w:r>
            <w:r w:rsidR="00436932" w:rsidRPr="00BD6C81">
              <w:rPr>
                <w:rFonts w:asciiTheme="minorHAnsi" w:hAnsiTheme="minorHAnsi"/>
                <w:sz w:val="16"/>
                <w:szCs w:val="16"/>
              </w:rPr>
              <w:t xml:space="preserve">  </w:t>
            </w:r>
            <w:r w:rsidR="00436932" w:rsidRPr="00BD6C81">
              <w:rPr>
                <w:rFonts w:asciiTheme="minorHAnsi" w:hAnsiTheme="minorHAnsi"/>
                <w:b/>
                <w:sz w:val="16"/>
                <w:szCs w:val="16"/>
              </w:rPr>
              <w:t xml:space="preserve"> NTK</w:t>
            </w:r>
            <w:r w:rsidR="00325DE5" w:rsidRPr="00BD6C81">
              <w:rPr>
                <w:rFonts w:asciiTheme="minorHAnsi" w:hAnsiTheme="minorHAnsi"/>
                <w:sz w:val="16"/>
                <w:szCs w:val="16"/>
              </w:rPr>
              <w:t xml:space="preserve">     </w:t>
            </w:r>
            <w:r w:rsidR="00325DE5" w:rsidRPr="00BD6C81">
              <w:rPr>
                <w:rFonts w:asciiTheme="minorHAnsi" w:hAnsiTheme="minorHAnsi"/>
                <w:b/>
                <w:sz w:val="16"/>
                <w:szCs w:val="16"/>
              </w:rPr>
              <w:t>Cambridge Foods</w:t>
            </w:r>
            <w:r w:rsidR="00325DE5" w:rsidRPr="00BD6C81">
              <w:rPr>
                <w:rFonts w:asciiTheme="minorHAnsi" w:hAnsiTheme="minorHAnsi"/>
                <w:sz w:val="18"/>
              </w:rPr>
              <w:t xml:space="preserve">     </w:t>
            </w:r>
          </w:p>
        </w:tc>
        <w:tc>
          <w:tcPr>
            <w:tcW w:w="3407" w:type="dxa"/>
            <w:gridSpan w:val="4"/>
          </w:tcPr>
          <w:p w14:paraId="7165CD4D" w14:textId="77777777" w:rsidR="00436932" w:rsidRPr="00BD6C81" w:rsidRDefault="00325DE5" w:rsidP="00325DE5">
            <w:pPr>
              <w:rPr>
                <w:rFonts w:asciiTheme="minorHAnsi" w:hAnsiTheme="minorHAnsi"/>
                <w:sz w:val="18"/>
              </w:rPr>
            </w:pPr>
            <w:r w:rsidRPr="00BD6C81">
              <w:rPr>
                <w:rFonts w:asciiTheme="minorHAnsi" w:hAnsiTheme="minorHAnsi"/>
                <w:noProof/>
                <w:sz w:val="18"/>
                <w:lang w:val="en-US"/>
              </w:rPr>
              <mc:AlternateContent>
                <mc:Choice Requires="wps">
                  <w:drawing>
                    <wp:anchor distT="0" distB="0" distL="114300" distR="114300" simplePos="0" relativeHeight="251664384" behindDoc="0" locked="0" layoutInCell="1" allowOverlap="1" wp14:anchorId="26D35D06" wp14:editId="15A47983">
                      <wp:simplePos x="0" y="0"/>
                      <wp:positionH relativeFrom="column">
                        <wp:posOffset>382905</wp:posOffset>
                      </wp:positionH>
                      <wp:positionV relativeFrom="paragraph">
                        <wp:posOffset>5080</wp:posOffset>
                      </wp:positionV>
                      <wp:extent cx="0" cy="139700"/>
                      <wp:effectExtent l="0" t="0" r="19050" b="12700"/>
                      <wp:wrapNone/>
                      <wp:docPr id="7" name="Straight Connector 7"/>
                      <wp:cNvGraphicFramePr/>
                      <a:graphic xmlns:a="http://schemas.openxmlformats.org/drawingml/2006/main">
                        <a:graphicData uri="http://schemas.microsoft.com/office/word/2010/wordprocessingShape">
                          <wps:wsp>
                            <wps:cNvCnPr/>
                            <wps:spPr>
                              <a:xfrm>
                                <a:off x="0" y="0"/>
                                <a:ext cx="0" cy="139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100CCB8" id="Straight Connector 7"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15pt,.4pt" to="30.1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" strokecolor="#4579b8 [3044]"/>
                  </w:pict>
                </mc:Fallback>
              </mc:AlternateContent>
            </w:r>
            <w:r w:rsidRPr="00BD6C81">
              <w:rPr>
                <w:rFonts w:asciiTheme="minorHAnsi" w:hAnsiTheme="minorHAnsi"/>
                <w:sz w:val="18"/>
              </w:rPr>
              <w:t xml:space="preserve"> </w:t>
            </w:r>
            <w:r w:rsidRPr="00BD6C81">
              <w:rPr>
                <w:rFonts w:asciiTheme="minorHAnsi" w:hAnsiTheme="minorHAnsi"/>
                <w:b/>
                <w:sz w:val="18"/>
              </w:rPr>
              <w:t>Obaro</w:t>
            </w:r>
            <w:r w:rsidR="00BD6C81">
              <w:rPr>
                <w:rFonts w:asciiTheme="minorHAnsi" w:hAnsiTheme="minorHAnsi"/>
                <w:sz w:val="18"/>
              </w:rPr>
              <w:t xml:space="preserve">    </w:t>
            </w:r>
            <w:r w:rsidR="00BD6C81" w:rsidRPr="00BD6C81">
              <w:rPr>
                <w:rFonts w:asciiTheme="minorHAnsi" w:hAnsiTheme="minorHAnsi"/>
                <w:b/>
                <w:sz w:val="18"/>
              </w:rPr>
              <w:t>Other</w:t>
            </w:r>
            <w:r w:rsidR="00BD6C81">
              <w:rPr>
                <w:rFonts w:asciiTheme="minorHAnsi" w:hAnsiTheme="minorHAnsi"/>
                <w:sz w:val="18"/>
              </w:rPr>
              <w:t>:</w:t>
            </w:r>
          </w:p>
        </w:tc>
      </w:tr>
    </w:tbl>
    <w:p w14:paraId="3A61F6DF" w14:textId="77777777" w:rsidR="00E84874" w:rsidRPr="00BD6C81" w:rsidRDefault="00E84874" w:rsidP="0057132C">
      <w:pPr>
        <w:spacing w:line="360" w:lineRule="auto"/>
        <w:jc w:val="both"/>
        <w:rPr>
          <w:rFonts w:asciiTheme="minorHAnsi" w:hAnsiTheme="minorHAnsi" w:cstheme="minorHAnsi"/>
          <w:color w:val="FF0000"/>
          <w:lang w:val="en-ZA"/>
        </w:rPr>
      </w:pPr>
    </w:p>
    <w:tbl>
      <w:tblPr>
        <w:tblStyle w:val="TableGrid"/>
        <w:tblW w:w="10207" w:type="dxa"/>
        <w:tblInd w:w="-176" w:type="dxa"/>
        <w:tblLayout w:type="fixed"/>
        <w:tblLook w:val="04A0" w:firstRow="1" w:lastRow="0" w:firstColumn="1" w:lastColumn="0" w:noHBand="0" w:noVBand="1"/>
      </w:tblPr>
      <w:tblGrid>
        <w:gridCol w:w="1702"/>
        <w:gridCol w:w="709"/>
        <w:gridCol w:w="708"/>
        <w:gridCol w:w="709"/>
        <w:gridCol w:w="709"/>
        <w:gridCol w:w="567"/>
        <w:gridCol w:w="709"/>
        <w:gridCol w:w="708"/>
        <w:gridCol w:w="709"/>
        <w:gridCol w:w="709"/>
        <w:gridCol w:w="850"/>
        <w:gridCol w:w="709"/>
        <w:gridCol w:w="709"/>
      </w:tblGrid>
      <w:tr w:rsidR="007001F5" w:rsidRPr="00F73650" w14:paraId="0E31A4A3" w14:textId="77777777" w:rsidTr="00BD6C81">
        <w:tc>
          <w:tcPr>
            <w:tcW w:w="10207" w:type="dxa"/>
            <w:gridSpan w:val="13"/>
            <w:shd w:val="clear" w:color="auto" w:fill="EEECE1" w:themeFill="background2"/>
          </w:tcPr>
          <w:p w14:paraId="5B48AD6A" w14:textId="77777777" w:rsidR="007001F5" w:rsidRPr="00F73650" w:rsidRDefault="007001F5" w:rsidP="007001F5">
            <w:pPr>
              <w:pStyle w:val="ListParagraph"/>
              <w:numPr>
                <w:ilvl w:val="0"/>
                <w:numId w:val="11"/>
              </w:numPr>
              <w:spacing w:line="360" w:lineRule="auto"/>
              <w:jc w:val="center"/>
              <w:rPr>
                <w:rFonts w:ascii="Arial" w:hAnsi="Arial" w:cs="Arial"/>
                <w:b/>
                <w:sz w:val="20"/>
                <w:szCs w:val="20"/>
                <w:lang w:val="en-ZA"/>
              </w:rPr>
            </w:pPr>
            <w:r w:rsidRPr="00F73650">
              <w:rPr>
                <w:rFonts w:ascii="Arial" w:hAnsi="Arial" w:cs="Arial"/>
                <w:b/>
                <w:sz w:val="20"/>
                <w:szCs w:val="20"/>
                <w:lang w:val="en-ZA"/>
              </w:rPr>
              <w:t>JOBS CREATED BY THE FARMING OPERATION</w:t>
            </w:r>
          </w:p>
        </w:tc>
      </w:tr>
      <w:tr w:rsidR="00F73650" w:rsidRPr="00F73650" w14:paraId="37EBE550" w14:textId="77777777" w:rsidTr="00BD6C81">
        <w:tc>
          <w:tcPr>
            <w:tcW w:w="1702" w:type="dxa"/>
            <w:vMerge w:val="restart"/>
          </w:tcPr>
          <w:p w14:paraId="2185AEA0" w14:textId="77777777" w:rsidR="00F73650" w:rsidRPr="00F73650" w:rsidRDefault="00F73650" w:rsidP="0057132C">
            <w:pPr>
              <w:spacing w:line="360" w:lineRule="auto"/>
              <w:jc w:val="both"/>
              <w:rPr>
                <w:rFonts w:asciiTheme="minorHAnsi" w:hAnsiTheme="minorHAnsi"/>
                <w:b/>
                <w:sz w:val="18"/>
                <w:szCs w:val="18"/>
                <w:lang w:val="en-ZA"/>
              </w:rPr>
            </w:pPr>
            <w:r w:rsidRPr="00F73650">
              <w:rPr>
                <w:rFonts w:asciiTheme="minorHAnsi" w:hAnsiTheme="minorHAnsi"/>
                <w:b/>
                <w:sz w:val="18"/>
                <w:szCs w:val="18"/>
                <w:lang w:val="en-ZA"/>
              </w:rPr>
              <w:t xml:space="preserve">COMMODITY </w:t>
            </w:r>
          </w:p>
        </w:tc>
        <w:tc>
          <w:tcPr>
            <w:tcW w:w="2835" w:type="dxa"/>
            <w:gridSpan w:val="4"/>
          </w:tcPr>
          <w:p w14:paraId="2088E673" w14:textId="77777777" w:rsidR="00F73650" w:rsidRPr="00F73650" w:rsidRDefault="00F73650" w:rsidP="0057132C">
            <w:pPr>
              <w:spacing w:line="360" w:lineRule="auto"/>
              <w:jc w:val="both"/>
              <w:rPr>
                <w:rFonts w:asciiTheme="minorHAnsi" w:hAnsiTheme="minorHAnsi"/>
                <w:b/>
                <w:sz w:val="18"/>
                <w:szCs w:val="18"/>
                <w:lang w:val="en-ZA"/>
              </w:rPr>
            </w:pPr>
            <w:r w:rsidRPr="00F73650">
              <w:rPr>
                <w:rFonts w:asciiTheme="minorHAnsi" w:hAnsiTheme="minorHAnsi"/>
                <w:b/>
                <w:sz w:val="18"/>
                <w:szCs w:val="18"/>
                <w:lang w:val="en-ZA"/>
              </w:rPr>
              <w:t>PERMANENT JOBS</w:t>
            </w:r>
          </w:p>
        </w:tc>
        <w:tc>
          <w:tcPr>
            <w:tcW w:w="2693" w:type="dxa"/>
            <w:gridSpan w:val="4"/>
          </w:tcPr>
          <w:p w14:paraId="3EFD97B4" w14:textId="77777777" w:rsidR="00F73650" w:rsidRPr="00F73650" w:rsidRDefault="00F73650" w:rsidP="0057132C">
            <w:pPr>
              <w:spacing w:line="360" w:lineRule="auto"/>
              <w:jc w:val="both"/>
              <w:rPr>
                <w:rFonts w:asciiTheme="minorHAnsi" w:hAnsiTheme="minorHAnsi"/>
                <w:b/>
                <w:sz w:val="18"/>
                <w:szCs w:val="18"/>
                <w:lang w:val="en-ZA"/>
              </w:rPr>
            </w:pPr>
            <w:r w:rsidRPr="00F73650">
              <w:rPr>
                <w:rFonts w:asciiTheme="minorHAnsi" w:hAnsiTheme="minorHAnsi"/>
                <w:b/>
                <w:sz w:val="18"/>
                <w:szCs w:val="18"/>
                <w:lang w:val="en-ZA"/>
              </w:rPr>
              <w:t>SEASONAL/ TEMPORARY</w:t>
            </w:r>
          </w:p>
        </w:tc>
        <w:tc>
          <w:tcPr>
            <w:tcW w:w="2977" w:type="dxa"/>
            <w:gridSpan w:val="4"/>
          </w:tcPr>
          <w:p w14:paraId="21B1AAA3" w14:textId="77777777" w:rsidR="00F73650" w:rsidRPr="00F73650" w:rsidRDefault="00F73650" w:rsidP="0057132C">
            <w:pPr>
              <w:spacing w:line="360" w:lineRule="auto"/>
              <w:jc w:val="both"/>
              <w:rPr>
                <w:rFonts w:asciiTheme="minorHAnsi" w:hAnsiTheme="minorHAnsi"/>
                <w:b/>
                <w:sz w:val="18"/>
                <w:szCs w:val="18"/>
                <w:lang w:val="en-ZA"/>
              </w:rPr>
            </w:pPr>
            <w:r w:rsidRPr="00F73650">
              <w:rPr>
                <w:rFonts w:asciiTheme="minorHAnsi" w:hAnsiTheme="minorHAnsi"/>
                <w:b/>
                <w:sz w:val="18"/>
                <w:szCs w:val="18"/>
                <w:lang w:val="en-ZA"/>
              </w:rPr>
              <w:t>SHORT TERM</w:t>
            </w:r>
          </w:p>
        </w:tc>
      </w:tr>
      <w:tr w:rsidR="00F73650" w:rsidRPr="00F73650" w14:paraId="79083C21" w14:textId="77777777" w:rsidTr="00BD6C81">
        <w:tc>
          <w:tcPr>
            <w:tcW w:w="1702" w:type="dxa"/>
            <w:vMerge/>
          </w:tcPr>
          <w:p w14:paraId="6FC90D72" w14:textId="77777777" w:rsidR="00F73650" w:rsidRPr="00F73650" w:rsidRDefault="00F73650" w:rsidP="0057132C">
            <w:pPr>
              <w:spacing w:line="360" w:lineRule="auto"/>
              <w:jc w:val="both"/>
              <w:rPr>
                <w:rFonts w:asciiTheme="minorHAnsi" w:hAnsiTheme="minorHAnsi"/>
                <w:b/>
                <w:sz w:val="16"/>
                <w:szCs w:val="16"/>
                <w:lang w:val="en-ZA"/>
              </w:rPr>
            </w:pPr>
          </w:p>
        </w:tc>
        <w:tc>
          <w:tcPr>
            <w:tcW w:w="709" w:type="dxa"/>
          </w:tcPr>
          <w:p w14:paraId="0F15B106" w14:textId="77777777" w:rsidR="00F73650" w:rsidRPr="00F73650" w:rsidRDefault="00F73650" w:rsidP="0057132C">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Male</w:t>
            </w:r>
          </w:p>
        </w:tc>
        <w:tc>
          <w:tcPr>
            <w:tcW w:w="708" w:type="dxa"/>
          </w:tcPr>
          <w:p w14:paraId="4E34E827" w14:textId="77777777" w:rsidR="00F73650" w:rsidRPr="00F73650" w:rsidRDefault="00F73650" w:rsidP="0057132C">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Female</w:t>
            </w:r>
          </w:p>
        </w:tc>
        <w:tc>
          <w:tcPr>
            <w:tcW w:w="709" w:type="dxa"/>
          </w:tcPr>
          <w:p w14:paraId="5EBB0A1D" w14:textId="77777777" w:rsidR="00F73650" w:rsidRPr="00F73650" w:rsidRDefault="00F73650" w:rsidP="0057132C">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Youth</w:t>
            </w:r>
          </w:p>
        </w:tc>
        <w:tc>
          <w:tcPr>
            <w:tcW w:w="709" w:type="dxa"/>
          </w:tcPr>
          <w:p w14:paraId="487FF498" w14:textId="77777777" w:rsidR="00F73650" w:rsidRPr="00F73650" w:rsidRDefault="00F73650" w:rsidP="0057132C">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Disable</w:t>
            </w:r>
          </w:p>
        </w:tc>
        <w:tc>
          <w:tcPr>
            <w:tcW w:w="567" w:type="dxa"/>
          </w:tcPr>
          <w:p w14:paraId="6FD740EF" w14:textId="77777777" w:rsidR="00F73650" w:rsidRPr="00F73650" w:rsidRDefault="00F73650" w:rsidP="00BC57CF">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Male</w:t>
            </w:r>
          </w:p>
        </w:tc>
        <w:tc>
          <w:tcPr>
            <w:tcW w:w="709" w:type="dxa"/>
          </w:tcPr>
          <w:p w14:paraId="2FE3093C" w14:textId="77777777" w:rsidR="00F73650" w:rsidRPr="00F73650" w:rsidRDefault="00F73650" w:rsidP="00BC57CF">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Female</w:t>
            </w:r>
          </w:p>
        </w:tc>
        <w:tc>
          <w:tcPr>
            <w:tcW w:w="708" w:type="dxa"/>
          </w:tcPr>
          <w:p w14:paraId="33E618BE" w14:textId="77777777" w:rsidR="00F73650" w:rsidRPr="00F73650" w:rsidRDefault="00F73650" w:rsidP="00BC57CF">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Youth</w:t>
            </w:r>
          </w:p>
        </w:tc>
        <w:tc>
          <w:tcPr>
            <w:tcW w:w="709" w:type="dxa"/>
          </w:tcPr>
          <w:p w14:paraId="1D4FF19D" w14:textId="77777777" w:rsidR="00F73650" w:rsidRPr="00F73650" w:rsidRDefault="00F73650" w:rsidP="00BC57CF">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Disable</w:t>
            </w:r>
          </w:p>
        </w:tc>
        <w:tc>
          <w:tcPr>
            <w:tcW w:w="709" w:type="dxa"/>
          </w:tcPr>
          <w:p w14:paraId="1EF4DD8B" w14:textId="77777777" w:rsidR="00F73650" w:rsidRPr="00F73650" w:rsidRDefault="00F73650" w:rsidP="007C2DE7">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Male</w:t>
            </w:r>
          </w:p>
        </w:tc>
        <w:tc>
          <w:tcPr>
            <w:tcW w:w="850" w:type="dxa"/>
          </w:tcPr>
          <w:p w14:paraId="32E3D83E" w14:textId="77777777" w:rsidR="00F73650" w:rsidRPr="00F73650" w:rsidRDefault="00F73650" w:rsidP="007C2DE7">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Female</w:t>
            </w:r>
          </w:p>
        </w:tc>
        <w:tc>
          <w:tcPr>
            <w:tcW w:w="709" w:type="dxa"/>
          </w:tcPr>
          <w:p w14:paraId="69EB8595" w14:textId="77777777" w:rsidR="00F73650" w:rsidRPr="00F73650" w:rsidRDefault="00F73650" w:rsidP="007C2DE7">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Youth</w:t>
            </w:r>
          </w:p>
        </w:tc>
        <w:tc>
          <w:tcPr>
            <w:tcW w:w="709" w:type="dxa"/>
          </w:tcPr>
          <w:p w14:paraId="0B7094C7" w14:textId="77777777" w:rsidR="00F73650" w:rsidRPr="00F73650" w:rsidRDefault="00F73650" w:rsidP="007C2DE7">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Disable</w:t>
            </w:r>
          </w:p>
        </w:tc>
      </w:tr>
      <w:tr w:rsidR="00F73650" w:rsidRPr="007001F5" w14:paraId="6C0EAEA4" w14:textId="77777777" w:rsidTr="00BD6C81">
        <w:tc>
          <w:tcPr>
            <w:tcW w:w="1702" w:type="dxa"/>
          </w:tcPr>
          <w:p w14:paraId="4BF7B3C6" w14:textId="77777777" w:rsidR="007C2DE7" w:rsidRPr="007001F5" w:rsidRDefault="007C2DE7" w:rsidP="0057132C">
            <w:pPr>
              <w:spacing w:line="360" w:lineRule="auto"/>
              <w:jc w:val="both"/>
              <w:rPr>
                <w:b/>
                <w:sz w:val="18"/>
                <w:szCs w:val="18"/>
                <w:lang w:val="en-ZA"/>
              </w:rPr>
            </w:pPr>
          </w:p>
        </w:tc>
        <w:tc>
          <w:tcPr>
            <w:tcW w:w="709" w:type="dxa"/>
          </w:tcPr>
          <w:p w14:paraId="78B8A172" w14:textId="77777777" w:rsidR="007C2DE7" w:rsidRPr="007001F5" w:rsidRDefault="007C2DE7" w:rsidP="0057132C">
            <w:pPr>
              <w:spacing w:line="360" w:lineRule="auto"/>
              <w:jc w:val="both"/>
              <w:rPr>
                <w:b/>
                <w:sz w:val="18"/>
                <w:szCs w:val="18"/>
                <w:lang w:val="en-ZA"/>
              </w:rPr>
            </w:pPr>
          </w:p>
        </w:tc>
        <w:tc>
          <w:tcPr>
            <w:tcW w:w="708" w:type="dxa"/>
          </w:tcPr>
          <w:p w14:paraId="5E168F8B" w14:textId="77777777" w:rsidR="007C2DE7" w:rsidRPr="007001F5" w:rsidRDefault="007C2DE7" w:rsidP="0057132C">
            <w:pPr>
              <w:spacing w:line="360" w:lineRule="auto"/>
              <w:jc w:val="both"/>
              <w:rPr>
                <w:b/>
                <w:sz w:val="18"/>
                <w:szCs w:val="18"/>
                <w:lang w:val="en-ZA"/>
              </w:rPr>
            </w:pPr>
          </w:p>
        </w:tc>
        <w:tc>
          <w:tcPr>
            <w:tcW w:w="709" w:type="dxa"/>
          </w:tcPr>
          <w:p w14:paraId="228DAE86" w14:textId="77777777" w:rsidR="007C2DE7" w:rsidRPr="007001F5" w:rsidRDefault="007C2DE7" w:rsidP="0057132C">
            <w:pPr>
              <w:spacing w:line="360" w:lineRule="auto"/>
              <w:jc w:val="both"/>
              <w:rPr>
                <w:b/>
                <w:sz w:val="18"/>
                <w:szCs w:val="18"/>
                <w:lang w:val="en-ZA"/>
              </w:rPr>
            </w:pPr>
          </w:p>
        </w:tc>
        <w:tc>
          <w:tcPr>
            <w:tcW w:w="709" w:type="dxa"/>
          </w:tcPr>
          <w:p w14:paraId="306D1B27" w14:textId="77777777" w:rsidR="007C2DE7" w:rsidRPr="007001F5" w:rsidRDefault="007C2DE7" w:rsidP="0057132C">
            <w:pPr>
              <w:spacing w:line="360" w:lineRule="auto"/>
              <w:jc w:val="both"/>
              <w:rPr>
                <w:b/>
                <w:sz w:val="18"/>
                <w:szCs w:val="18"/>
                <w:lang w:val="en-ZA"/>
              </w:rPr>
            </w:pPr>
          </w:p>
        </w:tc>
        <w:tc>
          <w:tcPr>
            <w:tcW w:w="567" w:type="dxa"/>
          </w:tcPr>
          <w:p w14:paraId="64B78427" w14:textId="77777777" w:rsidR="007C2DE7" w:rsidRPr="007001F5" w:rsidRDefault="007C2DE7" w:rsidP="0057132C">
            <w:pPr>
              <w:spacing w:line="360" w:lineRule="auto"/>
              <w:jc w:val="both"/>
              <w:rPr>
                <w:b/>
                <w:sz w:val="18"/>
                <w:szCs w:val="18"/>
                <w:lang w:val="en-ZA"/>
              </w:rPr>
            </w:pPr>
          </w:p>
        </w:tc>
        <w:tc>
          <w:tcPr>
            <w:tcW w:w="709" w:type="dxa"/>
          </w:tcPr>
          <w:p w14:paraId="6F55B5F7" w14:textId="77777777" w:rsidR="007C2DE7" w:rsidRPr="007001F5" w:rsidRDefault="007C2DE7" w:rsidP="0057132C">
            <w:pPr>
              <w:spacing w:line="360" w:lineRule="auto"/>
              <w:jc w:val="both"/>
              <w:rPr>
                <w:b/>
                <w:sz w:val="18"/>
                <w:szCs w:val="18"/>
                <w:lang w:val="en-ZA"/>
              </w:rPr>
            </w:pPr>
          </w:p>
        </w:tc>
        <w:tc>
          <w:tcPr>
            <w:tcW w:w="708" w:type="dxa"/>
          </w:tcPr>
          <w:p w14:paraId="4632B0DA" w14:textId="77777777" w:rsidR="007C2DE7" w:rsidRPr="007001F5" w:rsidRDefault="007C2DE7" w:rsidP="0057132C">
            <w:pPr>
              <w:spacing w:line="360" w:lineRule="auto"/>
              <w:jc w:val="both"/>
              <w:rPr>
                <w:b/>
                <w:sz w:val="18"/>
                <w:szCs w:val="18"/>
                <w:lang w:val="en-ZA"/>
              </w:rPr>
            </w:pPr>
          </w:p>
        </w:tc>
        <w:tc>
          <w:tcPr>
            <w:tcW w:w="709" w:type="dxa"/>
          </w:tcPr>
          <w:p w14:paraId="21B7793C" w14:textId="77777777" w:rsidR="007C2DE7" w:rsidRPr="007001F5" w:rsidRDefault="007C2DE7" w:rsidP="0057132C">
            <w:pPr>
              <w:spacing w:line="360" w:lineRule="auto"/>
              <w:jc w:val="both"/>
              <w:rPr>
                <w:b/>
                <w:sz w:val="18"/>
                <w:szCs w:val="18"/>
                <w:lang w:val="en-ZA"/>
              </w:rPr>
            </w:pPr>
          </w:p>
        </w:tc>
        <w:tc>
          <w:tcPr>
            <w:tcW w:w="709" w:type="dxa"/>
          </w:tcPr>
          <w:p w14:paraId="16B2A4B4" w14:textId="77777777" w:rsidR="007C2DE7" w:rsidRPr="007001F5" w:rsidRDefault="007C2DE7" w:rsidP="0057132C">
            <w:pPr>
              <w:spacing w:line="360" w:lineRule="auto"/>
              <w:jc w:val="both"/>
              <w:rPr>
                <w:b/>
                <w:sz w:val="18"/>
                <w:szCs w:val="18"/>
                <w:lang w:val="en-ZA"/>
              </w:rPr>
            </w:pPr>
          </w:p>
        </w:tc>
        <w:tc>
          <w:tcPr>
            <w:tcW w:w="850" w:type="dxa"/>
          </w:tcPr>
          <w:p w14:paraId="5E653FD1" w14:textId="77777777" w:rsidR="007C2DE7" w:rsidRPr="007001F5" w:rsidRDefault="007C2DE7" w:rsidP="0057132C">
            <w:pPr>
              <w:spacing w:line="360" w:lineRule="auto"/>
              <w:jc w:val="both"/>
              <w:rPr>
                <w:b/>
                <w:sz w:val="18"/>
                <w:szCs w:val="18"/>
                <w:lang w:val="en-ZA"/>
              </w:rPr>
            </w:pPr>
          </w:p>
        </w:tc>
        <w:tc>
          <w:tcPr>
            <w:tcW w:w="709" w:type="dxa"/>
          </w:tcPr>
          <w:p w14:paraId="6D4E1821" w14:textId="77777777" w:rsidR="007C2DE7" w:rsidRDefault="007C2DE7" w:rsidP="0057132C">
            <w:pPr>
              <w:spacing w:line="360" w:lineRule="auto"/>
              <w:jc w:val="both"/>
              <w:rPr>
                <w:b/>
                <w:sz w:val="18"/>
                <w:szCs w:val="18"/>
                <w:lang w:val="en-ZA"/>
              </w:rPr>
            </w:pPr>
          </w:p>
          <w:p w14:paraId="680096B5" w14:textId="77777777" w:rsidR="00F73650" w:rsidRPr="007001F5" w:rsidRDefault="00F73650" w:rsidP="0057132C">
            <w:pPr>
              <w:spacing w:line="360" w:lineRule="auto"/>
              <w:jc w:val="both"/>
              <w:rPr>
                <w:b/>
                <w:sz w:val="18"/>
                <w:szCs w:val="18"/>
                <w:lang w:val="en-ZA"/>
              </w:rPr>
            </w:pPr>
          </w:p>
        </w:tc>
        <w:tc>
          <w:tcPr>
            <w:tcW w:w="709" w:type="dxa"/>
          </w:tcPr>
          <w:p w14:paraId="79A28D2B" w14:textId="77777777" w:rsidR="007C2DE7" w:rsidRPr="007001F5" w:rsidRDefault="007C2DE7" w:rsidP="0057132C">
            <w:pPr>
              <w:spacing w:line="360" w:lineRule="auto"/>
              <w:jc w:val="both"/>
              <w:rPr>
                <w:b/>
                <w:sz w:val="18"/>
                <w:szCs w:val="18"/>
                <w:lang w:val="en-ZA"/>
              </w:rPr>
            </w:pPr>
          </w:p>
        </w:tc>
      </w:tr>
      <w:tr w:rsidR="00F73650" w:rsidRPr="007001F5" w14:paraId="7D3E5DFD" w14:textId="77777777" w:rsidTr="00BD6C81">
        <w:tc>
          <w:tcPr>
            <w:tcW w:w="1702" w:type="dxa"/>
          </w:tcPr>
          <w:p w14:paraId="0A4ECBE2" w14:textId="77777777" w:rsidR="00F73650" w:rsidRPr="007001F5" w:rsidRDefault="00F73650" w:rsidP="0057132C">
            <w:pPr>
              <w:spacing w:line="360" w:lineRule="auto"/>
              <w:jc w:val="both"/>
              <w:rPr>
                <w:b/>
                <w:sz w:val="18"/>
                <w:szCs w:val="18"/>
                <w:lang w:val="en-ZA"/>
              </w:rPr>
            </w:pPr>
          </w:p>
        </w:tc>
        <w:tc>
          <w:tcPr>
            <w:tcW w:w="709" w:type="dxa"/>
          </w:tcPr>
          <w:p w14:paraId="0BF04BC9" w14:textId="77777777" w:rsidR="00F73650" w:rsidRPr="007001F5" w:rsidRDefault="00F73650" w:rsidP="0057132C">
            <w:pPr>
              <w:spacing w:line="360" w:lineRule="auto"/>
              <w:jc w:val="both"/>
              <w:rPr>
                <w:b/>
                <w:sz w:val="18"/>
                <w:szCs w:val="18"/>
                <w:lang w:val="en-ZA"/>
              </w:rPr>
            </w:pPr>
          </w:p>
        </w:tc>
        <w:tc>
          <w:tcPr>
            <w:tcW w:w="708" w:type="dxa"/>
          </w:tcPr>
          <w:p w14:paraId="1C9817B8" w14:textId="77777777" w:rsidR="00F73650" w:rsidRPr="007001F5" w:rsidRDefault="00F73650" w:rsidP="0057132C">
            <w:pPr>
              <w:spacing w:line="360" w:lineRule="auto"/>
              <w:jc w:val="both"/>
              <w:rPr>
                <w:b/>
                <w:sz w:val="18"/>
                <w:szCs w:val="18"/>
                <w:lang w:val="en-ZA"/>
              </w:rPr>
            </w:pPr>
          </w:p>
        </w:tc>
        <w:tc>
          <w:tcPr>
            <w:tcW w:w="709" w:type="dxa"/>
          </w:tcPr>
          <w:p w14:paraId="11D29C14" w14:textId="77777777" w:rsidR="00F73650" w:rsidRPr="007001F5" w:rsidRDefault="00F73650" w:rsidP="0057132C">
            <w:pPr>
              <w:spacing w:line="360" w:lineRule="auto"/>
              <w:jc w:val="both"/>
              <w:rPr>
                <w:b/>
                <w:sz w:val="18"/>
                <w:szCs w:val="18"/>
                <w:lang w:val="en-ZA"/>
              </w:rPr>
            </w:pPr>
          </w:p>
        </w:tc>
        <w:tc>
          <w:tcPr>
            <w:tcW w:w="709" w:type="dxa"/>
          </w:tcPr>
          <w:p w14:paraId="57BA6183" w14:textId="77777777" w:rsidR="00F73650" w:rsidRPr="007001F5" w:rsidRDefault="00F73650" w:rsidP="0057132C">
            <w:pPr>
              <w:spacing w:line="360" w:lineRule="auto"/>
              <w:jc w:val="both"/>
              <w:rPr>
                <w:b/>
                <w:sz w:val="18"/>
                <w:szCs w:val="18"/>
                <w:lang w:val="en-ZA"/>
              </w:rPr>
            </w:pPr>
          </w:p>
        </w:tc>
        <w:tc>
          <w:tcPr>
            <w:tcW w:w="567" w:type="dxa"/>
          </w:tcPr>
          <w:p w14:paraId="243BCBEA" w14:textId="77777777" w:rsidR="00F73650" w:rsidRPr="007001F5" w:rsidRDefault="00F73650" w:rsidP="0057132C">
            <w:pPr>
              <w:spacing w:line="360" w:lineRule="auto"/>
              <w:jc w:val="both"/>
              <w:rPr>
                <w:b/>
                <w:sz w:val="18"/>
                <w:szCs w:val="18"/>
                <w:lang w:val="en-ZA"/>
              </w:rPr>
            </w:pPr>
          </w:p>
        </w:tc>
        <w:tc>
          <w:tcPr>
            <w:tcW w:w="709" w:type="dxa"/>
          </w:tcPr>
          <w:p w14:paraId="250A8403" w14:textId="77777777" w:rsidR="00F73650" w:rsidRPr="007001F5" w:rsidRDefault="00F73650" w:rsidP="0057132C">
            <w:pPr>
              <w:spacing w:line="360" w:lineRule="auto"/>
              <w:jc w:val="both"/>
              <w:rPr>
                <w:b/>
                <w:sz w:val="18"/>
                <w:szCs w:val="18"/>
                <w:lang w:val="en-ZA"/>
              </w:rPr>
            </w:pPr>
          </w:p>
        </w:tc>
        <w:tc>
          <w:tcPr>
            <w:tcW w:w="708" w:type="dxa"/>
          </w:tcPr>
          <w:p w14:paraId="1F771CD1" w14:textId="77777777" w:rsidR="00F73650" w:rsidRPr="007001F5" w:rsidRDefault="00F73650" w:rsidP="0057132C">
            <w:pPr>
              <w:spacing w:line="360" w:lineRule="auto"/>
              <w:jc w:val="both"/>
              <w:rPr>
                <w:b/>
                <w:sz w:val="18"/>
                <w:szCs w:val="18"/>
                <w:lang w:val="en-ZA"/>
              </w:rPr>
            </w:pPr>
          </w:p>
        </w:tc>
        <w:tc>
          <w:tcPr>
            <w:tcW w:w="709" w:type="dxa"/>
          </w:tcPr>
          <w:p w14:paraId="37993A78" w14:textId="77777777" w:rsidR="00F73650" w:rsidRPr="007001F5" w:rsidRDefault="00F73650" w:rsidP="0057132C">
            <w:pPr>
              <w:spacing w:line="360" w:lineRule="auto"/>
              <w:jc w:val="both"/>
              <w:rPr>
                <w:b/>
                <w:sz w:val="18"/>
                <w:szCs w:val="18"/>
                <w:lang w:val="en-ZA"/>
              </w:rPr>
            </w:pPr>
          </w:p>
        </w:tc>
        <w:tc>
          <w:tcPr>
            <w:tcW w:w="709" w:type="dxa"/>
          </w:tcPr>
          <w:p w14:paraId="0C64DE72" w14:textId="77777777" w:rsidR="00F73650" w:rsidRPr="007001F5" w:rsidRDefault="00F73650" w:rsidP="0057132C">
            <w:pPr>
              <w:spacing w:line="360" w:lineRule="auto"/>
              <w:jc w:val="both"/>
              <w:rPr>
                <w:b/>
                <w:sz w:val="18"/>
                <w:szCs w:val="18"/>
                <w:lang w:val="en-ZA"/>
              </w:rPr>
            </w:pPr>
          </w:p>
        </w:tc>
        <w:tc>
          <w:tcPr>
            <w:tcW w:w="850" w:type="dxa"/>
          </w:tcPr>
          <w:p w14:paraId="14B66E85" w14:textId="77777777" w:rsidR="00F73650" w:rsidRPr="007001F5" w:rsidRDefault="00F73650" w:rsidP="0057132C">
            <w:pPr>
              <w:spacing w:line="360" w:lineRule="auto"/>
              <w:jc w:val="both"/>
              <w:rPr>
                <w:b/>
                <w:sz w:val="18"/>
                <w:szCs w:val="18"/>
                <w:lang w:val="en-ZA"/>
              </w:rPr>
            </w:pPr>
          </w:p>
        </w:tc>
        <w:tc>
          <w:tcPr>
            <w:tcW w:w="709" w:type="dxa"/>
          </w:tcPr>
          <w:p w14:paraId="35BA9326" w14:textId="77777777" w:rsidR="00F73650" w:rsidRPr="007001F5" w:rsidRDefault="00F73650" w:rsidP="0057132C">
            <w:pPr>
              <w:spacing w:line="360" w:lineRule="auto"/>
              <w:jc w:val="both"/>
              <w:rPr>
                <w:b/>
                <w:sz w:val="18"/>
                <w:szCs w:val="18"/>
                <w:lang w:val="en-ZA"/>
              </w:rPr>
            </w:pPr>
          </w:p>
        </w:tc>
        <w:tc>
          <w:tcPr>
            <w:tcW w:w="709" w:type="dxa"/>
          </w:tcPr>
          <w:p w14:paraId="51ABE06F" w14:textId="77777777" w:rsidR="00F73650" w:rsidRDefault="00F73650" w:rsidP="0057132C">
            <w:pPr>
              <w:spacing w:line="360" w:lineRule="auto"/>
              <w:jc w:val="both"/>
              <w:rPr>
                <w:b/>
                <w:sz w:val="18"/>
                <w:szCs w:val="18"/>
                <w:lang w:val="en-ZA"/>
              </w:rPr>
            </w:pPr>
          </w:p>
          <w:p w14:paraId="49CDF50A" w14:textId="77777777" w:rsidR="00F73650" w:rsidRPr="007001F5" w:rsidRDefault="00F73650" w:rsidP="0057132C">
            <w:pPr>
              <w:spacing w:line="360" w:lineRule="auto"/>
              <w:jc w:val="both"/>
              <w:rPr>
                <w:b/>
                <w:sz w:val="18"/>
                <w:szCs w:val="18"/>
                <w:lang w:val="en-ZA"/>
              </w:rPr>
            </w:pPr>
          </w:p>
        </w:tc>
      </w:tr>
      <w:tr w:rsidR="00F73650" w:rsidRPr="007001F5" w14:paraId="0F001606" w14:textId="77777777" w:rsidTr="00BD6C81">
        <w:tc>
          <w:tcPr>
            <w:tcW w:w="1702" w:type="dxa"/>
          </w:tcPr>
          <w:p w14:paraId="5CA8BF8D" w14:textId="77777777" w:rsidR="00F73650" w:rsidRPr="007001F5" w:rsidRDefault="00F73650" w:rsidP="0057132C">
            <w:pPr>
              <w:spacing w:line="360" w:lineRule="auto"/>
              <w:jc w:val="both"/>
              <w:rPr>
                <w:b/>
                <w:sz w:val="18"/>
                <w:szCs w:val="18"/>
                <w:lang w:val="en-ZA"/>
              </w:rPr>
            </w:pPr>
          </w:p>
        </w:tc>
        <w:tc>
          <w:tcPr>
            <w:tcW w:w="709" w:type="dxa"/>
          </w:tcPr>
          <w:p w14:paraId="50C95BD0" w14:textId="77777777" w:rsidR="00F73650" w:rsidRPr="007001F5" w:rsidRDefault="00F73650" w:rsidP="0057132C">
            <w:pPr>
              <w:spacing w:line="360" w:lineRule="auto"/>
              <w:jc w:val="both"/>
              <w:rPr>
                <w:b/>
                <w:sz w:val="18"/>
                <w:szCs w:val="18"/>
                <w:lang w:val="en-ZA"/>
              </w:rPr>
            </w:pPr>
          </w:p>
        </w:tc>
        <w:tc>
          <w:tcPr>
            <w:tcW w:w="708" w:type="dxa"/>
          </w:tcPr>
          <w:p w14:paraId="57D4215D" w14:textId="77777777" w:rsidR="00F73650" w:rsidRPr="007001F5" w:rsidRDefault="00F73650" w:rsidP="0057132C">
            <w:pPr>
              <w:spacing w:line="360" w:lineRule="auto"/>
              <w:jc w:val="both"/>
              <w:rPr>
                <w:b/>
                <w:sz w:val="18"/>
                <w:szCs w:val="18"/>
                <w:lang w:val="en-ZA"/>
              </w:rPr>
            </w:pPr>
          </w:p>
        </w:tc>
        <w:tc>
          <w:tcPr>
            <w:tcW w:w="709" w:type="dxa"/>
          </w:tcPr>
          <w:p w14:paraId="0010CEB8" w14:textId="77777777" w:rsidR="00F73650" w:rsidRPr="007001F5" w:rsidRDefault="00F73650" w:rsidP="0057132C">
            <w:pPr>
              <w:spacing w:line="360" w:lineRule="auto"/>
              <w:jc w:val="both"/>
              <w:rPr>
                <w:b/>
                <w:sz w:val="18"/>
                <w:szCs w:val="18"/>
                <w:lang w:val="en-ZA"/>
              </w:rPr>
            </w:pPr>
          </w:p>
        </w:tc>
        <w:tc>
          <w:tcPr>
            <w:tcW w:w="709" w:type="dxa"/>
          </w:tcPr>
          <w:p w14:paraId="1FD72BD5" w14:textId="77777777" w:rsidR="00F73650" w:rsidRPr="007001F5" w:rsidRDefault="00F73650" w:rsidP="0057132C">
            <w:pPr>
              <w:spacing w:line="360" w:lineRule="auto"/>
              <w:jc w:val="both"/>
              <w:rPr>
                <w:b/>
                <w:sz w:val="18"/>
                <w:szCs w:val="18"/>
                <w:lang w:val="en-ZA"/>
              </w:rPr>
            </w:pPr>
          </w:p>
        </w:tc>
        <w:tc>
          <w:tcPr>
            <w:tcW w:w="567" w:type="dxa"/>
          </w:tcPr>
          <w:p w14:paraId="1CB94CB2" w14:textId="77777777" w:rsidR="00F73650" w:rsidRPr="007001F5" w:rsidRDefault="00F73650" w:rsidP="0057132C">
            <w:pPr>
              <w:spacing w:line="360" w:lineRule="auto"/>
              <w:jc w:val="both"/>
              <w:rPr>
                <w:b/>
                <w:sz w:val="18"/>
                <w:szCs w:val="18"/>
                <w:lang w:val="en-ZA"/>
              </w:rPr>
            </w:pPr>
          </w:p>
        </w:tc>
        <w:tc>
          <w:tcPr>
            <w:tcW w:w="709" w:type="dxa"/>
          </w:tcPr>
          <w:p w14:paraId="0BC00044" w14:textId="77777777" w:rsidR="00F73650" w:rsidRPr="007001F5" w:rsidRDefault="00F73650" w:rsidP="0057132C">
            <w:pPr>
              <w:spacing w:line="360" w:lineRule="auto"/>
              <w:jc w:val="both"/>
              <w:rPr>
                <w:b/>
                <w:sz w:val="18"/>
                <w:szCs w:val="18"/>
                <w:lang w:val="en-ZA"/>
              </w:rPr>
            </w:pPr>
          </w:p>
        </w:tc>
        <w:tc>
          <w:tcPr>
            <w:tcW w:w="708" w:type="dxa"/>
          </w:tcPr>
          <w:p w14:paraId="5FD6DBA3" w14:textId="77777777" w:rsidR="00F73650" w:rsidRPr="007001F5" w:rsidRDefault="00F73650" w:rsidP="0057132C">
            <w:pPr>
              <w:spacing w:line="360" w:lineRule="auto"/>
              <w:jc w:val="both"/>
              <w:rPr>
                <w:b/>
                <w:sz w:val="18"/>
                <w:szCs w:val="18"/>
                <w:lang w:val="en-ZA"/>
              </w:rPr>
            </w:pPr>
          </w:p>
        </w:tc>
        <w:tc>
          <w:tcPr>
            <w:tcW w:w="709" w:type="dxa"/>
          </w:tcPr>
          <w:p w14:paraId="50B4D920" w14:textId="77777777" w:rsidR="00F73650" w:rsidRPr="007001F5" w:rsidRDefault="00F73650" w:rsidP="0057132C">
            <w:pPr>
              <w:spacing w:line="360" w:lineRule="auto"/>
              <w:jc w:val="both"/>
              <w:rPr>
                <w:b/>
                <w:sz w:val="18"/>
                <w:szCs w:val="18"/>
                <w:lang w:val="en-ZA"/>
              </w:rPr>
            </w:pPr>
          </w:p>
        </w:tc>
        <w:tc>
          <w:tcPr>
            <w:tcW w:w="709" w:type="dxa"/>
          </w:tcPr>
          <w:p w14:paraId="44FA8375" w14:textId="77777777" w:rsidR="00F73650" w:rsidRPr="007001F5" w:rsidRDefault="00F73650" w:rsidP="0057132C">
            <w:pPr>
              <w:spacing w:line="360" w:lineRule="auto"/>
              <w:jc w:val="both"/>
              <w:rPr>
                <w:b/>
                <w:sz w:val="18"/>
                <w:szCs w:val="18"/>
                <w:lang w:val="en-ZA"/>
              </w:rPr>
            </w:pPr>
          </w:p>
        </w:tc>
        <w:tc>
          <w:tcPr>
            <w:tcW w:w="850" w:type="dxa"/>
          </w:tcPr>
          <w:p w14:paraId="5991E962" w14:textId="77777777" w:rsidR="00F73650" w:rsidRPr="007001F5" w:rsidRDefault="00F73650" w:rsidP="0057132C">
            <w:pPr>
              <w:spacing w:line="360" w:lineRule="auto"/>
              <w:jc w:val="both"/>
              <w:rPr>
                <w:b/>
                <w:sz w:val="18"/>
                <w:szCs w:val="18"/>
                <w:lang w:val="en-ZA"/>
              </w:rPr>
            </w:pPr>
          </w:p>
        </w:tc>
        <w:tc>
          <w:tcPr>
            <w:tcW w:w="709" w:type="dxa"/>
          </w:tcPr>
          <w:p w14:paraId="4DB33230" w14:textId="77777777" w:rsidR="00F73650" w:rsidRPr="007001F5" w:rsidRDefault="00F73650" w:rsidP="0057132C">
            <w:pPr>
              <w:spacing w:line="360" w:lineRule="auto"/>
              <w:jc w:val="both"/>
              <w:rPr>
                <w:b/>
                <w:sz w:val="18"/>
                <w:szCs w:val="18"/>
                <w:lang w:val="en-ZA"/>
              </w:rPr>
            </w:pPr>
          </w:p>
        </w:tc>
        <w:tc>
          <w:tcPr>
            <w:tcW w:w="709" w:type="dxa"/>
          </w:tcPr>
          <w:p w14:paraId="6E993041" w14:textId="77777777" w:rsidR="00F73650" w:rsidRDefault="00F73650" w:rsidP="0057132C">
            <w:pPr>
              <w:spacing w:line="360" w:lineRule="auto"/>
              <w:jc w:val="both"/>
              <w:rPr>
                <w:b/>
                <w:sz w:val="18"/>
                <w:szCs w:val="18"/>
                <w:lang w:val="en-ZA"/>
              </w:rPr>
            </w:pPr>
          </w:p>
          <w:p w14:paraId="05DD1F22" w14:textId="77777777" w:rsidR="00F73650" w:rsidRPr="007001F5" w:rsidRDefault="00F73650" w:rsidP="0057132C">
            <w:pPr>
              <w:spacing w:line="360" w:lineRule="auto"/>
              <w:jc w:val="both"/>
              <w:rPr>
                <w:b/>
                <w:sz w:val="18"/>
                <w:szCs w:val="18"/>
                <w:lang w:val="en-ZA"/>
              </w:rPr>
            </w:pPr>
          </w:p>
        </w:tc>
      </w:tr>
    </w:tbl>
    <w:p w14:paraId="1159A046" w14:textId="77777777" w:rsidR="007001F5" w:rsidRPr="00BD6C81" w:rsidRDefault="007001F5" w:rsidP="0057132C">
      <w:pPr>
        <w:spacing w:line="360" w:lineRule="auto"/>
        <w:jc w:val="both"/>
        <w:rPr>
          <w:rFonts w:asciiTheme="minorHAnsi" w:hAnsiTheme="minorHAnsi" w:cstheme="minorHAnsi"/>
          <w:b/>
          <w:color w:val="FF0000"/>
          <w:sz w:val="14"/>
          <w:szCs w:val="14"/>
          <w:lang w:val="en-ZA"/>
        </w:rPr>
      </w:pPr>
    </w:p>
    <w:tbl>
      <w:tblPr>
        <w:tblStyle w:val="TableGrid"/>
        <w:tblW w:w="10207" w:type="dxa"/>
        <w:tblInd w:w="-176" w:type="dxa"/>
        <w:tblLook w:val="04A0" w:firstRow="1" w:lastRow="0" w:firstColumn="1" w:lastColumn="0" w:noHBand="0" w:noVBand="1"/>
      </w:tblPr>
      <w:tblGrid>
        <w:gridCol w:w="10207"/>
      </w:tblGrid>
      <w:tr w:rsidR="00021D24" w:rsidRPr="00F73650" w14:paraId="121D3936" w14:textId="77777777" w:rsidTr="00BD6C81">
        <w:tc>
          <w:tcPr>
            <w:tcW w:w="10207" w:type="dxa"/>
            <w:shd w:val="clear" w:color="auto" w:fill="EEECE1" w:themeFill="background2"/>
          </w:tcPr>
          <w:p w14:paraId="36666AD5" w14:textId="77777777" w:rsidR="00021D24" w:rsidRPr="00F73650" w:rsidRDefault="00C17FA0" w:rsidP="00F73650">
            <w:pPr>
              <w:pStyle w:val="ListParagraph"/>
              <w:numPr>
                <w:ilvl w:val="0"/>
                <w:numId w:val="11"/>
              </w:numPr>
              <w:tabs>
                <w:tab w:val="left" w:pos="2869"/>
              </w:tabs>
              <w:spacing w:line="360" w:lineRule="auto"/>
              <w:jc w:val="center"/>
              <w:rPr>
                <w:rFonts w:asciiTheme="minorHAnsi" w:hAnsiTheme="minorHAnsi" w:cstheme="minorHAnsi"/>
                <w:b/>
                <w:sz w:val="20"/>
                <w:szCs w:val="20"/>
                <w:lang w:val="en-ZA"/>
              </w:rPr>
            </w:pPr>
            <w:r w:rsidRPr="00F73650">
              <w:rPr>
                <w:rFonts w:ascii="Arial" w:hAnsi="Arial" w:cs="Arial"/>
                <w:b/>
                <w:sz w:val="20"/>
                <w:szCs w:val="20"/>
              </w:rPr>
              <w:t>WHAT ARE YOU APPLYING FOR?</w:t>
            </w:r>
          </w:p>
        </w:tc>
      </w:tr>
      <w:tr w:rsidR="00021D24" w:rsidRPr="00080D4A" w14:paraId="0F7A5B4A" w14:textId="77777777" w:rsidTr="00BD6C81">
        <w:tc>
          <w:tcPr>
            <w:tcW w:w="10207" w:type="dxa"/>
          </w:tcPr>
          <w:p w14:paraId="06287934" w14:textId="77777777" w:rsidR="00F73650" w:rsidRDefault="00F73650"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Pr>
                <w:rFonts w:asciiTheme="minorHAnsi" w:hAnsiTheme="minorHAnsi" w:cstheme="minorHAnsi"/>
                <w:sz w:val="20"/>
                <w:szCs w:val="20"/>
                <w:lang w:val="en-ZA"/>
              </w:rPr>
              <w:t>Provide summary description of the farming operation:</w:t>
            </w:r>
          </w:p>
          <w:p w14:paraId="59BE764A" w14:textId="77777777" w:rsidR="00F73650" w:rsidRDefault="00F73650" w:rsidP="00F73650">
            <w:pPr>
              <w:tabs>
                <w:tab w:val="left" w:pos="180"/>
              </w:tabs>
              <w:spacing w:line="360" w:lineRule="auto"/>
              <w:contextualSpacing/>
              <w:jc w:val="both"/>
              <w:rPr>
                <w:rFonts w:asciiTheme="minorHAnsi" w:hAnsiTheme="minorHAnsi" w:cstheme="minorHAnsi"/>
                <w:sz w:val="20"/>
                <w:szCs w:val="20"/>
                <w:lang w:val="en-ZA"/>
              </w:rPr>
            </w:pPr>
          </w:p>
          <w:p w14:paraId="7ACCC9C6" w14:textId="77777777" w:rsidR="00731B33" w:rsidRDefault="00731B33" w:rsidP="00F73650">
            <w:pPr>
              <w:tabs>
                <w:tab w:val="left" w:pos="180"/>
              </w:tabs>
              <w:spacing w:line="360" w:lineRule="auto"/>
              <w:contextualSpacing/>
              <w:jc w:val="both"/>
              <w:rPr>
                <w:rFonts w:asciiTheme="minorHAnsi" w:hAnsiTheme="minorHAnsi" w:cstheme="minorHAnsi"/>
                <w:sz w:val="20"/>
                <w:szCs w:val="20"/>
                <w:lang w:val="en-ZA"/>
              </w:rPr>
            </w:pPr>
          </w:p>
          <w:p w14:paraId="1D65A96B"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60212458"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727C1FD4"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1EDDFC62"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4527F286"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288FDDFD"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32440E8C"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77EEF051" w14:textId="77777777" w:rsidR="00021D24" w:rsidRPr="00F73650" w:rsidRDefault="00021D24" w:rsidP="00F73650">
            <w:pPr>
              <w:tabs>
                <w:tab w:val="left" w:pos="180"/>
              </w:tabs>
              <w:spacing w:line="360" w:lineRule="auto"/>
              <w:contextualSpacing/>
              <w:jc w:val="both"/>
              <w:rPr>
                <w:rFonts w:asciiTheme="minorHAnsi" w:hAnsiTheme="minorHAnsi" w:cstheme="minorHAnsi"/>
                <w:sz w:val="20"/>
                <w:szCs w:val="20"/>
                <w:lang w:val="en-ZA"/>
              </w:rPr>
            </w:pPr>
            <w:r w:rsidRPr="00F73650">
              <w:rPr>
                <w:rFonts w:asciiTheme="minorHAnsi" w:hAnsiTheme="minorHAnsi" w:cstheme="minorHAnsi"/>
                <w:sz w:val="20"/>
                <w:szCs w:val="20"/>
                <w:lang w:val="en-ZA"/>
              </w:rPr>
              <w:t xml:space="preserve"> </w:t>
            </w:r>
          </w:p>
          <w:p w14:paraId="24863D00" w14:textId="77777777" w:rsidR="00F73650" w:rsidRDefault="00F73650" w:rsidP="00F73650">
            <w:pPr>
              <w:tabs>
                <w:tab w:val="left" w:pos="180"/>
              </w:tabs>
              <w:spacing w:line="360" w:lineRule="auto"/>
              <w:contextualSpacing/>
              <w:jc w:val="both"/>
              <w:rPr>
                <w:rFonts w:asciiTheme="minorHAnsi" w:hAnsiTheme="minorHAnsi" w:cstheme="minorHAnsi"/>
                <w:sz w:val="20"/>
                <w:szCs w:val="20"/>
                <w:lang w:val="en-ZA"/>
              </w:rPr>
            </w:pPr>
          </w:p>
          <w:p w14:paraId="4CDF004A" w14:textId="77777777" w:rsidR="00F73650" w:rsidRPr="00F73650" w:rsidRDefault="00F73650" w:rsidP="00F73650">
            <w:pPr>
              <w:tabs>
                <w:tab w:val="left" w:pos="180"/>
              </w:tabs>
              <w:spacing w:line="360" w:lineRule="auto"/>
              <w:contextualSpacing/>
              <w:jc w:val="both"/>
              <w:rPr>
                <w:rFonts w:asciiTheme="minorHAnsi" w:hAnsiTheme="minorHAnsi" w:cstheme="minorHAnsi"/>
                <w:sz w:val="20"/>
                <w:szCs w:val="20"/>
                <w:lang w:val="en-ZA"/>
              </w:rPr>
            </w:pPr>
          </w:p>
          <w:p w14:paraId="221B082D" w14:textId="77777777" w:rsidR="00021D24" w:rsidRDefault="00731B33"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Pr>
                <w:rFonts w:asciiTheme="minorHAnsi" w:hAnsiTheme="minorHAnsi" w:cstheme="minorHAnsi"/>
                <w:sz w:val="20"/>
                <w:szCs w:val="20"/>
                <w:lang w:val="en-ZA"/>
              </w:rPr>
              <w:t xml:space="preserve">Tick support required and provide details regarding quantities </w:t>
            </w:r>
            <w:r w:rsidR="00A6552F">
              <w:rPr>
                <w:rFonts w:asciiTheme="minorHAnsi" w:hAnsiTheme="minorHAnsi" w:cstheme="minorHAnsi"/>
                <w:sz w:val="20"/>
                <w:szCs w:val="20"/>
                <w:lang w:val="en-ZA"/>
              </w:rPr>
              <w:t xml:space="preserve">needed </w:t>
            </w:r>
            <w:r>
              <w:rPr>
                <w:rFonts w:asciiTheme="minorHAnsi" w:hAnsiTheme="minorHAnsi" w:cstheme="minorHAnsi"/>
                <w:sz w:val="20"/>
                <w:szCs w:val="20"/>
                <w:lang w:val="en-ZA"/>
              </w:rPr>
              <w:t>and for what size of farming:</w:t>
            </w:r>
          </w:p>
          <w:p w14:paraId="02157267" w14:textId="77777777"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Poultry: </w:t>
            </w:r>
            <w:r w:rsidRPr="00731B33">
              <w:rPr>
                <w:rFonts w:asciiTheme="minorHAnsi" w:hAnsiTheme="minorHAnsi" w:cs="Arial"/>
                <w:sz w:val="18"/>
                <w:szCs w:val="18"/>
                <w:lang w:val="en-US"/>
              </w:rPr>
              <w:t>Day old chicks, Point of lay chickens, feed, medication and sawdust;</w:t>
            </w:r>
          </w:p>
          <w:p w14:paraId="0BD29AE9" w14:textId="77777777" w:rsidR="00731B33" w:rsidRDefault="00731B33" w:rsidP="00731B33">
            <w:pPr>
              <w:spacing w:after="200"/>
              <w:jc w:val="both"/>
              <w:rPr>
                <w:rFonts w:asciiTheme="minorHAnsi" w:hAnsiTheme="minorHAnsi" w:cs="Arial"/>
                <w:sz w:val="18"/>
                <w:szCs w:val="18"/>
                <w:lang w:val="en-US"/>
              </w:rPr>
            </w:pPr>
          </w:p>
          <w:p w14:paraId="298D86AF" w14:textId="77777777" w:rsidR="00A6552F" w:rsidRDefault="00A6552F" w:rsidP="00731B33">
            <w:pPr>
              <w:spacing w:after="200"/>
              <w:jc w:val="both"/>
              <w:rPr>
                <w:rFonts w:asciiTheme="minorHAnsi" w:hAnsiTheme="minorHAnsi" w:cs="Arial"/>
                <w:sz w:val="18"/>
                <w:szCs w:val="18"/>
                <w:lang w:val="en-US"/>
              </w:rPr>
            </w:pPr>
          </w:p>
          <w:p w14:paraId="3574AE39" w14:textId="77777777" w:rsidR="00A6552F" w:rsidRDefault="00A6552F" w:rsidP="00731B33">
            <w:pPr>
              <w:spacing w:after="200"/>
              <w:jc w:val="both"/>
              <w:rPr>
                <w:rFonts w:asciiTheme="minorHAnsi" w:hAnsiTheme="minorHAnsi" w:cs="Arial"/>
                <w:sz w:val="18"/>
                <w:szCs w:val="18"/>
                <w:lang w:val="en-US"/>
              </w:rPr>
            </w:pPr>
          </w:p>
          <w:p w14:paraId="584C9650" w14:textId="77777777" w:rsidR="00731B33" w:rsidRPr="00731B33" w:rsidRDefault="00731B33" w:rsidP="00731B33">
            <w:pPr>
              <w:spacing w:after="200"/>
              <w:jc w:val="both"/>
              <w:rPr>
                <w:rFonts w:asciiTheme="minorHAnsi" w:hAnsiTheme="minorHAnsi" w:cs="Arial"/>
                <w:sz w:val="18"/>
                <w:szCs w:val="18"/>
                <w:lang w:val="en-US"/>
              </w:rPr>
            </w:pPr>
          </w:p>
          <w:p w14:paraId="0D2F55E1" w14:textId="77777777"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Vegetables: </w:t>
            </w:r>
            <w:r w:rsidRPr="00731B33">
              <w:rPr>
                <w:rFonts w:asciiTheme="minorHAnsi" w:hAnsiTheme="minorHAnsi" w:cs="Arial"/>
                <w:sz w:val="18"/>
                <w:szCs w:val="18"/>
                <w:lang w:val="en-US"/>
              </w:rPr>
              <w:t>Seedlings, fertilizer, pesticides, herbicides and soil correction.</w:t>
            </w:r>
          </w:p>
          <w:p w14:paraId="6BFE51E8" w14:textId="77777777" w:rsidR="00731B33" w:rsidRDefault="00731B33" w:rsidP="00731B33">
            <w:pPr>
              <w:pStyle w:val="ListParagraph"/>
              <w:rPr>
                <w:rFonts w:asciiTheme="minorHAnsi" w:hAnsiTheme="minorHAnsi" w:cs="Arial"/>
                <w:sz w:val="18"/>
                <w:szCs w:val="18"/>
                <w:lang w:val="en-US"/>
              </w:rPr>
            </w:pPr>
          </w:p>
          <w:p w14:paraId="169921D4" w14:textId="77777777" w:rsidR="00A6552F" w:rsidRDefault="00A6552F" w:rsidP="00731B33">
            <w:pPr>
              <w:pStyle w:val="ListParagraph"/>
              <w:rPr>
                <w:rFonts w:asciiTheme="minorHAnsi" w:hAnsiTheme="minorHAnsi" w:cs="Arial"/>
                <w:sz w:val="18"/>
                <w:szCs w:val="18"/>
                <w:lang w:val="en-US"/>
              </w:rPr>
            </w:pPr>
          </w:p>
          <w:p w14:paraId="0BB36EE7" w14:textId="77777777" w:rsidR="00A6552F" w:rsidRDefault="00A6552F" w:rsidP="00731B33">
            <w:pPr>
              <w:pStyle w:val="ListParagraph"/>
              <w:rPr>
                <w:rFonts w:asciiTheme="minorHAnsi" w:hAnsiTheme="minorHAnsi" w:cs="Arial"/>
                <w:sz w:val="18"/>
                <w:szCs w:val="18"/>
                <w:lang w:val="en-US"/>
              </w:rPr>
            </w:pPr>
          </w:p>
          <w:p w14:paraId="7DB23FD3" w14:textId="77777777" w:rsidR="00A6552F" w:rsidRDefault="00A6552F" w:rsidP="00731B33">
            <w:pPr>
              <w:pStyle w:val="ListParagraph"/>
              <w:rPr>
                <w:rFonts w:asciiTheme="minorHAnsi" w:hAnsiTheme="minorHAnsi" w:cs="Arial"/>
                <w:sz w:val="18"/>
                <w:szCs w:val="18"/>
                <w:lang w:val="en-US"/>
              </w:rPr>
            </w:pPr>
          </w:p>
          <w:p w14:paraId="3A476C6D" w14:textId="77777777" w:rsidR="00A6552F" w:rsidRDefault="00A6552F" w:rsidP="00731B33">
            <w:pPr>
              <w:pStyle w:val="ListParagraph"/>
              <w:rPr>
                <w:rFonts w:asciiTheme="minorHAnsi" w:hAnsiTheme="minorHAnsi" w:cs="Arial"/>
                <w:sz w:val="18"/>
                <w:szCs w:val="18"/>
                <w:lang w:val="en-US"/>
              </w:rPr>
            </w:pPr>
          </w:p>
          <w:p w14:paraId="6117654A" w14:textId="77777777" w:rsidR="00A6552F" w:rsidRDefault="00A6552F" w:rsidP="00731B33">
            <w:pPr>
              <w:pStyle w:val="ListParagraph"/>
              <w:rPr>
                <w:rFonts w:asciiTheme="minorHAnsi" w:hAnsiTheme="minorHAnsi" w:cs="Arial"/>
                <w:sz w:val="18"/>
                <w:szCs w:val="18"/>
                <w:lang w:val="en-US"/>
              </w:rPr>
            </w:pPr>
          </w:p>
          <w:p w14:paraId="5995C3F6" w14:textId="77777777" w:rsidR="00A6552F" w:rsidRDefault="00A6552F" w:rsidP="00731B33">
            <w:pPr>
              <w:pStyle w:val="ListParagraph"/>
              <w:rPr>
                <w:rFonts w:asciiTheme="minorHAnsi" w:hAnsiTheme="minorHAnsi" w:cs="Arial"/>
                <w:sz w:val="18"/>
                <w:szCs w:val="18"/>
                <w:lang w:val="en-US"/>
              </w:rPr>
            </w:pPr>
          </w:p>
          <w:p w14:paraId="618BACC6" w14:textId="77777777" w:rsidR="00731B33" w:rsidRPr="00731B33" w:rsidRDefault="00731B33" w:rsidP="00731B33">
            <w:pPr>
              <w:spacing w:after="200"/>
              <w:ind w:left="360"/>
              <w:jc w:val="both"/>
              <w:rPr>
                <w:rFonts w:asciiTheme="minorHAnsi" w:hAnsiTheme="minorHAnsi" w:cs="Arial"/>
                <w:sz w:val="18"/>
                <w:szCs w:val="18"/>
                <w:lang w:val="en-US"/>
              </w:rPr>
            </w:pPr>
          </w:p>
          <w:p w14:paraId="46702429" w14:textId="77777777"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Fruits: </w:t>
            </w:r>
            <w:r w:rsidRPr="00731B33">
              <w:rPr>
                <w:rFonts w:asciiTheme="minorHAnsi" w:hAnsiTheme="minorHAnsi" w:cs="Arial"/>
                <w:sz w:val="18"/>
                <w:szCs w:val="18"/>
                <w:lang w:val="en-US"/>
              </w:rPr>
              <w:t>Final spraying programmes for fruits that are ready for harvest.</w:t>
            </w:r>
          </w:p>
          <w:p w14:paraId="572818E0" w14:textId="77777777" w:rsidR="00731B33" w:rsidRDefault="00731B33" w:rsidP="00731B33">
            <w:pPr>
              <w:spacing w:after="200"/>
              <w:jc w:val="both"/>
              <w:rPr>
                <w:rFonts w:asciiTheme="minorHAnsi" w:hAnsiTheme="minorHAnsi" w:cs="Arial"/>
                <w:sz w:val="18"/>
                <w:szCs w:val="18"/>
                <w:lang w:val="en-US"/>
              </w:rPr>
            </w:pPr>
          </w:p>
          <w:p w14:paraId="384F3D5D" w14:textId="77777777" w:rsidR="00A6552F" w:rsidRDefault="00A6552F" w:rsidP="00731B33">
            <w:pPr>
              <w:spacing w:after="200"/>
              <w:jc w:val="both"/>
              <w:rPr>
                <w:rFonts w:asciiTheme="minorHAnsi" w:hAnsiTheme="minorHAnsi" w:cs="Arial"/>
                <w:sz w:val="18"/>
                <w:szCs w:val="18"/>
                <w:lang w:val="en-US"/>
              </w:rPr>
            </w:pPr>
          </w:p>
          <w:p w14:paraId="52F1F984" w14:textId="77777777" w:rsidR="00A6552F" w:rsidRDefault="00A6552F" w:rsidP="00731B33">
            <w:pPr>
              <w:spacing w:after="200"/>
              <w:jc w:val="both"/>
              <w:rPr>
                <w:rFonts w:asciiTheme="minorHAnsi" w:hAnsiTheme="minorHAnsi" w:cs="Arial"/>
                <w:sz w:val="18"/>
                <w:szCs w:val="18"/>
                <w:lang w:val="en-US"/>
              </w:rPr>
            </w:pPr>
          </w:p>
          <w:p w14:paraId="27FE29E7" w14:textId="77777777" w:rsidR="00731B33" w:rsidRDefault="00731B33" w:rsidP="00731B33">
            <w:pPr>
              <w:spacing w:after="200"/>
              <w:jc w:val="both"/>
              <w:rPr>
                <w:rFonts w:asciiTheme="minorHAnsi" w:hAnsiTheme="minorHAnsi" w:cs="Arial"/>
                <w:sz w:val="18"/>
                <w:szCs w:val="18"/>
                <w:lang w:val="en-US"/>
              </w:rPr>
            </w:pPr>
          </w:p>
          <w:p w14:paraId="5C9A3A70" w14:textId="77777777" w:rsidR="00A6552F" w:rsidRPr="00731B33" w:rsidRDefault="00A6552F" w:rsidP="00731B33">
            <w:pPr>
              <w:spacing w:after="200"/>
              <w:jc w:val="both"/>
              <w:rPr>
                <w:rFonts w:asciiTheme="minorHAnsi" w:hAnsiTheme="minorHAnsi" w:cs="Arial"/>
                <w:sz w:val="18"/>
                <w:szCs w:val="18"/>
                <w:lang w:val="en-US"/>
              </w:rPr>
            </w:pPr>
          </w:p>
          <w:p w14:paraId="23C0CB62" w14:textId="77777777"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Livestock: </w:t>
            </w:r>
            <w:r w:rsidRPr="00731B33">
              <w:rPr>
                <w:rFonts w:asciiTheme="minorHAnsi" w:hAnsiTheme="minorHAnsi" w:cs="Arial"/>
                <w:sz w:val="18"/>
                <w:szCs w:val="18"/>
                <w:lang w:val="en-US"/>
              </w:rPr>
              <w:t>Feed and medication.</w:t>
            </w:r>
          </w:p>
          <w:p w14:paraId="36472945" w14:textId="77777777" w:rsidR="00731B33" w:rsidRDefault="00731B33" w:rsidP="00731B33">
            <w:pPr>
              <w:spacing w:after="200"/>
              <w:jc w:val="both"/>
              <w:rPr>
                <w:rFonts w:asciiTheme="minorHAnsi" w:hAnsiTheme="minorHAnsi" w:cs="Arial"/>
                <w:sz w:val="18"/>
                <w:szCs w:val="18"/>
                <w:lang w:val="en-US"/>
              </w:rPr>
            </w:pPr>
          </w:p>
          <w:p w14:paraId="63071E85" w14:textId="77777777" w:rsidR="00A6552F" w:rsidRDefault="00A6552F" w:rsidP="00731B33">
            <w:pPr>
              <w:spacing w:after="200"/>
              <w:jc w:val="both"/>
              <w:rPr>
                <w:rFonts w:asciiTheme="minorHAnsi" w:hAnsiTheme="minorHAnsi" w:cs="Arial"/>
                <w:sz w:val="18"/>
                <w:szCs w:val="18"/>
                <w:lang w:val="en-US"/>
              </w:rPr>
            </w:pPr>
          </w:p>
          <w:p w14:paraId="232AC815" w14:textId="77777777" w:rsidR="00A6552F" w:rsidRDefault="00A6552F" w:rsidP="00731B33">
            <w:pPr>
              <w:spacing w:after="200"/>
              <w:jc w:val="both"/>
              <w:rPr>
                <w:rFonts w:asciiTheme="minorHAnsi" w:hAnsiTheme="minorHAnsi" w:cs="Arial"/>
                <w:sz w:val="18"/>
                <w:szCs w:val="18"/>
                <w:lang w:val="en-US"/>
              </w:rPr>
            </w:pPr>
          </w:p>
          <w:p w14:paraId="3B4A9975" w14:textId="77777777" w:rsidR="00731B33" w:rsidRDefault="00731B33" w:rsidP="00731B33">
            <w:pPr>
              <w:spacing w:after="200"/>
              <w:jc w:val="both"/>
              <w:rPr>
                <w:rFonts w:asciiTheme="minorHAnsi" w:hAnsiTheme="minorHAnsi" w:cs="Arial"/>
                <w:sz w:val="18"/>
                <w:szCs w:val="18"/>
                <w:lang w:val="en-US"/>
              </w:rPr>
            </w:pPr>
          </w:p>
          <w:p w14:paraId="37EDF073" w14:textId="77777777" w:rsidR="00A6552F" w:rsidRPr="00731B33" w:rsidRDefault="00A6552F" w:rsidP="00731B33">
            <w:pPr>
              <w:spacing w:after="200"/>
              <w:jc w:val="both"/>
              <w:rPr>
                <w:rFonts w:asciiTheme="minorHAnsi" w:hAnsiTheme="minorHAnsi" w:cs="Arial"/>
                <w:sz w:val="18"/>
                <w:szCs w:val="18"/>
                <w:lang w:val="en-US"/>
              </w:rPr>
            </w:pPr>
          </w:p>
          <w:p w14:paraId="3E2E488A" w14:textId="77777777"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Winter field crops: </w:t>
            </w:r>
            <w:r w:rsidRPr="00731B33">
              <w:rPr>
                <w:rFonts w:asciiTheme="minorHAnsi" w:hAnsiTheme="minorHAnsi" w:cs="Arial"/>
                <w:sz w:val="18"/>
                <w:szCs w:val="18"/>
                <w:lang w:val="en-US"/>
              </w:rPr>
              <w:t>Soil correction, fertilizer, seeds, herbicides and pesticides.</w:t>
            </w:r>
          </w:p>
          <w:p w14:paraId="10A1AB08" w14:textId="77777777" w:rsidR="00731B33" w:rsidRDefault="00731B33" w:rsidP="00731B33">
            <w:pPr>
              <w:spacing w:after="200"/>
              <w:jc w:val="both"/>
              <w:rPr>
                <w:rFonts w:asciiTheme="minorHAnsi" w:hAnsiTheme="minorHAnsi" w:cs="Arial"/>
                <w:sz w:val="18"/>
                <w:szCs w:val="18"/>
                <w:lang w:val="en-US"/>
              </w:rPr>
            </w:pPr>
          </w:p>
          <w:p w14:paraId="252AFDAB" w14:textId="77777777" w:rsidR="00A6552F" w:rsidRDefault="00A6552F" w:rsidP="00731B33">
            <w:pPr>
              <w:spacing w:after="200"/>
              <w:jc w:val="both"/>
              <w:rPr>
                <w:rFonts w:asciiTheme="minorHAnsi" w:hAnsiTheme="minorHAnsi" w:cs="Arial"/>
                <w:sz w:val="18"/>
                <w:szCs w:val="18"/>
                <w:lang w:val="en-US"/>
              </w:rPr>
            </w:pPr>
          </w:p>
          <w:p w14:paraId="7D523F97" w14:textId="77777777" w:rsidR="00A6552F" w:rsidRDefault="00A6552F" w:rsidP="00731B33">
            <w:pPr>
              <w:spacing w:after="200"/>
              <w:jc w:val="both"/>
              <w:rPr>
                <w:rFonts w:asciiTheme="minorHAnsi" w:hAnsiTheme="minorHAnsi" w:cs="Arial"/>
                <w:sz w:val="18"/>
                <w:szCs w:val="18"/>
                <w:lang w:val="en-US"/>
              </w:rPr>
            </w:pPr>
          </w:p>
          <w:p w14:paraId="575E8614" w14:textId="77777777" w:rsidR="00A6552F" w:rsidRDefault="00A6552F" w:rsidP="00731B33">
            <w:pPr>
              <w:spacing w:after="200"/>
              <w:jc w:val="both"/>
              <w:rPr>
                <w:rFonts w:asciiTheme="minorHAnsi" w:hAnsiTheme="minorHAnsi" w:cs="Arial"/>
                <w:sz w:val="18"/>
                <w:szCs w:val="18"/>
                <w:lang w:val="en-US"/>
              </w:rPr>
            </w:pPr>
          </w:p>
          <w:p w14:paraId="604AA1C7" w14:textId="77777777" w:rsidR="00A6552F" w:rsidRDefault="00A6552F" w:rsidP="00731B33">
            <w:pPr>
              <w:spacing w:after="200"/>
              <w:jc w:val="both"/>
              <w:rPr>
                <w:rFonts w:asciiTheme="minorHAnsi" w:hAnsiTheme="minorHAnsi" w:cs="Arial"/>
                <w:sz w:val="18"/>
                <w:szCs w:val="18"/>
                <w:lang w:val="en-US"/>
              </w:rPr>
            </w:pPr>
          </w:p>
          <w:p w14:paraId="2A2D3A71" w14:textId="77777777" w:rsidR="00731B33" w:rsidRPr="00731B33" w:rsidRDefault="00731B33" w:rsidP="00731B33">
            <w:pPr>
              <w:spacing w:after="200"/>
              <w:jc w:val="both"/>
              <w:rPr>
                <w:rFonts w:asciiTheme="minorHAnsi" w:hAnsiTheme="minorHAnsi" w:cs="Arial"/>
                <w:sz w:val="18"/>
                <w:szCs w:val="18"/>
                <w:lang w:val="en-US"/>
              </w:rPr>
            </w:pPr>
          </w:p>
          <w:p w14:paraId="2427D127" w14:textId="77777777" w:rsidR="00021D24" w:rsidRDefault="00021D24"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sidRPr="00080D4A">
              <w:rPr>
                <w:rFonts w:asciiTheme="minorHAnsi" w:hAnsiTheme="minorHAnsi" w:cstheme="minorHAnsi"/>
                <w:sz w:val="20"/>
                <w:szCs w:val="20"/>
                <w:lang w:val="en-ZA"/>
              </w:rPr>
              <w:t>Technical capability</w:t>
            </w:r>
            <w:r w:rsidR="00731B33">
              <w:rPr>
                <w:rFonts w:asciiTheme="minorHAnsi" w:hAnsiTheme="minorHAnsi" w:cstheme="minorHAnsi"/>
                <w:sz w:val="20"/>
                <w:szCs w:val="20"/>
                <w:lang w:val="en-ZA"/>
              </w:rPr>
              <w:t xml:space="preserve">, </w:t>
            </w:r>
            <w:r w:rsidR="00731B33" w:rsidRPr="00731B33">
              <w:rPr>
                <w:rFonts w:asciiTheme="minorHAnsi" w:hAnsiTheme="minorHAnsi" w:cstheme="minorHAnsi"/>
                <w:i/>
                <w:sz w:val="20"/>
                <w:szCs w:val="20"/>
                <w:lang w:val="en-ZA"/>
              </w:rPr>
              <w:t>please describe</w:t>
            </w:r>
            <w:r w:rsidR="00731B33">
              <w:rPr>
                <w:rFonts w:asciiTheme="minorHAnsi" w:hAnsiTheme="minorHAnsi" w:cstheme="minorHAnsi"/>
                <w:sz w:val="20"/>
                <w:szCs w:val="20"/>
                <w:lang w:val="en-ZA"/>
              </w:rPr>
              <w:t>:</w:t>
            </w:r>
          </w:p>
          <w:p w14:paraId="268F7F50"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6A13F81A"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1B21E7B2"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7EC260DE"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020B1040" w14:textId="77777777" w:rsidR="00A6552F" w:rsidRPr="00731B33"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7D7B146E" w14:textId="77777777" w:rsidR="00021D24" w:rsidRDefault="00021D24"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sidRPr="00080D4A">
              <w:rPr>
                <w:rFonts w:asciiTheme="minorHAnsi" w:hAnsiTheme="minorHAnsi" w:cstheme="minorHAnsi"/>
                <w:sz w:val="20"/>
                <w:szCs w:val="20"/>
                <w:lang w:val="en-ZA"/>
              </w:rPr>
              <w:t>Market and off take agreements</w:t>
            </w:r>
            <w:r>
              <w:rPr>
                <w:rFonts w:asciiTheme="minorHAnsi" w:hAnsiTheme="minorHAnsi" w:cstheme="minorHAnsi"/>
                <w:sz w:val="20"/>
                <w:szCs w:val="20"/>
                <w:lang w:val="en-ZA"/>
              </w:rPr>
              <w:t xml:space="preserve"> (or letters of intent to be converted into offtake agreements)</w:t>
            </w:r>
            <w:r w:rsidR="00731B33">
              <w:rPr>
                <w:rFonts w:asciiTheme="minorHAnsi" w:hAnsiTheme="minorHAnsi" w:cstheme="minorHAnsi"/>
                <w:sz w:val="20"/>
                <w:szCs w:val="20"/>
                <w:lang w:val="en-ZA"/>
              </w:rPr>
              <w:t xml:space="preserve">; </w:t>
            </w:r>
            <w:r w:rsidR="00731B33" w:rsidRPr="00731B33">
              <w:rPr>
                <w:rFonts w:asciiTheme="minorHAnsi" w:hAnsiTheme="minorHAnsi" w:cstheme="minorHAnsi"/>
                <w:i/>
                <w:sz w:val="20"/>
                <w:szCs w:val="20"/>
                <w:lang w:val="en-ZA"/>
              </w:rPr>
              <w:t>please describe</w:t>
            </w:r>
            <w:r w:rsidR="00731B33">
              <w:rPr>
                <w:rFonts w:asciiTheme="minorHAnsi" w:hAnsiTheme="minorHAnsi" w:cstheme="minorHAnsi"/>
                <w:sz w:val="20"/>
                <w:szCs w:val="20"/>
                <w:lang w:val="en-ZA"/>
              </w:rPr>
              <w:t>:</w:t>
            </w:r>
          </w:p>
          <w:p w14:paraId="75CBAE1B"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21E3332D"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242F1872"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3DC991C0"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78E93F66" w14:textId="77777777" w:rsidR="00A6552F" w:rsidRPr="00731B33"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2732254A" w14:textId="77777777" w:rsidR="00021D24" w:rsidRDefault="00A6552F"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Pr>
                <w:rFonts w:asciiTheme="minorHAnsi" w:hAnsiTheme="minorHAnsi" w:cstheme="minorHAnsi"/>
                <w:sz w:val="20"/>
                <w:szCs w:val="20"/>
                <w:lang w:val="en-ZA"/>
              </w:rPr>
              <w:t>Technical s</w:t>
            </w:r>
            <w:r w:rsidR="00021D24" w:rsidRPr="00080D4A">
              <w:rPr>
                <w:rFonts w:asciiTheme="minorHAnsi" w:hAnsiTheme="minorHAnsi" w:cstheme="minorHAnsi"/>
                <w:sz w:val="20"/>
                <w:szCs w:val="20"/>
                <w:lang w:val="en-ZA"/>
              </w:rPr>
              <w:t>upport from provincial departments and other provincial organizations (commodity organisations)</w:t>
            </w:r>
            <w:r w:rsidR="00731B33">
              <w:rPr>
                <w:rFonts w:asciiTheme="minorHAnsi" w:hAnsiTheme="minorHAnsi" w:cstheme="minorHAnsi"/>
                <w:sz w:val="20"/>
                <w:szCs w:val="20"/>
                <w:lang w:val="en-ZA"/>
              </w:rPr>
              <w:t xml:space="preserve">; </w:t>
            </w:r>
            <w:r w:rsidR="00731B33" w:rsidRPr="00731B33">
              <w:rPr>
                <w:rFonts w:asciiTheme="minorHAnsi" w:hAnsiTheme="minorHAnsi" w:cstheme="minorHAnsi"/>
                <w:i/>
                <w:sz w:val="20"/>
                <w:szCs w:val="20"/>
                <w:lang w:val="en-ZA"/>
              </w:rPr>
              <w:t>please describe</w:t>
            </w:r>
            <w:r w:rsidR="00731B33">
              <w:rPr>
                <w:rFonts w:asciiTheme="minorHAnsi" w:hAnsiTheme="minorHAnsi" w:cstheme="minorHAnsi"/>
                <w:sz w:val="20"/>
                <w:szCs w:val="20"/>
                <w:lang w:val="en-ZA"/>
              </w:rPr>
              <w:t>:</w:t>
            </w:r>
          </w:p>
          <w:p w14:paraId="49CD5DD3"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66954E9A"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08F559D1"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478361AB"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1646C68C"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343BB224"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712DDB47"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07422896"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101BA44A" w14:textId="77777777" w:rsidR="00731B33" w:rsidRPr="00731B33" w:rsidRDefault="00731B33" w:rsidP="00731B33">
            <w:pPr>
              <w:tabs>
                <w:tab w:val="left" w:pos="180"/>
              </w:tabs>
              <w:spacing w:line="360" w:lineRule="auto"/>
              <w:contextualSpacing/>
              <w:jc w:val="both"/>
              <w:rPr>
                <w:rFonts w:asciiTheme="minorHAnsi" w:hAnsiTheme="minorHAnsi" w:cstheme="minorHAnsi"/>
                <w:sz w:val="20"/>
                <w:szCs w:val="20"/>
                <w:lang w:val="en-ZA"/>
              </w:rPr>
            </w:pPr>
          </w:p>
        </w:tc>
      </w:tr>
    </w:tbl>
    <w:p w14:paraId="640CE665" w14:textId="77777777" w:rsidR="00C17FA0" w:rsidRPr="00731B33" w:rsidRDefault="00C17FA0" w:rsidP="00021D24">
      <w:pPr>
        <w:tabs>
          <w:tab w:val="left" w:pos="2947"/>
        </w:tabs>
        <w:spacing w:line="360" w:lineRule="auto"/>
        <w:jc w:val="both"/>
        <w:rPr>
          <w:rFonts w:asciiTheme="minorHAnsi" w:hAnsiTheme="minorHAnsi" w:cstheme="minorHAnsi"/>
          <w:b/>
          <w:sz w:val="16"/>
          <w:szCs w:val="16"/>
        </w:rPr>
      </w:pPr>
    </w:p>
    <w:tbl>
      <w:tblPr>
        <w:tblStyle w:val="TableGrid"/>
        <w:tblW w:w="10207" w:type="dxa"/>
        <w:tblInd w:w="-176" w:type="dxa"/>
        <w:tblLook w:val="04A0" w:firstRow="1" w:lastRow="0" w:firstColumn="1" w:lastColumn="0" w:noHBand="0" w:noVBand="1"/>
      </w:tblPr>
      <w:tblGrid>
        <w:gridCol w:w="10207"/>
      </w:tblGrid>
      <w:tr w:rsidR="00021D24" w:rsidRPr="00F91A22" w14:paraId="4BE41B15" w14:textId="77777777" w:rsidTr="00BD6C81">
        <w:trPr>
          <w:trHeight w:val="251"/>
        </w:trPr>
        <w:tc>
          <w:tcPr>
            <w:tcW w:w="10207" w:type="dxa"/>
            <w:shd w:val="clear" w:color="auto" w:fill="EEECE1" w:themeFill="background2"/>
          </w:tcPr>
          <w:p w14:paraId="5DEF9997" w14:textId="77777777" w:rsidR="00021D24" w:rsidRPr="00731B33" w:rsidRDefault="00731B33" w:rsidP="00731B33">
            <w:pPr>
              <w:pStyle w:val="ListParagraph"/>
              <w:numPr>
                <w:ilvl w:val="0"/>
                <w:numId w:val="11"/>
              </w:numPr>
              <w:jc w:val="center"/>
              <w:rPr>
                <w:rFonts w:ascii="Arial" w:hAnsi="Arial" w:cs="Arial"/>
                <w:sz w:val="20"/>
                <w:szCs w:val="20"/>
              </w:rPr>
            </w:pPr>
            <w:r>
              <w:rPr>
                <w:rFonts w:ascii="Arial" w:hAnsi="Arial" w:cs="Arial"/>
                <w:b/>
                <w:sz w:val="20"/>
                <w:szCs w:val="20"/>
              </w:rPr>
              <w:t>KEY RISKS AND</w:t>
            </w:r>
            <w:r w:rsidR="00021D24" w:rsidRPr="00731B33">
              <w:rPr>
                <w:rFonts w:ascii="Arial" w:hAnsi="Arial" w:cs="Arial"/>
                <w:b/>
                <w:sz w:val="20"/>
                <w:szCs w:val="20"/>
              </w:rPr>
              <w:t xml:space="preserve"> MITIGA</w:t>
            </w:r>
            <w:r>
              <w:rPr>
                <w:rFonts w:ascii="Arial" w:hAnsi="Arial" w:cs="Arial"/>
                <w:b/>
                <w:sz w:val="20"/>
                <w:szCs w:val="20"/>
              </w:rPr>
              <w:t>TING STRATEGIES</w:t>
            </w:r>
          </w:p>
        </w:tc>
      </w:tr>
      <w:tr w:rsidR="00021D24" w:rsidRPr="00080D4A" w14:paraId="184EBD34" w14:textId="77777777" w:rsidTr="00BD6C81">
        <w:trPr>
          <w:trHeight w:val="9260"/>
        </w:trPr>
        <w:tc>
          <w:tcPr>
            <w:tcW w:w="10207" w:type="dxa"/>
          </w:tcPr>
          <w:p w14:paraId="08EFDDAF" w14:textId="77777777" w:rsidR="00021D24" w:rsidRDefault="00021D24" w:rsidP="00A03439">
            <w:pPr>
              <w:jc w:val="both"/>
              <w:rPr>
                <w:rFonts w:asciiTheme="minorHAnsi" w:hAnsiTheme="minorHAnsi" w:cstheme="minorHAnsi"/>
              </w:rPr>
            </w:pPr>
          </w:p>
          <w:p w14:paraId="75182902" w14:textId="77777777" w:rsidR="00021D24" w:rsidRDefault="00731B33" w:rsidP="00731B33">
            <w:pPr>
              <w:pStyle w:val="ListParagraph"/>
              <w:numPr>
                <w:ilvl w:val="0"/>
                <w:numId w:val="14"/>
              </w:numPr>
              <w:jc w:val="both"/>
              <w:rPr>
                <w:rFonts w:asciiTheme="minorHAnsi" w:hAnsiTheme="minorHAnsi" w:cstheme="minorHAnsi"/>
                <w:b/>
                <w:sz w:val="20"/>
                <w:szCs w:val="20"/>
              </w:rPr>
            </w:pPr>
            <w:r w:rsidRPr="00731B33">
              <w:rPr>
                <w:rFonts w:asciiTheme="minorHAnsi" w:hAnsiTheme="minorHAnsi" w:cstheme="minorHAnsi"/>
                <w:b/>
                <w:sz w:val="20"/>
                <w:szCs w:val="20"/>
              </w:rPr>
              <w:t>KEY RISKS</w:t>
            </w:r>
            <w:r>
              <w:rPr>
                <w:rFonts w:asciiTheme="minorHAnsi" w:hAnsiTheme="minorHAnsi" w:cstheme="minorHAnsi"/>
                <w:b/>
                <w:sz w:val="20"/>
                <w:szCs w:val="20"/>
              </w:rPr>
              <w:t xml:space="preserve"> IDENTIFIED</w:t>
            </w:r>
          </w:p>
          <w:p w14:paraId="3AEA38E6" w14:textId="77777777" w:rsidR="00731B33" w:rsidRDefault="00731B33" w:rsidP="00731B33">
            <w:pPr>
              <w:jc w:val="both"/>
              <w:rPr>
                <w:rFonts w:asciiTheme="minorHAnsi" w:hAnsiTheme="minorHAnsi" w:cstheme="minorHAnsi"/>
                <w:b/>
                <w:sz w:val="20"/>
                <w:szCs w:val="20"/>
              </w:rPr>
            </w:pPr>
          </w:p>
          <w:p w14:paraId="46959D1B" w14:textId="77777777" w:rsidR="00731B33" w:rsidRDefault="00731B33" w:rsidP="00731B33">
            <w:pPr>
              <w:jc w:val="both"/>
              <w:rPr>
                <w:rFonts w:asciiTheme="minorHAnsi" w:hAnsiTheme="minorHAnsi" w:cstheme="minorHAnsi"/>
                <w:b/>
                <w:sz w:val="20"/>
                <w:szCs w:val="20"/>
              </w:rPr>
            </w:pPr>
          </w:p>
          <w:p w14:paraId="74B8EE92" w14:textId="77777777" w:rsidR="00731B33" w:rsidRDefault="00731B33" w:rsidP="00731B33">
            <w:pPr>
              <w:jc w:val="both"/>
              <w:rPr>
                <w:rFonts w:asciiTheme="minorHAnsi" w:hAnsiTheme="minorHAnsi" w:cstheme="minorHAnsi"/>
                <w:b/>
                <w:sz w:val="20"/>
                <w:szCs w:val="20"/>
              </w:rPr>
            </w:pPr>
          </w:p>
          <w:p w14:paraId="75A5481A" w14:textId="77777777" w:rsidR="00731B33" w:rsidRDefault="00731B33" w:rsidP="00731B33">
            <w:pPr>
              <w:jc w:val="both"/>
              <w:rPr>
                <w:rFonts w:asciiTheme="minorHAnsi" w:hAnsiTheme="minorHAnsi" w:cstheme="minorHAnsi"/>
                <w:b/>
                <w:sz w:val="20"/>
                <w:szCs w:val="20"/>
              </w:rPr>
            </w:pPr>
          </w:p>
          <w:p w14:paraId="60CC1164" w14:textId="77777777" w:rsidR="00731B33" w:rsidRDefault="00731B33" w:rsidP="00731B33">
            <w:pPr>
              <w:jc w:val="both"/>
              <w:rPr>
                <w:rFonts w:asciiTheme="minorHAnsi" w:hAnsiTheme="minorHAnsi" w:cstheme="minorHAnsi"/>
                <w:b/>
                <w:sz w:val="20"/>
                <w:szCs w:val="20"/>
              </w:rPr>
            </w:pPr>
          </w:p>
          <w:p w14:paraId="0FC42497" w14:textId="77777777" w:rsidR="00731B33" w:rsidRDefault="00731B33" w:rsidP="00731B33">
            <w:pPr>
              <w:jc w:val="both"/>
              <w:rPr>
                <w:rFonts w:asciiTheme="minorHAnsi" w:hAnsiTheme="minorHAnsi" w:cstheme="minorHAnsi"/>
                <w:b/>
                <w:sz w:val="20"/>
                <w:szCs w:val="20"/>
              </w:rPr>
            </w:pPr>
          </w:p>
          <w:p w14:paraId="72BC609C" w14:textId="77777777" w:rsidR="00731B33" w:rsidRDefault="00731B33" w:rsidP="00731B33">
            <w:pPr>
              <w:jc w:val="both"/>
              <w:rPr>
                <w:rFonts w:asciiTheme="minorHAnsi" w:hAnsiTheme="minorHAnsi" w:cstheme="minorHAnsi"/>
                <w:b/>
                <w:sz w:val="20"/>
                <w:szCs w:val="20"/>
              </w:rPr>
            </w:pPr>
          </w:p>
          <w:p w14:paraId="3FD343DF" w14:textId="77777777" w:rsidR="00731B33" w:rsidRDefault="00731B33" w:rsidP="00731B33">
            <w:pPr>
              <w:jc w:val="both"/>
              <w:rPr>
                <w:rFonts w:asciiTheme="minorHAnsi" w:hAnsiTheme="minorHAnsi" w:cstheme="minorHAnsi"/>
                <w:b/>
                <w:sz w:val="20"/>
                <w:szCs w:val="20"/>
              </w:rPr>
            </w:pPr>
          </w:p>
          <w:p w14:paraId="26DF9DF3" w14:textId="77777777" w:rsidR="00731B33" w:rsidRDefault="00731B33" w:rsidP="00731B33">
            <w:pPr>
              <w:jc w:val="both"/>
              <w:rPr>
                <w:rFonts w:asciiTheme="minorHAnsi" w:hAnsiTheme="minorHAnsi" w:cstheme="minorHAnsi"/>
                <w:b/>
                <w:sz w:val="20"/>
                <w:szCs w:val="20"/>
              </w:rPr>
            </w:pPr>
          </w:p>
          <w:p w14:paraId="6BBB483E" w14:textId="77777777" w:rsidR="00731B33" w:rsidRDefault="00731B33" w:rsidP="00731B33">
            <w:pPr>
              <w:jc w:val="both"/>
              <w:rPr>
                <w:rFonts w:asciiTheme="minorHAnsi" w:hAnsiTheme="minorHAnsi" w:cstheme="minorHAnsi"/>
                <w:b/>
                <w:sz w:val="20"/>
                <w:szCs w:val="20"/>
              </w:rPr>
            </w:pPr>
          </w:p>
          <w:p w14:paraId="0ACF71FB" w14:textId="77777777" w:rsidR="00731B33" w:rsidRDefault="00731B33" w:rsidP="00731B33">
            <w:pPr>
              <w:jc w:val="both"/>
              <w:rPr>
                <w:rFonts w:asciiTheme="minorHAnsi" w:hAnsiTheme="minorHAnsi" w:cstheme="minorHAnsi"/>
                <w:b/>
                <w:sz w:val="20"/>
                <w:szCs w:val="20"/>
              </w:rPr>
            </w:pPr>
          </w:p>
          <w:p w14:paraId="53545C9C" w14:textId="77777777" w:rsidR="00731B33" w:rsidRDefault="00731B33" w:rsidP="00731B33">
            <w:pPr>
              <w:jc w:val="both"/>
              <w:rPr>
                <w:rFonts w:asciiTheme="minorHAnsi" w:hAnsiTheme="minorHAnsi" w:cstheme="minorHAnsi"/>
                <w:b/>
                <w:sz w:val="20"/>
                <w:szCs w:val="20"/>
              </w:rPr>
            </w:pPr>
          </w:p>
          <w:p w14:paraId="6671AFE0" w14:textId="77777777" w:rsidR="00731B33" w:rsidRDefault="00731B33" w:rsidP="00731B33">
            <w:pPr>
              <w:jc w:val="both"/>
              <w:rPr>
                <w:rFonts w:asciiTheme="minorHAnsi" w:hAnsiTheme="minorHAnsi" w:cstheme="minorHAnsi"/>
                <w:b/>
                <w:sz w:val="20"/>
                <w:szCs w:val="20"/>
              </w:rPr>
            </w:pPr>
          </w:p>
          <w:p w14:paraId="32751119" w14:textId="77777777" w:rsidR="00731B33" w:rsidRDefault="00731B33" w:rsidP="00731B33">
            <w:pPr>
              <w:jc w:val="both"/>
              <w:rPr>
                <w:rFonts w:asciiTheme="minorHAnsi" w:hAnsiTheme="minorHAnsi" w:cstheme="minorHAnsi"/>
                <w:b/>
                <w:sz w:val="20"/>
                <w:szCs w:val="20"/>
              </w:rPr>
            </w:pPr>
          </w:p>
          <w:p w14:paraId="501DB510" w14:textId="77777777" w:rsidR="00731B33" w:rsidRPr="00731B33" w:rsidRDefault="00731B33" w:rsidP="00731B33">
            <w:pPr>
              <w:jc w:val="both"/>
              <w:rPr>
                <w:rFonts w:asciiTheme="minorHAnsi" w:hAnsiTheme="minorHAnsi" w:cstheme="minorHAnsi"/>
                <w:b/>
                <w:sz w:val="20"/>
                <w:szCs w:val="20"/>
              </w:rPr>
            </w:pPr>
          </w:p>
          <w:p w14:paraId="1EB7FD82" w14:textId="77777777" w:rsidR="00731B33" w:rsidRDefault="00731B33" w:rsidP="00731B33">
            <w:pPr>
              <w:pStyle w:val="ListParagraph"/>
              <w:numPr>
                <w:ilvl w:val="0"/>
                <w:numId w:val="14"/>
              </w:numPr>
              <w:jc w:val="both"/>
              <w:rPr>
                <w:rFonts w:asciiTheme="minorHAnsi" w:hAnsiTheme="minorHAnsi" w:cstheme="minorHAnsi"/>
                <w:b/>
                <w:sz w:val="20"/>
                <w:szCs w:val="20"/>
              </w:rPr>
            </w:pPr>
            <w:r>
              <w:rPr>
                <w:rFonts w:asciiTheme="minorHAnsi" w:hAnsiTheme="minorHAnsi" w:cstheme="minorHAnsi"/>
                <w:b/>
                <w:sz w:val="20"/>
                <w:szCs w:val="20"/>
              </w:rPr>
              <w:t>MITIGATING STRATEGIES</w:t>
            </w:r>
          </w:p>
          <w:p w14:paraId="13851DC6" w14:textId="77777777" w:rsidR="00731B33" w:rsidRDefault="00731B33" w:rsidP="00731B33">
            <w:pPr>
              <w:jc w:val="both"/>
              <w:rPr>
                <w:rFonts w:asciiTheme="minorHAnsi" w:hAnsiTheme="minorHAnsi" w:cstheme="minorHAnsi"/>
                <w:b/>
                <w:sz w:val="20"/>
                <w:szCs w:val="20"/>
              </w:rPr>
            </w:pPr>
          </w:p>
          <w:p w14:paraId="74D3FB96" w14:textId="77777777" w:rsidR="00731B33" w:rsidRDefault="00731B33" w:rsidP="00731B33">
            <w:pPr>
              <w:jc w:val="both"/>
              <w:rPr>
                <w:rFonts w:asciiTheme="minorHAnsi" w:hAnsiTheme="minorHAnsi" w:cstheme="minorHAnsi"/>
                <w:b/>
                <w:sz w:val="20"/>
                <w:szCs w:val="20"/>
              </w:rPr>
            </w:pPr>
          </w:p>
          <w:p w14:paraId="03678E5A" w14:textId="77777777" w:rsidR="00731B33" w:rsidRPr="00731B33" w:rsidRDefault="00731B33" w:rsidP="00731B33">
            <w:pPr>
              <w:jc w:val="both"/>
              <w:rPr>
                <w:rFonts w:asciiTheme="minorHAnsi" w:hAnsiTheme="minorHAnsi" w:cstheme="minorHAnsi"/>
                <w:b/>
                <w:sz w:val="20"/>
                <w:szCs w:val="20"/>
              </w:rPr>
            </w:pPr>
          </w:p>
          <w:p w14:paraId="36CCB2B1" w14:textId="77777777" w:rsidR="00021D24" w:rsidRDefault="00021D24" w:rsidP="00A03439">
            <w:pPr>
              <w:jc w:val="both"/>
              <w:rPr>
                <w:rFonts w:asciiTheme="minorHAnsi" w:hAnsiTheme="minorHAnsi" w:cstheme="minorHAnsi"/>
              </w:rPr>
            </w:pPr>
          </w:p>
          <w:p w14:paraId="65EFF947" w14:textId="77777777" w:rsidR="00021D24" w:rsidRDefault="00021D24" w:rsidP="00A03439">
            <w:pPr>
              <w:jc w:val="both"/>
              <w:rPr>
                <w:rFonts w:asciiTheme="minorHAnsi" w:hAnsiTheme="minorHAnsi" w:cstheme="minorHAnsi"/>
              </w:rPr>
            </w:pPr>
          </w:p>
          <w:p w14:paraId="423B15D9" w14:textId="77777777" w:rsidR="00021D24" w:rsidRDefault="00021D24" w:rsidP="00A03439">
            <w:pPr>
              <w:jc w:val="both"/>
              <w:rPr>
                <w:rFonts w:asciiTheme="minorHAnsi" w:hAnsiTheme="minorHAnsi" w:cstheme="minorHAnsi"/>
              </w:rPr>
            </w:pPr>
          </w:p>
          <w:p w14:paraId="6FC205BD" w14:textId="77777777" w:rsidR="00021D24" w:rsidRDefault="00021D24" w:rsidP="00A03439">
            <w:pPr>
              <w:jc w:val="both"/>
              <w:rPr>
                <w:rFonts w:asciiTheme="minorHAnsi" w:hAnsiTheme="minorHAnsi" w:cstheme="minorHAnsi"/>
              </w:rPr>
            </w:pPr>
          </w:p>
          <w:p w14:paraId="016310AF" w14:textId="77777777" w:rsidR="00021D24" w:rsidRDefault="00021D24" w:rsidP="00A03439">
            <w:pPr>
              <w:jc w:val="both"/>
              <w:rPr>
                <w:rFonts w:asciiTheme="minorHAnsi" w:hAnsiTheme="minorHAnsi" w:cstheme="minorHAnsi"/>
              </w:rPr>
            </w:pPr>
          </w:p>
          <w:p w14:paraId="5083C823" w14:textId="77777777" w:rsidR="00021D24" w:rsidRDefault="00021D24" w:rsidP="00A03439">
            <w:pPr>
              <w:jc w:val="both"/>
              <w:rPr>
                <w:rFonts w:asciiTheme="minorHAnsi" w:hAnsiTheme="minorHAnsi" w:cstheme="minorHAnsi"/>
              </w:rPr>
            </w:pPr>
          </w:p>
          <w:p w14:paraId="6AA1DA41" w14:textId="77777777" w:rsidR="00021D24" w:rsidRDefault="00021D24" w:rsidP="00A03439">
            <w:pPr>
              <w:jc w:val="both"/>
              <w:rPr>
                <w:rFonts w:asciiTheme="minorHAnsi" w:hAnsiTheme="minorHAnsi" w:cstheme="minorHAnsi"/>
              </w:rPr>
            </w:pPr>
          </w:p>
          <w:p w14:paraId="5E3ED85D" w14:textId="77777777" w:rsidR="00021D24" w:rsidRDefault="00021D24" w:rsidP="00A03439">
            <w:pPr>
              <w:jc w:val="both"/>
              <w:rPr>
                <w:rFonts w:asciiTheme="minorHAnsi" w:hAnsiTheme="minorHAnsi" w:cstheme="minorHAnsi"/>
              </w:rPr>
            </w:pPr>
          </w:p>
          <w:p w14:paraId="2BFF3F14" w14:textId="77777777" w:rsidR="00021D24" w:rsidRDefault="00021D24" w:rsidP="00A03439">
            <w:pPr>
              <w:jc w:val="both"/>
              <w:rPr>
                <w:rFonts w:asciiTheme="minorHAnsi" w:hAnsiTheme="minorHAnsi" w:cstheme="minorHAnsi"/>
              </w:rPr>
            </w:pPr>
          </w:p>
          <w:p w14:paraId="7A23AD31" w14:textId="77777777" w:rsidR="00021D24" w:rsidRDefault="00021D24" w:rsidP="00A03439">
            <w:pPr>
              <w:jc w:val="both"/>
              <w:rPr>
                <w:rFonts w:asciiTheme="minorHAnsi" w:hAnsiTheme="minorHAnsi" w:cstheme="minorHAnsi"/>
              </w:rPr>
            </w:pPr>
          </w:p>
          <w:p w14:paraId="45B82337" w14:textId="77777777" w:rsidR="00021D24" w:rsidRDefault="00021D24" w:rsidP="00A03439">
            <w:pPr>
              <w:jc w:val="both"/>
              <w:rPr>
                <w:rFonts w:asciiTheme="minorHAnsi" w:hAnsiTheme="minorHAnsi" w:cstheme="minorHAnsi"/>
              </w:rPr>
            </w:pPr>
          </w:p>
          <w:p w14:paraId="442BDCE8" w14:textId="77777777" w:rsidR="00021D24" w:rsidRDefault="00021D24" w:rsidP="00A03439">
            <w:pPr>
              <w:jc w:val="both"/>
              <w:rPr>
                <w:rFonts w:asciiTheme="minorHAnsi" w:hAnsiTheme="minorHAnsi" w:cstheme="minorHAnsi"/>
              </w:rPr>
            </w:pPr>
          </w:p>
          <w:p w14:paraId="61C687A5" w14:textId="77777777" w:rsidR="00021D24" w:rsidRPr="00080D4A" w:rsidRDefault="00021D24" w:rsidP="00A03439">
            <w:pPr>
              <w:jc w:val="both"/>
              <w:rPr>
                <w:rFonts w:asciiTheme="minorHAnsi" w:hAnsiTheme="minorHAnsi" w:cstheme="minorHAnsi"/>
              </w:rPr>
            </w:pPr>
          </w:p>
        </w:tc>
      </w:tr>
    </w:tbl>
    <w:p w14:paraId="1FBD3BD3" w14:textId="77777777" w:rsidR="00021D24" w:rsidRDefault="00021D24" w:rsidP="0057132C">
      <w:pPr>
        <w:spacing w:line="360" w:lineRule="auto"/>
        <w:jc w:val="both"/>
        <w:rPr>
          <w:rFonts w:asciiTheme="minorHAnsi" w:hAnsiTheme="minorHAnsi" w:cstheme="minorHAnsi"/>
          <w:b/>
          <w:lang w:val="en-ZA"/>
        </w:rPr>
      </w:pPr>
    </w:p>
    <w:p w14:paraId="39ACCF84" w14:textId="77777777" w:rsidR="00A6552F" w:rsidRDefault="00A6552F" w:rsidP="0057132C">
      <w:pPr>
        <w:spacing w:line="360" w:lineRule="auto"/>
        <w:jc w:val="both"/>
        <w:rPr>
          <w:rFonts w:asciiTheme="minorHAnsi" w:hAnsiTheme="minorHAnsi" w:cstheme="minorHAnsi"/>
          <w:b/>
          <w:lang w:val="en-ZA"/>
        </w:rPr>
      </w:pPr>
    </w:p>
    <w:p w14:paraId="35A1C7D5" w14:textId="77777777" w:rsidR="00A6552F" w:rsidRDefault="00A6552F" w:rsidP="0057132C">
      <w:pPr>
        <w:spacing w:line="360" w:lineRule="auto"/>
        <w:jc w:val="both"/>
        <w:rPr>
          <w:rFonts w:asciiTheme="minorHAnsi" w:hAnsiTheme="minorHAnsi" w:cstheme="minorHAnsi"/>
          <w:b/>
          <w:lang w:val="en-ZA"/>
        </w:rPr>
      </w:pPr>
    </w:p>
    <w:tbl>
      <w:tblPr>
        <w:tblStyle w:val="TableGrid"/>
        <w:tblW w:w="10031" w:type="dxa"/>
        <w:tblLook w:val="04A0" w:firstRow="1" w:lastRow="0" w:firstColumn="1" w:lastColumn="0" w:noHBand="0" w:noVBand="1"/>
      </w:tblPr>
      <w:tblGrid>
        <w:gridCol w:w="10031"/>
      </w:tblGrid>
      <w:tr w:rsidR="00005EFE" w:rsidRPr="00A6552F" w14:paraId="20DDF02E" w14:textId="77777777" w:rsidTr="00754495">
        <w:trPr>
          <w:trHeight w:val="315"/>
        </w:trPr>
        <w:tc>
          <w:tcPr>
            <w:tcW w:w="10031" w:type="dxa"/>
            <w:shd w:val="clear" w:color="auto" w:fill="EEECE1" w:themeFill="background2"/>
            <w:noWrap/>
            <w:hideMark/>
          </w:tcPr>
          <w:p w14:paraId="1A7BF7CB" w14:textId="77777777" w:rsidR="00005EFE" w:rsidRPr="00A6552F" w:rsidRDefault="00005EFE" w:rsidP="00AF581A">
            <w:pPr>
              <w:pStyle w:val="ListParagraph"/>
              <w:numPr>
                <w:ilvl w:val="0"/>
                <w:numId w:val="11"/>
              </w:numPr>
              <w:spacing w:line="360" w:lineRule="auto"/>
              <w:jc w:val="center"/>
              <w:rPr>
                <w:rFonts w:ascii="Arial" w:hAnsi="Arial" w:cs="Arial"/>
                <w:b/>
                <w:bCs/>
                <w:sz w:val="20"/>
                <w:szCs w:val="20"/>
                <w:lang w:val="en-ZA"/>
              </w:rPr>
            </w:pPr>
            <w:r w:rsidRPr="00A6552F">
              <w:rPr>
                <w:rFonts w:ascii="Arial" w:hAnsi="Arial" w:cs="Arial"/>
                <w:b/>
                <w:sz w:val="20"/>
                <w:szCs w:val="20"/>
              </w:rPr>
              <w:t>DECLARATION</w:t>
            </w:r>
          </w:p>
        </w:tc>
      </w:tr>
      <w:tr w:rsidR="00005EFE" w:rsidRPr="00005EFE" w14:paraId="123F2A98" w14:textId="77777777" w:rsidTr="00754495">
        <w:trPr>
          <w:trHeight w:val="194"/>
        </w:trPr>
        <w:tc>
          <w:tcPr>
            <w:tcW w:w="10031" w:type="dxa"/>
            <w:hideMark/>
          </w:tcPr>
          <w:p w14:paraId="7D53C87C" w14:textId="77777777" w:rsidR="00005EFE" w:rsidRPr="00005EFE" w:rsidRDefault="00005EFE" w:rsidP="0057132C">
            <w:pPr>
              <w:spacing w:line="360" w:lineRule="auto"/>
              <w:jc w:val="both"/>
              <w:rPr>
                <w:rFonts w:asciiTheme="minorHAnsi" w:hAnsiTheme="minorHAnsi" w:cstheme="minorHAnsi"/>
                <w:b/>
                <w:bCs/>
                <w:sz w:val="20"/>
                <w:szCs w:val="20"/>
              </w:rPr>
            </w:pPr>
          </w:p>
        </w:tc>
      </w:tr>
      <w:tr w:rsidR="00005EFE" w:rsidRPr="00005EFE" w14:paraId="09FCA518" w14:textId="77777777" w:rsidTr="00754495">
        <w:trPr>
          <w:trHeight w:val="1275"/>
        </w:trPr>
        <w:tc>
          <w:tcPr>
            <w:tcW w:w="10031" w:type="dxa"/>
            <w:hideMark/>
          </w:tcPr>
          <w:p w14:paraId="1C51D247" w14:textId="77777777" w:rsidR="00005EFE" w:rsidRPr="00A6552F" w:rsidRDefault="00EE7E99" w:rsidP="0057132C">
            <w:pPr>
              <w:spacing w:line="360" w:lineRule="auto"/>
              <w:jc w:val="both"/>
              <w:rPr>
                <w:rFonts w:asciiTheme="minorHAnsi" w:hAnsiTheme="minorHAnsi"/>
                <w:b/>
                <w:sz w:val="16"/>
                <w:szCs w:val="16"/>
              </w:rPr>
            </w:pPr>
            <w:r>
              <w:rPr>
                <w:rFonts w:asciiTheme="minorHAnsi" w:hAnsiTheme="minorHAnsi"/>
                <w:b/>
                <w:sz w:val="16"/>
                <w:szCs w:val="16"/>
              </w:rPr>
              <w:t xml:space="preserve">I </w:t>
            </w:r>
            <w:r w:rsidR="00005EFE" w:rsidRPr="00A6552F">
              <w:rPr>
                <w:rFonts w:asciiTheme="minorHAnsi" w:hAnsiTheme="minorHAnsi"/>
                <w:b/>
                <w:sz w:val="16"/>
                <w:szCs w:val="16"/>
              </w:rPr>
              <w:t>HER</w:t>
            </w:r>
            <w:r>
              <w:rPr>
                <w:rFonts w:asciiTheme="minorHAnsi" w:hAnsiTheme="minorHAnsi"/>
                <w:b/>
                <w:sz w:val="16"/>
                <w:szCs w:val="16"/>
              </w:rPr>
              <w:t>EBY DECLARE AND CONFIRM THAT I</w:t>
            </w:r>
            <w:r w:rsidR="00005EFE" w:rsidRPr="00A6552F">
              <w:rPr>
                <w:rFonts w:asciiTheme="minorHAnsi" w:hAnsiTheme="minorHAnsi"/>
                <w:b/>
                <w:sz w:val="16"/>
                <w:szCs w:val="16"/>
              </w:rPr>
              <w:t>, AS THE PERSON/ENTITY/BODY/INDIVIDUAL/COMPANY WHO IS PROVIDING INFORMATION (HEREINAFTER COLLECTIVELY REFERRED TO AS THE “CLIENT”), DO HEREBY IRREVOCABLY AGREE AND UNDERSTAND THAT ANY/ALL INFORMATION SUPPLIED OR GIVEN TO</w:t>
            </w:r>
            <w:r w:rsidR="00F05DB0" w:rsidRPr="00A6552F">
              <w:rPr>
                <w:rFonts w:asciiTheme="minorHAnsi" w:hAnsiTheme="minorHAnsi"/>
                <w:b/>
                <w:sz w:val="16"/>
                <w:szCs w:val="16"/>
              </w:rPr>
              <w:t xml:space="preserve"> </w:t>
            </w:r>
            <w:r w:rsidR="005B4C94">
              <w:rPr>
                <w:rFonts w:asciiTheme="minorHAnsi" w:hAnsiTheme="minorHAnsi"/>
                <w:b/>
                <w:sz w:val="16"/>
                <w:szCs w:val="16"/>
              </w:rPr>
              <w:t>DEPARTMENT OF AGRICULTURE, LAND REFORM AND RURAL DEVELOPMENT</w:t>
            </w:r>
            <w:r w:rsidR="00673C2F" w:rsidRPr="00A6552F">
              <w:rPr>
                <w:rFonts w:asciiTheme="minorHAnsi" w:hAnsiTheme="minorHAnsi"/>
                <w:b/>
                <w:sz w:val="16"/>
                <w:szCs w:val="16"/>
              </w:rPr>
              <w:t xml:space="preserve"> (</w:t>
            </w:r>
            <w:r w:rsidR="005B4C94">
              <w:rPr>
                <w:rFonts w:asciiTheme="minorHAnsi" w:hAnsiTheme="minorHAnsi"/>
                <w:b/>
                <w:sz w:val="16"/>
                <w:szCs w:val="16"/>
              </w:rPr>
              <w:t>DALRRD</w:t>
            </w:r>
            <w:r w:rsidR="00673C2F" w:rsidRPr="00A6552F">
              <w:rPr>
                <w:rFonts w:asciiTheme="minorHAnsi" w:hAnsiTheme="minorHAnsi"/>
                <w:b/>
                <w:sz w:val="16"/>
                <w:szCs w:val="16"/>
              </w:rPr>
              <w:t>)</w:t>
            </w:r>
            <w:r w:rsidR="00005EFE" w:rsidRPr="00A6552F">
              <w:rPr>
                <w:rFonts w:asciiTheme="minorHAnsi" w:hAnsiTheme="minorHAnsi"/>
                <w:b/>
                <w:sz w:val="16"/>
                <w:szCs w:val="16"/>
              </w:rPr>
              <w:t>, IS PROVIDED IN ACCORDANCE WITH THE FOLLOWING TERMS AND CONDITIONS:</w:t>
            </w:r>
          </w:p>
        </w:tc>
      </w:tr>
      <w:tr w:rsidR="00005EFE" w:rsidRPr="00005EFE" w14:paraId="53C13579" w14:textId="77777777" w:rsidTr="00754495">
        <w:trPr>
          <w:trHeight w:val="176"/>
        </w:trPr>
        <w:tc>
          <w:tcPr>
            <w:tcW w:w="10031" w:type="dxa"/>
            <w:hideMark/>
          </w:tcPr>
          <w:p w14:paraId="3C563F25" w14:textId="77777777" w:rsidR="00005EFE" w:rsidRPr="00A6552F" w:rsidRDefault="00005EFE" w:rsidP="0057132C">
            <w:pPr>
              <w:spacing w:line="360" w:lineRule="auto"/>
              <w:jc w:val="both"/>
              <w:rPr>
                <w:rFonts w:asciiTheme="minorHAnsi" w:hAnsiTheme="minorHAnsi" w:cstheme="minorHAnsi"/>
                <w:b/>
                <w:sz w:val="20"/>
                <w:szCs w:val="20"/>
              </w:rPr>
            </w:pPr>
          </w:p>
        </w:tc>
      </w:tr>
      <w:tr w:rsidR="00005EFE" w:rsidRPr="00461D10" w14:paraId="01A1A2DA" w14:textId="77777777" w:rsidTr="00754495">
        <w:trPr>
          <w:trHeight w:val="1001"/>
        </w:trPr>
        <w:tc>
          <w:tcPr>
            <w:tcW w:w="10031" w:type="dxa"/>
            <w:hideMark/>
          </w:tcPr>
          <w:p w14:paraId="362D444A" w14:textId="77777777" w:rsidR="00005EFE" w:rsidRPr="00A6552F" w:rsidRDefault="00005EFE"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1.     </w:t>
            </w:r>
            <w:r w:rsidR="00831F20" w:rsidRPr="00A6552F">
              <w:rPr>
                <w:rFonts w:asciiTheme="minorHAnsi" w:hAnsiTheme="minorHAnsi"/>
                <w:sz w:val="18"/>
                <w:szCs w:val="18"/>
              </w:rPr>
              <w:t xml:space="preserve"> </w:t>
            </w:r>
            <w:r w:rsidR="00EE7E99">
              <w:rPr>
                <w:rFonts w:asciiTheme="minorHAnsi" w:hAnsiTheme="minorHAnsi"/>
                <w:sz w:val="18"/>
                <w:szCs w:val="18"/>
              </w:rPr>
              <w:t>I certify</w:t>
            </w:r>
            <w:r w:rsidRPr="00A6552F">
              <w:rPr>
                <w:rFonts w:asciiTheme="minorHAnsi" w:hAnsiTheme="minorHAnsi"/>
                <w:sz w:val="18"/>
                <w:szCs w:val="18"/>
              </w:rPr>
              <w:t xml:space="preserve"> that all the information provided and/or disclosures made to </w:t>
            </w:r>
            <w:r w:rsidR="005B4C94">
              <w:rPr>
                <w:rFonts w:asciiTheme="minorHAnsi" w:hAnsiTheme="minorHAnsi"/>
                <w:sz w:val="18"/>
                <w:szCs w:val="18"/>
              </w:rPr>
              <w:t>DALRRD</w:t>
            </w:r>
            <w:r w:rsidRPr="00A6552F">
              <w:rPr>
                <w:rFonts w:asciiTheme="minorHAnsi" w:hAnsiTheme="minorHAnsi"/>
                <w:sz w:val="18"/>
                <w:szCs w:val="18"/>
              </w:rPr>
              <w:t xml:space="preserve"> </w:t>
            </w:r>
            <w:r w:rsidR="00461D10" w:rsidRPr="00A6552F">
              <w:rPr>
                <w:rFonts w:asciiTheme="minorHAnsi" w:hAnsiTheme="minorHAnsi"/>
                <w:sz w:val="18"/>
                <w:szCs w:val="18"/>
              </w:rPr>
              <w:t>are</w:t>
            </w:r>
            <w:r w:rsidRPr="00A6552F">
              <w:rPr>
                <w:rFonts w:asciiTheme="minorHAnsi" w:hAnsiTheme="minorHAnsi"/>
                <w:sz w:val="18"/>
                <w:szCs w:val="18"/>
              </w:rPr>
              <w:t xml:space="preserve"> true and correct to the be</w:t>
            </w:r>
            <w:r w:rsidR="00EE7E99">
              <w:rPr>
                <w:rFonts w:asciiTheme="minorHAnsi" w:hAnsiTheme="minorHAnsi"/>
                <w:sz w:val="18"/>
                <w:szCs w:val="18"/>
              </w:rPr>
              <w:t xml:space="preserve">st of its knowledge. I understand </w:t>
            </w:r>
            <w:r w:rsidRPr="00A6552F">
              <w:rPr>
                <w:rFonts w:asciiTheme="minorHAnsi" w:hAnsiTheme="minorHAnsi"/>
                <w:sz w:val="18"/>
                <w:szCs w:val="18"/>
              </w:rPr>
              <w:t>that a fa</w:t>
            </w:r>
            <w:r w:rsidR="00EE7E99">
              <w:rPr>
                <w:rFonts w:asciiTheme="minorHAnsi" w:hAnsiTheme="minorHAnsi"/>
                <w:sz w:val="18"/>
                <w:szCs w:val="18"/>
              </w:rPr>
              <w:t xml:space="preserve">lse statement may disqualify me </w:t>
            </w:r>
            <w:r w:rsidRPr="00A6552F">
              <w:rPr>
                <w:rFonts w:asciiTheme="minorHAnsi" w:hAnsiTheme="minorHAnsi"/>
                <w:sz w:val="18"/>
                <w:szCs w:val="18"/>
              </w:rPr>
              <w:t xml:space="preserve">from any further consideration from </w:t>
            </w:r>
            <w:r w:rsidR="005B4C94">
              <w:rPr>
                <w:rFonts w:asciiTheme="minorHAnsi" w:hAnsiTheme="minorHAnsi"/>
                <w:sz w:val="18"/>
                <w:szCs w:val="18"/>
              </w:rPr>
              <w:t>DALRRD</w:t>
            </w:r>
            <w:r w:rsidRPr="00A6552F">
              <w:rPr>
                <w:rFonts w:asciiTheme="minorHAnsi" w:hAnsiTheme="minorHAnsi"/>
                <w:sz w:val="18"/>
                <w:szCs w:val="18"/>
              </w:rPr>
              <w:t xml:space="preserve">, without prejudice to any other rights or remedies available to </w:t>
            </w:r>
            <w:r w:rsidR="005B4C94">
              <w:rPr>
                <w:rFonts w:asciiTheme="minorHAnsi" w:hAnsiTheme="minorHAnsi"/>
                <w:sz w:val="18"/>
                <w:szCs w:val="18"/>
              </w:rPr>
              <w:t>DALRRD</w:t>
            </w:r>
            <w:r w:rsidRPr="00A6552F">
              <w:rPr>
                <w:rFonts w:asciiTheme="minorHAnsi" w:hAnsiTheme="minorHAnsi"/>
                <w:sz w:val="18"/>
                <w:szCs w:val="18"/>
              </w:rPr>
              <w:t xml:space="preserve">. </w:t>
            </w:r>
          </w:p>
        </w:tc>
      </w:tr>
      <w:tr w:rsidR="00005EFE" w:rsidRPr="00005EFE" w14:paraId="32821FDD" w14:textId="77777777" w:rsidTr="00754495">
        <w:trPr>
          <w:trHeight w:val="123"/>
        </w:trPr>
        <w:tc>
          <w:tcPr>
            <w:tcW w:w="10031" w:type="dxa"/>
            <w:hideMark/>
          </w:tcPr>
          <w:p w14:paraId="30F1421D" w14:textId="77777777" w:rsidR="00005EFE" w:rsidRPr="00A6552F" w:rsidRDefault="00005EFE" w:rsidP="0057132C">
            <w:pPr>
              <w:spacing w:line="360" w:lineRule="auto"/>
              <w:jc w:val="both"/>
              <w:rPr>
                <w:rFonts w:asciiTheme="minorHAnsi" w:hAnsiTheme="minorHAnsi" w:cstheme="minorHAnsi"/>
                <w:sz w:val="20"/>
                <w:szCs w:val="20"/>
              </w:rPr>
            </w:pPr>
          </w:p>
        </w:tc>
      </w:tr>
      <w:tr w:rsidR="00005EFE" w:rsidRPr="00461D10" w14:paraId="26366CA9" w14:textId="77777777" w:rsidTr="00754495">
        <w:trPr>
          <w:trHeight w:val="900"/>
        </w:trPr>
        <w:tc>
          <w:tcPr>
            <w:tcW w:w="10031" w:type="dxa"/>
            <w:hideMark/>
          </w:tcPr>
          <w:p w14:paraId="450D31A5" w14:textId="77777777" w:rsidR="00005EFE" w:rsidRPr="00A6552F" w:rsidRDefault="00005EFE"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 xml:space="preserve">2.      </w:t>
            </w:r>
            <w:r w:rsidR="005B4C94">
              <w:rPr>
                <w:rFonts w:asciiTheme="minorHAnsi" w:hAnsiTheme="minorHAnsi"/>
                <w:sz w:val="18"/>
                <w:szCs w:val="18"/>
              </w:rPr>
              <w:t>DALRRD</w:t>
            </w:r>
            <w:r w:rsidRPr="00A6552F">
              <w:rPr>
                <w:rFonts w:asciiTheme="minorHAnsi" w:hAnsiTheme="minorHAnsi"/>
                <w:sz w:val="18"/>
                <w:szCs w:val="18"/>
              </w:rPr>
              <w:t xml:space="preserve"> collects, uses, processes (which shall include collecting, collating, storing and disclosing and re</w:t>
            </w:r>
            <w:r w:rsidR="00EE7E99">
              <w:rPr>
                <w:rFonts w:asciiTheme="minorHAnsi" w:hAnsiTheme="minorHAnsi"/>
                <w:sz w:val="18"/>
                <w:szCs w:val="18"/>
              </w:rPr>
              <w:t xml:space="preserve">taining) and shares the </w:t>
            </w:r>
            <w:r w:rsidRPr="00A6552F">
              <w:rPr>
                <w:rFonts w:asciiTheme="minorHAnsi" w:hAnsiTheme="minorHAnsi"/>
                <w:sz w:val="18"/>
                <w:szCs w:val="18"/>
              </w:rPr>
              <w:t>provided information (with specific reference to personal in</w:t>
            </w:r>
            <w:r w:rsidR="00EE7E99">
              <w:rPr>
                <w:rFonts w:asciiTheme="minorHAnsi" w:hAnsiTheme="minorHAnsi"/>
                <w:sz w:val="18"/>
                <w:szCs w:val="18"/>
              </w:rPr>
              <w:t>formation), to which I consent</w:t>
            </w:r>
            <w:r w:rsidRPr="00A6552F">
              <w:rPr>
                <w:rFonts w:asciiTheme="minorHAnsi" w:hAnsiTheme="minorHAnsi"/>
                <w:sz w:val="18"/>
                <w:szCs w:val="18"/>
              </w:rPr>
              <w:t>, for the purpose of the following:</w:t>
            </w:r>
          </w:p>
        </w:tc>
      </w:tr>
      <w:tr w:rsidR="00005EFE" w:rsidRPr="00005EFE" w14:paraId="5FC951A3" w14:textId="77777777" w:rsidTr="00754495">
        <w:trPr>
          <w:trHeight w:val="179"/>
        </w:trPr>
        <w:tc>
          <w:tcPr>
            <w:tcW w:w="10031" w:type="dxa"/>
            <w:hideMark/>
          </w:tcPr>
          <w:p w14:paraId="10F345CC" w14:textId="77777777" w:rsidR="00005EFE" w:rsidRPr="00A6552F" w:rsidRDefault="00005EFE" w:rsidP="0057132C">
            <w:pPr>
              <w:spacing w:line="360" w:lineRule="auto"/>
              <w:jc w:val="both"/>
              <w:rPr>
                <w:rFonts w:asciiTheme="minorHAnsi" w:hAnsiTheme="minorHAnsi" w:cstheme="minorHAnsi"/>
                <w:sz w:val="20"/>
                <w:szCs w:val="20"/>
              </w:rPr>
            </w:pPr>
          </w:p>
        </w:tc>
      </w:tr>
      <w:tr w:rsidR="00005EFE" w:rsidRPr="00461D10" w14:paraId="4998F9DD" w14:textId="77777777" w:rsidTr="00754495">
        <w:trPr>
          <w:trHeight w:val="300"/>
        </w:trPr>
        <w:tc>
          <w:tcPr>
            <w:tcW w:w="10031" w:type="dxa"/>
            <w:hideMark/>
          </w:tcPr>
          <w:p w14:paraId="494DD2B3" w14:textId="77777777"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 xml:space="preserve">a.   Assessing and processing </w:t>
            </w:r>
            <w:r w:rsidR="00B10D30" w:rsidRPr="00A6552F">
              <w:rPr>
                <w:rFonts w:asciiTheme="minorHAnsi" w:hAnsiTheme="minorHAnsi"/>
                <w:sz w:val="18"/>
                <w:szCs w:val="18"/>
              </w:rPr>
              <w:t>application</w:t>
            </w:r>
          </w:p>
        </w:tc>
      </w:tr>
      <w:tr w:rsidR="00005EFE" w:rsidRPr="00461D10" w14:paraId="4DD2D2CE" w14:textId="77777777" w:rsidTr="00754495">
        <w:trPr>
          <w:trHeight w:val="300"/>
        </w:trPr>
        <w:tc>
          <w:tcPr>
            <w:tcW w:w="10031" w:type="dxa"/>
            <w:hideMark/>
          </w:tcPr>
          <w:p w14:paraId="0CB66F27" w14:textId="77777777"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 xml:space="preserve">b </w:t>
            </w:r>
            <w:r w:rsidR="005F6924" w:rsidRPr="00A6552F">
              <w:rPr>
                <w:rFonts w:asciiTheme="minorHAnsi" w:hAnsiTheme="minorHAnsi"/>
                <w:sz w:val="18"/>
                <w:szCs w:val="18"/>
              </w:rPr>
              <w:t xml:space="preserve">   Confirming and verifying an individual’s identity</w:t>
            </w:r>
          </w:p>
        </w:tc>
      </w:tr>
      <w:tr w:rsidR="00005EFE" w:rsidRPr="00461D10" w14:paraId="656AD2B3" w14:textId="77777777" w:rsidTr="00754495">
        <w:trPr>
          <w:trHeight w:val="300"/>
        </w:trPr>
        <w:tc>
          <w:tcPr>
            <w:tcW w:w="10031" w:type="dxa"/>
            <w:hideMark/>
          </w:tcPr>
          <w:p w14:paraId="2BEE060C" w14:textId="77777777"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c</w:t>
            </w:r>
            <w:r w:rsidRPr="00A6552F">
              <w:rPr>
                <w:rFonts w:asciiTheme="minorHAnsi" w:hAnsiTheme="minorHAnsi"/>
                <w:b/>
                <w:sz w:val="18"/>
                <w:szCs w:val="18"/>
              </w:rPr>
              <w:t>.   </w:t>
            </w:r>
            <w:r w:rsidR="005F6924" w:rsidRPr="00A6552F">
              <w:rPr>
                <w:rFonts w:asciiTheme="minorHAnsi" w:hAnsiTheme="minorHAnsi"/>
                <w:sz w:val="18"/>
                <w:szCs w:val="18"/>
              </w:rPr>
              <w:t>Conducting market or customer satisfaction research</w:t>
            </w:r>
          </w:p>
        </w:tc>
      </w:tr>
      <w:tr w:rsidR="00005EFE" w:rsidRPr="00461D10" w14:paraId="08EB8A1B" w14:textId="77777777" w:rsidTr="00754495">
        <w:trPr>
          <w:trHeight w:val="300"/>
        </w:trPr>
        <w:tc>
          <w:tcPr>
            <w:tcW w:w="10031" w:type="dxa"/>
            <w:hideMark/>
          </w:tcPr>
          <w:p w14:paraId="4E21FCC9" w14:textId="77777777"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d.   </w:t>
            </w:r>
            <w:r w:rsidR="005F6924" w:rsidRPr="00A6552F">
              <w:rPr>
                <w:rFonts w:asciiTheme="minorHAnsi" w:hAnsiTheme="minorHAnsi"/>
                <w:sz w:val="18"/>
                <w:szCs w:val="18"/>
              </w:rPr>
              <w:t>For audit and record keeping purposes</w:t>
            </w:r>
          </w:p>
        </w:tc>
      </w:tr>
      <w:tr w:rsidR="00005EFE" w:rsidRPr="00461D10" w14:paraId="4B3B3DF4" w14:textId="77777777" w:rsidTr="00754495">
        <w:trPr>
          <w:trHeight w:val="300"/>
        </w:trPr>
        <w:tc>
          <w:tcPr>
            <w:tcW w:w="10031" w:type="dxa"/>
            <w:hideMark/>
          </w:tcPr>
          <w:p w14:paraId="4F1DF48A" w14:textId="77777777"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e.   </w:t>
            </w:r>
            <w:r w:rsidR="005F6924" w:rsidRPr="00A6552F">
              <w:rPr>
                <w:rFonts w:asciiTheme="minorHAnsi" w:hAnsiTheme="minorHAnsi"/>
                <w:sz w:val="18"/>
                <w:szCs w:val="18"/>
              </w:rPr>
              <w:t>Register in government Farmer Register if not yet registered</w:t>
            </w:r>
          </w:p>
        </w:tc>
      </w:tr>
      <w:tr w:rsidR="00005EFE" w:rsidRPr="00461D10" w14:paraId="248B2E24" w14:textId="77777777" w:rsidTr="00754495">
        <w:trPr>
          <w:trHeight w:val="660"/>
        </w:trPr>
        <w:tc>
          <w:tcPr>
            <w:tcW w:w="10031" w:type="dxa"/>
            <w:hideMark/>
          </w:tcPr>
          <w:p w14:paraId="3AC4A217" w14:textId="77777777" w:rsidR="00005EFE" w:rsidRPr="00A6552F" w:rsidRDefault="00005EFE" w:rsidP="00831F20">
            <w:pPr>
              <w:spacing w:line="360" w:lineRule="auto"/>
              <w:ind w:left="426"/>
              <w:jc w:val="both"/>
              <w:rPr>
                <w:rFonts w:asciiTheme="minorHAnsi" w:hAnsiTheme="minorHAnsi"/>
                <w:sz w:val="18"/>
                <w:szCs w:val="18"/>
              </w:rPr>
            </w:pPr>
            <w:r w:rsidRPr="00A6552F">
              <w:rPr>
                <w:rFonts w:asciiTheme="minorHAnsi" w:hAnsiTheme="minorHAnsi"/>
                <w:sz w:val="18"/>
                <w:szCs w:val="18"/>
              </w:rPr>
              <w:t>This includes collecting and sharing the Client’s personal information with third party service providers who are essential to the credibility and affordability processes specifically or generally accepted as related to the Purpose.</w:t>
            </w:r>
          </w:p>
        </w:tc>
      </w:tr>
      <w:tr w:rsidR="00005EFE" w:rsidRPr="00461D10" w14:paraId="64BE4C8A" w14:textId="77777777" w:rsidTr="00754495">
        <w:trPr>
          <w:trHeight w:val="144"/>
        </w:trPr>
        <w:tc>
          <w:tcPr>
            <w:tcW w:w="10031" w:type="dxa"/>
            <w:hideMark/>
          </w:tcPr>
          <w:p w14:paraId="0A75D022" w14:textId="77777777" w:rsidR="00005EFE" w:rsidRPr="00A6552F" w:rsidRDefault="00005EFE" w:rsidP="0057132C">
            <w:pPr>
              <w:spacing w:line="360" w:lineRule="auto"/>
              <w:jc w:val="both"/>
              <w:rPr>
                <w:rFonts w:asciiTheme="minorHAnsi" w:hAnsiTheme="minorHAnsi"/>
                <w:sz w:val="18"/>
                <w:szCs w:val="18"/>
              </w:rPr>
            </w:pPr>
          </w:p>
        </w:tc>
      </w:tr>
      <w:tr w:rsidR="00005EFE" w:rsidRPr="00461D10" w14:paraId="4025C8A2" w14:textId="77777777" w:rsidTr="00754495">
        <w:trPr>
          <w:trHeight w:val="685"/>
        </w:trPr>
        <w:tc>
          <w:tcPr>
            <w:tcW w:w="10031" w:type="dxa"/>
            <w:hideMark/>
          </w:tcPr>
          <w:p w14:paraId="738B4011" w14:textId="77777777" w:rsidR="00005EFE" w:rsidRPr="00A6552F" w:rsidRDefault="00EE7E99" w:rsidP="00831F20">
            <w:pPr>
              <w:spacing w:line="360" w:lineRule="auto"/>
              <w:ind w:left="426" w:hanging="426"/>
              <w:jc w:val="both"/>
              <w:rPr>
                <w:rFonts w:asciiTheme="minorHAnsi" w:hAnsiTheme="minorHAnsi"/>
                <w:sz w:val="18"/>
                <w:szCs w:val="18"/>
              </w:rPr>
            </w:pPr>
            <w:r>
              <w:rPr>
                <w:rFonts w:asciiTheme="minorHAnsi" w:hAnsiTheme="minorHAnsi"/>
                <w:sz w:val="18"/>
                <w:szCs w:val="18"/>
              </w:rPr>
              <w:t>3.     I acknowledge that my</w:t>
            </w:r>
            <w:r w:rsidR="005F6924" w:rsidRPr="00A6552F">
              <w:rPr>
                <w:rFonts w:asciiTheme="minorHAnsi" w:hAnsiTheme="minorHAnsi"/>
                <w:sz w:val="18"/>
                <w:szCs w:val="18"/>
              </w:rPr>
              <w:t xml:space="preserve"> personal information may be stored in a secure web-based facility, on behalf of </w:t>
            </w:r>
            <w:r w:rsidR="005B4C94">
              <w:rPr>
                <w:rFonts w:asciiTheme="minorHAnsi" w:hAnsiTheme="minorHAnsi"/>
                <w:sz w:val="18"/>
                <w:szCs w:val="18"/>
              </w:rPr>
              <w:t>DALRRD</w:t>
            </w:r>
            <w:r>
              <w:rPr>
                <w:rFonts w:asciiTheme="minorHAnsi" w:hAnsiTheme="minorHAnsi"/>
                <w:sz w:val="18"/>
                <w:szCs w:val="18"/>
              </w:rPr>
              <w:t xml:space="preserve"> to ensure that my </w:t>
            </w:r>
            <w:r w:rsidR="005F6924" w:rsidRPr="00A6552F">
              <w:rPr>
                <w:rFonts w:asciiTheme="minorHAnsi" w:hAnsiTheme="minorHAnsi"/>
                <w:sz w:val="18"/>
                <w:szCs w:val="18"/>
              </w:rPr>
              <w:t>personal information is kept confidential at all times.</w:t>
            </w:r>
          </w:p>
        </w:tc>
      </w:tr>
      <w:tr w:rsidR="00005EFE" w:rsidRPr="00461D10" w14:paraId="7306D35E" w14:textId="77777777" w:rsidTr="00754495">
        <w:trPr>
          <w:trHeight w:val="142"/>
        </w:trPr>
        <w:tc>
          <w:tcPr>
            <w:tcW w:w="10031" w:type="dxa"/>
            <w:hideMark/>
          </w:tcPr>
          <w:p w14:paraId="048EBD75" w14:textId="77777777" w:rsidR="00005EFE" w:rsidRPr="00A6552F" w:rsidRDefault="00005EFE" w:rsidP="0057132C">
            <w:pPr>
              <w:spacing w:line="360" w:lineRule="auto"/>
              <w:jc w:val="both"/>
              <w:rPr>
                <w:rFonts w:asciiTheme="minorHAnsi" w:hAnsiTheme="minorHAnsi"/>
                <w:sz w:val="18"/>
                <w:szCs w:val="18"/>
              </w:rPr>
            </w:pPr>
          </w:p>
        </w:tc>
      </w:tr>
      <w:tr w:rsidR="00005EFE" w:rsidRPr="00461D10" w14:paraId="40ED70B8" w14:textId="77777777" w:rsidTr="00754495">
        <w:trPr>
          <w:trHeight w:val="687"/>
        </w:trPr>
        <w:tc>
          <w:tcPr>
            <w:tcW w:w="10031" w:type="dxa"/>
            <w:hideMark/>
          </w:tcPr>
          <w:p w14:paraId="67E7C13F" w14:textId="77777777" w:rsidR="00005EFE" w:rsidRPr="00A6552F" w:rsidRDefault="00005EFE"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4.     </w:t>
            </w:r>
            <w:r w:rsidR="00EE7E99">
              <w:rPr>
                <w:rFonts w:asciiTheme="minorHAnsi" w:hAnsiTheme="minorHAnsi"/>
                <w:sz w:val="18"/>
                <w:szCs w:val="18"/>
              </w:rPr>
              <w:t>I acknowledge that I have</w:t>
            </w:r>
            <w:r w:rsidR="005F6924" w:rsidRPr="00A6552F">
              <w:rPr>
                <w:rFonts w:asciiTheme="minorHAnsi" w:hAnsiTheme="minorHAnsi"/>
                <w:sz w:val="18"/>
                <w:szCs w:val="18"/>
              </w:rPr>
              <w:t xml:space="preserve"> the right to contact the </w:t>
            </w:r>
            <w:r w:rsidR="005B4C94">
              <w:rPr>
                <w:rFonts w:asciiTheme="minorHAnsi" w:hAnsiTheme="minorHAnsi"/>
                <w:sz w:val="18"/>
                <w:szCs w:val="18"/>
              </w:rPr>
              <w:t>DALRRD</w:t>
            </w:r>
            <w:r w:rsidR="005F6924" w:rsidRPr="00A6552F">
              <w:rPr>
                <w:rFonts w:asciiTheme="minorHAnsi" w:hAnsiTheme="minorHAnsi"/>
                <w:sz w:val="18"/>
                <w:szCs w:val="18"/>
              </w:rPr>
              <w:t xml:space="preserve"> at any time to update, correct or delete its personal information.</w:t>
            </w:r>
          </w:p>
        </w:tc>
      </w:tr>
      <w:tr w:rsidR="00005EFE" w:rsidRPr="00461D10" w14:paraId="4C96F2CB" w14:textId="77777777" w:rsidTr="00754495">
        <w:trPr>
          <w:trHeight w:val="133"/>
        </w:trPr>
        <w:tc>
          <w:tcPr>
            <w:tcW w:w="10031" w:type="dxa"/>
            <w:hideMark/>
          </w:tcPr>
          <w:p w14:paraId="700A0CB8" w14:textId="77777777" w:rsidR="00005EFE" w:rsidRPr="00A6552F" w:rsidRDefault="00005EFE" w:rsidP="0057132C">
            <w:pPr>
              <w:spacing w:line="360" w:lineRule="auto"/>
              <w:jc w:val="both"/>
              <w:rPr>
                <w:rFonts w:asciiTheme="minorHAnsi" w:hAnsiTheme="minorHAnsi"/>
                <w:sz w:val="18"/>
                <w:szCs w:val="18"/>
              </w:rPr>
            </w:pPr>
          </w:p>
        </w:tc>
      </w:tr>
      <w:tr w:rsidR="00005EFE" w:rsidRPr="00461D10" w14:paraId="0689A7B4" w14:textId="77777777" w:rsidTr="00754495">
        <w:trPr>
          <w:trHeight w:val="600"/>
        </w:trPr>
        <w:tc>
          <w:tcPr>
            <w:tcW w:w="10031" w:type="dxa"/>
            <w:hideMark/>
          </w:tcPr>
          <w:p w14:paraId="55ED2AA4" w14:textId="77777777" w:rsidR="00005EFE" w:rsidRPr="00A6552F" w:rsidRDefault="005F6924"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5</w:t>
            </w:r>
            <w:r w:rsidR="00005EFE" w:rsidRPr="00A6552F">
              <w:rPr>
                <w:rFonts w:asciiTheme="minorHAnsi" w:hAnsiTheme="minorHAnsi"/>
                <w:sz w:val="18"/>
                <w:szCs w:val="18"/>
              </w:rPr>
              <w:t>.     </w:t>
            </w:r>
            <w:r w:rsidR="00EE7E99">
              <w:rPr>
                <w:rFonts w:asciiTheme="minorHAnsi" w:hAnsiTheme="minorHAnsi"/>
                <w:sz w:val="18"/>
                <w:szCs w:val="18"/>
              </w:rPr>
              <w:t xml:space="preserve">I </w:t>
            </w:r>
            <w:r w:rsidR="00005EFE" w:rsidRPr="00A6552F">
              <w:rPr>
                <w:rFonts w:asciiTheme="minorHAnsi" w:hAnsiTheme="minorHAnsi"/>
                <w:sz w:val="18"/>
                <w:szCs w:val="18"/>
              </w:rPr>
              <w:t>ha</w:t>
            </w:r>
            <w:r w:rsidR="00EE7E99">
              <w:rPr>
                <w:rFonts w:asciiTheme="minorHAnsi" w:hAnsiTheme="minorHAnsi"/>
                <w:sz w:val="18"/>
                <w:szCs w:val="18"/>
              </w:rPr>
              <w:t>ve</w:t>
            </w:r>
            <w:r w:rsidR="00005EFE" w:rsidRPr="00A6552F">
              <w:rPr>
                <w:rFonts w:asciiTheme="minorHAnsi" w:hAnsiTheme="minorHAnsi"/>
                <w:sz w:val="18"/>
                <w:szCs w:val="18"/>
              </w:rPr>
              <w:t xml:space="preserve"> the right to object to the processing of </w:t>
            </w:r>
            <w:r w:rsidR="00EE7E99">
              <w:rPr>
                <w:rFonts w:asciiTheme="minorHAnsi" w:hAnsiTheme="minorHAnsi"/>
                <w:sz w:val="18"/>
                <w:szCs w:val="18"/>
              </w:rPr>
              <w:t xml:space="preserve">my </w:t>
            </w:r>
            <w:r w:rsidR="00005EFE" w:rsidRPr="00A6552F">
              <w:rPr>
                <w:rFonts w:asciiTheme="minorHAnsi" w:hAnsiTheme="minorHAnsi"/>
                <w:sz w:val="18"/>
                <w:szCs w:val="18"/>
              </w:rPr>
              <w:t xml:space="preserve">Personal Information at any time and revoke any consent </w:t>
            </w:r>
            <w:r w:rsidRPr="00A6552F">
              <w:rPr>
                <w:rFonts w:asciiTheme="minorHAnsi" w:hAnsiTheme="minorHAnsi"/>
                <w:sz w:val="18"/>
                <w:szCs w:val="18"/>
              </w:rPr>
              <w:t>already</w:t>
            </w:r>
            <w:r w:rsidR="00005EFE" w:rsidRPr="00A6552F">
              <w:rPr>
                <w:rFonts w:asciiTheme="minorHAnsi" w:hAnsiTheme="minorHAnsi"/>
                <w:sz w:val="18"/>
                <w:szCs w:val="18"/>
              </w:rPr>
              <w:t xml:space="preserve"> given. </w:t>
            </w:r>
          </w:p>
        </w:tc>
      </w:tr>
      <w:tr w:rsidR="00005EFE" w:rsidRPr="00461D10" w14:paraId="37F1AC26" w14:textId="77777777" w:rsidTr="00754495">
        <w:trPr>
          <w:trHeight w:val="208"/>
        </w:trPr>
        <w:tc>
          <w:tcPr>
            <w:tcW w:w="10031" w:type="dxa"/>
            <w:hideMark/>
          </w:tcPr>
          <w:p w14:paraId="69F35ADC" w14:textId="77777777" w:rsidR="00005EFE" w:rsidRPr="00A6552F" w:rsidRDefault="00005EFE" w:rsidP="0057132C">
            <w:pPr>
              <w:spacing w:line="360" w:lineRule="auto"/>
              <w:jc w:val="both"/>
              <w:rPr>
                <w:rFonts w:asciiTheme="minorHAnsi" w:hAnsiTheme="minorHAnsi"/>
                <w:sz w:val="18"/>
                <w:szCs w:val="18"/>
              </w:rPr>
            </w:pPr>
          </w:p>
        </w:tc>
      </w:tr>
      <w:tr w:rsidR="00005EFE" w:rsidRPr="00461D10" w14:paraId="5C79EB0C" w14:textId="77777777" w:rsidTr="00754495">
        <w:trPr>
          <w:trHeight w:val="600"/>
        </w:trPr>
        <w:tc>
          <w:tcPr>
            <w:tcW w:w="10031" w:type="dxa"/>
            <w:hideMark/>
          </w:tcPr>
          <w:p w14:paraId="4D65FBCE" w14:textId="77777777" w:rsidR="00005EFE" w:rsidRPr="00A6552F" w:rsidRDefault="005F6924"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6</w:t>
            </w:r>
            <w:r w:rsidR="00EE7E99">
              <w:rPr>
                <w:rFonts w:asciiTheme="minorHAnsi" w:hAnsiTheme="minorHAnsi"/>
                <w:sz w:val="18"/>
                <w:szCs w:val="18"/>
              </w:rPr>
              <w:t xml:space="preserve">.     I </w:t>
            </w:r>
            <w:r w:rsidR="00005EFE" w:rsidRPr="00A6552F">
              <w:rPr>
                <w:rFonts w:asciiTheme="minorHAnsi" w:hAnsiTheme="minorHAnsi"/>
                <w:sz w:val="18"/>
                <w:szCs w:val="18"/>
              </w:rPr>
              <w:t xml:space="preserve">hereby expressly agree that it is </w:t>
            </w:r>
            <w:r w:rsidR="00EE7E99">
              <w:rPr>
                <w:rFonts w:asciiTheme="minorHAnsi" w:hAnsiTheme="minorHAnsi"/>
                <w:sz w:val="18"/>
                <w:szCs w:val="18"/>
              </w:rPr>
              <w:t>my</w:t>
            </w:r>
            <w:r w:rsidR="00005EFE" w:rsidRPr="00A6552F">
              <w:rPr>
                <w:rFonts w:asciiTheme="minorHAnsi" w:hAnsiTheme="minorHAnsi"/>
                <w:sz w:val="18"/>
                <w:szCs w:val="18"/>
              </w:rPr>
              <w:t xml:space="preserve"> own responsibility to ensure that </w:t>
            </w:r>
            <w:r w:rsidR="00EE7E99">
              <w:rPr>
                <w:rFonts w:asciiTheme="minorHAnsi" w:hAnsiTheme="minorHAnsi"/>
                <w:sz w:val="18"/>
                <w:szCs w:val="18"/>
              </w:rPr>
              <w:t>I have</w:t>
            </w:r>
            <w:r w:rsidR="00005EFE" w:rsidRPr="00A6552F">
              <w:rPr>
                <w:rFonts w:asciiTheme="minorHAnsi" w:hAnsiTheme="minorHAnsi"/>
                <w:sz w:val="18"/>
                <w:szCs w:val="18"/>
              </w:rPr>
              <w:t xml:space="preserve"> read and understood these terms and conditions.</w:t>
            </w:r>
          </w:p>
        </w:tc>
      </w:tr>
      <w:tr w:rsidR="00005EFE" w:rsidRPr="00461D10" w14:paraId="0F09C9CA" w14:textId="77777777" w:rsidTr="00754495">
        <w:trPr>
          <w:trHeight w:val="206"/>
        </w:trPr>
        <w:tc>
          <w:tcPr>
            <w:tcW w:w="10031" w:type="dxa"/>
            <w:noWrap/>
            <w:hideMark/>
          </w:tcPr>
          <w:p w14:paraId="4C3B03B3" w14:textId="77777777" w:rsidR="00005EFE" w:rsidRPr="00BD6C81" w:rsidRDefault="00005EFE" w:rsidP="0057132C">
            <w:pPr>
              <w:spacing w:line="360" w:lineRule="auto"/>
              <w:jc w:val="both"/>
              <w:rPr>
                <w:rFonts w:asciiTheme="minorHAnsi" w:hAnsiTheme="minorHAnsi"/>
                <w:b/>
                <w:sz w:val="10"/>
                <w:szCs w:val="10"/>
              </w:rPr>
            </w:pPr>
          </w:p>
        </w:tc>
      </w:tr>
      <w:tr w:rsidR="003A25DF" w:rsidRPr="00461D10" w14:paraId="5A76E98A" w14:textId="77777777" w:rsidTr="00754495">
        <w:trPr>
          <w:trHeight w:val="300"/>
        </w:trPr>
        <w:tc>
          <w:tcPr>
            <w:tcW w:w="10031" w:type="dxa"/>
            <w:noWrap/>
          </w:tcPr>
          <w:p w14:paraId="058F031C" w14:textId="77777777" w:rsidR="003A25DF" w:rsidRPr="00A6552F" w:rsidRDefault="00831F20" w:rsidP="00831F20">
            <w:pPr>
              <w:spacing w:line="360" w:lineRule="auto"/>
              <w:ind w:left="420" w:hanging="420"/>
              <w:jc w:val="both"/>
              <w:rPr>
                <w:rFonts w:asciiTheme="minorHAnsi" w:hAnsiTheme="minorHAnsi"/>
                <w:sz w:val="18"/>
                <w:szCs w:val="18"/>
              </w:rPr>
            </w:pPr>
            <w:r w:rsidRPr="00A6552F">
              <w:rPr>
                <w:rFonts w:asciiTheme="minorHAnsi" w:hAnsiTheme="minorHAnsi"/>
                <w:sz w:val="18"/>
                <w:szCs w:val="18"/>
              </w:rPr>
              <w:t>7</w:t>
            </w:r>
            <w:r w:rsidR="003A25DF" w:rsidRPr="00A6552F">
              <w:rPr>
                <w:rFonts w:asciiTheme="minorHAnsi" w:hAnsiTheme="minorHAnsi"/>
                <w:sz w:val="18"/>
                <w:szCs w:val="18"/>
              </w:rPr>
              <w:t xml:space="preserve">.   </w:t>
            </w:r>
            <w:r w:rsidR="00EE7E99">
              <w:rPr>
                <w:rFonts w:asciiTheme="minorHAnsi" w:hAnsiTheme="minorHAnsi"/>
                <w:sz w:val="18"/>
                <w:szCs w:val="18"/>
                <w:lang w:val="en-ZA"/>
              </w:rPr>
              <w:t xml:space="preserve">I do </w:t>
            </w:r>
            <w:r w:rsidR="003A25DF" w:rsidRPr="00A6552F">
              <w:rPr>
                <w:rFonts w:asciiTheme="minorHAnsi" w:hAnsiTheme="minorHAnsi"/>
                <w:sz w:val="18"/>
                <w:szCs w:val="18"/>
                <w:lang w:val="en-ZA"/>
              </w:rPr>
              <w:t>not have any conflict of intere</w:t>
            </w:r>
            <w:r w:rsidR="00EE7E99">
              <w:rPr>
                <w:rFonts w:asciiTheme="minorHAnsi" w:hAnsiTheme="minorHAnsi"/>
                <w:sz w:val="18"/>
                <w:szCs w:val="18"/>
                <w:lang w:val="en-ZA"/>
              </w:rPr>
              <w:t>st that would make me</w:t>
            </w:r>
            <w:r w:rsidR="003A25DF" w:rsidRPr="00A6552F">
              <w:rPr>
                <w:rFonts w:asciiTheme="minorHAnsi" w:hAnsiTheme="minorHAnsi"/>
                <w:sz w:val="18"/>
                <w:szCs w:val="18"/>
                <w:lang w:val="en-ZA"/>
              </w:rPr>
              <w:t xml:space="preserve"> ineligible </w:t>
            </w:r>
            <w:r w:rsidRPr="00A6552F">
              <w:rPr>
                <w:rFonts w:asciiTheme="minorHAnsi" w:hAnsiTheme="minorHAnsi"/>
                <w:sz w:val="18"/>
                <w:szCs w:val="18"/>
                <w:lang w:val="en-ZA"/>
              </w:rPr>
              <w:t>for</w:t>
            </w:r>
            <w:r w:rsidR="003A25DF" w:rsidRPr="00A6552F">
              <w:rPr>
                <w:rFonts w:asciiTheme="minorHAnsi" w:hAnsiTheme="minorHAnsi"/>
                <w:sz w:val="18"/>
                <w:szCs w:val="18"/>
                <w:lang w:val="en-ZA"/>
              </w:rPr>
              <w:t xml:space="preserve"> </w:t>
            </w:r>
            <w:r w:rsidRPr="00A6552F">
              <w:rPr>
                <w:rFonts w:asciiTheme="minorHAnsi" w:hAnsiTheme="minorHAnsi"/>
                <w:sz w:val="18"/>
                <w:szCs w:val="18"/>
                <w:lang w:val="en-ZA"/>
              </w:rPr>
              <w:t xml:space="preserve">the </w:t>
            </w:r>
            <w:r w:rsidR="00A84BDE" w:rsidRPr="00A6552F">
              <w:rPr>
                <w:rFonts w:asciiTheme="minorHAnsi" w:hAnsiTheme="minorHAnsi"/>
                <w:sz w:val="18"/>
                <w:szCs w:val="18"/>
                <w:lang w:val="en-ZA"/>
              </w:rPr>
              <w:t>COVID-19 Agric</w:t>
            </w:r>
            <w:r w:rsidR="00EE7E99">
              <w:rPr>
                <w:rFonts w:asciiTheme="minorHAnsi" w:hAnsiTheme="minorHAnsi"/>
                <w:sz w:val="18"/>
                <w:szCs w:val="18"/>
                <w:lang w:val="en-ZA"/>
              </w:rPr>
              <w:t xml:space="preserve">ultural Disaster Support Fund. I am </w:t>
            </w:r>
            <w:r w:rsidR="003A25DF" w:rsidRPr="00A6552F">
              <w:rPr>
                <w:rFonts w:asciiTheme="minorHAnsi" w:hAnsiTheme="minorHAnsi"/>
                <w:sz w:val="18"/>
                <w:szCs w:val="18"/>
                <w:lang w:val="en-ZA"/>
              </w:rPr>
              <w:t xml:space="preserve">not employed by any organ of state as defined in </w:t>
            </w:r>
            <w:r w:rsidR="00A84BDE" w:rsidRPr="00A6552F">
              <w:rPr>
                <w:rFonts w:asciiTheme="minorHAnsi" w:hAnsiTheme="minorHAnsi"/>
                <w:sz w:val="18"/>
                <w:szCs w:val="18"/>
                <w:lang w:val="en-ZA"/>
              </w:rPr>
              <w:t>section 239 of the Constitution.</w:t>
            </w:r>
          </w:p>
        </w:tc>
      </w:tr>
      <w:tr w:rsidR="006C1D85" w:rsidRPr="00461D10" w14:paraId="1B7DFF18" w14:textId="77777777" w:rsidTr="00754495">
        <w:trPr>
          <w:trHeight w:val="194"/>
        </w:trPr>
        <w:tc>
          <w:tcPr>
            <w:tcW w:w="10031" w:type="dxa"/>
            <w:noWrap/>
          </w:tcPr>
          <w:p w14:paraId="1EEA3EF5" w14:textId="77777777" w:rsidR="006C1D85" w:rsidRPr="00BD6C81" w:rsidRDefault="006C1D85" w:rsidP="0057132C">
            <w:pPr>
              <w:spacing w:line="360" w:lineRule="auto"/>
              <w:ind w:left="420" w:hanging="420"/>
              <w:jc w:val="both"/>
              <w:rPr>
                <w:rFonts w:asciiTheme="minorHAnsi" w:hAnsiTheme="minorHAnsi"/>
                <w:sz w:val="10"/>
                <w:szCs w:val="10"/>
              </w:rPr>
            </w:pPr>
          </w:p>
        </w:tc>
      </w:tr>
      <w:tr w:rsidR="006C1D85" w:rsidRPr="00461D10" w14:paraId="38A8D521" w14:textId="77777777" w:rsidTr="00754495">
        <w:trPr>
          <w:trHeight w:val="300"/>
        </w:trPr>
        <w:tc>
          <w:tcPr>
            <w:tcW w:w="10031" w:type="dxa"/>
            <w:noWrap/>
          </w:tcPr>
          <w:p w14:paraId="4BAFF723" w14:textId="77777777" w:rsidR="006C1D85" w:rsidRPr="00A6552F" w:rsidRDefault="00831F20" w:rsidP="00831F20">
            <w:pPr>
              <w:spacing w:line="360" w:lineRule="auto"/>
              <w:ind w:left="420" w:hanging="450"/>
              <w:jc w:val="both"/>
              <w:rPr>
                <w:rFonts w:asciiTheme="minorHAnsi" w:hAnsiTheme="minorHAnsi"/>
                <w:sz w:val="18"/>
                <w:szCs w:val="18"/>
              </w:rPr>
            </w:pPr>
            <w:r w:rsidRPr="00A6552F">
              <w:rPr>
                <w:rFonts w:asciiTheme="minorHAnsi" w:hAnsiTheme="minorHAnsi"/>
                <w:sz w:val="18"/>
                <w:szCs w:val="18"/>
              </w:rPr>
              <w:t>8</w:t>
            </w:r>
            <w:r w:rsidR="00EE7E99">
              <w:rPr>
                <w:rFonts w:asciiTheme="minorHAnsi" w:hAnsiTheme="minorHAnsi"/>
                <w:sz w:val="18"/>
                <w:szCs w:val="18"/>
              </w:rPr>
              <w:t xml:space="preserve">.     I am </w:t>
            </w:r>
            <w:r w:rsidR="006C1D85" w:rsidRPr="00A6552F">
              <w:rPr>
                <w:rFonts w:asciiTheme="minorHAnsi" w:hAnsiTheme="minorHAnsi"/>
                <w:sz w:val="18"/>
                <w:szCs w:val="18"/>
              </w:rPr>
              <w:t xml:space="preserve">not disqualified from applying for </w:t>
            </w:r>
            <w:r w:rsidR="00A84BDE" w:rsidRPr="00A6552F">
              <w:rPr>
                <w:rFonts w:asciiTheme="minorHAnsi" w:hAnsiTheme="minorHAnsi"/>
                <w:sz w:val="18"/>
                <w:szCs w:val="18"/>
                <w:lang w:val="en-ZA"/>
              </w:rPr>
              <w:t>COVID-19 Agricultural Disaster Support Fund</w:t>
            </w:r>
            <w:r w:rsidR="00A84BDE" w:rsidRPr="00A6552F">
              <w:rPr>
                <w:rFonts w:asciiTheme="minorHAnsi" w:hAnsiTheme="minorHAnsi"/>
                <w:sz w:val="18"/>
                <w:szCs w:val="18"/>
              </w:rPr>
              <w:t xml:space="preserve"> </w:t>
            </w:r>
            <w:r w:rsidR="006C1D85" w:rsidRPr="00A6552F">
              <w:rPr>
                <w:rFonts w:asciiTheme="minorHAnsi" w:hAnsiTheme="minorHAnsi"/>
                <w:sz w:val="18"/>
                <w:szCs w:val="18"/>
              </w:rPr>
              <w:t>as per the applicable laws and regulations.</w:t>
            </w:r>
          </w:p>
        </w:tc>
      </w:tr>
      <w:tr w:rsidR="006C1D85" w:rsidRPr="00461D10" w14:paraId="1F4B2D12" w14:textId="77777777" w:rsidTr="00754495">
        <w:trPr>
          <w:trHeight w:val="136"/>
        </w:trPr>
        <w:tc>
          <w:tcPr>
            <w:tcW w:w="10031" w:type="dxa"/>
            <w:noWrap/>
          </w:tcPr>
          <w:p w14:paraId="40051D8B" w14:textId="77777777" w:rsidR="006C1D85" w:rsidRPr="00BD6C81" w:rsidRDefault="006C1D85" w:rsidP="0057132C">
            <w:pPr>
              <w:spacing w:line="360" w:lineRule="auto"/>
              <w:ind w:left="420" w:hanging="420"/>
              <w:jc w:val="both"/>
              <w:rPr>
                <w:rFonts w:asciiTheme="minorHAnsi" w:hAnsiTheme="minorHAnsi"/>
                <w:sz w:val="10"/>
                <w:szCs w:val="10"/>
              </w:rPr>
            </w:pPr>
          </w:p>
        </w:tc>
      </w:tr>
      <w:tr w:rsidR="005B4C94" w:rsidRPr="00005EFE" w14:paraId="6338D260" w14:textId="77777777" w:rsidTr="00754495">
        <w:trPr>
          <w:trHeight w:val="300"/>
        </w:trPr>
        <w:tc>
          <w:tcPr>
            <w:tcW w:w="10031" w:type="dxa"/>
          </w:tcPr>
          <w:p w14:paraId="220CE1A2" w14:textId="77777777" w:rsidR="005B4C94" w:rsidRPr="005B4C94" w:rsidRDefault="005B4C94" w:rsidP="005B4C94">
            <w:pPr>
              <w:spacing w:line="360" w:lineRule="auto"/>
              <w:ind w:right="-249"/>
              <w:jc w:val="both"/>
              <w:rPr>
                <w:rFonts w:asciiTheme="minorHAnsi" w:hAnsiTheme="minorHAnsi" w:cstheme="minorHAnsi"/>
                <w:sz w:val="18"/>
                <w:szCs w:val="18"/>
              </w:rPr>
            </w:pPr>
            <w:r>
              <w:rPr>
                <w:rFonts w:asciiTheme="minorHAnsi" w:hAnsiTheme="minorHAnsi" w:cstheme="minorHAnsi"/>
                <w:sz w:val="18"/>
                <w:szCs w:val="18"/>
              </w:rPr>
              <w:t>9</w:t>
            </w:r>
            <w:r w:rsidRPr="005B4C94">
              <w:rPr>
                <w:rFonts w:asciiTheme="minorHAnsi" w:hAnsiTheme="minorHAnsi" w:cstheme="minorHAnsi"/>
                <w:sz w:val="18"/>
                <w:szCs w:val="18"/>
              </w:rPr>
              <w:t>.       I undertake that I will use the implements and/or other inputs provided by DALRRD on my own farm and will not sell, dispose of and/or exchange with any other farmer and that any action to the contrary will bar me from getting any support from the DALRRD in</w:t>
            </w:r>
            <w:r w:rsidR="00754495">
              <w:rPr>
                <w:rFonts w:asciiTheme="minorHAnsi" w:hAnsiTheme="minorHAnsi" w:cstheme="minorHAnsi"/>
                <w:sz w:val="18"/>
                <w:szCs w:val="18"/>
              </w:rPr>
              <w:t xml:space="preserve">  </w:t>
            </w:r>
            <w:r w:rsidRPr="005B4C94">
              <w:rPr>
                <w:rFonts w:asciiTheme="minorHAnsi" w:hAnsiTheme="minorHAnsi" w:cstheme="minorHAnsi"/>
                <w:sz w:val="18"/>
                <w:szCs w:val="18"/>
              </w:rPr>
              <w:t xml:space="preserve"> the future, as well as entitle the DALRRD to recover the value of the support provided from me.</w:t>
            </w:r>
          </w:p>
        </w:tc>
      </w:tr>
      <w:tr w:rsidR="005B4C94" w:rsidRPr="00461D10" w14:paraId="09ACD45C" w14:textId="77777777" w:rsidTr="00BD6C81">
        <w:trPr>
          <w:trHeight w:val="144"/>
        </w:trPr>
        <w:tc>
          <w:tcPr>
            <w:tcW w:w="10031" w:type="dxa"/>
            <w:noWrap/>
          </w:tcPr>
          <w:p w14:paraId="15EB9481" w14:textId="77777777" w:rsidR="005B4C94" w:rsidRPr="00BD6C81" w:rsidRDefault="005B4C94" w:rsidP="0057132C">
            <w:pPr>
              <w:spacing w:line="360" w:lineRule="auto"/>
              <w:jc w:val="both"/>
              <w:rPr>
                <w:rFonts w:asciiTheme="minorHAnsi" w:hAnsiTheme="minorHAnsi"/>
                <w:b/>
                <w:sz w:val="10"/>
                <w:szCs w:val="10"/>
              </w:rPr>
            </w:pPr>
          </w:p>
        </w:tc>
      </w:tr>
      <w:tr w:rsidR="005B4C94" w:rsidRPr="00461D10" w14:paraId="40B47A7C" w14:textId="77777777" w:rsidTr="00BD6C81">
        <w:trPr>
          <w:trHeight w:val="558"/>
        </w:trPr>
        <w:tc>
          <w:tcPr>
            <w:tcW w:w="10031" w:type="dxa"/>
            <w:noWrap/>
          </w:tcPr>
          <w:p w14:paraId="465B8970" w14:textId="77777777" w:rsidR="005B4C94" w:rsidRPr="005B4C94" w:rsidRDefault="005B4C94" w:rsidP="0057132C">
            <w:pPr>
              <w:spacing w:line="360" w:lineRule="auto"/>
              <w:jc w:val="both"/>
              <w:rPr>
                <w:rFonts w:asciiTheme="minorHAnsi" w:hAnsiTheme="minorHAnsi"/>
                <w:b/>
                <w:sz w:val="18"/>
                <w:szCs w:val="18"/>
              </w:rPr>
            </w:pPr>
            <w:r w:rsidRPr="005B4C94">
              <w:rPr>
                <w:rFonts w:asciiTheme="minorHAnsi" w:hAnsiTheme="minorHAnsi" w:cstheme="minorHAnsi"/>
                <w:sz w:val="18"/>
                <w:szCs w:val="18"/>
              </w:rPr>
              <w:t xml:space="preserve">10. I understand and agree that upon signature of this application form by a duly authorised official of the DALRRD, this form becomes a binding agreement between myself and the DALRRD.  </w:t>
            </w:r>
          </w:p>
        </w:tc>
      </w:tr>
      <w:tr w:rsidR="005B4C94" w:rsidRPr="00461D10" w14:paraId="30382736" w14:textId="77777777" w:rsidTr="00BD6C81">
        <w:trPr>
          <w:trHeight w:val="217"/>
        </w:trPr>
        <w:tc>
          <w:tcPr>
            <w:tcW w:w="10031" w:type="dxa"/>
            <w:noWrap/>
          </w:tcPr>
          <w:p w14:paraId="66CBB6FE" w14:textId="77777777" w:rsidR="005B4C94" w:rsidRPr="00BD6C81" w:rsidRDefault="005B4C94" w:rsidP="0057132C">
            <w:pPr>
              <w:spacing w:line="360" w:lineRule="auto"/>
              <w:jc w:val="both"/>
              <w:rPr>
                <w:rFonts w:asciiTheme="minorHAnsi" w:hAnsiTheme="minorHAnsi"/>
                <w:b/>
                <w:sz w:val="10"/>
                <w:szCs w:val="10"/>
              </w:rPr>
            </w:pPr>
          </w:p>
        </w:tc>
      </w:tr>
      <w:tr w:rsidR="00005EFE" w:rsidRPr="00461D10" w14:paraId="65B019F8" w14:textId="77777777" w:rsidTr="00754495">
        <w:trPr>
          <w:trHeight w:val="893"/>
        </w:trPr>
        <w:tc>
          <w:tcPr>
            <w:tcW w:w="10031" w:type="dxa"/>
            <w:noWrap/>
            <w:hideMark/>
          </w:tcPr>
          <w:p w14:paraId="7544FC89" w14:textId="77777777" w:rsidR="00005EFE" w:rsidRPr="00312FE1" w:rsidRDefault="00312FE1" w:rsidP="0057132C">
            <w:pPr>
              <w:spacing w:line="360" w:lineRule="auto"/>
              <w:jc w:val="both"/>
              <w:rPr>
                <w:rFonts w:asciiTheme="minorHAnsi" w:hAnsiTheme="minorHAnsi"/>
                <w:sz w:val="18"/>
                <w:szCs w:val="18"/>
              </w:rPr>
            </w:pPr>
            <w:r w:rsidRPr="00312FE1">
              <w:rPr>
                <w:rFonts w:asciiTheme="minorHAnsi" w:hAnsiTheme="minorHAnsi"/>
                <w:sz w:val="18"/>
                <w:szCs w:val="18"/>
              </w:rPr>
              <w:t>11.</w:t>
            </w:r>
            <w:r>
              <w:rPr>
                <w:rFonts w:asciiTheme="minorHAnsi" w:hAnsiTheme="minorHAnsi"/>
                <w:sz w:val="18"/>
                <w:szCs w:val="18"/>
              </w:rPr>
              <w:t xml:space="preserve"> </w:t>
            </w:r>
            <w:r w:rsidR="00C072A9">
              <w:rPr>
                <w:rFonts w:asciiTheme="minorHAnsi" w:hAnsiTheme="minorHAnsi"/>
                <w:sz w:val="18"/>
                <w:szCs w:val="18"/>
              </w:rPr>
              <w:t>I confirm that I am the only member of my household at the listed address who is making application for the above funding.</w:t>
            </w:r>
          </w:p>
          <w:p w14:paraId="7298FD44" w14:textId="77777777" w:rsidR="00831F20" w:rsidRPr="00A6552F" w:rsidRDefault="00C072A9" w:rsidP="0057132C">
            <w:pPr>
              <w:spacing w:line="360" w:lineRule="auto"/>
              <w:jc w:val="both"/>
              <w:rPr>
                <w:rFonts w:asciiTheme="minorHAnsi" w:hAnsiTheme="minorHAnsi"/>
                <w:b/>
                <w:sz w:val="20"/>
                <w:szCs w:val="20"/>
              </w:rPr>
            </w:pPr>
            <w:r>
              <w:rPr>
                <w:rFonts w:asciiTheme="minorHAnsi" w:hAnsiTheme="minorHAnsi"/>
                <w:noProof/>
                <w:sz w:val="18"/>
                <w:szCs w:val="18"/>
                <w:lang w:val="en-US"/>
              </w:rPr>
              <mc:AlternateContent>
                <mc:Choice Requires="wps">
                  <w:drawing>
                    <wp:anchor distT="0" distB="0" distL="114300" distR="114300" simplePos="0" relativeHeight="251667456" behindDoc="0" locked="0" layoutInCell="1" allowOverlap="1" wp14:anchorId="61D65142" wp14:editId="75F8336E">
                      <wp:simplePos x="0" y="0"/>
                      <wp:positionH relativeFrom="column">
                        <wp:posOffset>-76835</wp:posOffset>
                      </wp:positionH>
                      <wp:positionV relativeFrom="paragraph">
                        <wp:posOffset>113030</wp:posOffset>
                      </wp:positionV>
                      <wp:extent cx="6375400" cy="6350"/>
                      <wp:effectExtent l="0" t="0" r="25400" b="31750"/>
                      <wp:wrapNone/>
                      <wp:docPr id="11" name="Straight Connector 11"/>
                      <wp:cNvGraphicFramePr/>
                      <a:graphic xmlns:a="http://schemas.openxmlformats.org/drawingml/2006/main">
                        <a:graphicData uri="http://schemas.microsoft.com/office/word/2010/wordprocessingShape">
                          <wps:wsp>
                            <wps:cNvCnPr/>
                            <wps:spPr>
                              <a:xfrm flipV="1">
                                <a:off x="0" y="0"/>
                                <a:ext cx="63754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3FE13A" id="Straight Connector 11"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6.05pt,8.9pt" to="495.9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" strokecolor="black [3040]"/>
                  </w:pict>
                </mc:Fallback>
              </mc:AlternateContent>
            </w:r>
            <w:r>
              <w:rPr>
                <w:rFonts w:asciiTheme="minorHAnsi" w:hAnsiTheme="minorHAnsi"/>
                <w:noProof/>
                <w:sz w:val="18"/>
                <w:szCs w:val="18"/>
                <w:lang w:val="en-US"/>
              </w:rPr>
              <mc:AlternateContent>
                <mc:Choice Requires="wps">
                  <w:drawing>
                    <wp:anchor distT="0" distB="0" distL="114300" distR="114300" simplePos="0" relativeHeight="251666432" behindDoc="0" locked="0" layoutInCell="1" allowOverlap="1" wp14:anchorId="4DD9F6BA" wp14:editId="3DDB0979">
                      <wp:simplePos x="0" y="0"/>
                      <wp:positionH relativeFrom="column">
                        <wp:posOffset>-76835</wp:posOffset>
                      </wp:positionH>
                      <wp:positionV relativeFrom="paragraph">
                        <wp:posOffset>-1270</wp:posOffset>
                      </wp:positionV>
                      <wp:extent cx="6375400" cy="0"/>
                      <wp:effectExtent l="0" t="0" r="25400" b="19050"/>
                      <wp:wrapNone/>
                      <wp:docPr id="10" name="Straight Connector 10"/>
                      <wp:cNvGraphicFramePr/>
                      <a:graphic xmlns:a="http://schemas.openxmlformats.org/drawingml/2006/main">
                        <a:graphicData uri="http://schemas.microsoft.com/office/word/2010/wordprocessingShape">
                          <wps:wsp>
                            <wps:cNvCnPr/>
                            <wps:spPr>
                              <a:xfrm>
                                <a:off x="0" y="0"/>
                                <a:ext cx="6375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7832950" id="Straight Connector 10"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05pt,-.1pt" to="495.9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" strokecolor="black [3040]"/>
                  </w:pict>
                </mc:Fallback>
              </mc:AlternateContent>
            </w:r>
          </w:p>
          <w:p w14:paraId="72391050" w14:textId="77777777" w:rsidR="00C072A9" w:rsidRDefault="00C072A9" w:rsidP="0057132C">
            <w:pPr>
              <w:spacing w:line="360" w:lineRule="auto"/>
              <w:jc w:val="both"/>
              <w:rPr>
                <w:rFonts w:asciiTheme="minorHAnsi" w:hAnsiTheme="minorHAnsi"/>
                <w:b/>
                <w:sz w:val="20"/>
                <w:szCs w:val="20"/>
              </w:rPr>
            </w:pPr>
          </w:p>
          <w:p w14:paraId="1233BB96" w14:textId="77777777" w:rsidR="00005EFE" w:rsidRPr="00A6552F" w:rsidRDefault="00005EFE" w:rsidP="0057132C">
            <w:pPr>
              <w:spacing w:line="360" w:lineRule="auto"/>
              <w:jc w:val="both"/>
              <w:rPr>
                <w:rFonts w:asciiTheme="minorHAnsi" w:hAnsiTheme="minorHAnsi"/>
                <w:b/>
                <w:sz w:val="20"/>
                <w:szCs w:val="20"/>
              </w:rPr>
            </w:pPr>
            <w:r w:rsidRPr="00A6552F">
              <w:rPr>
                <w:rFonts w:asciiTheme="minorHAnsi" w:hAnsiTheme="minorHAnsi"/>
                <w:b/>
                <w:sz w:val="20"/>
                <w:szCs w:val="20"/>
              </w:rPr>
              <w:t xml:space="preserve">Signed at </w:t>
            </w:r>
            <w:r w:rsidR="00965449" w:rsidRPr="00A6552F">
              <w:rPr>
                <w:rFonts w:asciiTheme="minorHAnsi" w:hAnsiTheme="minorHAnsi"/>
                <w:b/>
                <w:sz w:val="20"/>
                <w:szCs w:val="20"/>
              </w:rPr>
              <w:t xml:space="preserve">______________________________ </w:t>
            </w:r>
            <w:r w:rsidRPr="00A6552F">
              <w:rPr>
                <w:rFonts w:asciiTheme="minorHAnsi" w:hAnsiTheme="minorHAnsi"/>
                <w:b/>
                <w:sz w:val="20"/>
                <w:szCs w:val="20"/>
              </w:rPr>
              <w:t xml:space="preserve">on </w:t>
            </w:r>
            <w:r w:rsidR="00965449" w:rsidRPr="00A6552F">
              <w:rPr>
                <w:rFonts w:asciiTheme="minorHAnsi" w:hAnsiTheme="minorHAnsi"/>
                <w:b/>
                <w:sz w:val="20"/>
                <w:szCs w:val="20"/>
              </w:rPr>
              <w:t>____________________________________</w:t>
            </w:r>
          </w:p>
        </w:tc>
      </w:tr>
      <w:tr w:rsidR="00005EFE" w:rsidRPr="00461D10" w14:paraId="2F427258" w14:textId="77777777" w:rsidTr="00754495">
        <w:trPr>
          <w:trHeight w:val="600"/>
        </w:trPr>
        <w:tc>
          <w:tcPr>
            <w:tcW w:w="10031" w:type="dxa"/>
            <w:noWrap/>
            <w:hideMark/>
          </w:tcPr>
          <w:p w14:paraId="2FE12CF1" w14:textId="77777777" w:rsidR="00005EFE" w:rsidRPr="00A6552F" w:rsidRDefault="00005EFE" w:rsidP="0057132C">
            <w:pPr>
              <w:spacing w:line="360" w:lineRule="auto"/>
              <w:jc w:val="both"/>
              <w:rPr>
                <w:rFonts w:asciiTheme="minorHAnsi" w:hAnsiTheme="minorHAnsi"/>
                <w:b/>
                <w:sz w:val="20"/>
                <w:szCs w:val="20"/>
              </w:rPr>
            </w:pPr>
          </w:p>
          <w:p w14:paraId="6C85D7F7" w14:textId="77777777" w:rsidR="00831F20" w:rsidRPr="00A6552F" w:rsidRDefault="00831F20" w:rsidP="0057132C">
            <w:pPr>
              <w:spacing w:line="360" w:lineRule="auto"/>
              <w:jc w:val="both"/>
              <w:rPr>
                <w:rFonts w:asciiTheme="minorHAnsi" w:hAnsiTheme="minorHAnsi"/>
                <w:b/>
                <w:sz w:val="20"/>
                <w:szCs w:val="20"/>
              </w:rPr>
            </w:pPr>
          </w:p>
          <w:p w14:paraId="65BB0455" w14:textId="77777777" w:rsidR="00831F20" w:rsidRPr="00A6552F" w:rsidRDefault="00831F20" w:rsidP="0057132C">
            <w:pPr>
              <w:spacing w:line="360" w:lineRule="auto"/>
              <w:jc w:val="both"/>
              <w:rPr>
                <w:rFonts w:asciiTheme="minorHAnsi" w:hAnsiTheme="minorHAnsi"/>
                <w:b/>
                <w:sz w:val="20"/>
                <w:szCs w:val="20"/>
              </w:rPr>
            </w:pPr>
          </w:p>
          <w:p w14:paraId="52A21668" w14:textId="77777777" w:rsidR="00005EFE" w:rsidRPr="00A6552F" w:rsidRDefault="00005EFE" w:rsidP="0057132C">
            <w:pPr>
              <w:spacing w:line="360" w:lineRule="auto"/>
              <w:jc w:val="both"/>
              <w:rPr>
                <w:rFonts w:asciiTheme="minorHAnsi" w:hAnsiTheme="minorHAnsi"/>
                <w:b/>
                <w:sz w:val="20"/>
                <w:szCs w:val="20"/>
              </w:rPr>
            </w:pPr>
            <w:r w:rsidRPr="00A6552F">
              <w:rPr>
                <w:rFonts w:asciiTheme="minorHAnsi" w:hAnsiTheme="minorHAnsi"/>
                <w:b/>
                <w:sz w:val="20"/>
                <w:szCs w:val="20"/>
              </w:rPr>
              <w:t>Signature: _______________________________________________</w:t>
            </w:r>
          </w:p>
        </w:tc>
      </w:tr>
      <w:tr w:rsidR="00005EFE" w:rsidRPr="00461D10" w14:paraId="7C9FC6C0" w14:textId="77777777" w:rsidTr="00754495">
        <w:trPr>
          <w:trHeight w:val="338"/>
        </w:trPr>
        <w:tc>
          <w:tcPr>
            <w:tcW w:w="10031" w:type="dxa"/>
            <w:noWrap/>
            <w:hideMark/>
          </w:tcPr>
          <w:p w14:paraId="2329564A" w14:textId="77777777" w:rsidR="00005EFE" w:rsidRPr="00A6552F" w:rsidRDefault="00005EFE" w:rsidP="0057132C">
            <w:pPr>
              <w:spacing w:line="360" w:lineRule="auto"/>
              <w:jc w:val="both"/>
              <w:rPr>
                <w:rFonts w:asciiTheme="minorHAnsi" w:hAnsiTheme="minorHAnsi"/>
                <w:b/>
                <w:sz w:val="20"/>
                <w:szCs w:val="20"/>
              </w:rPr>
            </w:pPr>
          </w:p>
          <w:p w14:paraId="03E010D4" w14:textId="77777777" w:rsidR="00831F20" w:rsidRPr="00A6552F" w:rsidRDefault="00831F20" w:rsidP="0057132C">
            <w:pPr>
              <w:spacing w:line="360" w:lineRule="auto"/>
              <w:jc w:val="both"/>
              <w:rPr>
                <w:rFonts w:asciiTheme="minorHAnsi" w:hAnsiTheme="minorHAnsi"/>
                <w:b/>
                <w:sz w:val="20"/>
                <w:szCs w:val="20"/>
              </w:rPr>
            </w:pPr>
          </w:p>
          <w:p w14:paraId="45F2547B" w14:textId="77777777" w:rsidR="00005EFE" w:rsidRPr="00A6552F" w:rsidRDefault="00005EFE" w:rsidP="0057132C">
            <w:pPr>
              <w:spacing w:line="360" w:lineRule="auto"/>
              <w:jc w:val="both"/>
              <w:rPr>
                <w:rFonts w:asciiTheme="minorHAnsi" w:hAnsiTheme="minorHAnsi"/>
                <w:b/>
                <w:sz w:val="20"/>
                <w:szCs w:val="20"/>
              </w:rPr>
            </w:pPr>
            <w:r w:rsidRPr="00A6552F">
              <w:rPr>
                <w:rFonts w:asciiTheme="minorHAnsi" w:hAnsiTheme="minorHAnsi"/>
                <w:b/>
                <w:sz w:val="20"/>
                <w:szCs w:val="20"/>
              </w:rPr>
              <w:t>Full name and surname: ____________________________________</w:t>
            </w:r>
          </w:p>
        </w:tc>
      </w:tr>
      <w:tr w:rsidR="00005EFE" w:rsidRPr="00461D10" w14:paraId="5D1CE58A" w14:textId="77777777" w:rsidTr="00754495">
        <w:trPr>
          <w:trHeight w:val="338"/>
        </w:trPr>
        <w:tc>
          <w:tcPr>
            <w:tcW w:w="10031" w:type="dxa"/>
            <w:noWrap/>
            <w:hideMark/>
          </w:tcPr>
          <w:p w14:paraId="1898AC50" w14:textId="77777777" w:rsidR="00005EFE" w:rsidRPr="00A6552F" w:rsidRDefault="00005EFE" w:rsidP="0057132C">
            <w:pPr>
              <w:spacing w:line="360" w:lineRule="auto"/>
              <w:jc w:val="both"/>
              <w:rPr>
                <w:rFonts w:asciiTheme="minorHAnsi" w:hAnsiTheme="minorHAnsi"/>
                <w:b/>
                <w:sz w:val="20"/>
                <w:szCs w:val="20"/>
              </w:rPr>
            </w:pPr>
          </w:p>
          <w:p w14:paraId="34173694" w14:textId="77777777" w:rsidR="00831F20" w:rsidRPr="00A6552F" w:rsidRDefault="00831F20" w:rsidP="0057132C">
            <w:pPr>
              <w:spacing w:line="360" w:lineRule="auto"/>
              <w:jc w:val="both"/>
              <w:rPr>
                <w:rFonts w:asciiTheme="minorHAnsi" w:hAnsiTheme="minorHAnsi"/>
                <w:b/>
                <w:sz w:val="20"/>
                <w:szCs w:val="20"/>
              </w:rPr>
            </w:pPr>
          </w:p>
          <w:p w14:paraId="7995AA79" w14:textId="77777777" w:rsidR="00831F20" w:rsidRPr="00A6552F" w:rsidRDefault="00831F20" w:rsidP="0057132C">
            <w:pPr>
              <w:spacing w:line="360" w:lineRule="auto"/>
              <w:jc w:val="both"/>
              <w:rPr>
                <w:rFonts w:asciiTheme="minorHAnsi" w:hAnsiTheme="minorHAnsi"/>
                <w:b/>
                <w:sz w:val="20"/>
                <w:szCs w:val="20"/>
              </w:rPr>
            </w:pPr>
          </w:p>
          <w:p w14:paraId="7DB9D492" w14:textId="77777777" w:rsidR="00005EFE" w:rsidRPr="00A6552F" w:rsidRDefault="00005EFE" w:rsidP="0057132C">
            <w:pPr>
              <w:spacing w:line="360" w:lineRule="auto"/>
              <w:jc w:val="both"/>
              <w:rPr>
                <w:rFonts w:asciiTheme="minorHAnsi" w:hAnsiTheme="minorHAnsi"/>
                <w:b/>
                <w:sz w:val="20"/>
                <w:szCs w:val="20"/>
              </w:rPr>
            </w:pPr>
            <w:r w:rsidRPr="00A6552F">
              <w:rPr>
                <w:rFonts w:asciiTheme="minorHAnsi" w:hAnsiTheme="minorHAnsi"/>
                <w:b/>
                <w:sz w:val="20"/>
                <w:szCs w:val="20"/>
              </w:rPr>
              <w:t>Designation: _____________________________________________</w:t>
            </w:r>
          </w:p>
        </w:tc>
      </w:tr>
      <w:bookmarkEnd w:id="2"/>
    </w:tbl>
    <w:p w14:paraId="389ECCC1" w14:textId="77777777" w:rsidR="00005EFE" w:rsidRDefault="00005EFE" w:rsidP="00A6552F">
      <w:pPr>
        <w:spacing w:line="360" w:lineRule="auto"/>
        <w:jc w:val="both"/>
        <w:rPr>
          <w:rFonts w:asciiTheme="minorHAnsi" w:hAnsiTheme="minorHAnsi" w:cstheme="minorHAnsi"/>
          <w:b/>
          <w:sz w:val="8"/>
          <w:szCs w:val="8"/>
        </w:rPr>
      </w:pPr>
    </w:p>
    <w:p w14:paraId="3F21D7FD" w14:textId="77777777" w:rsidR="00C072A9" w:rsidRDefault="00C072A9" w:rsidP="00A6552F">
      <w:pPr>
        <w:spacing w:line="360" w:lineRule="auto"/>
        <w:jc w:val="both"/>
        <w:rPr>
          <w:rFonts w:asciiTheme="minorHAnsi" w:hAnsiTheme="minorHAnsi" w:cstheme="minorHAnsi"/>
          <w:b/>
          <w:sz w:val="8"/>
          <w:szCs w:val="8"/>
        </w:rPr>
      </w:pPr>
    </w:p>
    <w:p w14:paraId="1067D084" w14:textId="77777777" w:rsidR="00C072A9" w:rsidRDefault="00C072A9" w:rsidP="00A6552F">
      <w:pPr>
        <w:spacing w:line="360" w:lineRule="auto"/>
        <w:jc w:val="both"/>
        <w:rPr>
          <w:rFonts w:asciiTheme="minorHAnsi" w:hAnsiTheme="minorHAnsi" w:cstheme="minorHAnsi"/>
          <w:b/>
          <w:sz w:val="8"/>
          <w:szCs w:val="8"/>
        </w:rPr>
      </w:pPr>
    </w:p>
    <w:p w14:paraId="79B715FE" w14:textId="77777777" w:rsidR="00C072A9" w:rsidRDefault="00C072A9" w:rsidP="00A6552F">
      <w:pPr>
        <w:spacing w:line="360" w:lineRule="auto"/>
        <w:jc w:val="both"/>
        <w:rPr>
          <w:rFonts w:asciiTheme="minorHAnsi" w:hAnsiTheme="minorHAnsi" w:cstheme="minorHAnsi"/>
          <w:b/>
          <w:sz w:val="8"/>
          <w:szCs w:val="8"/>
        </w:rPr>
      </w:pPr>
    </w:p>
    <w:p w14:paraId="7FD39A65" w14:textId="77777777" w:rsidR="00C072A9" w:rsidRDefault="00C072A9" w:rsidP="00A6552F">
      <w:pPr>
        <w:spacing w:line="360" w:lineRule="auto"/>
        <w:jc w:val="both"/>
        <w:rPr>
          <w:rFonts w:asciiTheme="minorHAnsi" w:hAnsiTheme="minorHAnsi" w:cstheme="minorHAnsi"/>
          <w:b/>
          <w:sz w:val="8"/>
          <w:szCs w:val="8"/>
        </w:rPr>
      </w:pPr>
    </w:p>
    <w:p w14:paraId="73D70EE6" w14:textId="77777777" w:rsidR="00C072A9" w:rsidRDefault="00C072A9" w:rsidP="00A6552F">
      <w:pPr>
        <w:spacing w:line="360" w:lineRule="auto"/>
        <w:jc w:val="both"/>
        <w:rPr>
          <w:rFonts w:asciiTheme="minorHAnsi" w:hAnsiTheme="minorHAnsi" w:cstheme="minorHAnsi"/>
          <w:b/>
          <w:sz w:val="8"/>
          <w:szCs w:val="8"/>
        </w:rPr>
      </w:pPr>
    </w:p>
    <w:p w14:paraId="1C637149" w14:textId="77777777" w:rsidR="00C072A9" w:rsidRDefault="00C072A9" w:rsidP="00A6552F">
      <w:pPr>
        <w:spacing w:line="360" w:lineRule="auto"/>
        <w:jc w:val="both"/>
        <w:rPr>
          <w:rFonts w:asciiTheme="minorHAnsi" w:hAnsiTheme="minorHAnsi" w:cstheme="minorHAnsi"/>
          <w:b/>
          <w:sz w:val="8"/>
          <w:szCs w:val="8"/>
        </w:rPr>
      </w:pPr>
    </w:p>
    <w:p w14:paraId="2DFDCE5E" w14:textId="77777777" w:rsidR="00C072A9" w:rsidRDefault="00C072A9" w:rsidP="00A6552F">
      <w:pPr>
        <w:spacing w:line="360" w:lineRule="auto"/>
        <w:jc w:val="both"/>
        <w:rPr>
          <w:rFonts w:asciiTheme="minorHAnsi" w:hAnsiTheme="minorHAnsi" w:cstheme="minorHAnsi"/>
          <w:b/>
          <w:sz w:val="8"/>
          <w:szCs w:val="8"/>
        </w:rPr>
      </w:pPr>
    </w:p>
    <w:p w14:paraId="7CE2C59C" w14:textId="77777777" w:rsidR="00C072A9" w:rsidRDefault="00C072A9" w:rsidP="00A6552F">
      <w:pPr>
        <w:spacing w:line="360" w:lineRule="auto"/>
        <w:jc w:val="both"/>
        <w:rPr>
          <w:rFonts w:asciiTheme="minorHAnsi" w:hAnsiTheme="minorHAnsi" w:cstheme="minorHAnsi"/>
          <w:b/>
          <w:sz w:val="8"/>
          <w:szCs w:val="8"/>
        </w:rPr>
      </w:pPr>
    </w:p>
    <w:p w14:paraId="22C3ED3B" w14:textId="77777777" w:rsidR="00C072A9" w:rsidRDefault="00C072A9" w:rsidP="00A6552F">
      <w:pPr>
        <w:spacing w:line="360" w:lineRule="auto"/>
        <w:jc w:val="both"/>
        <w:rPr>
          <w:rFonts w:asciiTheme="minorHAnsi" w:hAnsiTheme="minorHAnsi" w:cstheme="minorHAnsi"/>
          <w:b/>
          <w:sz w:val="8"/>
          <w:szCs w:val="8"/>
        </w:rPr>
      </w:pPr>
    </w:p>
    <w:p w14:paraId="5170B824" w14:textId="77777777" w:rsidR="00C072A9" w:rsidRPr="00C072A9" w:rsidRDefault="00C072A9" w:rsidP="00A6552F">
      <w:pPr>
        <w:spacing w:line="360" w:lineRule="auto"/>
        <w:jc w:val="both"/>
        <w:rPr>
          <w:rFonts w:asciiTheme="minorHAnsi" w:hAnsiTheme="minorHAnsi" w:cstheme="minorHAnsi"/>
          <w:b/>
          <w:sz w:val="8"/>
          <w:szCs w:val="8"/>
        </w:rPr>
      </w:pPr>
    </w:p>
    <w:tbl>
      <w:tblPr>
        <w:tblStyle w:val="TableGrid"/>
        <w:tblW w:w="10065" w:type="dxa"/>
        <w:tblInd w:w="-34" w:type="dxa"/>
        <w:tblLook w:val="04A0" w:firstRow="1" w:lastRow="0" w:firstColumn="1" w:lastColumn="0" w:noHBand="0" w:noVBand="1"/>
      </w:tblPr>
      <w:tblGrid>
        <w:gridCol w:w="10065"/>
      </w:tblGrid>
      <w:tr w:rsidR="00435189" w:rsidRPr="00F91A22" w14:paraId="1662F24C" w14:textId="77777777" w:rsidTr="00C072A9">
        <w:tc>
          <w:tcPr>
            <w:tcW w:w="10065" w:type="dxa"/>
            <w:shd w:val="clear" w:color="auto" w:fill="E6E6E6"/>
          </w:tcPr>
          <w:p w14:paraId="6C551065" w14:textId="77777777" w:rsidR="00435189" w:rsidRPr="00435189" w:rsidRDefault="00435189" w:rsidP="00435189">
            <w:pPr>
              <w:spacing w:line="360" w:lineRule="auto"/>
              <w:ind w:left="360"/>
              <w:jc w:val="center"/>
              <w:rPr>
                <w:rFonts w:asciiTheme="minorHAnsi" w:hAnsiTheme="minorHAnsi" w:cstheme="minorHAnsi"/>
                <w:b/>
                <w:sz w:val="22"/>
                <w:szCs w:val="22"/>
                <w:lang w:val="en-ZA"/>
              </w:rPr>
            </w:pPr>
            <w:r>
              <w:rPr>
                <w:rFonts w:ascii="Arial" w:hAnsi="Arial" w:cs="Arial"/>
                <w:b/>
                <w:sz w:val="20"/>
                <w:szCs w:val="20"/>
              </w:rPr>
              <w:t xml:space="preserve">8. </w:t>
            </w:r>
            <w:r w:rsidRPr="00435189">
              <w:rPr>
                <w:rFonts w:ascii="Arial" w:hAnsi="Arial" w:cs="Arial"/>
                <w:b/>
                <w:sz w:val="20"/>
                <w:szCs w:val="20"/>
              </w:rPr>
              <w:t>FOR DALRRD USE - DECISIONS</w:t>
            </w:r>
          </w:p>
        </w:tc>
      </w:tr>
      <w:tr w:rsidR="00435189" w:rsidRPr="00080D4A" w14:paraId="5681CA7D" w14:textId="77777777" w:rsidTr="00C072A9">
        <w:trPr>
          <w:trHeight w:val="749"/>
        </w:trPr>
        <w:tc>
          <w:tcPr>
            <w:tcW w:w="10065" w:type="dxa"/>
          </w:tcPr>
          <w:p w14:paraId="6CF60DF8" w14:textId="77777777" w:rsidR="00435189" w:rsidRPr="00264165" w:rsidRDefault="00435189" w:rsidP="00A82E7D">
            <w:pPr>
              <w:tabs>
                <w:tab w:val="left" w:pos="180"/>
              </w:tabs>
              <w:spacing w:line="360" w:lineRule="auto"/>
              <w:contextualSpacing/>
              <w:jc w:val="both"/>
              <w:rPr>
                <w:rFonts w:asciiTheme="minorHAnsi" w:hAnsiTheme="minorHAnsi" w:cstheme="minorHAnsi"/>
                <w:b/>
                <w:sz w:val="22"/>
                <w:szCs w:val="22"/>
                <w:lang w:val="en-ZA"/>
              </w:rPr>
            </w:pPr>
            <w:r w:rsidRPr="00264165">
              <w:rPr>
                <w:rFonts w:asciiTheme="minorHAnsi" w:hAnsiTheme="minorHAnsi" w:cstheme="minorHAnsi"/>
                <w:b/>
                <w:noProof/>
                <w:sz w:val="22"/>
                <w:szCs w:val="22"/>
                <w:lang w:val="en-US"/>
              </w:rPr>
              <mc:AlternateContent>
                <mc:Choice Requires="wps">
                  <w:drawing>
                    <wp:anchor distT="0" distB="0" distL="114300" distR="114300" simplePos="0" relativeHeight="251659264" behindDoc="0" locked="0" layoutInCell="1" allowOverlap="1" wp14:anchorId="170740E0" wp14:editId="0C5083A8">
                      <wp:simplePos x="0" y="0"/>
                      <wp:positionH relativeFrom="column">
                        <wp:posOffset>1236980</wp:posOffset>
                      </wp:positionH>
                      <wp:positionV relativeFrom="paragraph">
                        <wp:posOffset>109220</wp:posOffset>
                      </wp:positionV>
                      <wp:extent cx="504825" cy="3905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504825" cy="390525"/>
                              </a:xfrm>
                              <a:prstGeom prst="rect">
                                <a:avLst/>
                              </a:prstGeom>
                            </wps:spPr>
                            <wps:style>
                              <a:lnRef idx="2">
                                <a:schemeClr val="dk1"/>
                              </a:lnRef>
                              <a:fillRef idx="1">
                                <a:schemeClr val="lt1"/>
                              </a:fillRef>
                              <a:effectRef idx="0">
                                <a:schemeClr val="dk1"/>
                              </a:effectRef>
                              <a:fontRef idx="minor">
                                <a:schemeClr val="dk1"/>
                              </a:fontRef>
                            </wps:style>
                            <wps:txbx>
                              <w:txbxContent>
                                <w:p w14:paraId="63E5713A" w14:textId="77777777" w:rsidR="00435189" w:rsidRDefault="00435189" w:rsidP="00435189">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740E0" id="Rectangle 4" o:spid="_x0000_s1026" style="position:absolute;left:0;text-align:left;margin-left:97.4pt;margin-top:8.6pt;width:39.75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" fillcolor="white [3201]" strokecolor="black [3200]" strokeweight="2pt">
                      <v:textbox>
                        <w:txbxContent>
                          <w:p w14:paraId="63E5713A" w14:textId="77777777" w:rsidR="00435189" w:rsidRDefault="00435189" w:rsidP="00435189">
                            <w:pPr>
                              <w:jc w:val="center"/>
                            </w:pPr>
                            <w:r>
                              <w:t>YES</w:t>
                            </w:r>
                          </w:p>
                        </w:txbxContent>
                      </v:textbox>
                    </v:rect>
                  </w:pict>
                </mc:Fallback>
              </mc:AlternateContent>
            </w:r>
            <w:r w:rsidRPr="00264165">
              <w:rPr>
                <w:rFonts w:asciiTheme="minorHAnsi" w:hAnsiTheme="minorHAnsi" w:cstheme="minorHAnsi"/>
                <w:b/>
                <w:noProof/>
                <w:sz w:val="22"/>
                <w:szCs w:val="22"/>
                <w:lang w:val="en-US"/>
              </w:rPr>
              <mc:AlternateContent>
                <mc:Choice Requires="wps">
                  <w:drawing>
                    <wp:anchor distT="0" distB="0" distL="114300" distR="114300" simplePos="0" relativeHeight="251660288" behindDoc="0" locked="0" layoutInCell="1" allowOverlap="1" wp14:anchorId="07D772F1" wp14:editId="6F612FC9">
                      <wp:simplePos x="0" y="0"/>
                      <wp:positionH relativeFrom="column">
                        <wp:posOffset>2227580</wp:posOffset>
                      </wp:positionH>
                      <wp:positionV relativeFrom="paragraph">
                        <wp:posOffset>109220</wp:posOffset>
                      </wp:positionV>
                      <wp:extent cx="485775" cy="3905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485775" cy="390525"/>
                              </a:xfrm>
                              <a:prstGeom prst="rect">
                                <a:avLst/>
                              </a:prstGeom>
                              <a:ln/>
                            </wps:spPr>
                            <wps:style>
                              <a:lnRef idx="2">
                                <a:schemeClr val="dk1"/>
                              </a:lnRef>
                              <a:fillRef idx="1">
                                <a:schemeClr val="lt1"/>
                              </a:fillRef>
                              <a:effectRef idx="0">
                                <a:schemeClr val="dk1"/>
                              </a:effectRef>
                              <a:fontRef idx="minor">
                                <a:schemeClr val="dk1"/>
                              </a:fontRef>
                            </wps:style>
                            <wps:txbx>
                              <w:txbxContent>
                                <w:p w14:paraId="4BCBC0DF" w14:textId="77777777" w:rsidR="00435189" w:rsidRDefault="00435189" w:rsidP="00435189">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D772F1" id="Rectangle 1" o:spid="_x0000_s1027" style="position:absolute;left:0;text-align:left;margin-left:175.4pt;margin-top:8.6pt;width:38.25pt;height:30.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" fillcolor="white [3201]" strokecolor="black [3200]" strokeweight="2pt">
                      <v:textbox>
                        <w:txbxContent>
                          <w:p w14:paraId="4BCBC0DF" w14:textId="77777777" w:rsidR="00435189" w:rsidRDefault="00435189" w:rsidP="00435189">
                            <w:pPr>
                              <w:jc w:val="center"/>
                            </w:pPr>
                            <w:r>
                              <w:t>NO</w:t>
                            </w:r>
                          </w:p>
                        </w:txbxContent>
                      </v:textbox>
                    </v:rect>
                  </w:pict>
                </mc:Fallback>
              </mc:AlternateContent>
            </w:r>
            <w:r w:rsidRPr="00264165">
              <w:rPr>
                <w:rFonts w:asciiTheme="minorHAnsi" w:hAnsiTheme="minorHAnsi" w:cstheme="minorHAnsi"/>
                <w:b/>
                <w:sz w:val="22"/>
                <w:szCs w:val="22"/>
                <w:lang w:val="en-ZA"/>
              </w:rPr>
              <w:t xml:space="preserve">APPROVED  </w:t>
            </w:r>
          </w:p>
          <w:p w14:paraId="3682E46C" w14:textId="77777777" w:rsidR="00435189" w:rsidRPr="00080D4A" w:rsidRDefault="00435189" w:rsidP="00A82E7D">
            <w:pPr>
              <w:tabs>
                <w:tab w:val="left" w:pos="180"/>
              </w:tabs>
              <w:spacing w:line="360" w:lineRule="auto"/>
              <w:contextualSpacing/>
              <w:jc w:val="both"/>
              <w:rPr>
                <w:rFonts w:asciiTheme="minorHAnsi" w:hAnsiTheme="minorHAnsi" w:cstheme="minorHAnsi"/>
                <w:color w:val="FBD4B4" w:themeColor="accent6" w:themeTint="66"/>
                <w:sz w:val="22"/>
                <w:szCs w:val="22"/>
                <w:lang w:val="en-ZA"/>
              </w:rPr>
            </w:pPr>
            <w:r>
              <w:rPr>
                <w:rFonts w:asciiTheme="minorHAnsi" w:hAnsiTheme="minorHAnsi" w:cstheme="minorHAnsi"/>
                <w:sz w:val="22"/>
                <w:szCs w:val="22"/>
                <w:lang w:val="en-ZA"/>
              </w:rPr>
              <w:t xml:space="preserve">                                                           or</w:t>
            </w:r>
          </w:p>
        </w:tc>
      </w:tr>
      <w:tr w:rsidR="00435189" w14:paraId="0DFC46C8" w14:textId="77777777" w:rsidTr="00C072A9">
        <w:trPr>
          <w:trHeight w:val="749"/>
        </w:trPr>
        <w:tc>
          <w:tcPr>
            <w:tcW w:w="10065" w:type="dxa"/>
          </w:tcPr>
          <w:p w14:paraId="4C4213A6" w14:textId="77777777" w:rsidR="00435189" w:rsidRDefault="00435189" w:rsidP="00A82E7D">
            <w:pPr>
              <w:tabs>
                <w:tab w:val="left" w:pos="180"/>
              </w:tabs>
              <w:spacing w:line="360" w:lineRule="auto"/>
              <w:contextualSpacing/>
              <w:jc w:val="both"/>
              <w:rPr>
                <w:rFonts w:asciiTheme="minorHAnsi" w:hAnsiTheme="minorHAnsi" w:cstheme="minorHAnsi"/>
                <w:noProof/>
                <w:sz w:val="22"/>
                <w:szCs w:val="22"/>
                <w:lang w:val="en-US"/>
              </w:rPr>
            </w:pPr>
          </w:p>
          <w:p w14:paraId="1DF892E9" w14:textId="77777777" w:rsidR="00435189" w:rsidRDefault="00435189" w:rsidP="00A82E7D">
            <w:pPr>
              <w:tabs>
                <w:tab w:val="left" w:pos="180"/>
              </w:tabs>
              <w:spacing w:line="360" w:lineRule="auto"/>
              <w:contextualSpacing/>
              <w:jc w:val="both"/>
              <w:rPr>
                <w:rFonts w:asciiTheme="minorHAnsi" w:hAnsiTheme="minorHAnsi" w:cstheme="minorHAnsi"/>
                <w:noProof/>
                <w:sz w:val="22"/>
                <w:szCs w:val="22"/>
                <w:lang w:val="en-US"/>
              </w:rPr>
            </w:pPr>
            <w:r>
              <w:rPr>
                <w:rFonts w:asciiTheme="minorHAnsi" w:hAnsiTheme="minorHAnsi" w:cstheme="minorHAnsi"/>
                <w:noProof/>
                <w:sz w:val="22"/>
                <w:szCs w:val="22"/>
                <w:lang w:val="en-US"/>
              </w:rPr>
              <w:t>FULL NAMES:___________________________________</w:t>
            </w:r>
            <w:r w:rsidR="00100A26">
              <w:rPr>
                <w:rFonts w:asciiTheme="minorHAnsi" w:hAnsiTheme="minorHAnsi" w:cstheme="minorHAnsi"/>
                <w:noProof/>
                <w:sz w:val="22"/>
                <w:szCs w:val="22"/>
                <w:lang w:val="en-US"/>
              </w:rPr>
              <w:t>______________</w:t>
            </w:r>
          </w:p>
          <w:p w14:paraId="6428B2AF" w14:textId="77777777" w:rsidR="00100A26" w:rsidRDefault="00100A26" w:rsidP="00A82E7D">
            <w:pPr>
              <w:tabs>
                <w:tab w:val="left" w:pos="180"/>
              </w:tabs>
              <w:spacing w:line="360" w:lineRule="auto"/>
              <w:contextualSpacing/>
              <w:jc w:val="both"/>
              <w:rPr>
                <w:rFonts w:asciiTheme="minorHAnsi" w:hAnsiTheme="minorHAnsi" w:cstheme="minorHAnsi"/>
                <w:noProof/>
                <w:sz w:val="22"/>
                <w:szCs w:val="22"/>
                <w:lang w:val="en-US"/>
              </w:rPr>
            </w:pPr>
          </w:p>
          <w:p w14:paraId="085BCCB4" w14:textId="77777777" w:rsidR="00435189" w:rsidRDefault="00435189" w:rsidP="00A82E7D">
            <w:pPr>
              <w:tabs>
                <w:tab w:val="left" w:pos="180"/>
              </w:tabs>
              <w:spacing w:line="360" w:lineRule="auto"/>
              <w:contextualSpacing/>
              <w:jc w:val="both"/>
              <w:rPr>
                <w:rFonts w:asciiTheme="minorHAnsi" w:hAnsiTheme="minorHAnsi" w:cstheme="minorHAnsi"/>
                <w:noProof/>
                <w:sz w:val="22"/>
                <w:szCs w:val="22"/>
                <w:lang w:val="en-US"/>
              </w:rPr>
            </w:pPr>
            <w:r>
              <w:rPr>
                <w:rFonts w:asciiTheme="minorHAnsi" w:hAnsiTheme="minorHAnsi" w:cstheme="minorHAnsi"/>
                <w:noProof/>
                <w:sz w:val="22"/>
                <w:szCs w:val="22"/>
                <w:lang w:val="en-US"/>
              </w:rPr>
              <w:t>DESIGNATION:   ___________________________________________</w:t>
            </w:r>
            <w:r w:rsidR="00100A26">
              <w:rPr>
                <w:rFonts w:asciiTheme="minorHAnsi" w:hAnsiTheme="minorHAnsi" w:cstheme="minorHAnsi"/>
                <w:noProof/>
                <w:sz w:val="22"/>
                <w:szCs w:val="22"/>
                <w:lang w:val="en-US"/>
              </w:rPr>
              <w:t>___</w:t>
            </w:r>
          </w:p>
          <w:p w14:paraId="44C8C2CC" w14:textId="77777777" w:rsidR="00100A26" w:rsidRDefault="00100A26" w:rsidP="00A82E7D">
            <w:pPr>
              <w:tabs>
                <w:tab w:val="left" w:pos="180"/>
              </w:tabs>
              <w:spacing w:line="360" w:lineRule="auto"/>
              <w:contextualSpacing/>
              <w:jc w:val="both"/>
              <w:rPr>
                <w:rFonts w:asciiTheme="minorHAnsi" w:hAnsiTheme="minorHAnsi" w:cstheme="minorHAnsi"/>
                <w:noProof/>
                <w:sz w:val="22"/>
                <w:szCs w:val="22"/>
                <w:lang w:val="en-US"/>
              </w:rPr>
            </w:pPr>
          </w:p>
          <w:p w14:paraId="64E5E8CB" w14:textId="77777777" w:rsidR="00754495" w:rsidRDefault="00754495" w:rsidP="00A82E7D">
            <w:pPr>
              <w:tabs>
                <w:tab w:val="left" w:pos="180"/>
              </w:tabs>
              <w:spacing w:line="360" w:lineRule="auto"/>
              <w:contextualSpacing/>
              <w:jc w:val="both"/>
              <w:rPr>
                <w:rFonts w:asciiTheme="minorHAnsi" w:hAnsiTheme="minorHAnsi" w:cstheme="minorHAnsi"/>
                <w:noProof/>
                <w:sz w:val="22"/>
                <w:szCs w:val="22"/>
                <w:lang w:val="en-US"/>
              </w:rPr>
            </w:pPr>
            <w:r>
              <w:rPr>
                <w:rFonts w:asciiTheme="minorHAnsi" w:hAnsiTheme="minorHAnsi" w:cstheme="minorHAnsi"/>
                <w:noProof/>
                <w:sz w:val="22"/>
                <w:szCs w:val="22"/>
                <w:lang w:val="en-US"/>
              </w:rPr>
              <w:t>AMOUNT APPROVED:</w:t>
            </w:r>
            <w:r w:rsidR="00100A26">
              <w:rPr>
                <w:rFonts w:asciiTheme="minorHAnsi" w:hAnsiTheme="minorHAnsi" w:cstheme="minorHAnsi"/>
                <w:noProof/>
                <w:sz w:val="22"/>
                <w:szCs w:val="22"/>
                <w:lang w:val="en-US"/>
              </w:rPr>
              <w:t>__________________________________________</w:t>
            </w:r>
          </w:p>
          <w:p w14:paraId="6320A808" w14:textId="77777777" w:rsidR="00100A26" w:rsidRDefault="00100A26" w:rsidP="00A82E7D">
            <w:pPr>
              <w:tabs>
                <w:tab w:val="left" w:pos="180"/>
              </w:tabs>
              <w:spacing w:line="360" w:lineRule="auto"/>
              <w:contextualSpacing/>
              <w:jc w:val="both"/>
              <w:rPr>
                <w:rFonts w:asciiTheme="minorHAnsi" w:hAnsiTheme="minorHAnsi" w:cstheme="minorHAnsi"/>
                <w:noProof/>
                <w:sz w:val="22"/>
                <w:szCs w:val="22"/>
                <w:lang w:val="en-US"/>
              </w:rPr>
            </w:pPr>
          </w:p>
          <w:p w14:paraId="76DB3782" w14:textId="77777777" w:rsidR="00100A26" w:rsidRDefault="00100A26" w:rsidP="00A82E7D">
            <w:pPr>
              <w:tabs>
                <w:tab w:val="left" w:pos="180"/>
              </w:tabs>
              <w:spacing w:line="360" w:lineRule="auto"/>
              <w:contextualSpacing/>
              <w:jc w:val="both"/>
              <w:rPr>
                <w:rFonts w:asciiTheme="minorHAnsi" w:hAnsiTheme="minorHAnsi" w:cstheme="minorHAnsi"/>
                <w:noProof/>
                <w:sz w:val="22"/>
                <w:szCs w:val="22"/>
                <w:lang w:val="en-US"/>
              </w:rPr>
            </w:pPr>
            <w:r>
              <w:rPr>
                <w:rFonts w:asciiTheme="minorHAnsi" w:hAnsiTheme="minorHAnsi" w:cstheme="minorHAnsi"/>
                <w:noProof/>
                <w:sz w:val="22"/>
                <w:szCs w:val="22"/>
                <w:lang w:val="en-US"/>
              </w:rPr>
              <w:t>NAME OF SUPPLIER____________________________________________</w:t>
            </w:r>
          </w:p>
          <w:p w14:paraId="52ED790D" w14:textId="77777777" w:rsidR="00100A26" w:rsidRDefault="00100A26" w:rsidP="00A82E7D">
            <w:pPr>
              <w:tabs>
                <w:tab w:val="left" w:pos="180"/>
              </w:tabs>
              <w:spacing w:line="360" w:lineRule="auto"/>
              <w:contextualSpacing/>
              <w:jc w:val="both"/>
              <w:rPr>
                <w:rFonts w:asciiTheme="minorHAnsi" w:hAnsiTheme="minorHAnsi" w:cstheme="minorHAnsi"/>
                <w:noProof/>
                <w:sz w:val="22"/>
                <w:szCs w:val="22"/>
                <w:lang w:val="en-US"/>
              </w:rPr>
            </w:pPr>
          </w:p>
          <w:p w14:paraId="7B49C741" w14:textId="77777777" w:rsidR="00435189" w:rsidRDefault="00435189" w:rsidP="00A82E7D">
            <w:pPr>
              <w:tabs>
                <w:tab w:val="left" w:pos="180"/>
              </w:tabs>
              <w:spacing w:line="360" w:lineRule="auto"/>
              <w:contextualSpacing/>
              <w:jc w:val="both"/>
              <w:rPr>
                <w:rFonts w:asciiTheme="minorHAnsi" w:hAnsiTheme="minorHAnsi" w:cstheme="minorHAnsi"/>
                <w:noProof/>
                <w:sz w:val="22"/>
                <w:szCs w:val="22"/>
                <w:lang w:val="en-US"/>
              </w:rPr>
            </w:pPr>
            <w:r>
              <w:rPr>
                <w:rFonts w:asciiTheme="minorHAnsi" w:hAnsiTheme="minorHAnsi" w:cstheme="minorHAnsi"/>
                <w:noProof/>
                <w:sz w:val="22"/>
                <w:szCs w:val="22"/>
                <w:lang w:val="en-US"/>
              </w:rPr>
              <w:t>SIGNATURE: _________________________________________________</w:t>
            </w:r>
          </w:p>
          <w:p w14:paraId="586DF928" w14:textId="77777777" w:rsidR="00100A26" w:rsidRDefault="00100A26" w:rsidP="00A82E7D">
            <w:pPr>
              <w:tabs>
                <w:tab w:val="left" w:pos="180"/>
              </w:tabs>
              <w:spacing w:line="360" w:lineRule="auto"/>
              <w:contextualSpacing/>
              <w:jc w:val="both"/>
              <w:rPr>
                <w:rFonts w:asciiTheme="minorHAnsi" w:hAnsiTheme="minorHAnsi" w:cstheme="minorHAnsi"/>
                <w:noProof/>
                <w:sz w:val="22"/>
                <w:szCs w:val="22"/>
                <w:lang w:val="en-US"/>
              </w:rPr>
            </w:pPr>
          </w:p>
        </w:tc>
      </w:tr>
    </w:tbl>
    <w:p w14:paraId="22341291" w14:textId="77777777" w:rsidR="00435189" w:rsidRDefault="00435189" w:rsidP="00A6552F">
      <w:pPr>
        <w:spacing w:line="360" w:lineRule="auto"/>
        <w:jc w:val="both"/>
        <w:rPr>
          <w:rFonts w:asciiTheme="minorHAnsi" w:hAnsiTheme="minorHAnsi" w:cstheme="minorHAnsi"/>
          <w:b/>
          <w:sz w:val="20"/>
          <w:szCs w:val="20"/>
        </w:rPr>
      </w:pPr>
    </w:p>
    <w:sectPr w:rsidR="00435189" w:rsidSect="0069247E">
      <w:footerReference w:type="default" r:id="rId10"/>
      <w:pgSz w:w="11906" w:h="16838"/>
      <w:pgMar w:top="992" w:right="1021" w:bottom="1843" w:left="128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33CFC7" w14:textId="77777777" w:rsidR="00CF339A" w:rsidRDefault="00CF339A" w:rsidP="004755D5">
      <w:r>
        <w:separator/>
      </w:r>
    </w:p>
  </w:endnote>
  <w:endnote w:type="continuationSeparator" w:id="0">
    <w:p w14:paraId="21531042" w14:textId="77777777" w:rsidR="00CF339A" w:rsidRDefault="00CF339A" w:rsidP="00475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sz w:val="20"/>
        <w:szCs w:val="20"/>
      </w:rPr>
      <w:id w:val="-1333056054"/>
      <w:docPartObj>
        <w:docPartGallery w:val="Page Numbers (Bottom of Page)"/>
        <w:docPartUnique/>
      </w:docPartObj>
    </w:sdtPr>
    <w:sdtEndPr/>
    <w:sdtContent>
      <w:sdt>
        <w:sdtPr>
          <w:rPr>
            <w:rFonts w:asciiTheme="minorHAnsi" w:hAnsiTheme="minorHAnsi" w:cstheme="minorHAnsi"/>
            <w:sz w:val="20"/>
            <w:szCs w:val="20"/>
          </w:rPr>
          <w:id w:val="-410695920"/>
          <w:docPartObj>
            <w:docPartGallery w:val="Page Numbers (Top of Page)"/>
            <w:docPartUnique/>
          </w:docPartObj>
        </w:sdtPr>
        <w:sdtEndPr/>
        <w:sdtContent>
          <w:p w14:paraId="217C3FF0" w14:textId="04ADC3D9" w:rsidR="00A03439" w:rsidRPr="000C0D71" w:rsidRDefault="00A03439" w:rsidP="000C0D71">
            <w:pPr>
              <w:pStyle w:val="Footer"/>
              <w:rPr>
                <w:rFonts w:asciiTheme="minorHAnsi" w:hAnsiTheme="minorHAnsi" w:cstheme="minorHAnsi"/>
                <w:sz w:val="20"/>
                <w:szCs w:val="20"/>
              </w:rPr>
            </w:pPr>
            <w:r>
              <w:rPr>
                <w:rFonts w:asciiTheme="minorHAnsi" w:hAnsiTheme="minorHAnsi" w:cstheme="minorHAnsi"/>
                <w:sz w:val="20"/>
                <w:szCs w:val="20"/>
              </w:rPr>
              <w:t xml:space="preserve">CONFIDENTIAL </w:t>
            </w:r>
            <w:r>
              <w:rPr>
                <w:rFonts w:asciiTheme="minorHAnsi" w:hAnsiTheme="minorHAnsi" w:cstheme="minorHAnsi"/>
                <w:sz w:val="20"/>
                <w:szCs w:val="20"/>
              </w:rPr>
              <w:tab/>
            </w:r>
            <w:r>
              <w:rPr>
                <w:rFonts w:asciiTheme="minorHAnsi" w:hAnsiTheme="minorHAnsi" w:cstheme="minorHAnsi"/>
                <w:sz w:val="20"/>
                <w:szCs w:val="20"/>
              </w:rPr>
              <w:tab/>
            </w:r>
            <w:r w:rsidRPr="000C0D71">
              <w:rPr>
                <w:rFonts w:asciiTheme="minorHAnsi" w:hAnsiTheme="minorHAnsi" w:cstheme="minorHAnsi"/>
                <w:sz w:val="20"/>
                <w:szCs w:val="20"/>
              </w:rPr>
              <w:t xml:space="preserve">Page </w:t>
            </w:r>
            <w:r w:rsidRPr="000C0D71">
              <w:rPr>
                <w:rFonts w:asciiTheme="minorHAnsi" w:hAnsiTheme="minorHAnsi" w:cstheme="minorHAnsi"/>
                <w:b/>
                <w:bCs/>
                <w:sz w:val="20"/>
                <w:szCs w:val="20"/>
              </w:rPr>
              <w:fldChar w:fldCharType="begin"/>
            </w:r>
            <w:r w:rsidRPr="000C0D71">
              <w:rPr>
                <w:rFonts w:asciiTheme="minorHAnsi" w:hAnsiTheme="minorHAnsi" w:cstheme="minorHAnsi"/>
                <w:b/>
                <w:bCs/>
                <w:sz w:val="20"/>
                <w:szCs w:val="20"/>
              </w:rPr>
              <w:instrText xml:space="preserve"> PAGE </w:instrText>
            </w:r>
            <w:r w:rsidRPr="000C0D71">
              <w:rPr>
                <w:rFonts w:asciiTheme="minorHAnsi" w:hAnsiTheme="minorHAnsi" w:cstheme="minorHAnsi"/>
                <w:b/>
                <w:bCs/>
                <w:sz w:val="20"/>
                <w:szCs w:val="20"/>
              </w:rPr>
              <w:fldChar w:fldCharType="separate"/>
            </w:r>
            <w:r w:rsidR="00DE0595">
              <w:rPr>
                <w:rFonts w:asciiTheme="minorHAnsi" w:hAnsiTheme="minorHAnsi" w:cstheme="minorHAnsi"/>
                <w:b/>
                <w:bCs/>
                <w:noProof/>
                <w:sz w:val="20"/>
                <w:szCs w:val="20"/>
              </w:rPr>
              <w:t>2</w:t>
            </w:r>
            <w:r w:rsidRPr="000C0D71">
              <w:rPr>
                <w:rFonts w:asciiTheme="minorHAnsi" w:hAnsiTheme="minorHAnsi" w:cstheme="minorHAnsi"/>
                <w:b/>
                <w:bCs/>
                <w:sz w:val="20"/>
                <w:szCs w:val="20"/>
              </w:rPr>
              <w:fldChar w:fldCharType="end"/>
            </w:r>
            <w:r w:rsidRPr="000C0D71">
              <w:rPr>
                <w:rFonts w:asciiTheme="minorHAnsi" w:hAnsiTheme="minorHAnsi" w:cstheme="minorHAnsi"/>
                <w:sz w:val="20"/>
                <w:szCs w:val="20"/>
              </w:rPr>
              <w:t xml:space="preserve"> of </w:t>
            </w:r>
            <w:r w:rsidRPr="000C0D71">
              <w:rPr>
                <w:rFonts w:asciiTheme="minorHAnsi" w:hAnsiTheme="minorHAnsi" w:cstheme="minorHAnsi"/>
                <w:b/>
                <w:bCs/>
                <w:sz w:val="20"/>
                <w:szCs w:val="20"/>
              </w:rPr>
              <w:fldChar w:fldCharType="begin"/>
            </w:r>
            <w:r w:rsidRPr="000C0D71">
              <w:rPr>
                <w:rFonts w:asciiTheme="minorHAnsi" w:hAnsiTheme="minorHAnsi" w:cstheme="minorHAnsi"/>
                <w:b/>
                <w:bCs/>
                <w:sz w:val="20"/>
                <w:szCs w:val="20"/>
              </w:rPr>
              <w:instrText xml:space="preserve"> NUMPAGES  </w:instrText>
            </w:r>
            <w:r w:rsidRPr="000C0D71">
              <w:rPr>
                <w:rFonts w:asciiTheme="minorHAnsi" w:hAnsiTheme="minorHAnsi" w:cstheme="minorHAnsi"/>
                <w:b/>
                <w:bCs/>
                <w:sz w:val="20"/>
                <w:szCs w:val="20"/>
              </w:rPr>
              <w:fldChar w:fldCharType="separate"/>
            </w:r>
            <w:r w:rsidR="00DE0595">
              <w:rPr>
                <w:rFonts w:asciiTheme="minorHAnsi" w:hAnsiTheme="minorHAnsi" w:cstheme="minorHAnsi"/>
                <w:b/>
                <w:bCs/>
                <w:noProof/>
                <w:sz w:val="20"/>
                <w:szCs w:val="20"/>
              </w:rPr>
              <w:t>7</w:t>
            </w:r>
            <w:r w:rsidRPr="000C0D71">
              <w:rPr>
                <w:rFonts w:asciiTheme="minorHAnsi" w:hAnsiTheme="minorHAnsi" w:cstheme="minorHAnsi"/>
                <w:b/>
                <w:bCs/>
                <w:sz w:val="20"/>
                <w:szCs w:val="20"/>
              </w:rPr>
              <w:fldChar w:fldCharType="end"/>
            </w:r>
          </w:p>
        </w:sdtContent>
      </w:sdt>
    </w:sdtContent>
  </w:sdt>
  <w:p w14:paraId="36ADABB6" w14:textId="77777777" w:rsidR="00A03439" w:rsidRPr="000C0D71" w:rsidRDefault="00A03439" w:rsidP="00195A59">
    <w:pPr>
      <w:pStyle w:val="Footer"/>
      <w:tabs>
        <w:tab w:val="clear" w:pos="4320"/>
        <w:tab w:val="clear" w:pos="8640"/>
        <w:tab w:val="left" w:pos="3831"/>
      </w:tabs>
      <w:rPr>
        <w:rFonts w:asciiTheme="minorHAnsi" w:hAnsiTheme="minorHAnsi" w:cstheme="minorHAns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2C1233" w14:textId="77777777" w:rsidR="00CF339A" w:rsidRDefault="00CF339A" w:rsidP="004755D5">
      <w:r>
        <w:separator/>
      </w:r>
    </w:p>
  </w:footnote>
  <w:footnote w:type="continuationSeparator" w:id="0">
    <w:p w14:paraId="40B7693A" w14:textId="77777777" w:rsidR="00CF339A" w:rsidRDefault="00CF339A" w:rsidP="004755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665BA"/>
    <w:multiLevelType w:val="hybridMultilevel"/>
    <w:tmpl w:val="C25028E6"/>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88C7A4E"/>
    <w:multiLevelType w:val="hybridMultilevel"/>
    <w:tmpl w:val="FB127290"/>
    <w:lvl w:ilvl="0" w:tplc="9C7821E2">
      <w:start w:val="1"/>
      <w:numFmt w:val="decimal"/>
      <w:lvlText w:val="%1."/>
      <w:lvlJc w:val="left"/>
      <w:pPr>
        <w:ind w:left="720" w:hanging="360"/>
      </w:pPr>
      <w:rPr>
        <w:rFonts w:ascii="Arial" w:hAnsi="Arial" w:cs="Arial" w:hint="default"/>
        <w:b/>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E5276B5"/>
    <w:multiLevelType w:val="hybridMultilevel"/>
    <w:tmpl w:val="AA0E65A4"/>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4FA40C3"/>
    <w:multiLevelType w:val="hybridMultilevel"/>
    <w:tmpl w:val="BBB0FC74"/>
    <w:lvl w:ilvl="0" w:tplc="1C090001">
      <w:start w:val="1"/>
      <w:numFmt w:val="bullet"/>
      <w:lvlText w:val=""/>
      <w:lvlJc w:val="left"/>
      <w:pPr>
        <w:ind w:left="360" w:hanging="360"/>
      </w:pPr>
      <w:rPr>
        <w:rFonts w:ascii="Symbol" w:hAnsi="Symbol"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3B70041D"/>
    <w:multiLevelType w:val="hybridMultilevel"/>
    <w:tmpl w:val="1138FA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4936C02"/>
    <w:multiLevelType w:val="hybridMultilevel"/>
    <w:tmpl w:val="FB127290"/>
    <w:lvl w:ilvl="0" w:tplc="9C7821E2">
      <w:start w:val="1"/>
      <w:numFmt w:val="decimal"/>
      <w:lvlText w:val="%1."/>
      <w:lvlJc w:val="left"/>
      <w:pPr>
        <w:ind w:left="720" w:hanging="360"/>
      </w:pPr>
      <w:rPr>
        <w:rFonts w:ascii="Arial" w:hAnsi="Arial" w:cs="Arial" w:hint="default"/>
        <w:b/>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6D1716E"/>
    <w:multiLevelType w:val="hybridMultilevel"/>
    <w:tmpl w:val="B436F75E"/>
    <w:lvl w:ilvl="0" w:tplc="1C09000D">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D1C641D"/>
    <w:multiLevelType w:val="hybridMultilevel"/>
    <w:tmpl w:val="27E030E2"/>
    <w:lvl w:ilvl="0" w:tplc="D430C6AA">
      <w:start w:val="1"/>
      <w:numFmt w:val="decimal"/>
      <w:lvlText w:val="%1."/>
      <w:lvlJc w:val="left"/>
      <w:pPr>
        <w:ind w:left="720" w:hanging="360"/>
      </w:pPr>
      <w:rPr>
        <w:rFonts w:asciiTheme="minorHAnsi" w:hAnsiTheme="minorHAnsi" w:cstheme="minorHAnsi"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4E293CB8"/>
    <w:multiLevelType w:val="hybridMultilevel"/>
    <w:tmpl w:val="4E5216DA"/>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38E2DED"/>
    <w:multiLevelType w:val="hybridMultilevel"/>
    <w:tmpl w:val="4B127078"/>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5561E00"/>
    <w:multiLevelType w:val="hybridMultilevel"/>
    <w:tmpl w:val="415EFF40"/>
    <w:lvl w:ilvl="0" w:tplc="C7408BD2">
      <w:start w:val="1"/>
      <w:numFmt w:val="bullet"/>
      <w:lvlText w:val="•"/>
      <w:lvlJc w:val="left"/>
      <w:pPr>
        <w:tabs>
          <w:tab w:val="num" w:pos="720"/>
        </w:tabs>
        <w:ind w:left="720" w:hanging="360"/>
      </w:pPr>
      <w:rPr>
        <w:rFonts w:ascii="Arial" w:hAnsi="Arial" w:hint="default"/>
      </w:rPr>
    </w:lvl>
    <w:lvl w:ilvl="1" w:tplc="5ED2375C">
      <w:start w:val="636"/>
      <w:numFmt w:val="bullet"/>
      <w:lvlText w:val="–"/>
      <w:lvlJc w:val="left"/>
      <w:pPr>
        <w:tabs>
          <w:tab w:val="num" w:pos="1440"/>
        </w:tabs>
        <w:ind w:left="1440" w:hanging="360"/>
      </w:pPr>
      <w:rPr>
        <w:rFonts w:ascii="Arial" w:hAnsi="Arial" w:hint="default"/>
      </w:rPr>
    </w:lvl>
    <w:lvl w:ilvl="2" w:tplc="2B8E37A0" w:tentative="1">
      <w:start w:val="1"/>
      <w:numFmt w:val="bullet"/>
      <w:lvlText w:val="•"/>
      <w:lvlJc w:val="left"/>
      <w:pPr>
        <w:tabs>
          <w:tab w:val="num" w:pos="2160"/>
        </w:tabs>
        <w:ind w:left="2160" w:hanging="360"/>
      </w:pPr>
      <w:rPr>
        <w:rFonts w:ascii="Arial" w:hAnsi="Arial" w:hint="default"/>
      </w:rPr>
    </w:lvl>
    <w:lvl w:ilvl="3" w:tplc="7AA46FA4" w:tentative="1">
      <w:start w:val="1"/>
      <w:numFmt w:val="bullet"/>
      <w:lvlText w:val="•"/>
      <w:lvlJc w:val="left"/>
      <w:pPr>
        <w:tabs>
          <w:tab w:val="num" w:pos="2880"/>
        </w:tabs>
        <w:ind w:left="2880" w:hanging="360"/>
      </w:pPr>
      <w:rPr>
        <w:rFonts w:ascii="Arial" w:hAnsi="Arial" w:hint="default"/>
      </w:rPr>
    </w:lvl>
    <w:lvl w:ilvl="4" w:tplc="7194A522" w:tentative="1">
      <w:start w:val="1"/>
      <w:numFmt w:val="bullet"/>
      <w:lvlText w:val="•"/>
      <w:lvlJc w:val="left"/>
      <w:pPr>
        <w:tabs>
          <w:tab w:val="num" w:pos="3600"/>
        </w:tabs>
        <w:ind w:left="3600" w:hanging="360"/>
      </w:pPr>
      <w:rPr>
        <w:rFonts w:ascii="Arial" w:hAnsi="Arial" w:hint="default"/>
      </w:rPr>
    </w:lvl>
    <w:lvl w:ilvl="5" w:tplc="861A1F14" w:tentative="1">
      <w:start w:val="1"/>
      <w:numFmt w:val="bullet"/>
      <w:lvlText w:val="•"/>
      <w:lvlJc w:val="left"/>
      <w:pPr>
        <w:tabs>
          <w:tab w:val="num" w:pos="4320"/>
        </w:tabs>
        <w:ind w:left="4320" w:hanging="360"/>
      </w:pPr>
      <w:rPr>
        <w:rFonts w:ascii="Arial" w:hAnsi="Arial" w:hint="default"/>
      </w:rPr>
    </w:lvl>
    <w:lvl w:ilvl="6" w:tplc="82F694A4" w:tentative="1">
      <w:start w:val="1"/>
      <w:numFmt w:val="bullet"/>
      <w:lvlText w:val="•"/>
      <w:lvlJc w:val="left"/>
      <w:pPr>
        <w:tabs>
          <w:tab w:val="num" w:pos="5040"/>
        </w:tabs>
        <w:ind w:left="5040" w:hanging="360"/>
      </w:pPr>
      <w:rPr>
        <w:rFonts w:ascii="Arial" w:hAnsi="Arial" w:hint="default"/>
      </w:rPr>
    </w:lvl>
    <w:lvl w:ilvl="7" w:tplc="D590AC2C" w:tentative="1">
      <w:start w:val="1"/>
      <w:numFmt w:val="bullet"/>
      <w:lvlText w:val="•"/>
      <w:lvlJc w:val="left"/>
      <w:pPr>
        <w:tabs>
          <w:tab w:val="num" w:pos="5760"/>
        </w:tabs>
        <w:ind w:left="5760" w:hanging="360"/>
      </w:pPr>
      <w:rPr>
        <w:rFonts w:ascii="Arial" w:hAnsi="Arial" w:hint="default"/>
      </w:rPr>
    </w:lvl>
    <w:lvl w:ilvl="8" w:tplc="939C50A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30D3EE7"/>
    <w:multiLevelType w:val="hybridMultilevel"/>
    <w:tmpl w:val="BA0ACC06"/>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F0158BE"/>
    <w:multiLevelType w:val="hybridMultilevel"/>
    <w:tmpl w:val="9998C946"/>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73920E9"/>
    <w:multiLevelType w:val="hybridMultilevel"/>
    <w:tmpl w:val="FA56515A"/>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7AC543B"/>
    <w:multiLevelType w:val="hybridMultilevel"/>
    <w:tmpl w:val="4D924F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2"/>
  </w:num>
  <w:num w:numId="4">
    <w:abstractNumId w:val="6"/>
  </w:num>
  <w:num w:numId="5">
    <w:abstractNumId w:val="2"/>
  </w:num>
  <w:num w:numId="6">
    <w:abstractNumId w:val="8"/>
  </w:num>
  <w:num w:numId="7">
    <w:abstractNumId w:val="9"/>
  </w:num>
  <w:num w:numId="8">
    <w:abstractNumId w:val="13"/>
  </w:num>
  <w:num w:numId="9">
    <w:abstractNumId w:val="0"/>
  </w:num>
  <w:num w:numId="10">
    <w:abstractNumId w:val="14"/>
  </w:num>
  <w:num w:numId="11">
    <w:abstractNumId w:val="5"/>
  </w:num>
  <w:num w:numId="12">
    <w:abstractNumId w:val="7"/>
  </w:num>
  <w:num w:numId="13">
    <w:abstractNumId w:val="10"/>
  </w:num>
  <w:num w:numId="14">
    <w:abstractNumId w:val="4"/>
  </w:num>
  <w:num w:numId="15">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1NbM0MrUwsjAyMrZU0lEKTi0uzszPAykwrgUAfoQmXCwAAAA="/>
  </w:docVars>
  <w:rsids>
    <w:rsidRoot w:val="004755D5"/>
    <w:rsid w:val="0000040B"/>
    <w:rsid w:val="00000622"/>
    <w:rsid w:val="000012FC"/>
    <w:rsid w:val="000018C8"/>
    <w:rsid w:val="00001A55"/>
    <w:rsid w:val="000028E2"/>
    <w:rsid w:val="00002ADC"/>
    <w:rsid w:val="000034D0"/>
    <w:rsid w:val="0000479C"/>
    <w:rsid w:val="00004817"/>
    <w:rsid w:val="00005EFE"/>
    <w:rsid w:val="00006DAE"/>
    <w:rsid w:val="000106CD"/>
    <w:rsid w:val="00011766"/>
    <w:rsid w:val="00011C74"/>
    <w:rsid w:val="00012EF6"/>
    <w:rsid w:val="00013A05"/>
    <w:rsid w:val="00014E4A"/>
    <w:rsid w:val="000154DE"/>
    <w:rsid w:val="000158C6"/>
    <w:rsid w:val="00016FD1"/>
    <w:rsid w:val="000170CA"/>
    <w:rsid w:val="00017648"/>
    <w:rsid w:val="0002153F"/>
    <w:rsid w:val="00021C97"/>
    <w:rsid w:val="00021D24"/>
    <w:rsid w:val="0002200C"/>
    <w:rsid w:val="00024565"/>
    <w:rsid w:val="0002478B"/>
    <w:rsid w:val="000267E4"/>
    <w:rsid w:val="00033536"/>
    <w:rsid w:val="000347DD"/>
    <w:rsid w:val="000349F1"/>
    <w:rsid w:val="00035A2B"/>
    <w:rsid w:val="00043790"/>
    <w:rsid w:val="00043F1C"/>
    <w:rsid w:val="00045399"/>
    <w:rsid w:val="00045F80"/>
    <w:rsid w:val="000476DA"/>
    <w:rsid w:val="00052484"/>
    <w:rsid w:val="00053ABE"/>
    <w:rsid w:val="00055FAE"/>
    <w:rsid w:val="00057507"/>
    <w:rsid w:val="00061B72"/>
    <w:rsid w:val="000622E8"/>
    <w:rsid w:val="00062CB4"/>
    <w:rsid w:val="0006342A"/>
    <w:rsid w:val="0006447B"/>
    <w:rsid w:val="00067C9E"/>
    <w:rsid w:val="0007180D"/>
    <w:rsid w:val="000729CA"/>
    <w:rsid w:val="00075A08"/>
    <w:rsid w:val="00076A41"/>
    <w:rsid w:val="00080D4A"/>
    <w:rsid w:val="000812FB"/>
    <w:rsid w:val="00082910"/>
    <w:rsid w:val="000835A2"/>
    <w:rsid w:val="00086131"/>
    <w:rsid w:val="00087E0F"/>
    <w:rsid w:val="00090740"/>
    <w:rsid w:val="00090982"/>
    <w:rsid w:val="00094225"/>
    <w:rsid w:val="000944BB"/>
    <w:rsid w:val="00094F6D"/>
    <w:rsid w:val="000953E7"/>
    <w:rsid w:val="000960FD"/>
    <w:rsid w:val="00096642"/>
    <w:rsid w:val="00096EC0"/>
    <w:rsid w:val="00097123"/>
    <w:rsid w:val="000A0CF7"/>
    <w:rsid w:val="000A1007"/>
    <w:rsid w:val="000A161B"/>
    <w:rsid w:val="000A1A75"/>
    <w:rsid w:val="000A20F9"/>
    <w:rsid w:val="000A25FC"/>
    <w:rsid w:val="000A2757"/>
    <w:rsid w:val="000A3174"/>
    <w:rsid w:val="000A31E2"/>
    <w:rsid w:val="000A33E8"/>
    <w:rsid w:val="000A38D5"/>
    <w:rsid w:val="000A4936"/>
    <w:rsid w:val="000A6E30"/>
    <w:rsid w:val="000A71C1"/>
    <w:rsid w:val="000A7B33"/>
    <w:rsid w:val="000A7FAF"/>
    <w:rsid w:val="000B43D7"/>
    <w:rsid w:val="000B4512"/>
    <w:rsid w:val="000C0D71"/>
    <w:rsid w:val="000C1B5B"/>
    <w:rsid w:val="000C2D7E"/>
    <w:rsid w:val="000C48FA"/>
    <w:rsid w:val="000C4F7F"/>
    <w:rsid w:val="000C6381"/>
    <w:rsid w:val="000D1315"/>
    <w:rsid w:val="000D159E"/>
    <w:rsid w:val="000D245C"/>
    <w:rsid w:val="000D34BC"/>
    <w:rsid w:val="000D3584"/>
    <w:rsid w:val="000D4520"/>
    <w:rsid w:val="000D5215"/>
    <w:rsid w:val="000D7389"/>
    <w:rsid w:val="000D73DE"/>
    <w:rsid w:val="000D7735"/>
    <w:rsid w:val="000E048D"/>
    <w:rsid w:val="000E068F"/>
    <w:rsid w:val="000E2CDF"/>
    <w:rsid w:val="000E4332"/>
    <w:rsid w:val="000E4FC3"/>
    <w:rsid w:val="000E5697"/>
    <w:rsid w:val="000E5B4C"/>
    <w:rsid w:val="000E695B"/>
    <w:rsid w:val="000E76A6"/>
    <w:rsid w:val="000E77F7"/>
    <w:rsid w:val="000F1A70"/>
    <w:rsid w:val="000F20C9"/>
    <w:rsid w:val="000F4816"/>
    <w:rsid w:val="000F78B5"/>
    <w:rsid w:val="000F793A"/>
    <w:rsid w:val="000F7CCF"/>
    <w:rsid w:val="00100A26"/>
    <w:rsid w:val="00106739"/>
    <w:rsid w:val="00106FBE"/>
    <w:rsid w:val="0011020B"/>
    <w:rsid w:val="00110AB4"/>
    <w:rsid w:val="00113579"/>
    <w:rsid w:val="001135A9"/>
    <w:rsid w:val="00113786"/>
    <w:rsid w:val="001140C7"/>
    <w:rsid w:val="00114107"/>
    <w:rsid w:val="001146A3"/>
    <w:rsid w:val="00114B8E"/>
    <w:rsid w:val="00116E29"/>
    <w:rsid w:val="00117058"/>
    <w:rsid w:val="00117690"/>
    <w:rsid w:val="001220E9"/>
    <w:rsid w:val="0012241E"/>
    <w:rsid w:val="00122EF7"/>
    <w:rsid w:val="0012301C"/>
    <w:rsid w:val="00124F5B"/>
    <w:rsid w:val="00125C70"/>
    <w:rsid w:val="001301E1"/>
    <w:rsid w:val="00130806"/>
    <w:rsid w:val="00130C36"/>
    <w:rsid w:val="001311F2"/>
    <w:rsid w:val="00131567"/>
    <w:rsid w:val="00133A86"/>
    <w:rsid w:val="00136521"/>
    <w:rsid w:val="00136B0F"/>
    <w:rsid w:val="00136B10"/>
    <w:rsid w:val="00137FDA"/>
    <w:rsid w:val="00141624"/>
    <w:rsid w:val="00142907"/>
    <w:rsid w:val="00142BB0"/>
    <w:rsid w:val="00145F11"/>
    <w:rsid w:val="00146A3B"/>
    <w:rsid w:val="00147210"/>
    <w:rsid w:val="00147C9C"/>
    <w:rsid w:val="001506A3"/>
    <w:rsid w:val="001508FA"/>
    <w:rsid w:val="00151D81"/>
    <w:rsid w:val="001530C5"/>
    <w:rsid w:val="00154036"/>
    <w:rsid w:val="0015506E"/>
    <w:rsid w:val="00155BB8"/>
    <w:rsid w:val="0015631F"/>
    <w:rsid w:val="00157CF6"/>
    <w:rsid w:val="00161271"/>
    <w:rsid w:val="00161F2C"/>
    <w:rsid w:val="001658D1"/>
    <w:rsid w:val="00165F1E"/>
    <w:rsid w:val="00166D56"/>
    <w:rsid w:val="00171686"/>
    <w:rsid w:val="00171DDF"/>
    <w:rsid w:val="00173373"/>
    <w:rsid w:val="00174BE6"/>
    <w:rsid w:val="00174D37"/>
    <w:rsid w:val="0017671F"/>
    <w:rsid w:val="00176EC3"/>
    <w:rsid w:val="00177C62"/>
    <w:rsid w:val="00180160"/>
    <w:rsid w:val="00181344"/>
    <w:rsid w:val="00181BDC"/>
    <w:rsid w:val="00182692"/>
    <w:rsid w:val="00184535"/>
    <w:rsid w:val="0018692E"/>
    <w:rsid w:val="001872ED"/>
    <w:rsid w:val="00192CF8"/>
    <w:rsid w:val="00192E88"/>
    <w:rsid w:val="00194D3F"/>
    <w:rsid w:val="00195A59"/>
    <w:rsid w:val="00196C2A"/>
    <w:rsid w:val="00196EDE"/>
    <w:rsid w:val="001A0939"/>
    <w:rsid w:val="001A2A06"/>
    <w:rsid w:val="001A3ABD"/>
    <w:rsid w:val="001A3BA5"/>
    <w:rsid w:val="001A3BEA"/>
    <w:rsid w:val="001A4D11"/>
    <w:rsid w:val="001A71F7"/>
    <w:rsid w:val="001B04B3"/>
    <w:rsid w:val="001B0998"/>
    <w:rsid w:val="001B4DD9"/>
    <w:rsid w:val="001B6C84"/>
    <w:rsid w:val="001B7D2C"/>
    <w:rsid w:val="001C29B1"/>
    <w:rsid w:val="001C2A79"/>
    <w:rsid w:val="001C3449"/>
    <w:rsid w:val="001C344E"/>
    <w:rsid w:val="001C34F0"/>
    <w:rsid w:val="001C3733"/>
    <w:rsid w:val="001C3FED"/>
    <w:rsid w:val="001C53A6"/>
    <w:rsid w:val="001D3787"/>
    <w:rsid w:val="001D4E54"/>
    <w:rsid w:val="001D50D9"/>
    <w:rsid w:val="001D7065"/>
    <w:rsid w:val="001D74AD"/>
    <w:rsid w:val="001D752C"/>
    <w:rsid w:val="001E07A9"/>
    <w:rsid w:val="001E0F55"/>
    <w:rsid w:val="001E1077"/>
    <w:rsid w:val="001E3F55"/>
    <w:rsid w:val="001E4C4A"/>
    <w:rsid w:val="001E51DF"/>
    <w:rsid w:val="001E677A"/>
    <w:rsid w:val="001E719E"/>
    <w:rsid w:val="001F19D7"/>
    <w:rsid w:val="001F37EA"/>
    <w:rsid w:val="001F3A93"/>
    <w:rsid w:val="001F4804"/>
    <w:rsid w:val="00200032"/>
    <w:rsid w:val="00200F03"/>
    <w:rsid w:val="00204A45"/>
    <w:rsid w:val="00205707"/>
    <w:rsid w:val="00206EA6"/>
    <w:rsid w:val="00207333"/>
    <w:rsid w:val="00210AC5"/>
    <w:rsid w:val="00210EE5"/>
    <w:rsid w:val="00212759"/>
    <w:rsid w:val="00212CC2"/>
    <w:rsid w:val="00213733"/>
    <w:rsid w:val="00214261"/>
    <w:rsid w:val="00215D93"/>
    <w:rsid w:val="00220DAA"/>
    <w:rsid w:val="002220E5"/>
    <w:rsid w:val="00222771"/>
    <w:rsid w:val="002270DD"/>
    <w:rsid w:val="002274CD"/>
    <w:rsid w:val="00231496"/>
    <w:rsid w:val="00232123"/>
    <w:rsid w:val="00232E99"/>
    <w:rsid w:val="00234B75"/>
    <w:rsid w:val="00234CF8"/>
    <w:rsid w:val="0023501F"/>
    <w:rsid w:val="0023513B"/>
    <w:rsid w:val="00236180"/>
    <w:rsid w:val="00236E18"/>
    <w:rsid w:val="00237726"/>
    <w:rsid w:val="00241ED5"/>
    <w:rsid w:val="002429DB"/>
    <w:rsid w:val="00245ED6"/>
    <w:rsid w:val="00246855"/>
    <w:rsid w:val="0024732B"/>
    <w:rsid w:val="00247BB4"/>
    <w:rsid w:val="002514B3"/>
    <w:rsid w:val="002520F4"/>
    <w:rsid w:val="0025408F"/>
    <w:rsid w:val="002541E6"/>
    <w:rsid w:val="00257AF0"/>
    <w:rsid w:val="00257E30"/>
    <w:rsid w:val="0026458B"/>
    <w:rsid w:val="00272EB1"/>
    <w:rsid w:val="00274228"/>
    <w:rsid w:val="00274332"/>
    <w:rsid w:val="002752CC"/>
    <w:rsid w:val="00275AF7"/>
    <w:rsid w:val="00275B96"/>
    <w:rsid w:val="00276908"/>
    <w:rsid w:val="0028045B"/>
    <w:rsid w:val="002809C5"/>
    <w:rsid w:val="0028102A"/>
    <w:rsid w:val="00283827"/>
    <w:rsid w:val="0028742B"/>
    <w:rsid w:val="00287557"/>
    <w:rsid w:val="00287961"/>
    <w:rsid w:val="002915F7"/>
    <w:rsid w:val="00292C42"/>
    <w:rsid w:val="00293799"/>
    <w:rsid w:val="002938C0"/>
    <w:rsid w:val="00294113"/>
    <w:rsid w:val="00294E68"/>
    <w:rsid w:val="002A2251"/>
    <w:rsid w:val="002A22B7"/>
    <w:rsid w:val="002A26C6"/>
    <w:rsid w:val="002A3D3E"/>
    <w:rsid w:val="002A4B52"/>
    <w:rsid w:val="002A4FBD"/>
    <w:rsid w:val="002A7037"/>
    <w:rsid w:val="002A7D9E"/>
    <w:rsid w:val="002B1739"/>
    <w:rsid w:val="002B23B6"/>
    <w:rsid w:val="002B27C1"/>
    <w:rsid w:val="002B3BB5"/>
    <w:rsid w:val="002B3BCF"/>
    <w:rsid w:val="002B5664"/>
    <w:rsid w:val="002B6FC3"/>
    <w:rsid w:val="002B7E5B"/>
    <w:rsid w:val="002C1785"/>
    <w:rsid w:val="002C1C85"/>
    <w:rsid w:val="002C660C"/>
    <w:rsid w:val="002C6A7A"/>
    <w:rsid w:val="002C6E74"/>
    <w:rsid w:val="002C7CDC"/>
    <w:rsid w:val="002D19F4"/>
    <w:rsid w:val="002D1AD8"/>
    <w:rsid w:val="002D225E"/>
    <w:rsid w:val="002D4354"/>
    <w:rsid w:val="002D520B"/>
    <w:rsid w:val="002D5484"/>
    <w:rsid w:val="002D5ACB"/>
    <w:rsid w:val="002D5BA3"/>
    <w:rsid w:val="002D6ACE"/>
    <w:rsid w:val="002D73A3"/>
    <w:rsid w:val="002D7D9F"/>
    <w:rsid w:val="002E1BCA"/>
    <w:rsid w:val="002E2B87"/>
    <w:rsid w:val="002E2E80"/>
    <w:rsid w:val="002E3DBC"/>
    <w:rsid w:val="002E534D"/>
    <w:rsid w:val="002E5851"/>
    <w:rsid w:val="002E5930"/>
    <w:rsid w:val="002E7130"/>
    <w:rsid w:val="002F0E29"/>
    <w:rsid w:val="002F165A"/>
    <w:rsid w:val="002F27C2"/>
    <w:rsid w:val="002F4006"/>
    <w:rsid w:val="002F6E09"/>
    <w:rsid w:val="002F743F"/>
    <w:rsid w:val="002F7BD6"/>
    <w:rsid w:val="002F7DE2"/>
    <w:rsid w:val="00301239"/>
    <w:rsid w:val="0030235D"/>
    <w:rsid w:val="0030422A"/>
    <w:rsid w:val="00304BDB"/>
    <w:rsid w:val="00310BA7"/>
    <w:rsid w:val="00310D0E"/>
    <w:rsid w:val="00311A0F"/>
    <w:rsid w:val="00312096"/>
    <w:rsid w:val="0031237D"/>
    <w:rsid w:val="00312A3F"/>
    <w:rsid w:val="00312ABF"/>
    <w:rsid w:val="00312FB7"/>
    <w:rsid w:val="00312FE1"/>
    <w:rsid w:val="00315DA9"/>
    <w:rsid w:val="00316A85"/>
    <w:rsid w:val="00317F95"/>
    <w:rsid w:val="003205FD"/>
    <w:rsid w:val="003226D8"/>
    <w:rsid w:val="0032469A"/>
    <w:rsid w:val="00324B20"/>
    <w:rsid w:val="0032543B"/>
    <w:rsid w:val="00325DE5"/>
    <w:rsid w:val="00325E94"/>
    <w:rsid w:val="0032725A"/>
    <w:rsid w:val="00327840"/>
    <w:rsid w:val="00330B05"/>
    <w:rsid w:val="0033136A"/>
    <w:rsid w:val="00331662"/>
    <w:rsid w:val="003324B0"/>
    <w:rsid w:val="00334437"/>
    <w:rsid w:val="0033489C"/>
    <w:rsid w:val="0034173E"/>
    <w:rsid w:val="003427A0"/>
    <w:rsid w:val="003435E6"/>
    <w:rsid w:val="0034367F"/>
    <w:rsid w:val="00344ACD"/>
    <w:rsid w:val="00344B3F"/>
    <w:rsid w:val="00344DB9"/>
    <w:rsid w:val="00344DC4"/>
    <w:rsid w:val="00344F7D"/>
    <w:rsid w:val="003451AF"/>
    <w:rsid w:val="003461E2"/>
    <w:rsid w:val="00346E6C"/>
    <w:rsid w:val="00347097"/>
    <w:rsid w:val="0035055E"/>
    <w:rsid w:val="00350A11"/>
    <w:rsid w:val="00350A34"/>
    <w:rsid w:val="00351BD7"/>
    <w:rsid w:val="00352C56"/>
    <w:rsid w:val="003539F0"/>
    <w:rsid w:val="00353B77"/>
    <w:rsid w:val="00353B9B"/>
    <w:rsid w:val="00354F80"/>
    <w:rsid w:val="003551C2"/>
    <w:rsid w:val="00356A11"/>
    <w:rsid w:val="00356ABE"/>
    <w:rsid w:val="00357DED"/>
    <w:rsid w:val="00360186"/>
    <w:rsid w:val="0036091A"/>
    <w:rsid w:val="00362035"/>
    <w:rsid w:val="00362228"/>
    <w:rsid w:val="00362E68"/>
    <w:rsid w:val="00363229"/>
    <w:rsid w:val="003639BF"/>
    <w:rsid w:val="00364EA0"/>
    <w:rsid w:val="00367E66"/>
    <w:rsid w:val="0037076B"/>
    <w:rsid w:val="00372A5B"/>
    <w:rsid w:val="00373F5B"/>
    <w:rsid w:val="00375B00"/>
    <w:rsid w:val="0038040D"/>
    <w:rsid w:val="00384912"/>
    <w:rsid w:val="00385EC7"/>
    <w:rsid w:val="0038710E"/>
    <w:rsid w:val="003917E0"/>
    <w:rsid w:val="00394E29"/>
    <w:rsid w:val="00395139"/>
    <w:rsid w:val="00395CD1"/>
    <w:rsid w:val="0039604E"/>
    <w:rsid w:val="0039636E"/>
    <w:rsid w:val="00396741"/>
    <w:rsid w:val="003968B4"/>
    <w:rsid w:val="003A135C"/>
    <w:rsid w:val="003A25DF"/>
    <w:rsid w:val="003A371D"/>
    <w:rsid w:val="003A4197"/>
    <w:rsid w:val="003A5EDC"/>
    <w:rsid w:val="003A7E50"/>
    <w:rsid w:val="003B0627"/>
    <w:rsid w:val="003B1D43"/>
    <w:rsid w:val="003B2A2B"/>
    <w:rsid w:val="003B416D"/>
    <w:rsid w:val="003B42B4"/>
    <w:rsid w:val="003B7A8F"/>
    <w:rsid w:val="003C0C99"/>
    <w:rsid w:val="003C6280"/>
    <w:rsid w:val="003C6CF9"/>
    <w:rsid w:val="003D14F7"/>
    <w:rsid w:val="003D1B89"/>
    <w:rsid w:val="003D1CC9"/>
    <w:rsid w:val="003D488C"/>
    <w:rsid w:val="003D4945"/>
    <w:rsid w:val="003D4EFE"/>
    <w:rsid w:val="003D5C97"/>
    <w:rsid w:val="003D6B8A"/>
    <w:rsid w:val="003D7316"/>
    <w:rsid w:val="003D77FB"/>
    <w:rsid w:val="003E00F3"/>
    <w:rsid w:val="003E0DB1"/>
    <w:rsid w:val="003E3316"/>
    <w:rsid w:val="003E7673"/>
    <w:rsid w:val="003E7FD3"/>
    <w:rsid w:val="003F0FE9"/>
    <w:rsid w:val="003F2882"/>
    <w:rsid w:val="003F5100"/>
    <w:rsid w:val="003F5209"/>
    <w:rsid w:val="003F55AD"/>
    <w:rsid w:val="003F55F4"/>
    <w:rsid w:val="003F5716"/>
    <w:rsid w:val="003F58B9"/>
    <w:rsid w:val="003F5CA9"/>
    <w:rsid w:val="003F7BB1"/>
    <w:rsid w:val="003F7F4C"/>
    <w:rsid w:val="00400CE1"/>
    <w:rsid w:val="00401020"/>
    <w:rsid w:val="004021A6"/>
    <w:rsid w:val="004021C0"/>
    <w:rsid w:val="004026D3"/>
    <w:rsid w:val="00402ACA"/>
    <w:rsid w:val="0040303C"/>
    <w:rsid w:val="0040319E"/>
    <w:rsid w:val="00403C88"/>
    <w:rsid w:val="00404054"/>
    <w:rsid w:val="004040D7"/>
    <w:rsid w:val="004041D4"/>
    <w:rsid w:val="0040487B"/>
    <w:rsid w:val="00407FB2"/>
    <w:rsid w:val="00410A04"/>
    <w:rsid w:val="00411126"/>
    <w:rsid w:val="00411289"/>
    <w:rsid w:val="004116FD"/>
    <w:rsid w:val="00412B93"/>
    <w:rsid w:val="00412FFC"/>
    <w:rsid w:val="00414A45"/>
    <w:rsid w:val="00416C8F"/>
    <w:rsid w:val="00420351"/>
    <w:rsid w:val="00422ADF"/>
    <w:rsid w:val="00423202"/>
    <w:rsid w:val="004258F8"/>
    <w:rsid w:val="00426494"/>
    <w:rsid w:val="00426DC8"/>
    <w:rsid w:val="00427477"/>
    <w:rsid w:val="00430D6F"/>
    <w:rsid w:val="00431E9D"/>
    <w:rsid w:val="00432844"/>
    <w:rsid w:val="004336B7"/>
    <w:rsid w:val="004343E2"/>
    <w:rsid w:val="00435009"/>
    <w:rsid w:val="00435189"/>
    <w:rsid w:val="0043520D"/>
    <w:rsid w:val="004355EE"/>
    <w:rsid w:val="00436932"/>
    <w:rsid w:val="00436A61"/>
    <w:rsid w:val="00436C0C"/>
    <w:rsid w:val="0044258D"/>
    <w:rsid w:val="0044384C"/>
    <w:rsid w:val="0044395B"/>
    <w:rsid w:val="004449F4"/>
    <w:rsid w:val="004505B5"/>
    <w:rsid w:val="00451189"/>
    <w:rsid w:val="00451406"/>
    <w:rsid w:val="00451C24"/>
    <w:rsid w:val="00451DCD"/>
    <w:rsid w:val="004539B5"/>
    <w:rsid w:val="00454236"/>
    <w:rsid w:val="00460297"/>
    <w:rsid w:val="00460D4F"/>
    <w:rsid w:val="00461D10"/>
    <w:rsid w:val="004634A7"/>
    <w:rsid w:val="00463831"/>
    <w:rsid w:val="00464562"/>
    <w:rsid w:val="00464D5E"/>
    <w:rsid w:val="0046795F"/>
    <w:rsid w:val="00471F6F"/>
    <w:rsid w:val="00475012"/>
    <w:rsid w:val="004755D5"/>
    <w:rsid w:val="004757AF"/>
    <w:rsid w:val="00477C52"/>
    <w:rsid w:val="00480181"/>
    <w:rsid w:val="00482512"/>
    <w:rsid w:val="0048439F"/>
    <w:rsid w:val="004852EE"/>
    <w:rsid w:val="00486AE9"/>
    <w:rsid w:val="0049090A"/>
    <w:rsid w:val="00491DE0"/>
    <w:rsid w:val="004928EE"/>
    <w:rsid w:val="00493607"/>
    <w:rsid w:val="00495852"/>
    <w:rsid w:val="00495D40"/>
    <w:rsid w:val="004A098B"/>
    <w:rsid w:val="004A1545"/>
    <w:rsid w:val="004A1701"/>
    <w:rsid w:val="004A27F3"/>
    <w:rsid w:val="004A588D"/>
    <w:rsid w:val="004A69D8"/>
    <w:rsid w:val="004B0766"/>
    <w:rsid w:val="004B0B0B"/>
    <w:rsid w:val="004B0BF0"/>
    <w:rsid w:val="004B15AA"/>
    <w:rsid w:val="004B20C0"/>
    <w:rsid w:val="004B5C60"/>
    <w:rsid w:val="004B7358"/>
    <w:rsid w:val="004C0328"/>
    <w:rsid w:val="004C128F"/>
    <w:rsid w:val="004C1948"/>
    <w:rsid w:val="004C1FE1"/>
    <w:rsid w:val="004C26E6"/>
    <w:rsid w:val="004C4D36"/>
    <w:rsid w:val="004C6B3B"/>
    <w:rsid w:val="004C7A9F"/>
    <w:rsid w:val="004D0579"/>
    <w:rsid w:val="004D2A5A"/>
    <w:rsid w:val="004D2D15"/>
    <w:rsid w:val="004D2D5A"/>
    <w:rsid w:val="004D2E3C"/>
    <w:rsid w:val="004D399B"/>
    <w:rsid w:val="004D3CF2"/>
    <w:rsid w:val="004D6365"/>
    <w:rsid w:val="004D71B2"/>
    <w:rsid w:val="004D7A71"/>
    <w:rsid w:val="004E0848"/>
    <w:rsid w:val="004E0B78"/>
    <w:rsid w:val="004E1FEA"/>
    <w:rsid w:val="004E315C"/>
    <w:rsid w:val="004E5535"/>
    <w:rsid w:val="004E6B66"/>
    <w:rsid w:val="004F1F42"/>
    <w:rsid w:val="004F244E"/>
    <w:rsid w:val="004F2CB2"/>
    <w:rsid w:val="004F502C"/>
    <w:rsid w:val="004F5925"/>
    <w:rsid w:val="004F5AED"/>
    <w:rsid w:val="004F7E64"/>
    <w:rsid w:val="0050006C"/>
    <w:rsid w:val="00501B71"/>
    <w:rsid w:val="00501BA4"/>
    <w:rsid w:val="005021D1"/>
    <w:rsid w:val="0050236B"/>
    <w:rsid w:val="005023C4"/>
    <w:rsid w:val="00503F10"/>
    <w:rsid w:val="00504AD5"/>
    <w:rsid w:val="00506D28"/>
    <w:rsid w:val="00507325"/>
    <w:rsid w:val="00510AB4"/>
    <w:rsid w:val="00512854"/>
    <w:rsid w:val="005129BB"/>
    <w:rsid w:val="00513436"/>
    <w:rsid w:val="0051504D"/>
    <w:rsid w:val="00515471"/>
    <w:rsid w:val="0052479D"/>
    <w:rsid w:val="0052535E"/>
    <w:rsid w:val="0052558D"/>
    <w:rsid w:val="005258A5"/>
    <w:rsid w:val="0052714C"/>
    <w:rsid w:val="005278C5"/>
    <w:rsid w:val="005302C4"/>
    <w:rsid w:val="00530B27"/>
    <w:rsid w:val="00530BD9"/>
    <w:rsid w:val="00530C42"/>
    <w:rsid w:val="00530E06"/>
    <w:rsid w:val="00532C46"/>
    <w:rsid w:val="005336E2"/>
    <w:rsid w:val="005343EA"/>
    <w:rsid w:val="00535A44"/>
    <w:rsid w:val="00540029"/>
    <w:rsid w:val="00540A56"/>
    <w:rsid w:val="00541746"/>
    <w:rsid w:val="00541E23"/>
    <w:rsid w:val="00542B25"/>
    <w:rsid w:val="00543B23"/>
    <w:rsid w:val="00545A79"/>
    <w:rsid w:val="00552348"/>
    <w:rsid w:val="0055308A"/>
    <w:rsid w:val="005547BB"/>
    <w:rsid w:val="0055549E"/>
    <w:rsid w:val="00555D79"/>
    <w:rsid w:val="00557F50"/>
    <w:rsid w:val="00560911"/>
    <w:rsid w:val="00564F1F"/>
    <w:rsid w:val="00564F78"/>
    <w:rsid w:val="005655AF"/>
    <w:rsid w:val="0056652D"/>
    <w:rsid w:val="00566F7E"/>
    <w:rsid w:val="0056713A"/>
    <w:rsid w:val="00567388"/>
    <w:rsid w:val="00567A7D"/>
    <w:rsid w:val="00570774"/>
    <w:rsid w:val="005710C2"/>
    <w:rsid w:val="0057132C"/>
    <w:rsid w:val="00571BEE"/>
    <w:rsid w:val="00573A09"/>
    <w:rsid w:val="00573A8A"/>
    <w:rsid w:val="0057451A"/>
    <w:rsid w:val="005755E8"/>
    <w:rsid w:val="005756BC"/>
    <w:rsid w:val="00575D00"/>
    <w:rsid w:val="00575F62"/>
    <w:rsid w:val="0057784B"/>
    <w:rsid w:val="00580313"/>
    <w:rsid w:val="00580B5E"/>
    <w:rsid w:val="005812B6"/>
    <w:rsid w:val="00582E6A"/>
    <w:rsid w:val="0058449F"/>
    <w:rsid w:val="00585DB3"/>
    <w:rsid w:val="00585F7F"/>
    <w:rsid w:val="00586454"/>
    <w:rsid w:val="00586A95"/>
    <w:rsid w:val="00590F1A"/>
    <w:rsid w:val="00591361"/>
    <w:rsid w:val="00591751"/>
    <w:rsid w:val="00591EB0"/>
    <w:rsid w:val="005923D1"/>
    <w:rsid w:val="005936AE"/>
    <w:rsid w:val="0059627D"/>
    <w:rsid w:val="005976A0"/>
    <w:rsid w:val="005A114C"/>
    <w:rsid w:val="005A2CA7"/>
    <w:rsid w:val="005A3AF5"/>
    <w:rsid w:val="005A5067"/>
    <w:rsid w:val="005A5A2D"/>
    <w:rsid w:val="005A6ABB"/>
    <w:rsid w:val="005A72F2"/>
    <w:rsid w:val="005A75D7"/>
    <w:rsid w:val="005A79FA"/>
    <w:rsid w:val="005B01BE"/>
    <w:rsid w:val="005B0A16"/>
    <w:rsid w:val="005B0C45"/>
    <w:rsid w:val="005B258A"/>
    <w:rsid w:val="005B31E1"/>
    <w:rsid w:val="005B416B"/>
    <w:rsid w:val="005B4C17"/>
    <w:rsid w:val="005B4C94"/>
    <w:rsid w:val="005B5418"/>
    <w:rsid w:val="005B5E7A"/>
    <w:rsid w:val="005B65CB"/>
    <w:rsid w:val="005B72D5"/>
    <w:rsid w:val="005B78E0"/>
    <w:rsid w:val="005B7AD6"/>
    <w:rsid w:val="005B7AE9"/>
    <w:rsid w:val="005C010A"/>
    <w:rsid w:val="005C0525"/>
    <w:rsid w:val="005C1F78"/>
    <w:rsid w:val="005C2A52"/>
    <w:rsid w:val="005C3937"/>
    <w:rsid w:val="005C3D22"/>
    <w:rsid w:val="005C3F02"/>
    <w:rsid w:val="005C4056"/>
    <w:rsid w:val="005C4B77"/>
    <w:rsid w:val="005C5AB2"/>
    <w:rsid w:val="005C5ED2"/>
    <w:rsid w:val="005C6710"/>
    <w:rsid w:val="005D2095"/>
    <w:rsid w:val="005D2BB3"/>
    <w:rsid w:val="005D3FC5"/>
    <w:rsid w:val="005D4C87"/>
    <w:rsid w:val="005D6EFE"/>
    <w:rsid w:val="005D70D2"/>
    <w:rsid w:val="005D7490"/>
    <w:rsid w:val="005E02C9"/>
    <w:rsid w:val="005E1383"/>
    <w:rsid w:val="005E2ED0"/>
    <w:rsid w:val="005E543A"/>
    <w:rsid w:val="005E5606"/>
    <w:rsid w:val="005E5924"/>
    <w:rsid w:val="005E6853"/>
    <w:rsid w:val="005E6DB4"/>
    <w:rsid w:val="005E6E3E"/>
    <w:rsid w:val="005E6FB3"/>
    <w:rsid w:val="005E714F"/>
    <w:rsid w:val="005F150D"/>
    <w:rsid w:val="005F2858"/>
    <w:rsid w:val="005F2BDE"/>
    <w:rsid w:val="005F4005"/>
    <w:rsid w:val="005F4265"/>
    <w:rsid w:val="005F45E3"/>
    <w:rsid w:val="005F5B91"/>
    <w:rsid w:val="005F6924"/>
    <w:rsid w:val="005F6D45"/>
    <w:rsid w:val="00600255"/>
    <w:rsid w:val="00600788"/>
    <w:rsid w:val="006017F3"/>
    <w:rsid w:val="00601911"/>
    <w:rsid w:val="00602634"/>
    <w:rsid w:val="00602FD8"/>
    <w:rsid w:val="006031D1"/>
    <w:rsid w:val="0060496B"/>
    <w:rsid w:val="00605704"/>
    <w:rsid w:val="00605D8D"/>
    <w:rsid w:val="00607E9F"/>
    <w:rsid w:val="00611886"/>
    <w:rsid w:val="00614B18"/>
    <w:rsid w:val="00616358"/>
    <w:rsid w:val="0061677A"/>
    <w:rsid w:val="00616F39"/>
    <w:rsid w:val="00617993"/>
    <w:rsid w:val="0062095F"/>
    <w:rsid w:val="0062297B"/>
    <w:rsid w:val="00622DE5"/>
    <w:rsid w:val="00626FF3"/>
    <w:rsid w:val="00630A1B"/>
    <w:rsid w:val="00633B8C"/>
    <w:rsid w:val="006348AC"/>
    <w:rsid w:val="006366DA"/>
    <w:rsid w:val="006373E7"/>
    <w:rsid w:val="00637DC7"/>
    <w:rsid w:val="0064202A"/>
    <w:rsid w:val="00646150"/>
    <w:rsid w:val="006473F7"/>
    <w:rsid w:val="006538A4"/>
    <w:rsid w:val="00654116"/>
    <w:rsid w:val="006579AC"/>
    <w:rsid w:val="00657B05"/>
    <w:rsid w:val="0066031A"/>
    <w:rsid w:val="006619FF"/>
    <w:rsid w:val="00662D74"/>
    <w:rsid w:val="0066536F"/>
    <w:rsid w:val="00665BCD"/>
    <w:rsid w:val="0066689D"/>
    <w:rsid w:val="00667EC0"/>
    <w:rsid w:val="00670532"/>
    <w:rsid w:val="00673C2F"/>
    <w:rsid w:val="00673DBC"/>
    <w:rsid w:val="00674E07"/>
    <w:rsid w:val="00675BB7"/>
    <w:rsid w:val="00675F1F"/>
    <w:rsid w:val="00675F59"/>
    <w:rsid w:val="00676D4E"/>
    <w:rsid w:val="006774D9"/>
    <w:rsid w:val="0068101C"/>
    <w:rsid w:val="00681725"/>
    <w:rsid w:val="00682B97"/>
    <w:rsid w:val="00683D70"/>
    <w:rsid w:val="00685901"/>
    <w:rsid w:val="00687A52"/>
    <w:rsid w:val="0069247E"/>
    <w:rsid w:val="00692BB5"/>
    <w:rsid w:val="00693B37"/>
    <w:rsid w:val="00693D95"/>
    <w:rsid w:val="006945B1"/>
    <w:rsid w:val="00694C04"/>
    <w:rsid w:val="006957A7"/>
    <w:rsid w:val="00696C75"/>
    <w:rsid w:val="006A00A0"/>
    <w:rsid w:val="006A03FF"/>
    <w:rsid w:val="006A05E0"/>
    <w:rsid w:val="006A09BA"/>
    <w:rsid w:val="006A0C39"/>
    <w:rsid w:val="006A5977"/>
    <w:rsid w:val="006A65F6"/>
    <w:rsid w:val="006A6A6D"/>
    <w:rsid w:val="006A774A"/>
    <w:rsid w:val="006B07E9"/>
    <w:rsid w:val="006B29D9"/>
    <w:rsid w:val="006B3829"/>
    <w:rsid w:val="006B4B83"/>
    <w:rsid w:val="006B79ED"/>
    <w:rsid w:val="006C02A2"/>
    <w:rsid w:val="006C0AB6"/>
    <w:rsid w:val="006C1016"/>
    <w:rsid w:val="006C13C0"/>
    <w:rsid w:val="006C1D85"/>
    <w:rsid w:val="006C22A8"/>
    <w:rsid w:val="006C22CA"/>
    <w:rsid w:val="006C39D2"/>
    <w:rsid w:val="006C4C9F"/>
    <w:rsid w:val="006C58C8"/>
    <w:rsid w:val="006D0056"/>
    <w:rsid w:val="006D2D05"/>
    <w:rsid w:val="006D2F3A"/>
    <w:rsid w:val="006D353F"/>
    <w:rsid w:val="006D3948"/>
    <w:rsid w:val="006D3F15"/>
    <w:rsid w:val="006D4D46"/>
    <w:rsid w:val="006D5C2D"/>
    <w:rsid w:val="006D5D57"/>
    <w:rsid w:val="006E0CC6"/>
    <w:rsid w:val="006E1744"/>
    <w:rsid w:val="006E5960"/>
    <w:rsid w:val="006E6337"/>
    <w:rsid w:val="006E690B"/>
    <w:rsid w:val="006E6C92"/>
    <w:rsid w:val="006E7DF6"/>
    <w:rsid w:val="006F13F9"/>
    <w:rsid w:val="006F20BB"/>
    <w:rsid w:val="006F34EF"/>
    <w:rsid w:val="006F4F32"/>
    <w:rsid w:val="006F5A6A"/>
    <w:rsid w:val="006F6E72"/>
    <w:rsid w:val="007001F5"/>
    <w:rsid w:val="007010A9"/>
    <w:rsid w:val="0070148B"/>
    <w:rsid w:val="00702E1F"/>
    <w:rsid w:val="0070368E"/>
    <w:rsid w:val="0070400E"/>
    <w:rsid w:val="00706BCB"/>
    <w:rsid w:val="007071BB"/>
    <w:rsid w:val="007108C0"/>
    <w:rsid w:val="007116BE"/>
    <w:rsid w:val="00711D2B"/>
    <w:rsid w:val="00713F1A"/>
    <w:rsid w:val="007156C9"/>
    <w:rsid w:val="00715ED3"/>
    <w:rsid w:val="00722690"/>
    <w:rsid w:val="00722CF2"/>
    <w:rsid w:val="00725259"/>
    <w:rsid w:val="0072752C"/>
    <w:rsid w:val="00731B33"/>
    <w:rsid w:val="0073270A"/>
    <w:rsid w:val="00735BBE"/>
    <w:rsid w:val="007363DE"/>
    <w:rsid w:val="007365BA"/>
    <w:rsid w:val="0073701D"/>
    <w:rsid w:val="0073714F"/>
    <w:rsid w:val="0074043E"/>
    <w:rsid w:val="00740CA2"/>
    <w:rsid w:val="00741994"/>
    <w:rsid w:val="00745FB3"/>
    <w:rsid w:val="00746729"/>
    <w:rsid w:val="00747240"/>
    <w:rsid w:val="00750E6B"/>
    <w:rsid w:val="00751CAA"/>
    <w:rsid w:val="00752012"/>
    <w:rsid w:val="00754495"/>
    <w:rsid w:val="00754ABC"/>
    <w:rsid w:val="00754D45"/>
    <w:rsid w:val="00756BB3"/>
    <w:rsid w:val="00757737"/>
    <w:rsid w:val="00757811"/>
    <w:rsid w:val="00757C3C"/>
    <w:rsid w:val="007618BC"/>
    <w:rsid w:val="007619D4"/>
    <w:rsid w:val="00762A47"/>
    <w:rsid w:val="00763963"/>
    <w:rsid w:val="0076398C"/>
    <w:rsid w:val="00764139"/>
    <w:rsid w:val="00764CB8"/>
    <w:rsid w:val="00764CD5"/>
    <w:rsid w:val="00767FF4"/>
    <w:rsid w:val="00771CE3"/>
    <w:rsid w:val="00771E0C"/>
    <w:rsid w:val="0077319B"/>
    <w:rsid w:val="007733B1"/>
    <w:rsid w:val="007746A4"/>
    <w:rsid w:val="007758C1"/>
    <w:rsid w:val="00775B15"/>
    <w:rsid w:val="00775FF8"/>
    <w:rsid w:val="007768B9"/>
    <w:rsid w:val="00781A56"/>
    <w:rsid w:val="00781C59"/>
    <w:rsid w:val="00782122"/>
    <w:rsid w:val="00782294"/>
    <w:rsid w:val="00783B8E"/>
    <w:rsid w:val="00783D7A"/>
    <w:rsid w:val="00783F3F"/>
    <w:rsid w:val="007840ED"/>
    <w:rsid w:val="00785B2A"/>
    <w:rsid w:val="00786BF9"/>
    <w:rsid w:val="00786E3E"/>
    <w:rsid w:val="007879F4"/>
    <w:rsid w:val="00787F90"/>
    <w:rsid w:val="00791A44"/>
    <w:rsid w:val="007934F5"/>
    <w:rsid w:val="0079690E"/>
    <w:rsid w:val="0079697B"/>
    <w:rsid w:val="00797FF7"/>
    <w:rsid w:val="007A14E1"/>
    <w:rsid w:val="007A1B42"/>
    <w:rsid w:val="007A245B"/>
    <w:rsid w:val="007A2729"/>
    <w:rsid w:val="007A2DE4"/>
    <w:rsid w:val="007A3231"/>
    <w:rsid w:val="007A39A6"/>
    <w:rsid w:val="007A40B3"/>
    <w:rsid w:val="007A4B2C"/>
    <w:rsid w:val="007A5DBB"/>
    <w:rsid w:val="007A63DB"/>
    <w:rsid w:val="007A6401"/>
    <w:rsid w:val="007A7D3B"/>
    <w:rsid w:val="007A7E91"/>
    <w:rsid w:val="007B0141"/>
    <w:rsid w:val="007B0B56"/>
    <w:rsid w:val="007B0C22"/>
    <w:rsid w:val="007B0C73"/>
    <w:rsid w:val="007B260E"/>
    <w:rsid w:val="007B454A"/>
    <w:rsid w:val="007B468A"/>
    <w:rsid w:val="007B4E32"/>
    <w:rsid w:val="007B4E53"/>
    <w:rsid w:val="007B7BE5"/>
    <w:rsid w:val="007B7CE4"/>
    <w:rsid w:val="007C2204"/>
    <w:rsid w:val="007C29C7"/>
    <w:rsid w:val="007C2DE7"/>
    <w:rsid w:val="007C36D2"/>
    <w:rsid w:val="007C665A"/>
    <w:rsid w:val="007C67CE"/>
    <w:rsid w:val="007C7236"/>
    <w:rsid w:val="007C7D0D"/>
    <w:rsid w:val="007D0AD7"/>
    <w:rsid w:val="007D3A3D"/>
    <w:rsid w:val="007D673F"/>
    <w:rsid w:val="007D7CDF"/>
    <w:rsid w:val="007E19FE"/>
    <w:rsid w:val="007E1B37"/>
    <w:rsid w:val="007E289A"/>
    <w:rsid w:val="007E450F"/>
    <w:rsid w:val="007E46C8"/>
    <w:rsid w:val="007E4929"/>
    <w:rsid w:val="007E524F"/>
    <w:rsid w:val="007E6386"/>
    <w:rsid w:val="007E64E3"/>
    <w:rsid w:val="007E6E49"/>
    <w:rsid w:val="007E71C1"/>
    <w:rsid w:val="007E7C7A"/>
    <w:rsid w:val="007F05AA"/>
    <w:rsid w:val="007F19AE"/>
    <w:rsid w:val="007F2116"/>
    <w:rsid w:val="007F2196"/>
    <w:rsid w:val="007F343F"/>
    <w:rsid w:val="007F3A1D"/>
    <w:rsid w:val="007F4B2B"/>
    <w:rsid w:val="007F546D"/>
    <w:rsid w:val="007F6F4F"/>
    <w:rsid w:val="007F78A3"/>
    <w:rsid w:val="0080276D"/>
    <w:rsid w:val="008038BD"/>
    <w:rsid w:val="00803B67"/>
    <w:rsid w:val="008044F6"/>
    <w:rsid w:val="00805546"/>
    <w:rsid w:val="00805D06"/>
    <w:rsid w:val="00806E3A"/>
    <w:rsid w:val="00807042"/>
    <w:rsid w:val="0081070E"/>
    <w:rsid w:val="00810A45"/>
    <w:rsid w:val="00810BC1"/>
    <w:rsid w:val="00812897"/>
    <w:rsid w:val="00812DFB"/>
    <w:rsid w:val="008130D2"/>
    <w:rsid w:val="0081562C"/>
    <w:rsid w:val="00815C93"/>
    <w:rsid w:val="008161A6"/>
    <w:rsid w:val="00817C67"/>
    <w:rsid w:val="00820952"/>
    <w:rsid w:val="00820B0C"/>
    <w:rsid w:val="00822C0B"/>
    <w:rsid w:val="0082323B"/>
    <w:rsid w:val="008236E6"/>
    <w:rsid w:val="00823AA7"/>
    <w:rsid w:val="00823BD4"/>
    <w:rsid w:val="008263D6"/>
    <w:rsid w:val="00826A5E"/>
    <w:rsid w:val="00827A5B"/>
    <w:rsid w:val="00827D02"/>
    <w:rsid w:val="00831F20"/>
    <w:rsid w:val="008347F2"/>
    <w:rsid w:val="00836E01"/>
    <w:rsid w:val="008375D2"/>
    <w:rsid w:val="00837633"/>
    <w:rsid w:val="008409FF"/>
    <w:rsid w:val="00840A76"/>
    <w:rsid w:val="00841165"/>
    <w:rsid w:val="00841713"/>
    <w:rsid w:val="00843453"/>
    <w:rsid w:val="008452B3"/>
    <w:rsid w:val="008459B0"/>
    <w:rsid w:val="008459E2"/>
    <w:rsid w:val="00846455"/>
    <w:rsid w:val="0084730A"/>
    <w:rsid w:val="008477CB"/>
    <w:rsid w:val="00847A1B"/>
    <w:rsid w:val="00851F25"/>
    <w:rsid w:val="008547CD"/>
    <w:rsid w:val="00855C28"/>
    <w:rsid w:val="008604FC"/>
    <w:rsid w:val="00867EF1"/>
    <w:rsid w:val="00870148"/>
    <w:rsid w:val="008736C3"/>
    <w:rsid w:val="00875153"/>
    <w:rsid w:val="00875D49"/>
    <w:rsid w:val="00877C10"/>
    <w:rsid w:val="00881BA2"/>
    <w:rsid w:val="00882817"/>
    <w:rsid w:val="008843FD"/>
    <w:rsid w:val="00886A42"/>
    <w:rsid w:val="00886C28"/>
    <w:rsid w:val="00892760"/>
    <w:rsid w:val="00893315"/>
    <w:rsid w:val="00893379"/>
    <w:rsid w:val="0089370D"/>
    <w:rsid w:val="00893878"/>
    <w:rsid w:val="00893AF1"/>
    <w:rsid w:val="008A0D26"/>
    <w:rsid w:val="008A1C4F"/>
    <w:rsid w:val="008A3AD6"/>
    <w:rsid w:val="008A424F"/>
    <w:rsid w:val="008A4618"/>
    <w:rsid w:val="008A4A89"/>
    <w:rsid w:val="008A530F"/>
    <w:rsid w:val="008A540E"/>
    <w:rsid w:val="008A7DFB"/>
    <w:rsid w:val="008B09ED"/>
    <w:rsid w:val="008B1B2F"/>
    <w:rsid w:val="008B262F"/>
    <w:rsid w:val="008B2BF3"/>
    <w:rsid w:val="008B4760"/>
    <w:rsid w:val="008B6E36"/>
    <w:rsid w:val="008C171B"/>
    <w:rsid w:val="008C1E67"/>
    <w:rsid w:val="008C2046"/>
    <w:rsid w:val="008C2562"/>
    <w:rsid w:val="008C3463"/>
    <w:rsid w:val="008C34A8"/>
    <w:rsid w:val="008C4B1D"/>
    <w:rsid w:val="008C4BC1"/>
    <w:rsid w:val="008D0344"/>
    <w:rsid w:val="008D13E7"/>
    <w:rsid w:val="008D1DDD"/>
    <w:rsid w:val="008D2DAF"/>
    <w:rsid w:val="008D2FE7"/>
    <w:rsid w:val="008D7437"/>
    <w:rsid w:val="008E0167"/>
    <w:rsid w:val="008E38CF"/>
    <w:rsid w:val="008E4D5B"/>
    <w:rsid w:val="008E4F15"/>
    <w:rsid w:val="008E5220"/>
    <w:rsid w:val="008E6A57"/>
    <w:rsid w:val="008F057B"/>
    <w:rsid w:val="008F2A4C"/>
    <w:rsid w:val="008F2FFE"/>
    <w:rsid w:val="008F51C5"/>
    <w:rsid w:val="008F79F1"/>
    <w:rsid w:val="0090088B"/>
    <w:rsid w:val="00900A7D"/>
    <w:rsid w:val="009020EC"/>
    <w:rsid w:val="00905873"/>
    <w:rsid w:val="00906B4A"/>
    <w:rsid w:val="00911385"/>
    <w:rsid w:val="00913559"/>
    <w:rsid w:val="009138DE"/>
    <w:rsid w:val="009146A4"/>
    <w:rsid w:val="00914B57"/>
    <w:rsid w:val="00914E1F"/>
    <w:rsid w:val="00914F2A"/>
    <w:rsid w:val="00922BAC"/>
    <w:rsid w:val="00923041"/>
    <w:rsid w:val="00923213"/>
    <w:rsid w:val="009237F1"/>
    <w:rsid w:val="00925432"/>
    <w:rsid w:val="00925667"/>
    <w:rsid w:val="009325DA"/>
    <w:rsid w:val="009346C3"/>
    <w:rsid w:val="00934845"/>
    <w:rsid w:val="00934E51"/>
    <w:rsid w:val="009356EE"/>
    <w:rsid w:val="009359AC"/>
    <w:rsid w:val="009429D0"/>
    <w:rsid w:val="0094358B"/>
    <w:rsid w:val="00943C6C"/>
    <w:rsid w:val="00944434"/>
    <w:rsid w:val="00944DD4"/>
    <w:rsid w:val="00945CB2"/>
    <w:rsid w:val="00946C35"/>
    <w:rsid w:val="009479DB"/>
    <w:rsid w:val="0095020A"/>
    <w:rsid w:val="00950566"/>
    <w:rsid w:val="009515B7"/>
    <w:rsid w:val="009542BD"/>
    <w:rsid w:val="00954BF5"/>
    <w:rsid w:val="00955325"/>
    <w:rsid w:val="00956719"/>
    <w:rsid w:val="00956DC6"/>
    <w:rsid w:val="009571FA"/>
    <w:rsid w:val="00957B55"/>
    <w:rsid w:val="00957BF5"/>
    <w:rsid w:val="0096168E"/>
    <w:rsid w:val="0096183C"/>
    <w:rsid w:val="00961E81"/>
    <w:rsid w:val="00962C74"/>
    <w:rsid w:val="00963C61"/>
    <w:rsid w:val="009647FF"/>
    <w:rsid w:val="00965449"/>
    <w:rsid w:val="00965D4D"/>
    <w:rsid w:val="0097296B"/>
    <w:rsid w:val="00973D70"/>
    <w:rsid w:val="00974BD8"/>
    <w:rsid w:val="00974D27"/>
    <w:rsid w:val="00975129"/>
    <w:rsid w:val="0097594B"/>
    <w:rsid w:val="00975A42"/>
    <w:rsid w:val="00975C59"/>
    <w:rsid w:val="00982547"/>
    <w:rsid w:val="00982A8C"/>
    <w:rsid w:val="00983058"/>
    <w:rsid w:val="009834ED"/>
    <w:rsid w:val="00985008"/>
    <w:rsid w:val="00985476"/>
    <w:rsid w:val="00985A00"/>
    <w:rsid w:val="00986603"/>
    <w:rsid w:val="009867FD"/>
    <w:rsid w:val="00987323"/>
    <w:rsid w:val="0098781B"/>
    <w:rsid w:val="009916E1"/>
    <w:rsid w:val="00991850"/>
    <w:rsid w:val="00992AFC"/>
    <w:rsid w:val="00992FCE"/>
    <w:rsid w:val="00995780"/>
    <w:rsid w:val="00995F93"/>
    <w:rsid w:val="009962D7"/>
    <w:rsid w:val="0099693B"/>
    <w:rsid w:val="009977FC"/>
    <w:rsid w:val="0099799A"/>
    <w:rsid w:val="009A1166"/>
    <w:rsid w:val="009A2139"/>
    <w:rsid w:val="009A367A"/>
    <w:rsid w:val="009A3696"/>
    <w:rsid w:val="009A598C"/>
    <w:rsid w:val="009A5EA2"/>
    <w:rsid w:val="009A6F08"/>
    <w:rsid w:val="009B2A2C"/>
    <w:rsid w:val="009B5579"/>
    <w:rsid w:val="009B56DE"/>
    <w:rsid w:val="009C4B1A"/>
    <w:rsid w:val="009C576D"/>
    <w:rsid w:val="009C5997"/>
    <w:rsid w:val="009C5CA1"/>
    <w:rsid w:val="009C62D0"/>
    <w:rsid w:val="009C6509"/>
    <w:rsid w:val="009C6956"/>
    <w:rsid w:val="009D04FE"/>
    <w:rsid w:val="009D0EAB"/>
    <w:rsid w:val="009D3ECD"/>
    <w:rsid w:val="009D409E"/>
    <w:rsid w:val="009D474E"/>
    <w:rsid w:val="009D61AB"/>
    <w:rsid w:val="009D63E9"/>
    <w:rsid w:val="009D66B2"/>
    <w:rsid w:val="009D721A"/>
    <w:rsid w:val="009D7F81"/>
    <w:rsid w:val="009E0711"/>
    <w:rsid w:val="009E0849"/>
    <w:rsid w:val="009E2789"/>
    <w:rsid w:val="009E2FAE"/>
    <w:rsid w:val="009E3381"/>
    <w:rsid w:val="009E50C3"/>
    <w:rsid w:val="009F00F1"/>
    <w:rsid w:val="009F1414"/>
    <w:rsid w:val="009F14BA"/>
    <w:rsid w:val="009F308D"/>
    <w:rsid w:val="009F6316"/>
    <w:rsid w:val="00A0048D"/>
    <w:rsid w:val="00A01520"/>
    <w:rsid w:val="00A03439"/>
    <w:rsid w:val="00A04B6E"/>
    <w:rsid w:val="00A05330"/>
    <w:rsid w:val="00A05835"/>
    <w:rsid w:val="00A108DF"/>
    <w:rsid w:val="00A11905"/>
    <w:rsid w:val="00A12C8C"/>
    <w:rsid w:val="00A14EA6"/>
    <w:rsid w:val="00A15C45"/>
    <w:rsid w:val="00A15FD6"/>
    <w:rsid w:val="00A166F8"/>
    <w:rsid w:val="00A173A2"/>
    <w:rsid w:val="00A21311"/>
    <w:rsid w:val="00A21476"/>
    <w:rsid w:val="00A21B33"/>
    <w:rsid w:val="00A21C8B"/>
    <w:rsid w:val="00A22A7B"/>
    <w:rsid w:val="00A236D9"/>
    <w:rsid w:val="00A25C0C"/>
    <w:rsid w:val="00A25CD5"/>
    <w:rsid w:val="00A2743B"/>
    <w:rsid w:val="00A27557"/>
    <w:rsid w:val="00A30F0F"/>
    <w:rsid w:val="00A310D0"/>
    <w:rsid w:val="00A33A9B"/>
    <w:rsid w:val="00A33EFD"/>
    <w:rsid w:val="00A3654F"/>
    <w:rsid w:val="00A37445"/>
    <w:rsid w:val="00A37F53"/>
    <w:rsid w:val="00A42274"/>
    <w:rsid w:val="00A45F3B"/>
    <w:rsid w:val="00A4607D"/>
    <w:rsid w:val="00A4731B"/>
    <w:rsid w:val="00A474ED"/>
    <w:rsid w:val="00A50664"/>
    <w:rsid w:val="00A50A64"/>
    <w:rsid w:val="00A50A68"/>
    <w:rsid w:val="00A517C6"/>
    <w:rsid w:val="00A519BC"/>
    <w:rsid w:val="00A51A02"/>
    <w:rsid w:val="00A5238C"/>
    <w:rsid w:val="00A534CC"/>
    <w:rsid w:val="00A53753"/>
    <w:rsid w:val="00A54C3A"/>
    <w:rsid w:val="00A55C97"/>
    <w:rsid w:val="00A56ED9"/>
    <w:rsid w:val="00A621B9"/>
    <w:rsid w:val="00A636B5"/>
    <w:rsid w:val="00A64EDA"/>
    <w:rsid w:val="00A6543D"/>
    <w:rsid w:val="00A6552F"/>
    <w:rsid w:val="00A66975"/>
    <w:rsid w:val="00A66A3A"/>
    <w:rsid w:val="00A67BDE"/>
    <w:rsid w:val="00A709E8"/>
    <w:rsid w:val="00A70AC8"/>
    <w:rsid w:val="00A70F09"/>
    <w:rsid w:val="00A716FA"/>
    <w:rsid w:val="00A72DD7"/>
    <w:rsid w:val="00A733C3"/>
    <w:rsid w:val="00A746E0"/>
    <w:rsid w:val="00A74808"/>
    <w:rsid w:val="00A7559F"/>
    <w:rsid w:val="00A75FBA"/>
    <w:rsid w:val="00A763B9"/>
    <w:rsid w:val="00A766FA"/>
    <w:rsid w:val="00A773C7"/>
    <w:rsid w:val="00A77DA6"/>
    <w:rsid w:val="00A80EF8"/>
    <w:rsid w:val="00A81267"/>
    <w:rsid w:val="00A82DCB"/>
    <w:rsid w:val="00A8317A"/>
    <w:rsid w:val="00A845F0"/>
    <w:rsid w:val="00A84764"/>
    <w:rsid w:val="00A84BDE"/>
    <w:rsid w:val="00A84BF9"/>
    <w:rsid w:val="00A87134"/>
    <w:rsid w:val="00A91069"/>
    <w:rsid w:val="00A93204"/>
    <w:rsid w:val="00A94459"/>
    <w:rsid w:val="00A965EB"/>
    <w:rsid w:val="00AA0324"/>
    <w:rsid w:val="00AA2755"/>
    <w:rsid w:val="00AA482A"/>
    <w:rsid w:val="00AA4DA2"/>
    <w:rsid w:val="00AA5EAF"/>
    <w:rsid w:val="00AA6186"/>
    <w:rsid w:val="00AA6472"/>
    <w:rsid w:val="00AA658C"/>
    <w:rsid w:val="00AA6EA1"/>
    <w:rsid w:val="00AA768C"/>
    <w:rsid w:val="00AA779D"/>
    <w:rsid w:val="00AB19F7"/>
    <w:rsid w:val="00AB1C3A"/>
    <w:rsid w:val="00AB23A5"/>
    <w:rsid w:val="00AB3009"/>
    <w:rsid w:val="00AB3A85"/>
    <w:rsid w:val="00AB45BB"/>
    <w:rsid w:val="00AB531C"/>
    <w:rsid w:val="00AB55E8"/>
    <w:rsid w:val="00AC0122"/>
    <w:rsid w:val="00AC0AC7"/>
    <w:rsid w:val="00AC1240"/>
    <w:rsid w:val="00AC13F6"/>
    <w:rsid w:val="00AC16D3"/>
    <w:rsid w:val="00AC2EFA"/>
    <w:rsid w:val="00AC322D"/>
    <w:rsid w:val="00AC3588"/>
    <w:rsid w:val="00AC43FD"/>
    <w:rsid w:val="00AC4647"/>
    <w:rsid w:val="00AC5239"/>
    <w:rsid w:val="00AC5AFA"/>
    <w:rsid w:val="00AC6872"/>
    <w:rsid w:val="00AD1185"/>
    <w:rsid w:val="00AD145A"/>
    <w:rsid w:val="00AD2264"/>
    <w:rsid w:val="00AD250E"/>
    <w:rsid w:val="00AD287C"/>
    <w:rsid w:val="00AD312E"/>
    <w:rsid w:val="00AD3ED5"/>
    <w:rsid w:val="00AD4445"/>
    <w:rsid w:val="00AD4610"/>
    <w:rsid w:val="00AD5CEC"/>
    <w:rsid w:val="00AD66B8"/>
    <w:rsid w:val="00AE0347"/>
    <w:rsid w:val="00AE04BC"/>
    <w:rsid w:val="00AE15CB"/>
    <w:rsid w:val="00AE3F29"/>
    <w:rsid w:val="00AE72EB"/>
    <w:rsid w:val="00AF2347"/>
    <w:rsid w:val="00AF2398"/>
    <w:rsid w:val="00AF3199"/>
    <w:rsid w:val="00AF31B9"/>
    <w:rsid w:val="00AF3B9F"/>
    <w:rsid w:val="00AF3F57"/>
    <w:rsid w:val="00AF581A"/>
    <w:rsid w:val="00AF5C07"/>
    <w:rsid w:val="00AF6262"/>
    <w:rsid w:val="00B00BBB"/>
    <w:rsid w:val="00B0252A"/>
    <w:rsid w:val="00B02831"/>
    <w:rsid w:val="00B02D09"/>
    <w:rsid w:val="00B037B9"/>
    <w:rsid w:val="00B05AA0"/>
    <w:rsid w:val="00B07F47"/>
    <w:rsid w:val="00B10851"/>
    <w:rsid w:val="00B10D30"/>
    <w:rsid w:val="00B11AF2"/>
    <w:rsid w:val="00B122DC"/>
    <w:rsid w:val="00B13BE6"/>
    <w:rsid w:val="00B13D1B"/>
    <w:rsid w:val="00B1780A"/>
    <w:rsid w:val="00B17F80"/>
    <w:rsid w:val="00B20F7A"/>
    <w:rsid w:val="00B22227"/>
    <w:rsid w:val="00B22BED"/>
    <w:rsid w:val="00B23300"/>
    <w:rsid w:val="00B23C6B"/>
    <w:rsid w:val="00B246EE"/>
    <w:rsid w:val="00B305CD"/>
    <w:rsid w:val="00B30BD2"/>
    <w:rsid w:val="00B30E58"/>
    <w:rsid w:val="00B333B7"/>
    <w:rsid w:val="00B33CAF"/>
    <w:rsid w:val="00B343CD"/>
    <w:rsid w:val="00B35997"/>
    <w:rsid w:val="00B35F69"/>
    <w:rsid w:val="00B36CB1"/>
    <w:rsid w:val="00B3700D"/>
    <w:rsid w:val="00B37C4A"/>
    <w:rsid w:val="00B41E03"/>
    <w:rsid w:val="00B41E63"/>
    <w:rsid w:val="00B43015"/>
    <w:rsid w:val="00B43CEA"/>
    <w:rsid w:val="00B44348"/>
    <w:rsid w:val="00B44459"/>
    <w:rsid w:val="00B4490E"/>
    <w:rsid w:val="00B4652B"/>
    <w:rsid w:val="00B509E1"/>
    <w:rsid w:val="00B53931"/>
    <w:rsid w:val="00B550F6"/>
    <w:rsid w:val="00B557E5"/>
    <w:rsid w:val="00B55AF3"/>
    <w:rsid w:val="00B55FB9"/>
    <w:rsid w:val="00B57573"/>
    <w:rsid w:val="00B60A82"/>
    <w:rsid w:val="00B60C62"/>
    <w:rsid w:val="00B60D15"/>
    <w:rsid w:val="00B613A6"/>
    <w:rsid w:val="00B61FE3"/>
    <w:rsid w:val="00B644AE"/>
    <w:rsid w:val="00B65DF1"/>
    <w:rsid w:val="00B66BB7"/>
    <w:rsid w:val="00B711DF"/>
    <w:rsid w:val="00B71A74"/>
    <w:rsid w:val="00B72FE8"/>
    <w:rsid w:val="00B733C4"/>
    <w:rsid w:val="00B74F18"/>
    <w:rsid w:val="00B81014"/>
    <w:rsid w:val="00B81E64"/>
    <w:rsid w:val="00B83273"/>
    <w:rsid w:val="00B83982"/>
    <w:rsid w:val="00B8594B"/>
    <w:rsid w:val="00B865EC"/>
    <w:rsid w:val="00B86F69"/>
    <w:rsid w:val="00B90B22"/>
    <w:rsid w:val="00B90E32"/>
    <w:rsid w:val="00B912A0"/>
    <w:rsid w:val="00B9230E"/>
    <w:rsid w:val="00B952BF"/>
    <w:rsid w:val="00B96803"/>
    <w:rsid w:val="00B979E2"/>
    <w:rsid w:val="00B97A52"/>
    <w:rsid w:val="00BA102E"/>
    <w:rsid w:val="00BA20E2"/>
    <w:rsid w:val="00BA3277"/>
    <w:rsid w:val="00BA37DD"/>
    <w:rsid w:val="00BA3893"/>
    <w:rsid w:val="00BA43B8"/>
    <w:rsid w:val="00BA4BBC"/>
    <w:rsid w:val="00BA6D77"/>
    <w:rsid w:val="00BB4863"/>
    <w:rsid w:val="00BB593B"/>
    <w:rsid w:val="00BC1038"/>
    <w:rsid w:val="00BC18E9"/>
    <w:rsid w:val="00BC27FC"/>
    <w:rsid w:val="00BC3395"/>
    <w:rsid w:val="00BC3401"/>
    <w:rsid w:val="00BC3BB4"/>
    <w:rsid w:val="00BC6988"/>
    <w:rsid w:val="00BC7B64"/>
    <w:rsid w:val="00BD076A"/>
    <w:rsid w:val="00BD12E4"/>
    <w:rsid w:val="00BD14D7"/>
    <w:rsid w:val="00BD19DA"/>
    <w:rsid w:val="00BD3C0A"/>
    <w:rsid w:val="00BD40D3"/>
    <w:rsid w:val="00BD534C"/>
    <w:rsid w:val="00BD6C81"/>
    <w:rsid w:val="00BE0E23"/>
    <w:rsid w:val="00BE1ABA"/>
    <w:rsid w:val="00BE3269"/>
    <w:rsid w:val="00BE36BC"/>
    <w:rsid w:val="00BE4034"/>
    <w:rsid w:val="00BE41B1"/>
    <w:rsid w:val="00BE4602"/>
    <w:rsid w:val="00BE4DAA"/>
    <w:rsid w:val="00BE502E"/>
    <w:rsid w:val="00BE52B2"/>
    <w:rsid w:val="00BE791C"/>
    <w:rsid w:val="00BF0EFF"/>
    <w:rsid w:val="00BF113A"/>
    <w:rsid w:val="00BF176D"/>
    <w:rsid w:val="00BF2A66"/>
    <w:rsid w:val="00BF4E3A"/>
    <w:rsid w:val="00BF5A11"/>
    <w:rsid w:val="00BF5DAD"/>
    <w:rsid w:val="00BF5E0D"/>
    <w:rsid w:val="00BF6128"/>
    <w:rsid w:val="00BF6442"/>
    <w:rsid w:val="00BF65E3"/>
    <w:rsid w:val="00C010D9"/>
    <w:rsid w:val="00C0110E"/>
    <w:rsid w:val="00C02361"/>
    <w:rsid w:val="00C025D0"/>
    <w:rsid w:val="00C072A9"/>
    <w:rsid w:val="00C0792D"/>
    <w:rsid w:val="00C10B65"/>
    <w:rsid w:val="00C1118B"/>
    <w:rsid w:val="00C113F1"/>
    <w:rsid w:val="00C119F9"/>
    <w:rsid w:val="00C12652"/>
    <w:rsid w:val="00C1366F"/>
    <w:rsid w:val="00C13832"/>
    <w:rsid w:val="00C14110"/>
    <w:rsid w:val="00C16392"/>
    <w:rsid w:val="00C16EB2"/>
    <w:rsid w:val="00C17FA0"/>
    <w:rsid w:val="00C17FF8"/>
    <w:rsid w:val="00C2178C"/>
    <w:rsid w:val="00C21F94"/>
    <w:rsid w:val="00C22CC9"/>
    <w:rsid w:val="00C26703"/>
    <w:rsid w:val="00C2675A"/>
    <w:rsid w:val="00C273EF"/>
    <w:rsid w:val="00C30E68"/>
    <w:rsid w:val="00C31CB1"/>
    <w:rsid w:val="00C345F3"/>
    <w:rsid w:val="00C3499F"/>
    <w:rsid w:val="00C35609"/>
    <w:rsid w:val="00C36901"/>
    <w:rsid w:val="00C37997"/>
    <w:rsid w:val="00C4078A"/>
    <w:rsid w:val="00C40A92"/>
    <w:rsid w:val="00C40B37"/>
    <w:rsid w:val="00C41E1A"/>
    <w:rsid w:val="00C431F9"/>
    <w:rsid w:val="00C45BCF"/>
    <w:rsid w:val="00C46D08"/>
    <w:rsid w:val="00C479BA"/>
    <w:rsid w:val="00C47C98"/>
    <w:rsid w:val="00C503C5"/>
    <w:rsid w:val="00C51B55"/>
    <w:rsid w:val="00C51DDC"/>
    <w:rsid w:val="00C531C5"/>
    <w:rsid w:val="00C5355E"/>
    <w:rsid w:val="00C57326"/>
    <w:rsid w:val="00C57D28"/>
    <w:rsid w:val="00C62092"/>
    <w:rsid w:val="00C630E8"/>
    <w:rsid w:val="00C656F9"/>
    <w:rsid w:val="00C65944"/>
    <w:rsid w:val="00C67985"/>
    <w:rsid w:val="00C702C4"/>
    <w:rsid w:val="00C70EE8"/>
    <w:rsid w:val="00C72995"/>
    <w:rsid w:val="00C73644"/>
    <w:rsid w:val="00C7470A"/>
    <w:rsid w:val="00C75A4C"/>
    <w:rsid w:val="00C80013"/>
    <w:rsid w:val="00C8080E"/>
    <w:rsid w:val="00C80811"/>
    <w:rsid w:val="00C83349"/>
    <w:rsid w:val="00C83654"/>
    <w:rsid w:val="00C8469A"/>
    <w:rsid w:val="00C859BA"/>
    <w:rsid w:val="00C87381"/>
    <w:rsid w:val="00C876E8"/>
    <w:rsid w:val="00C87F9F"/>
    <w:rsid w:val="00C919D3"/>
    <w:rsid w:val="00C91B16"/>
    <w:rsid w:val="00C920BC"/>
    <w:rsid w:val="00C928E1"/>
    <w:rsid w:val="00C92B03"/>
    <w:rsid w:val="00C938DF"/>
    <w:rsid w:val="00C943B0"/>
    <w:rsid w:val="00C950C9"/>
    <w:rsid w:val="00C9790D"/>
    <w:rsid w:val="00CA02BA"/>
    <w:rsid w:val="00CA1CBA"/>
    <w:rsid w:val="00CA2DAB"/>
    <w:rsid w:val="00CA345A"/>
    <w:rsid w:val="00CA38EC"/>
    <w:rsid w:val="00CA3B96"/>
    <w:rsid w:val="00CA41D4"/>
    <w:rsid w:val="00CA478A"/>
    <w:rsid w:val="00CA4BB5"/>
    <w:rsid w:val="00CA548F"/>
    <w:rsid w:val="00CA71F5"/>
    <w:rsid w:val="00CB0E1D"/>
    <w:rsid w:val="00CB4550"/>
    <w:rsid w:val="00CB46B3"/>
    <w:rsid w:val="00CB4CB4"/>
    <w:rsid w:val="00CB6C44"/>
    <w:rsid w:val="00CB6CD9"/>
    <w:rsid w:val="00CC0870"/>
    <w:rsid w:val="00CC25FA"/>
    <w:rsid w:val="00CC3476"/>
    <w:rsid w:val="00CC3C09"/>
    <w:rsid w:val="00CC419D"/>
    <w:rsid w:val="00CC5C5F"/>
    <w:rsid w:val="00CC6757"/>
    <w:rsid w:val="00CC689D"/>
    <w:rsid w:val="00CC7B50"/>
    <w:rsid w:val="00CC7B7B"/>
    <w:rsid w:val="00CD01AC"/>
    <w:rsid w:val="00CD05F6"/>
    <w:rsid w:val="00CD0713"/>
    <w:rsid w:val="00CD23D2"/>
    <w:rsid w:val="00CD4AA0"/>
    <w:rsid w:val="00CD57BB"/>
    <w:rsid w:val="00CD7A5D"/>
    <w:rsid w:val="00CE0930"/>
    <w:rsid w:val="00CE0D62"/>
    <w:rsid w:val="00CE1009"/>
    <w:rsid w:val="00CE22A6"/>
    <w:rsid w:val="00CE23B9"/>
    <w:rsid w:val="00CE295A"/>
    <w:rsid w:val="00CE2DA1"/>
    <w:rsid w:val="00CE40AB"/>
    <w:rsid w:val="00CE443E"/>
    <w:rsid w:val="00CE46CC"/>
    <w:rsid w:val="00CE4959"/>
    <w:rsid w:val="00CE7CA5"/>
    <w:rsid w:val="00CF00CF"/>
    <w:rsid w:val="00CF051E"/>
    <w:rsid w:val="00CF24C1"/>
    <w:rsid w:val="00CF339A"/>
    <w:rsid w:val="00CF4E7B"/>
    <w:rsid w:val="00CF65D7"/>
    <w:rsid w:val="00CF67C3"/>
    <w:rsid w:val="00D01788"/>
    <w:rsid w:val="00D01FD8"/>
    <w:rsid w:val="00D030FC"/>
    <w:rsid w:val="00D04AE2"/>
    <w:rsid w:val="00D04D77"/>
    <w:rsid w:val="00D0513D"/>
    <w:rsid w:val="00D05859"/>
    <w:rsid w:val="00D062EB"/>
    <w:rsid w:val="00D06EA2"/>
    <w:rsid w:val="00D115A7"/>
    <w:rsid w:val="00D12445"/>
    <w:rsid w:val="00D1359C"/>
    <w:rsid w:val="00D141F7"/>
    <w:rsid w:val="00D14C20"/>
    <w:rsid w:val="00D1598E"/>
    <w:rsid w:val="00D17343"/>
    <w:rsid w:val="00D201DC"/>
    <w:rsid w:val="00D20472"/>
    <w:rsid w:val="00D227CD"/>
    <w:rsid w:val="00D23324"/>
    <w:rsid w:val="00D2401E"/>
    <w:rsid w:val="00D2487B"/>
    <w:rsid w:val="00D26435"/>
    <w:rsid w:val="00D26E25"/>
    <w:rsid w:val="00D27B33"/>
    <w:rsid w:val="00D33176"/>
    <w:rsid w:val="00D33E3E"/>
    <w:rsid w:val="00D33EBC"/>
    <w:rsid w:val="00D34AAD"/>
    <w:rsid w:val="00D35616"/>
    <w:rsid w:val="00D35D41"/>
    <w:rsid w:val="00D37E10"/>
    <w:rsid w:val="00D41702"/>
    <w:rsid w:val="00D42DDA"/>
    <w:rsid w:val="00D42F13"/>
    <w:rsid w:val="00D44582"/>
    <w:rsid w:val="00D44FD0"/>
    <w:rsid w:val="00D46D79"/>
    <w:rsid w:val="00D50525"/>
    <w:rsid w:val="00D514F6"/>
    <w:rsid w:val="00D52C48"/>
    <w:rsid w:val="00D52F66"/>
    <w:rsid w:val="00D53FF5"/>
    <w:rsid w:val="00D54032"/>
    <w:rsid w:val="00D604D7"/>
    <w:rsid w:val="00D60D2C"/>
    <w:rsid w:val="00D61CBD"/>
    <w:rsid w:val="00D63420"/>
    <w:rsid w:val="00D6353E"/>
    <w:rsid w:val="00D6487A"/>
    <w:rsid w:val="00D65BD4"/>
    <w:rsid w:val="00D66E62"/>
    <w:rsid w:val="00D70BC3"/>
    <w:rsid w:val="00D72D53"/>
    <w:rsid w:val="00D74D59"/>
    <w:rsid w:val="00D823A7"/>
    <w:rsid w:val="00D82622"/>
    <w:rsid w:val="00D8371A"/>
    <w:rsid w:val="00D83DBE"/>
    <w:rsid w:val="00D866B0"/>
    <w:rsid w:val="00D878FA"/>
    <w:rsid w:val="00D92310"/>
    <w:rsid w:val="00D93E52"/>
    <w:rsid w:val="00D97717"/>
    <w:rsid w:val="00DA1B99"/>
    <w:rsid w:val="00DA2583"/>
    <w:rsid w:val="00DA351F"/>
    <w:rsid w:val="00DA3790"/>
    <w:rsid w:val="00DA46F1"/>
    <w:rsid w:val="00DA48F0"/>
    <w:rsid w:val="00DA4E4B"/>
    <w:rsid w:val="00DA5E46"/>
    <w:rsid w:val="00DA5F7D"/>
    <w:rsid w:val="00DB2331"/>
    <w:rsid w:val="00DB244B"/>
    <w:rsid w:val="00DB37AE"/>
    <w:rsid w:val="00DB46D6"/>
    <w:rsid w:val="00DB70BB"/>
    <w:rsid w:val="00DC0541"/>
    <w:rsid w:val="00DC0567"/>
    <w:rsid w:val="00DC11E2"/>
    <w:rsid w:val="00DC168C"/>
    <w:rsid w:val="00DC2265"/>
    <w:rsid w:val="00DC4D90"/>
    <w:rsid w:val="00DC6199"/>
    <w:rsid w:val="00DC66AF"/>
    <w:rsid w:val="00DC738C"/>
    <w:rsid w:val="00DC74A8"/>
    <w:rsid w:val="00DC76A4"/>
    <w:rsid w:val="00DC7D53"/>
    <w:rsid w:val="00DD19D6"/>
    <w:rsid w:val="00DD1FA7"/>
    <w:rsid w:val="00DD222F"/>
    <w:rsid w:val="00DD2683"/>
    <w:rsid w:val="00DD4E2E"/>
    <w:rsid w:val="00DD6246"/>
    <w:rsid w:val="00DD641B"/>
    <w:rsid w:val="00DD67DA"/>
    <w:rsid w:val="00DE0595"/>
    <w:rsid w:val="00DE1C78"/>
    <w:rsid w:val="00DE1D31"/>
    <w:rsid w:val="00DE2463"/>
    <w:rsid w:val="00DE31FD"/>
    <w:rsid w:val="00DE3657"/>
    <w:rsid w:val="00DE3A96"/>
    <w:rsid w:val="00DE524C"/>
    <w:rsid w:val="00DE53C8"/>
    <w:rsid w:val="00DF123A"/>
    <w:rsid w:val="00DF20AB"/>
    <w:rsid w:val="00DF30A2"/>
    <w:rsid w:val="00DF6312"/>
    <w:rsid w:val="00DF65DF"/>
    <w:rsid w:val="00DF6C74"/>
    <w:rsid w:val="00E019A1"/>
    <w:rsid w:val="00E03C9C"/>
    <w:rsid w:val="00E0547A"/>
    <w:rsid w:val="00E0591D"/>
    <w:rsid w:val="00E06A7F"/>
    <w:rsid w:val="00E07498"/>
    <w:rsid w:val="00E102BF"/>
    <w:rsid w:val="00E11B61"/>
    <w:rsid w:val="00E12C2A"/>
    <w:rsid w:val="00E12E2E"/>
    <w:rsid w:val="00E148F6"/>
    <w:rsid w:val="00E1676C"/>
    <w:rsid w:val="00E170EB"/>
    <w:rsid w:val="00E20360"/>
    <w:rsid w:val="00E20533"/>
    <w:rsid w:val="00E2121E"/>
    <w:rsid w:val="00E222B7"/>
    <w:rsid w:val="00E22BB2"/>
    <w:rsid w:val="00E249CF"/>
    <w:rsid w:val="00E26308"/>
    <w:rsid w:val="00E30D5C"/>
    <w:rsid w:val="00E311A5"/>
    <w:rsid w:val="00E32A95"/>
    <w:rsid w:val="00E3424F"/>
    <w:rsid w:val="00E35BC6"/>
    <w:rsid w:val="00E35E18"/>
    <w:rsid w:val="00E36B30"/>
    <w:rsid w:val="00E376E4"/>
    <w:rsid w:val="00E3794B"/>
    <w:rsid w:val="00E40B70"/>
    <w:rsid w:val="00E4127E"/>
    <w:rsid w:val="00E41D02"/>
    <w:rsid w:val="00E41FE0"/>
    <w:rsid w:val="00E4388C"/>
    <w:rsid w:val="00E442D3"/>
    <w:rsid w:val="00E44B21"/>
    <w:rsid w:val="00E457B9"/>
    <w:rsid w:val="00E462A9"/>
    <w:rsid w:val="00E463F8"/>
    <w:rsid w:val="00E50194"/>
    <w:rsid w:val="00E510DB"/>
    <w:rsid w:val="00E538B8"/>
    <w:rsid w:val="00E53B8F"/>
    <w:rsid w:val="00E5601D"/>
    <w:rsid w:val="00E56E83"/>
    <w:rsid w:val="00E57EDA"/>
    <w:rsid w:val="00E61D27"/>
    <w:rsid w:val="00E62395"/>
    <w:rsid w:val="00E6246B"/>
    <w:rsid w:val="00E63949"/>
    <w:rsid w:val="00E64C7C"/>
    <w:rsid w:val="00E64DEC"/>
    <w:rsid w:val="00E66647"/>
    <w:rsid w:val="00E67E91"/>
    <w:rsid w:val="00E71314"/>
    <w:rsid w:val="00E71A8B"/>
    <w:rsid w:val="00E71F30"/>
    <w:rsid w:val="00E727E8"/>
    <w:rsid w:val="00E7309C"/>
    <w:rsid w:val="00E73AFA"/>
    <w:rsid w:val="00E73EA9"/>
    <w:rsid w:val="00E7630E"/>
    <w:rsid w:val="00E76A0E"/>
    <w:rsid w:val="00E76D48"/>
    <w:rsid w:val="00E77A2E"/>
    <w:rsid w:val="00E77B28"/>
    <w:rsid w:val="00E81765"/>
    <w:rsid w:val="00E84874"/>
    <w:rsid w:val="00E85803"/>
    <w:rsid w:val="00E86225"/>
    <w:rsid w:val="00E86F3F"/>
    <w:rsid w:val="00E87ABE"/>
    <w:rsid w:val="00E90A24"/>
    <w:rsid w:val="00E90C3A"/>
    <w:rsid w:val="00E955B4"/>
    <w:rsid w:val="00E95776"/>
    <w:rsid w:val="00E95B8F"/>
    <w:rsid w:val="00E96B48"/>
    <w:rsid w:val="00EA019A"/>
    <w:rsid w:val="00EA330D"/>
    <w:rsid w:val="00EA3B4F"/>
    <w:rsid w:val="00EA3FE9"/>
    <w:rsid w:val="00EA420F"/>
    <w:rsid w:val="00EA58E0"/>
    <w:rsid w:val="00EA5EFD"/>
    <w:rsid w:val="00EA6C64"/>
    <w:rsid w:val="00EA743B"/>
    <w:rsid w:val="00EB02F0"/>
    <w:rsid w:val="00EB4109"/>
    <w:rsid w:val="00EB49EA"/>
    <w:rsid w:val="00EB507D"/>
    <w:rsid w:val="00EB61AC"/>
    <w:rsid w:val="00EB66A9"/>
    <w:rsid w:val="00EB68EF"/>
    <w:rsid w:val="00EB6E3A"/>
    <w:rsid w:val="00EC0033"/>
    <w:rsid w:val="00EC00DE"/>
    <w:rsid w:val="00EC5331"/>
    <w:rsid w:val="00EC5A56"/>
    <w:rsid w:val="00EC6849"/>
    <w:rsid w:val="00ED002C"/>
    <w:rsid w:val="00ED2DD2"/>
    <w:rsid w:val="00ED2F5C"/>
    <w:rsid w:val="00ED340B"/>
    <w:rsid w:val="00ED4996"/>
    <w:rsid w:val="00ED4CC6"/>
    <w:rsid w:val="00ED6B3D"/>
    <w:rsid w:val="00ED6FB1"/>
    <w:rsid w:val="00ED7B6A"/>
    <w:rsid w:val="00EE23FB"/>
    <w:rsid w:val="00EE2E98"/>
    <w:rsid w:val="00EE6785"/>
    <w:rsid w:val="00EE6D18"/>
    <w:rsid w:val="00EE6DC8"/>
    <w:rsid w:val="00EE7E99"/>
    <w:rsid w:val="00EF137C"/>
    <w:rsid w:val="00EF280A"/>
    <w:rsid w:val="00EF2B3F"/>
    <w:rsid w:val="00EF2D4C"/>
    <w:rsid w:val="00EF2F7C"/>
    <w:rsid w:val="00EF3DEC"/>
    <w:rsid w:val="00EF4863"/>
    <w:rsid w:val="00F04C0D"/>
    <w:rsid w:val="00F05DB0"/>
    <w:rsid w:val="00F078A9"/>
    <w:rsid w:val="00F1338F"/>
    <w:rsid w:val="00F151B1"/>
    <w:rsid w:val="00F16C63"/>
    <w:rsid w:val="00F17D2A"/>
    <w:rsid w:val="00F20853"/>
    <w:rsid w:val="00F2505E"/>
    <w:rsid w:val="00F25A9E"/>
    <w:rsid w:val="00F25FCC"/>
    <w:rsid w:val="00F261CC"/>
    <w:rsid w:val="00F2647F"/>
    <w:rsid w:val="00F266DC"/>
    <w:rsid w:val="00F3153E"/>
    <w:rsid w:val="00F325E0"/>
    <w:rsid w:val="00F3273A"/>
    <w:rsid w:val="00F34104"/>
    <w:rsid w:val="00F350B4"/>
    <w:rsid w:val="00F35F92"/>
    <w:rsid w:val="00F366C1"/>
    <w:rsid w:val="00F37B19"/>
    <w:rsid w:val="00F41321"/>
    <w:rsid w:val="00F418E7"/>
    <w:rsid w:val="00F42185"/>
    <w:rsid w:val="00F44BFF"/>
    <w:rsid w:val="00F45E5B"/>
    <w:rsid w:val="00F46BAD"/>
    <w:rsid w:val="00F50961"/>
    <w:rsid w:val="00F51843"/>
    <w:rsid w:val="00F5604B"/>
    <w:rsid w:val="00F560B0"/>
    <w:rsid w:val="00F6170F"/>
    <w:rsid w:val="00F620A6"/>
    <w:rsid w:val="00F62255"/>
    <w:rsid w:val="00F63ACF"/>
    <w:rsid w:val="00F63D41"/>
    <w:rsid w:val="00F66514"/>
    <w:rsid w:val="00F67BAE"/>
    <w:rsid w:val="00F70D58"/>
    <w:rsid w:val="00F72C96"/>
    <w:rsid w:val="00F73258"/>
    <w:rsid w:val="00F73650"/>
    <w:rsid w:val="00F74092"/>
    <w:rsid w:val="00F74354"/>
    <w:rsid w:val="00F75EBB"/>
    <w:rsid w:val="00F762BB"/>
    <w:rsid w:val="00F7630A"/>
    <w:rsid w:val="00F770FA"/>
    <w:rsid w:val="00F844AB"/>
    <w:rsid w:val="00F85A8C"/>
    <w:rsid w:val="00F86472"/>
    <w:rsid w:val="00F867A2"/>
    <w:rsid w:val="00F87D20"/>
    <w:rsid w:val="00F87F67"/>
    <w:rsid w:val="00F90136"/>
    <w:rsid w:val="00F9065C"/>
    <w:rsid w:val="00F90676"/>
    <w:rsid w:val="00F90B5F"/>
    <w:rsid w:val="00F91137"/>
    <w:rsid w:val="00F9123F"/>
    <w:rsid w:val="00F91A22"/>
    <w:rsid w:val="00F91C70"/>
    <w:rsid w:val="00F9329B"/>
    <w:rsid w:val="00F93E1A"/>
    <w:rsid w:val="00F94ACB"/>
    <w:rsid w:val="00F94CF4"/>
    <w:rsid w:val="00F9522F"/>
    <w:rsid w:val="00F96631"/>
    <w:rsid w:val="00F96B78"/>
    <w:rsid w:val="00F96EC9"/>
    <w:rsid w:val="00FA0186"/>
    <w:rsid w:val="00FA04BC"/>
    <w:rsid w:val="00FA0EF2"/>
    <w:rsid w:val="00FA1771"/>
    <w:rsid w:val="00FA5E10"/>
    <w:rsid w:val="00FA7D68"/>
    <w:rsid w:val="00FB0214"/>
    <w:rsid w:val="00FB2E69"/>
    <w:rsid w:val="00FB36A9"/>
    <w:rsid w:val="00FB53F6"/>
    <w:rsid w:val="00FC0709"/>
    <w:rsid w:val="00FC0895"/>
    <w:rsid w:val="00FC1239"/>
    <w:rsid w:val="00FC13B9"/>
    <w:rsid w:val="00FC2445"/>
    <w:rsid w:val="00FC2628"/>
    <w:rsid w:val="00FC2871"/>
    <w:rsid w:val="00FC2E36"/>
    <w:rsid w:val="00FC42BF"/>
    <w:rsid w:val="00FC4B57"/>
    <w:rsid w:val="00FC4C55"/>
    <w:rsid w:val="00FC5222"/>
    <w:rsid w:val="00FC6C45"/>
    <w:rsid w:val="00FC6D0E"/>
    <w:rsid w:val="00FC784E"/>
    <w:rsid w:val="00FC7B94"/>
    <w:rsid w:val="00FC7BD0"/>
    <w:rsid w:val="00FC7BD3"/>
    <w:rsid w:val="00FD03A0"/>
    <w:rsid w:val="00FD055B"/>
    <w:rsid w:val="00FD0B46"/>
    <w:rsid w:val="00FD1E33"/>
    <w:rsid w:val="00FD343A"/>
    <w:rsid w:val="00FD3D76"/>
    <w:rsid w:val="00FD409C"/>
    <w:rsid w:val="00FD54AB"/>
    <w:rsid w:val="00FD6B76"/>
    <w:rsid w:val="00FE0757"/>
    <w:rsid w:val="00FE1CED"/>
    <w:rsid w:val="00FE5193"/>
    <w:rsid w:val="00FE53D8"/>
    <w:rsid w:val="00FE5D31"/>
    <w:rsid w:val="00FE750D"/>
    <w:rsid w:val="00FF07D4"/>
    <w:rsid w:val="00FF0F2B"/>
    <w:rsid w:val="00FF18B1"/>
    <w:rsid w:val="00FF316E"/>
    <w:rsid w:val="00FF3C80"/>
    <w:rsid w:val="00FF5671"/>
    <w:rsid w:val="00FF56DF"/>
    <w:rsid w:val="00FF6461"/>
    <w:rsid w:val="00FF6E66"/>
  </w:rsids>
  <m:mathPr>
    <m:mathFont m:val="Cambria Math"/>
    <m:brkBin m:val="before"/>
    <m:brkBinSub m:val="--"/>
    <m:smallFrac m:val="0"/>
    <m:dispDef/>
    <m:lMargin m:val="0"/>
    <m:rMargin m:val="0"/>
    <m:defJc m:val="centerGroup"/>
    <m:wrapIndent m:val="1440"/>
    <m:intLim m:val="subSup"/>
    <m:naryLim m:val="undOvr"/>
  </m:mathPr>
  <w:themeFontLang w:val="en-ZA"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5F0B87"/>
  <w15:docId w15:val="{8F112952-CDDC-4728-8B57-A8761C5DD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E0C"/>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qFormat/>
    <w:rsid w:val="004755D5"/>
    <w:pPr>
      <w:keepNext/>
      <w:outlineLvl w:val="0"/>
    </w:pPr>
    <w:rPr>
      <w:b/>
      <w:bCs/>
      <w:u w:val="single"/>
      <w:lang w:val="en-ZA"/>
    </w:rPr>
  </w:style>
  <w:style w:type="paragraph" w:styleId="Heading2">
    <w:name w:val="heading 2"/>
    <w:basedOn w:val="Normal"/>
    <w:next w:val="Normal"/>
    <w:link w:val="Heading2Char"/>
    <w:unhideWhenUsed/>
    <w:qFormat/>
    <w:rsid w:val="004755D5"/>
    <w:pPr>
      <w:keepNext/>
      <w:spacing w:before="240" w:after="240"/>
      <w:outlineLvl w:val="1"/>
    </w:pPr>
    <w:rPr>
      <w:rFonts w:ascii="Arial" w:hAnsi="Arial"/>
      <w:b/>
      <w:bCs/>
      <w:iCs/>
      <w:sz w:val="22"/>
      <w:szCs w:val="28"/>
    </w:rPr>
  </w:style>
  <w:style w:type="paragraph" w:styleId="Heading3">
    <w:name w:val="heading 3"/>
    <w:basedOn w:val="Normal"/>
    <w:next w:val="Normal"/>
    <w:link w:val="Heading3Char"/>
    <w:unhideWhenUsed/>
    <w:qFormat/>
    <w:rsid w:val="004755D5"/>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39674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20DAA"/>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755D5"/>
    <w:rPr>
      <w:rFonts w:ascii="Times New Roman" w:eastAsia="Times New Roman" w:hAnsi="Times New Roman" w:cs="Times New Roman"/>
      <w:b/>
      <w:bCs/>
      <w:sz w:val="24"/>
      <w:szCs w:val="24"/>
      <w:u w:val="single"/>
    </w:rPr>
  </w:style>
  <w:style w:type="character" w:customStyle="1" w:styleId="Heading2Char">
    <w:name w:val="Heading 2 Char"/>
    <w:basedOn w:val="DefaultParagraphFont"/>
    <w:link w:val="Heading2"/>
    <w:rsid w:val="004755D5"/>
    <w:rPr>
      <w:rFonts w:ascii="Arial" w:eastAsia="Times New Roman" w:hAnsi="Arial" w:cs="Times New Roman"/>
      <w:b/>
      <w:bCs/>
      <w:iCs/>
      <w:szCs w:val="28"/>
      <w:lang w:val="en-GB"/>
    </w:rPr>
  </w:style>
  <w:style w:type="character" w:customStyle="1" w:styleId="Heading3Char">
    <w:name w:val="Heading 3 Char"/>
    <w:basedOn w:val="DefaultParagraphFont"/>
    <w:link w:val="Heading3"/>
    <w:rsid w:val="004755D5"/>
    <w:rPr>
      <w:rFonts w:ascii="Cambria" w:eastAsia="Times New Roman" w:hAnsi="Cambria" w:cs="Times New Roman"/>
      <w:b/>
      <w:bCs/>
      <w:sz w:val="26"/>
      <w:szCs w:val="26"/>
      <w:lang w:val="en-GB"/>
    </w:rPr>
  </w:style>
  <w:style w:type="paragraph" w:styleId="BodyText">
    <w:name w:val="Body Text"/>
    <w:basedOn w:val="Normal"/>
    <w:link w:val="BodyTextChar"/>
    <w:rsid w:val="004755D5"/>
    <w:rPr>
      <w:b/>
      <w:bCs/>
      <w:u w:val="single"/>
      <w:lang w:val="en-ZA"/>
    </w:rPr>
  </w:style>
  <w:style w:type="character" w:customStyle="1" w:styleId="BodyTextChar">
    <w:name w:val="Body Text Char"/>
    <w:basedOn w:val="DefaultParagraphFont"/>
    <w:link w:val="BodyText"/>
    <w:rsid w:val="004755D5"/>
    <w:rPr>
      <w:rFonts w:ascii="Times New Roman" w:eastAsia="Times New Roman" w:hAnsi="Times New Roman" w:cs="Times New Roman"/>
      <w:b/>
      <w:bCs/>
      <w:sz w:val="24"/>
      <w:szCs w:val="24"/>
      <w:u w:val="single"/>
    </w:rPr>
  </w:style>
  <w:style w:type="paragraph" w:styleId="BodyText2">
    <w:name w:val="Body Text 2"/>
    <w:basedOn w:val="Normal"/>
    <w:link w:val="BodyText2Char"/>
    <w:rsid w:val="004755D5"/>
    <w:pPr>
      <w:jc w:val="both"/>
    </w:pPr>
    <w:rPr>
      <w:lang w:val="en-ZA"/>
    </w:rPr>
  </w:style>
  <w:style w:type="character" w:customStyle="1" w:styleId="BodyText2Char">
    <w:name w:val="Body Text 2 Char"/>
    <w:basedOn w:val="DefaultParagraphFont"/>
    <w:link w:val="BodyText2"/>
    <w:rsid w:val="004755D5"/>
    <w:rPr>
      <w:rFonts w:ascii="Times New Roman" w:eastAsia="Times New Roman" w:hAnsi="Times New Roman" w:cs="Times New Roman"/>
      <w:sz w:val="24"/>
      <w:szCs w:val="24"/>
    </w:rPr>
  </w:style>
  <w:style w:type="paragraph" w:styleId="Footer">
    <w:name w:val="footer"/>
    <w:basedOn w:val="Normal"/>
    <w:link w:val="FooterChar"/>
    <w:uiPriority w:val="99"/>
    <w:rsid w:val="004755D5"/>
    <w:pPr>
      <w:tabs>
        <w:tab w:val="center" w:pos="4320"/>
        <w:tab w:val="right" w:pos="8640"/>
      </w:tabs>
    </w:pPr>
  </w:style>
  <w:style w:type="character" w:customStyle="1" w:styleId="FooterChar">
    <w:name w:val="Footer Char"/>
    <w:basedOn w:val="DefaultParagraphFont"/>
    <w:link w:val="Footer"/>
    <w:uiPriority w:val="99"/>
    <w:rsid w:val="004755D5"/>
    <w:rPr>
      <w:rFonts w:ascii="Times New Roman" w:eastAsia="Times New Roman" w:hAnsi="Times New Roman" w:cs="Times New Roman"/>
      <w:sz w:val="24"/>
      <w:szCs w:val="24"/>
      <w:lang w:val="en-GB"/>
    </w:rPr>
  </w:style>
  <w:style w:type="character" w:styleId="PageNumber">
    <w:name w:val="page number"/>
    <w:basedOn w:val="DefaultParagraphFont"/>
    <w:rsid w:val="004755D5"/>
  </w:style>
  <w:style w:type="paragraph" w:styleId="BalloonText">
    <w:name w:val="Balloon Text"/>
    <w:basedOn w:val="Normal"/>
    <w:link w:val="BalloonTextChar"/>
    <w:semiHidden/>
    <w:rsid w:val="004755D5"/>
    <w:rPr>
      <w:rFonts w:ascii="Tahoma" w:hAnsi="Tahoma" w:cs="Tahoma"/>
      <w:sz w:val="16"/>
      <w:szCs w:val="16"/>
    </w:rPr>
  </w:style>
  <w:style w:type="character" w:customStyle="1" w:styleId="BalloonTextChar">
    <w:name w:val="Balloon Text Char"/>
    <w:basedOn w:val="DefaultParagraphFont"/>
    <w:link w:val="BalloonText"/>
    <w:semiHidden/>
    <w:rsid w:val="004755D5"/>
    <w:rPr>
      <w:rFonts w:ascii="Tahoma" w:eastAsia="Times New Roman" w:hAnsi="Tahoma" w:cs="Tahoma"/>
      <w:sz w:val="16"/>
      <w:szCs w:val="16"/>
      <w:lang w:val="en-GB"/>
    </w:rPr>
  </w:style>
  <w:style w:type="table" w:styleId="TableGrid">
    <w:name w:val="Table Grid"/>
    <w:basedOn w:val="TableNormal"/>
    <w:uiPriority w:val="39"/>
    <w:rsid w:val="004755D5"/>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55D5"/>
    <w:pPr>
      <w:spacing w:before="100" w:beforeAutospacing="1" w:after="100" w:afterAutospacing="1"/>
    </w:pPr>
    <w:rPr>
      <w:lang w:val="en-US"/>
    </w:rPr>
  </w:style>
  <w:style w:type="table" w:styleId="LightShading-Accent5">
    <w:name w:val="Light Shading Accent 5"/>
    <w:basedOn w:val="TableNormal"/>
    <w:uiPriority w:val="60"/>
    <w:rsid w:val="004755D5"/>
    <w:pPr>
      <w:spacing w:after="0" w:line="240" w:lineRule="auto"/>
    </w:pPr>
    <w:rPr>
      <w:rFonts w:ascii="Times New Roman" w:eastAsia="Times New Roman" w:hAnsi="Times New Roman" w:cs="Times New Roman"/>
      <w:color w:val="31849B"/>
      <w:sz w:val="20"/>
      <w:szCs w:val="20"/>
      <w:lang w:eastAsia="en-ZA"/>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styleId="TOCHeading">
    <w:name w:val="TOC Heading"/>
    <w:basedOn w:val="Heading1"/>
    <w:next w:val="Normal"/>
    <w:uiPriority w:val="39"/>
    <w:semiHidden/>
    <w:unhideWhenUsed/>
    <w:qFormat/>
    <w:rsid w:val="004755D5"/>
    <w:pPr>
      <w:keepLines/>
      <w:spacing w:before="480" w:line="276" w:lineRule="auto"/>
      <w:outlineLvl w:val="9"/>
    </w:pPr>
    <w:rPr>
      <w:rFonts w:ascii="Cambria" w:eastAsia="MS Gothic" w:hAnsi="Cambria"/>
      <w:color w:val="365F91"/>
      <w:sz w:val="28"/>
      <w:szCs w:val="28"/>
      <w:u w:val="none"/>
      <w:lang w:val="en-US" w:eastAsia="ja-JP"/>
    </w:rPr>
  </w:style>
  <w:style w:type="paragraph" w:styleId="TOC2">
    <w:name w:val="toc 2"/>
    <w:basedOn w:val="Normal"/>
    <w:next w:val="Normal"/>
    <w:autoRedefine/>
    <w:uiPriority w:val="39"/>
    <w:unhideWhenUsed/>
    <w:qFormat/>
    <w:rsid w:val="004755D5"/>
    <w:pPr>
      <w:tabs>
        <w:tab w:val="left" w:pos="426"/>
        <w:tab w:val="right" w:leader="dot" w:pos="9771"/>
      </w:tabs>
      <w:spacing w:after="100" w:line="276" w:lineRule="auto"/>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4755D5"/>
    <w:pPr>
      <w:spacing w:after="100" w:line="276" w:lineRule="auto"/>
    </w:pPr>
    <w:rPr>
      <w:rFonts w:ascii="Calibri" w:eastAsia="MS Mincho" w:hAnsi="Calibri" w:cs="Arial"/>
      <w:sz w:val="22"/>
      <w:szCs w:val="22"/>
      <w:lang w:val="en-US" w:eastAsia="ja-JP"/>
    </w:rPr>
  </w:style>
  <w:style w:type="paragraph" w:styleId="TOC3">
    <w:name w:val="toc 3"/>
    <w:basedOn w:val="Normal"/>
    <w:next w:val="Normal"/>
    <w:autoRedefine/>
    <w:uiPriority w:val="39"/>
    <w:unhideWhenUsed/>
    <w:qFormat/>
    <w:rsid w:val="004755D5"/>
    <w:pPr>
      <w:spacing w:after="100" w:line="276" w:lineRule="auto"/>
      <w:ind w:left="440"/>
    </w:pPr>
    <w:rPr>
      <w:rFonts w:ascii="Calibri" w:eastAsia="MS Mincho" w:hAnsi="Calibri" w:cs="Arial"/>
      <w:sz w:val="22"/>
      <w:szCs w:val="22"/>
      <w:lang w:val="en-US" w:eastAsia="ja-JP"/>
    </w:rPr>
  </w:style>
  <w:style w:type="character" w:styleId="Hyperlink">
    <w:name w:val="Hyperlink"/>
    <w:uiPriority w:val="99"/>
    <w:unhideWhenUsed/>
    <w:rsid w:val="004755D5"/>
    <w:rPr>
      <w:color w:val="0000FF"/>
      <w:u w:val="single"/>
    </w:rPr>
  </w:style>
  <w:style w:type="paragraph" w:styleId="ListParagraph">
    <w:name w:val="List Paragraph"/>
    <w:aliases w:val="Number Bullets"/>
    <w:basedOn w:val="Normal"/>
    <w:link w:val="ListParagraphChar"/>
    <w:uiPriority w:val="34"/>
    <w:qFormat/>
    <w:rsid w:val="004755D5"/>
    <w:pPr>
      <w:ind w:left="720"/>
    </w:pPr>
  </w:style>
  <w:style w:type="paragraph" w:styleId="EndnoteText">
    <w:name w:val="endnote text"/>
    <w:basedOn w:val="Normal"/>
    <w:link w:val="EndnoteTextChar"/>
    <w:rsid w:val="004755D5"/>
    <w:rPr>
      <w:sz w:val="20"/>
      <w:szCs w:val="20"/>
    </w:rPr>
  </w:style>
  <w:style w:type="character" w:customStyle="1" w:styleId="EndnoteTextChar">
    <w:name w:val="Endnote Text Char"/>
    <w:basedOn w:val="DefaultParagraphFont"/>
    <w:link w:val="EndnoteText"/>
    <w:rsid w:val="004755D5"/>
    <w:rPr>
      <w:rFonts w:ascii="Times New Roman" w:eastAsia="Times New Roman" w:hAnsi="Times New Roman" w:cs="Times New Roman"/>
      <w:sz w:val="20"/>
      <w:szCs w:val="20"/>
      <w:lang w:val="en-GB"/>
    </w:rPr>
  </w:style>
  <w:style w:type="character" w:styleId="EndnoteReference">
    <w:name w:val="endnote reference"/>
    <w:rsid w:val="004755D5"/>
    <w:rPr>
      <w:vertAlign w:val="superscript"/>
    </w:rPr>
  </w:style>
  <w:style w:type="paragraph" w:styleId="FootnoteText">
    <w:name w:val="footnote text"/>
    <w:basedOn w:val="Normal"/>
    <w:link w:val="FootnoteTextChar"/>
    <w:uiPriority w:val="99"/>
    <w:rsid w:val="004755D5"/>
    <w:rPr>
      <w:sz w:val="20"/>
      <w:szCs w:val="20"/>
    </w:rPr>
  </w:style>
  <w:style w:type="character" w:customStyle="1" w:styleId="FootnoteTextChar">
    <w:name w:val="Footnote Text Char"/>
    <w:basedOn w:val="DefaultParagraphFont"/>
    <w:link w:val="FootnoteText"/>
    <w:uiPriority w:val="99"/>
    <w:rsid w:val="004755D5"/>
    <w:rPr>
      <w:rFonts w:ascii="Times New Roman" w:eastAsia="Times New Roman" w:hAnsi="Times New Roman" w:cs="Times New Roman"/>
      <w:sz w:val="20"/>
      <w:szCs w:val="20"/>
      <w:lang w:val="en-GB"/>
    </w:rPr>
  </w:style>
  <w:style w:type="character" w:styleId="FootnoteReference">
    <w:name w:val="footnote reference"/>
    <w:uiPriority w:val="99"/>
    <w:rsid w:val="004755D5"/>
    <w:rPr>
      <w:vertAlign w:val="superscript"/>
    </w:rPr>
  </w:style>
  <w:style w:type="paragraph" w:customStyle="1" w:styleId="AshExco">
    <w:name w:val="AshExco"/>
    <w:basedOn w:val="Normal"/>
    <w:rsid w:val="004755D5"/>
    <w:pPr>
      <w:autoSpaceDE w:val="0"/>
      <w:autoSpaceDN w:val="0"/>
      <w:adjustRightInd w:val="0"/>
      <w:spacing w:line="360" w:lineRule="auto"/>
      <w:ind w:left="720"/>
      <w:jc w:val="both"/>
    </w:pPr>
    <w:rPr>
      <w:rFonts w:ascii="Arial" w:hAnsi="Arial" w:cs="Arial"/>
      <w:lang w:val="en-US"/>
    </w:rPr>
  </w:style>
  <w:style w:type="table" w:styleId="LightShading-Accent1">
    <w:name w:val="Light Shading Accent 1"/>
    <w:basedOn w:val="TableNormal"/>
    <w:uiPriority w:val="60"/>
    <w:rsid w:val="004755D5"/>
    <w:pPr>
      <w:spacing w:after="0" w:line="240" w:lineRule="auto"/>
    </w:pPr>
    <w:rPr>
      <w:rFonts w:ascii="Times New Roman" w:eastAsia="Times New Roman" w:hAnsi="Times New Roman" w:cs="Times New Roman"/>
      <w:color w:val="365F91"/>
      <w:sz w:val="20"/>
      <w:szCs w:val="20"/>
      <w:lang w:eastAsia="en-Z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Header">
    <w:name w:val="header"/>
    <w:basedOn w:val="Normal"/>
    <w:link w:val="HeaderChar"/>
    <w:uiPriority w:val="99"/>
    <w:rsid w:val="004755D5"/>
    <w:pPr>
      <w:tabs>
        <w:tab w:val="center" w:pos="4513"/>
        <w:tab w:val="right" w:pos="9026"/>
      </w:tabs>
    </w:pPr>
  </w:style>
  <w:style w:type="character" w:customStyle="1" w:styleId="HeaderChar">
    <w:name w:val="Header Char"/>
    <w:basedOn w:val="DefaultParagraphFont"/>
    <w:link w:val="Header"/>
    <w:uiPriority w:val="99"/>
    <w:rsid w:val="004755D5"/>
    <w:rPr>
      <w:rFonts w:ascii="Times New Roman" w:eastAsia="Times New Roman" w:hAnsi="Times New Roman" w:cs="Times New Roman"/>
      <w:sz w:val="24"/>
      <w:szCs w:val="24"/>
      <w:lang w:val="en-GB"/>
    </w:rPr>
  </w:style>
  <w:style w:type="character" w:styleId="CommentReference">
    <w:name w:val="annotation reference"/>
    <w:rsid w:val="004755D5"/>
    <w:rPr>
      <w:sz w:val="16"/>
      <w:szCs w:val="16"/>
    </w:rPr>
  </w:style>
  <w:style w:type="paragraph" w:styleId="CommentText">
    <w:name w:val="annotation text"/>
    <w:basedOn w:val="Normal"/>
    <w:link w:val="CommentTextChar"/>
    <w:rsid w:val="004755D5"/>
    <w:rPr>
      <w:sz w:val="20"/>
      <w:szCs w:val="20"/>
    </w:rPr>
  </w:style>
  <w:style w:type="character" w:customStyle="1" w:styleId="CommentTextChar">
    <w:name w:val="Comment Text Char"/>
    <w:basedOn w:val="DefaultParagraphFont"/>
    <w:link w:val="CommentText"/>
    <w:rsid w:val="004755D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rsid w:val="004755D5"/>
    <w:rPr>
      <w:b/>
      <w:bCs/>
    </w:rPr>
  </w:style>
  <w:style w:type="character" w:customStyle="1" w:styleId="CommentSubjectChar">
    <w:name w:val="Comment Subject Char"/>
    <w:basedOn w:val="CommentTextChar"/>
    <w:link w:val="CommentSubject"/>
    <w:rsid w:val="004755D5"/>
    <w:rPr>
      <w:rFonts w:ascii="Times New Roman" w:eastAsia="Times New Roman" w:hAnsi="Times New Roman" w:cs="Times New Roman"/>
      <w:b/>
      <w:bCs/>
      <w:sz w:val="20"/>
      <w:szCs w:val="20"/>
      <w:lang w:val="en-GB"/>
    </w:rPr>
  </w:style>
  <w:style w:type="paragraph" w:styleId="Revision">
    <w:name w:val="Revision"/>
    <w:hidden/>
    <w:uiPriority w:val="99"/>
    <w:semiHidden/>
    <w:rsid w:val="007F4B2B"/>
    <w:pPr>
      <w:spacing w:after="0" w:line="240" w:lineRule="auto"/>
    </w:pPr>
    <w:rPr>
      <w:rFonts w:ascii="Times New Roman" w:eastAsia="Times New Roman" w:hAnsi="Times New Roman" w:cs="Times New Roman"/>
      <w:sz w:val="24"/>
      <w:szCs w:val="24"/>
      <w:lang w:val="en-GB"/>
    </w:rPr>
  </w:style>
  <w:style w:type="table" w:customStyle="1" w:styleId="PlainTable11">
    <w:name w:val="Plain Table 11"/>
    <w:basedOn w:val="TableNormal"/>
    <w:uiPriority w:val="41"/>
    <w:rsid w:val="003F5100"/>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1">
    <w:name w:val="Plain Table 111"/>
    <w:basedOn w:val="TableNormal"/>
    <w:next w:val="PlainTable11"/>
    <w:uiPriority w:val="41"/>
    <w:rsid w:val="003F5100"/>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59"/>
    <w:rsid w:val="00C656F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656F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2">
    <w:name w:val="Plain Table 12"/>
    <w:basedOn w:val="TableNormal"/>
    <w:next w:val="PlainTable11"/>
    <w:uiPriority w:val="41"/>
    <w:rsid w:val="00F418E7"/>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3">
    <w:name w:val="Plain Table 13"/>
    <w:basedOn w:val="TableNormal"/>
    <w:next w:val="PlainTable11"/>
    <w:uiPriority w:val="41"/>
    <w:rsid w:val="00781A56"/>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4">
    <w:name w:val="Plain Table 14"/>
    <w:basedOn w:val="TableNormal"/>
    <w:next w:val="PlainTable11"/>
    <w:uiPriority w:val="41"/>
    <w:rsid w:val="00B65DF1"/>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
    <w:name w:val="Table Grid3"/>
    <w:basedOn w:val="TableNormal"/>
    <w:next w:val="TableGrid"/>
    <w:uiPriority w:val="59"/>
    <w:rsid w:val="00D26435"/>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5">
    <w:name w:val="Plain Table 15"/>
    <w:basedOn w:val="TableNormal"/>
    <w:next w:val="PlainTable11"/>
    <w:uiPriority w:val="41"/>
    <w:rsid w:val="00914B57"/>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6">
    <w:name w:val="Plain Table 16"/>
    <w:basedOn w:val="TableNormal"/>
    <w:next w:val="PlainTable11"/>
    <w:uiPriority w:val="41"/>
    <w:rsid w:val="00762A47"/>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7">
    <w:name w:val="Plain Table 17"/>
    <w:basedOn w:val="TableNormal"/>
    <w:uiPriority w:val="41"/>
    <w:rsid w:val="00A21B33"/>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AD1185"/>
    <w:pPr>
      <w:autoSpaceDE w:val="0"/>
      <w:autoSpaceDN w:val="0"/>
      <w:adjustRightInd w:val="0"/>
      <w:spacing w:after="0" w:line="240" w:lineRule="auto"/>
    </w:pPr>
    <w:rPr>
      <w:rFonts w:ascii="Arial" w:hAnsi="Arial" w:cs="Arial"/>
      <w:color w:val="000000"/>
      <w:sz w:val="24"/>
      <w:szCs w:val="24"/>
    </w:rPr>
  </w:style>
  <w:style w:type="paragraph" w:styleId="BodyTextIndent">
    <w:name w:val="Body Text Indent"/>
    <w:basedOn w:val="Normal"/>
    <w:link w:val="BodyTextIndentChar"/>
    <w:uiPriority w:val="99"/>
    <w:unhideWhenUsed/>
    <w:rsid w:val="008C4BC1"/>
    <w:pPr>
      <w:spacing w:after="120"/>
      <w:ind w:left="283"/>
    </w:pPr>
  </w:style>
  <w:style w:type="character" w:customStyle="1" w:styleId="BodyTextIndentChar">
    <w:name w:val="Body Text Indent Char"/>
    <w:basedOn w:val="DefaultParagraphFont"/>
    <w:link w:val="BodyTextIndent"/>
    <w:uiPriority w:val="99"/>
    <w:rsid w:val="008C4BC1"/>
    <w:rPr>
      <w:rFonts w:ascii="Times New Roman" w:eastAsia="Times New Roman" w:hAnsi="Times New Roman" w:cs="Times New Roman"/>
      <w:sz w:val="24"/>
      <w:szCs w:val="24"/>
      <w:lang w:val="en-GB"/>
    </w:rPr>
  </w:style>
  <w:style w:type="character" w:customStyle="1" w:styleId="ListParagraphChar">
    <w:name w:val="List Paragraph Char"/>
    <w:aliases w:val="Number Bullets Char"/>
    <w:basedOn w:val="DefaultParagraphFont"/>
    <w:link w:val="ListParagraph"/>
    <w:uiPriority w:val="34"/>
    <w:locked/>
    <w:rsid w:val="008C4BC1"/>
    <w:rPr>
      <w:rFonts w:ascii="Times New Roman" w:eastAsia="Times New Roman" w:hAnsi="Times New Roman" w:cs="Times New Roman"/>
      <w:sz w:val="24"/>
      <w:szCs w:val="24"/>
      <w:lang w:val="en-GB"/>
    </w:rPr>
  </w:style>
  <w:style w:type="paragraph" w:styleId="PlainText">
    <w:name w:val="Plain Text"/>
    <w:basedOn w:val="Normal"/>
    <w:link w:val="PlainTextChar"/>
    <w:uiPriority w:val="99"/>
    <w:unhideWhenUsed/>
    <w:rsid w:val="00D26E25"/>
    <w:rPr>
      <w:rFonts w:ascii="Calibri" w:eastAsiaTheme="minorHAnsi" w:hAnsi="Calibri" w:cstheme="minorBidi"/>
      <w:sz w:val="22"/>
      <w:szCs w:val="21"/>
      <w:lang w:val="en-ZA"/>
    </w:rPr>
  </w:style>
  <w:style w:type="character" w:customStyle="1" w:styleId="PlainTextChar">
    <w:name w:val="Plain Text Char"/>
    <w:basedOn w:val="DefaultParagraphFont"/>
    <w:link w:val="PlainText"/>
    <w:uiPriority w:val="99"/>
    <w:rsid w:val="00D26E25"/>
    <w:rPr>
      <w:rFonts w:ascii="Calibri" w:hAnsi="Calibri"/>
      <w:szCs w:val="21"/>
    </w:rPr>
  </w:style>
  <w:style w:type="paragraph" w:customStyle="1" w:styleId="Body">
    <w:name w:val="Body"/>
    <w:basedOn w:val="Normal"/>
    <w:link w:val="BodyChar"/>
    <w:rsid w:val="00D26E25"/>
    <w:pPr>
      <w:spacing w:line="360" w:lineRule="auto"/>
      <w:ind w:left="992"/>
      <w:jc w:val="both"/>
    </w:pPr>
    <w:rPr>
      <w:rFonts w:ascii="Arial" w:hAnsi="Arial"/>
      <w:sz w:val="22"/>
      <w:lang w:eastAsia="en-GB"/>
    </w:rPr>
  </w:style>
  <w:style w:type="character" w:customStyle="1" w:styleId="BodyChar">
    <w:name w:val="Body Char"/>
    <w:basedOn w:val="DefaultParagraphFont"/>
    <w:link w:val="Body"/>
    <w:locked/>
    <w:rsid w:val="00D26E25"/>
    <w:rPr>
      <w:rFonts w:ascii="Arial" w:eastAsia="Times New Roman" w:hAnsi="Arial" w:cs="Times New Roman"/>
      <w:szCs w:val="24"/>
      <w:lang w:val="en-GB" w:eastAsia="en-GB"/>
    </w:rPr>
  </w:style>
  <w:style w:type="paragraph" w:customStyle="1" w:styleId="CharCharCharChar">
    <w:name w:val="Char Char Char Char"/>
    <w:basedOn w:val="Normal"/>
    <w:rsid w:val="00ED2DD2"/>
    <w:pPr>
      <w:widowControl w:val="0"/>
      <w:adjustRightInd w:val="0"/>
      <w:spacing w:after="160" w:line="240" w:lineRule="exact"/>
      <w:jc w:val="both"/>
      <w:textAlignment w:val="baseline"/>
    </w:pPr>
    <w:rPr>
      <w:rFonts w:ascii="Verdana" w:eastAsia="MS Mincho" w:hAnsi="Verdana"/>
      <w:sz w:val="20"/>
      <w:szCs w:val="20"/>
      <w:lang w:val="en-US"/>
    </w:rPr>
  </w:style>
  <w:style w:type="paragraph" w:customStyle="1" w:styleId="CharCharCharChar0">
    <w:name w:val="Char Char Char Char"/>
    <w:basedOn w:val="Normal"/>
    <w:rsid w:val="00BE52B2"/>
    <w:pPr>
      <w:widowControl w:val="0"/>
      <w:adjustRightInd w:val="0"/>
      <w:spacing w:after="160" w:line="240" w:lineRule="exact"/>
      <w:jc w:val="both"/>
      <w:textAlignment w:val="baseline"/>
    </w:pPr>
    <w:rPr>
      <w:rFonts w:ascii="Verdana" w:eastAsia="MS Mincho" w:hAnsi="Verdana"/>
      <w:sz w:val="20"/>
      <w:szCs w:val="20"/>
      <w:lang w:val="en-US"/>
    </w:rPr>
  </w:style>
  <w:style w:type="table" w:customStyle="1" w:styleId="TableGrid4">
    <w:name w:val="Table Grid4"/>
    <w:basedOn w:val="TableNormal"/>
    <w:next w:val="TableGrid"/>
    <w:uiPriority w:val="39"/>
    <w:rsid w:val="00BF4E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220DAA"/>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semiHidden/>
    <w:rsid w:val="00396741"/>
    <w:rPr>
      <w:rFonts w:asciiTheme="majorHAnsi" w:eastAsiaTheme="majorEastAsia" w:hAnsiTheme="majorHAnsi" w:cstheme="majorBidi"/>
      <w:b/>
      <w:bCs/>
      <w:i/>
      <w:iCs/>
      <w:color w:val="4F81BD" w:themeColor="accent1"/>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496474">
      <w:bodyDiv w:val="1"/>
      <w:marLeft w:val="0"/>
      <w:marRight w:val="0"/>
      <w:marTop w:val="0"/>
      <w:marBottom w:val="0"/>
      <w:divBdr>
        <w:top w:val="none" w:sz="0" w:space="0" w:color="auto"/>
        <w:left w:val="none" w:sz="0" w:space="0" w:color="auto"/>
        <w:bottom w:val="none" w:sz="0" w:space="0" w:color="auto"/>
        <w:right w:val="none" w:sz="0" w:space="0" w:color="auto"/>
      </w:divBdr>
    </w:div>
    <w:div w:id="44374744">
      <w:bodyDiv w:val="1"/>
      <w:marLeft w:val="0"/>
      <w:marRight w:val="0"/>
      <w:marTop w:val="0"/>
      <w:marBottom w:val="0"/>
      <w:divBdr>
        <w:top w:val="none" w:sz="0" w:space="0" w:color="auto"/>
        <w:left w:val="none" w:sz="0" w:space="0" w:color="auto"/>
        <w:bottom w:val="none" w:sz="0" w:space="0" w:color="auto"/>
        <w:right w:val="none" w:sz="0" w:space="0" w:color="auto"/>
      </w:divBdr>
    </w:div>
    <w:div w:id="66614938">
      <w:bodyDiv w:val="1"/>
      <w:marLeft w:val="0"/>
      <w:marRight w:val="0"/>
      <w:marTop w:val="0"/>
      <w:marBottom w:val="0"/>
      <w:divBdr>
        <w:top w:val="none" w:sz="0" w:space="0" w:color="auto"/>
        <w:left w:val="none" w:sz="0" w:space="0" w:color="auto"/>
        <w:bottom w:val="none" w:sz="0" w:space="0" w:color="auto"/>
        <w:right w:val="none" w:sz="0" w:space="0" w:color="auto"/>
      </w:divBdr>
    </w:div>
    <w:div w:id="232936530">
      <w:bodyDiv w:val="1"/>
      <w:marLeft w:val="0"/>
      <w:marRight w:val="0"/>
      <w:marTop w:val="0"/>
      <w:marBottom w:val="0"/>
      <w:divBdr>
        <w:top w:val="none" w:sz="0" w:space="0" w:color="auto"/>
        <w:left w:val="none" w:sz="0" w:space="0" w:color="auto"/>
        <w:bottom w:val="none" w:sz="0" w:space="0" w:color="auto"/>
        <w:right w:val="none" w:sz="0" w:space="0" w:color="auto"/>
      </w:divBdr>
      <w:divsChild>
        <w:div w:id="544412314">
          <w:marLeft w:val="446"/>
          <w:marRight w:val="0"/>
          <w:marTop w:val="0"/>
          <w:marBottom w:val="0"/>
          <w:divBdr>
            <w:top w:val="none" w:sz="0" w:space="0" w:color="auto"/>
            <w:left w:val="none" w:sz="0" w:space="0" w:color="auto"/>
            <w:bottom w:val="none" w:sz="0" w:space="0" w:color="auto"/>
            <w:right w:val="none" w:sz="0" w:space="0" w:color="auto"/>
          </w:divBdr>
        </w:div>
        <w:div w:id="733165813">
          <w:marLeft w:val="446"/>
          <w:marRight w:val="0"/>
          <w:marTop w:val="0"/>
          <w:marBottom w:val="0"/>
          <w:divBdr>
            <w:top w:val="none" w:sz="0" w:space="0" w:color="auto"/>
            <w:left w:val="none" w:sz="0" w:space="0" w:color="auto"/>
            <w:bottom w:val="none" w:sz="0" w:space="0" w:color="auto"/>
            <w:right w:val="none" w:sz="0" w:space="0" w:color="auto"/>
          </w:divBdr>
        </w:div>
        <w:div w:id="902955619">
          <w:marLeft w:val="446"/>
          <w:marRight w:val="0"/>
          <w:marTop w:val="0"/>
          <w:marBottom w:val="0"/>
          <w:divBdr>
            <w:top w:val="none" w:sz="0" w:space="0" w:color="auto"/>
            <w:left w:val="none" w:sz="0" w:space="0" w:color="auto"/>
            <w:bottom w:val="none" w:sz="0" w:space="0" w:color="auto"/>
            <w:right w:val="none" w:sz="0" w:space="0" w:color="auto"/>
          </w:divBdr>
        </w:div>
      </w:divsChild>
    </w:div>
    <w:div w:id="234627511">
      <w:bodyDiv w:val="1"/>
      <w:marLeft w:val="0"/>
      <w:marRight w:val="0"/>
      <w:marTop w:val="0"/>
      <w:marBottom w:val="0"/>
      <w:divBdr>
        <w:top w:val="none" w:sz="0" w:space="0" w:color="auto"/>
        <w:left w:val="none" w:sz="0" w:space="0" w:color="auto"/>
        <w:bottom w:val="none" w:sz="0" w:space="0" w:color="auto"/>
        <w:right w:val="none" w:sz="0" w:space="0" w:color="auto"/>
      </w:divBdr>
    </w:div>
    <w:div w:id="301615732">
      <w:bodyDiv w:val="1"/>
      <w:marLeft w:val="0"/>
      <w:marRight w:val="0"/>
      <w:marTop w:val="0"/>
      <w:marBottom w:val="0"/>
      <w:divBdr>
        <w:top w:val="none" w:sz="0" w:space="0" w:color="auto"/>
        <w:left w:val="none" w:sz="0" w:space="0" w:color="auto"/>
        <w:bottom w:val="none" w:sz="0" w:space="0" w:color="auto"/>
        <w:right w:val="none" w:sz="0" w:space="0" w:color="auto"/>
      </w:divBdr>
    </w:div>
    <w:div w:id="334189158">
      <w:bodyDiv w:val="1"/>
      <w:marLeft w:val="0"/>
      <w:marRight w:val="0"/>
      <w:marTop w:val="0"/>
      <w:marBottom w:val="0"/>
      <w:divBdr>
        <w:top w:val="none" w:sz="0" w:space="0" w:color="auto"/>
        <w:left w:val="none" w:sz="0" w:space="0" w:color="auto"/>
        <w:bottom w:val="none" w:sz="0" w:space="0" w:color="auto"/>
        <w:right w:val="none" w:sz="0" w:space="0" w:color="auto"/>
      </w:divBdr>
    </w:div>
    <w:div w:id="341206490">
      <w:bodyDiv w:val="1"/>
      <w:marLeft w:val="0"/>
      <w:marRight w:val="0"/>
      <w:marTop w:val="0"/>
      <w:marBottom w:val="0"/>
      <w:divBdr>
        <w:top w:val="none" w:sz="0" w:space="0" w:color="auto"/>
        <w:left w:val="none" w:sz="0" w:space="0" w:color="auto"/>
        <w:bottom w:val="none" w:sz="0" w:space="0" w:color="auto"/>
        <w:right w:val="none" w:sz="0" w:space="0" w:color="auto"/>
      </w:divBdr>
      <w:divsChild>
        <w:div w:id="470178554">
          <w:marLeft w:val="274"/>
          <w:marRight w:val="0"/>
          <w:marTop w:val="40"/>
          <w:marBottom w:val="0"/>
          <w:divBdr>
            <w:top w:val="none" w:sz="0" w:space="0" w:color="auto"/>
            <w:left w:val="none" w:sz="0" w:space="0" w:color="auto"/>
            <w:bottom w:val="none" w:sz="0" w:space="0" w:color="auto"/>
            <w:right w:val="none" w:sz="0" w:space="0" w:color="auto"/>
          </w:divBdr>
        </w:div>
        <w:div w:id="1650666869">
          <w:marLeft w:val="274"/>
          <w:marRight w:val="0"/>
          <w:marTop w:val="40"/>
          <w:marBottom w:val="0"/>
          <w:divBdr>
            <w:top w:val="none" w:sz="0" w:space="0" w:color="auto"/>
            <w:left w:val="none" w:sz="0" w:space="0" w:color="auto"/>
            <w:bottom w:val="none" w:sz="0" w:space="0" w:color="auto"/>
            <w:right w:val="none" w:sz="0" w:space="0" w:color="auto"/>
          </w:divBdr>
        </w:div>
        <w:div w:id="1474560878">
          <w:marLeft w:val="274"/>
          <w:marRight w:val="0"/>
          <w:marTop w:val="40"/>
          <w:marBottom w:val="0"/>
          <w:divBdr>
            <w:top w:val="none" w:sz="0" w:space="0" w:color="auto"/>
            <w:left w:val="none" w:sz="0" w:space="0" w:color="auto"/>
            <w:bottom w:val="none" w:sz="0" w:space="0" w:color="auto"/>
            <w:right w:val="none" w:sz="0" w:space="0" w:color="auto"/>
          </w:divBdr>
        </w:div>
        <w:div w:id="1148715112">
          <w:marLeft w:val="274"/>
          <w:marRight w:val="0"/>
          <w:marTop w:val="0"/>
          <w:marBottom w:val="0"/>
          <w:divBdr>
            <w:top w:val="none" w:sz="0" w:space="0" w:color="auto"/>
            <w:left w:val="none" w:sz="0" w:space="0" w:color="auto"/>
            <w:bottom w:val="none" w:sz="0" w:space="0" w:color="auto"/>
            <w:right w:val="none" w:sz="0" w:space="0" w:color="auto"/>
          </w:divBdr>
        </w:div>
        <w:div w:id="1257132652">
          <w:marLeft w:val="274"/>
          <w:marRight w:val="0"/>
          <w:marTop w:val="0"/>
          <w:marBottom w:val="0"/>
          <w:divBdr>
            <w:top w:val="none" w:sz="0" w:space="0" w:color="auto"/>
            <w:left w:val="none" w:sz="0" w:space="0" w:color="auto"/>
            <w:bottom w:val="none" w:sz="0" w:space="0" w:color="auto"/>
            <w:right w:val="none" w:sz="0" w:space="0" w:color="auto"/>
          </w:divBdr>
        </w:div>
      </w:divsChild>
    </w:div>
    <w:div w:id="370620214">
      <w:bodyDiv w:val="1"/>
      <w:marLeft w:val="0"/>
      <w:marRight w:val="0"/>
      <w:marTop w:val="0"/>
      <w:marBottom w:val="0"/>
      <w:divBdr>
        <w:top w:val="none" w:sz="0" w:space="0" w:color="auto"/>
        <w:left w:val="none" w:sz="0" w:space="0" w:color="auto"/>
        <w:bottom w:val="none" w:sz="0" w:space="0" w:color="auto"/>
        <w:right w:val="none" w:sz="0" w:space="0" w:color="auto"/>
      </w:divBdr>
    </w:div>
    <w:div w:id="452021576">
      <w:bodyDiv w:val="1"/>
      <w:marLeft w:val="0"/>
      <w:marRight w:val="0"/>
      <w:marTop w:val="0"/>
      <w:marBottom w:val="0"/>
      <w:divBdr>
        <w:top w:val="none" w:sz="0" w:space="0" w:color="auto"/>
        <w:left w:val="none" w:sz="0" w:space="0" w:color="auto"/>
        <w:bottom w:val="none" w:sz="0" w:space="0" w:color="auto"/>
        <w:right w:val="none" w:sz="0" w:space="0" w:color="auto"/>
      </w:divBdr>
      <w:divsChild>
        <w:div w:id="1321613343">
          <w:marLeft w:val="274"/>
          <w:marRight w:val="0"/>
          <w:marTop w:val="0"/>
          <w:marBottom w:val="0"/>
          <w:divBdr>
            <w:top w:val="none" w:sz="0" w:space="0" w:color="auto"/>
            <w:left w:val="none" w:sz="0" w:space="0" w:color="auto"/>
            <w:bottom w:val="none" w:sz="0" w:space="0" w:color="auto"/>
            <w:right w:val="none" w:sz="0" w:space="0" w:color="auto"/>
          </w:divBdr>
        </w:div>
      </w:divsChild>
    </w:div>
    <w:div w:id="496849134">
      <w:bodyDiv w:val="1"/>
      <w:marLeft w:val="0"/>
      <w:marRight w:val="0"/>
      <w:marTop w:val="0"/>
      <w:marBottom w:val="0"/>
      <w:divBdr>
        <w:top w:val="none" w:sz="0" w:space="0" w:color="auto"/>
        <w:left w:val="none" w:sz="0" w:space="0" w:color="auto"/>
        <w:bottom w:val="none" w:sz="0" w:space="0" w:color="auto"/>
        <w:right w:val="none" w:sz="0" w:space="0" w:color="auto"/>
      </w:divBdr>
    </w:div>
    <w:div w:id="510604063">
      <w:bodyDiv w:val="1"/>
      <w:marLeft w:val="0"/>
      <w:marRight w:val="0"/>
      <w:marTop w:val="0"/>
      <w:marBottom w:val="0"/>
      <w:divBdr>
        <w:top w:val="none" w:sz="0" w:space="0" w:color="auto"/>
        <w:left w:val="none" w:sz="0" w:space="0" w:color="auto"/>
        <w:bottom w:val="none" w:sz="0" w:space="0" w:color="auto"/>
        <w:right w:val="none" w:sz="0" w:space="0" w:color="auto"/>
      </w:divBdr>
      <w:divsChild>
        <w:div w:id="231157823">
          <w:marLeft w:val="446"/>
          <w:marRight w:val="0"/>
          <w:marTop w:val="0"/>
          <w:marBottom w:val="0"/>
          <w:divBdr>
            <w:top w:val="none" w:sz="0" w:space="0" w:color="auto"/>
            <w:left w:val="none" w:sz="0" w:space="0" w:color="auto"/>
            <w:bottom w:val="none" w:sz="0" w:space="0" w:color="auto"/>
            <w:right w:val="none" w:sz="0" w:space="0" w:color="auto"/>
          </w:divBdr>
        </w:div>
        <w:div w:id="1847862031">
          <w:marLeft w:val="446"/>
          <w:marRight w:val="0"/>
          <w:marTop w:val="0"/>
          <w:marBottom w:val="0"/>
          <w:divBdr>
            <w:top w:val="none" w:sz="0" w:space="0" w:color="auto"/>
            <w:left w:val="none" w:sz="0" w:space="0" w:color="auto"/>
            <w:bottom w:val="none" w:sz="0" w:space="0" w:color="auto"/>
            <w:right w:val="none" w:sz="0" w:space="0" w:color="auto"/>
          </w:divBdr>
        </w:div>
        <w:div w:id="860781975">
          <w:marLeft w:val="446"/>
          <w:marRight w:val="0"/>
          <w:marTop w:val="0"/>
          <w:marBottom w:val="0"/>
          <w:divBdr>
            <w:top w:val="none" w:sz="0" w:space="0" w:color="auto"/>
            <w:left w:val="none" w:sz="0" w:space="0" w:color="auto"/>
            <w:bottom w:val="none" w:sz="0" w:space="0" w:color="auto"/>
            <w:right w:val="none" w:sz="0" w:space="0" w:color="auto"/>
          </w:divBdr>
        </w:div>
        <w:div w:id="175508748">
          <w:marLeft w:val="446"/>
          <w:marRight w:val="0"/>
          <w:marTop w:val="0"/>
          <w:marBottom w:val="0"/>
          <w:divBdr>
            <w:top w:val="none" w:sz="0" w:space="0" w:color="auto"/>
            <w:left w:val="none" w:sz="0" w:space="0" w:color="auto"/>
            <w:bottom w:val="none" w:sz="0" w:space="0" w:color="auto"/>
            <w:right w:val="none" w:sz="0" w:space="0" w:color="auto"/>
          </w:divBdr>
        </w:div>
      </w:divsChild>
    </w:div>
    <w:div w:id="635112304">
      <w:bodyDiv w:val="1"/>
      <w:marLeft w:val="0"/>
      <w:marRight w:val="0"/>
      <w:marTop w:val="0"/>
      <w:marBottom w:val="0"/>
      <w:divBdr>
        <w:top w:val="none" w:sz="0" w:space="0" w:color="auto"/>
        <w:left w:val="none" w:sz="0" w:space="0" w:color="auto"/>
        <w:bottom w:val="none" w:sz="0" w:space="0" w:color="auto"/>
        <w:right w:val="none" w:sz="0" w:space="0" w:color="auto"/>
      </w:divBdr>
    </w:div>
    <w:div w:id="635378555">
      <w:bodyDiv w:val="1"/>
      <w:marLeft w:val="0"/>
      <w:marRight w:val="0"/>
      <w:marTop w:val="0"/>
      <w:marBottom w:val="0"/>
      <w:divBdr>
        <w:top w:val="none" w:sz="0" w:space="0" w:color="auto"/>
        <w:left w:val="none" w:sz="0" w:space="0" w:color="auto"/>
        <w:bottom w:val="none" w:sz="0" w:space="0" w:color="auto"/>
        <w:right w:val="none" w:sz="0" w:space="0" w:color="auto"/>
      </w:divBdr>
    </w:div>
    <w:div w:id="655190307">
      <w:bodyDiv w:val="1"/>
      <w:marLeft w:val="0"/>
      <w:marRight w:val="0"/>
      <w:marTop w:val="0"/>
      <w:marBottom w:val="0"/>
      <w:divBdr>
        <w:top w:val="none" w:sz="0" w:space="0" w:color="auto"/>
        <w:left w:val="none" w:sz="0" w:space="0" w:color="auto"/>
        <w:bottom w:val="none" w:sz="0" w:space="0" w:color="auto"/>
        <w:right w:val="none" w:sz="0" w:space="0" w:color="auto"/>
      </w:divBdr>
      <w:divsChild>
        <w:div w:id="483472590">
          <w:marLeft w:val="446"/>
          <w:marRight w:val="0"/>
          <w:marTop w:val="0"/>
          <w:marBottom w:val="0"/>
          <w:divBdr>
            <w:top w:val="none" w:sz="0" w:space="0" w:color="auto"/>
            <w:left w:val="none" w:sz="0" w:space="0" w:color="auto"/>
            <w:bottom w:val="none" w:sz="0" w:space="0" w:color="auto"/>
            <w:right w:val="none" w:sz="0" w:space="0" w:color="auto"/>
          </w:divBdr>
        </w:div>
        <w:div w:id="1409382212">
          <w:marLeft w:val="446"/>
          <w:marRight w:val="0"/>
          <w:marTop w:val="0"/>
          <w:marBottom w:val="0"/>
          <w:divBdr>
            <w:top w:val="none" w:sz="0" w:space="0" w:color="auto"/>
            <w:left w:val="none" w:sz="0" w:space="0" w:color="auto"/>
            <w:bottom w:val="none" w:sz="0" w:space="0" w:color="auto"/>
            <w:right w:val="none" w:sz="0" w:space="0" w:color="auto"/>
          </w:divBdr>
        </w:div>
        <w:div w:id="1708723513">
          <w:marLeft w:val="446"/>
          <w:marRight w:val="0"/>
          <w:marTop w:val="0"/>
          <w:marBottom w:val="0"/>
          <w:divBdr>
            <w:top w:val="none" w:sz="0" w:space="0" w:color="auto"/>
            <w:left w:val="none" w:sz="0" w:space="0" w:color="auto"/>
            <w:bottom w:val="none" w:sz="0" w:space="0" w:color="auto"/>
            <w:right w:val="none" w:sz="0" w:space="0" w:color="auto"/>
          </w:divBdr>
        </w:div>
        <w:div w:id="130250257">
          <w:marLeft w:val="446"/>
          <w:marRight w:val="0"/>
          <w:marTop w:val="0"/>
          <w:marBottom w:val="0"/>
          <w:divBdr>
            <w:top w:val="none" w:sz="0" w:space="0" w:color="auto"/>
            <w:left w:val="none" w:sz="0" w:space="0" w:color="auto"/>
            <w:bottom w:val="none" w:sz="0" w:space="0" w:color="auto"/>
            <w:right w:val="none" w:sz="0" w:space="0" w:color="auto"/>
          </w:divBdr>
        </w:div>
      </w:divsChild>
    </w:div>
    <w:div w:id="656691682">
      <w:bodyDiv w:val="1"/>
      <w:marLeft w:val="0"/>
      <w:marRight w:val="0"/>
      <w:marTop w:val="0"/>
      <w:marBottom w:val="0"/>
      <w:divBdr>
        <w:top w:val="none" w:sz="0" w:space="0" w:color="auto"/>
        <w:left w:val="none" w:sz="0" w:space="0" w:color="auto"/>
        <w:bottom w:val="none" w:sz="0" w:space="0" w:color="auto"/>
        <w:right w:val="none" w:sz="0" w:space="0" w:color="auto"/>
      </w:divBdr>
    </w:div>
    <w:div w:id="712270877">
      <w:bodyDiv w:val="1"/>
      <w:marLeft w:val="0"/>
      <w:marRight w:val="0"/>
      <w:marTop w:val="0"/>
      <w:marBottom w:val="0"/>
      <w:divBdr>
        <w:top w:val="none" w:sz="0" w:space="0" w:color="auto"/>
        <w:left w:val="none" w:sz="0" w:space="0" w:color="auto"/>
        <w:bottom w:val="none" w:sz="0" w:space="0" w:color="auto"/>
        <w:right w:val="none" w:sz="0" w:space="0" w:color="auto"/>
      </w:divBdr>
    </w:div>
    <w:div w:id="805589313">
      <w:bodyDiv w:val="1"/>
      <w:marLeft w:val="0"/>
      <w:marRight w:val="0"/>
      <w:marTop w:val="0"/>
      <w:marBottom w:val="0"/>
      <w:divBdr>
        <w:top w:val="none" w:sz="0" w:space="0" w:color="auto"/>
        <w:left w:val="none" w:sz="0" w:space="0" w:color="auto"/>
        <w:bottom w:val="none" w:sz="0" w:space="0" w:color="auto"/>
        <w:right w:val="none" w:sz="0" w:space="0" w:color="auto"/>
      </w:divBdr>
    </w:div>
    <w:div w:id="839855951">
      <w:bodyDiv w:val="1"/>
      <w:marLeft w:val="0"/>
      <w:marRight w:val="0"/>
      <w:marTop w:val="0"/>
      <w:marBottom w:val="0"/>
      <w:divBdr>
        <w:top w:val="none" w:sz="0" w:space="0" w:color="auto"/>
        <w:left w:val="none" w:sz="0" w:space="0" w:color="auto"/>
        <w:bottom w:val="none" w:sz="0" w:space="0" w:color="auto"/>
        <w:right w:val="none" w:sz="0" w:space="0" w:color="auto"/>
      </w:divBdr>
    </w:div>
    <w:div w:id="893659232">
      <w:bodyDiv w:val="1"/>
      <w:marLeft w:val="0"/>
      <w:marRight w:val="0"/>
      <w:marTop w:val="0"/>
      <w:marBottom w:val="0"/>
      <w:divBdr>
        <w:top w:val="none" w:sz="0" w:space="0" w:color="auto"/>
        <w:left w:val="none" w:sz="0" w:space="0" w:color="auto"/>
        <w:bottom w:val="none" w:sz="0" w:space="0" w:color="auto"/>
        <w:right w:val="none" w:sz="0" w:space="0" w:color="auto"/>
      </w:divBdr>
    </w:div>
    <w:div w:id="905648526">
      <w:bodyDiv w:val="1"/>
      <w:marLeft w:val="0"/>
      <w:marRight w:val="0"/>
      <w:marTop w:val="0"/>
      <w:marBottom w:val="0"/>
      <w:divBdr>
        <w:top w:val="none" w:sz="0" w:space="0" w:color="auto"/>
        <w:left w:val="none" w:sz="0" w:space="0" w:color="auto"/>
        <w:bottom w:val="none" w:sz="0" w:space="0" w:color="auto"/>
        <w:right w:val="none" w:sz="0" w:space="0" w:color="auto"/>
      </w:divBdr>
    </w:div>
    <w:div w:id="1033772491">
      <w:bodyDiv w:val="1"/>
      <w:marLeft w:val="0"/>
      <w:marRight w:val="0"/>
      <w:marTop w:val="0"/>
      <w:marBottom w:val="0"/>
      <w:divBdr>
        <w:top w:val="none" w:sz="0" w:space="0" w:color="auto"/>
        <w:left w:val="none" w:sz="0" w:space="0" w:color="auto"/>
        <w:bottom w:val="none" w:sz="0" w:space="0" w:color="auto"/>
        <w:right w:val="none" w:sz="0" w:space="0" w:color="auto"/>
      </w:divBdr>
    </w:div>
    <w:div w:id="1045762178">
      <w:bodyDiv w:val="1"/>
      <w:marLeft w:val="0"/>
      <w:marRight w:val="0"/>
      <w:marTop w:val="0"/>
      <w:marBottom w:val="0"/>
      <w:divBdr>
        <w:top w:val="none" w:sz="0" w:space="0" w:color="auto"/>
        <w:left w:val="none" w:sz="0" w:space="0" w:color="auto"/>
        <w:bottom w:val="none" w:sz="0" w:space="0" w:color="auto"/>
        <w:right w:val="none" w:sz="0" w:space="0" w:color="auto"/>
      </w:divBdr>
      <w:divsChild>
        <w:div w:id="1645741920">
          <w:marLeft w:val="202"/>
          <w:marRight w:val="0"/>
          <w:marTop w:val="0"/>
          <w:marBottom w:val="0"/>
          <w:divBdr>
            <w:top w:val="none" w:sz="0" w:space="0" w:color="auto"/>
            <w:left w:val="none" w:sz="0" w:space="0" w:color="auto"/>
            <w:bottom w:val="none" w:sz="0" w:space="0" w:color="auto"/>
            <w:right w:val="none" w:sz="0" w:space="0" w:color="auto"/>
          </w:divBdr>
        </w:div>
        <w:div w:id="1062604933">
          <w:marLeft w:val="202"/>
          <w:marRight w:val="0"/>
          <w:marTop w:val="0"/>
          <w:marBottom w:val="0"/>
          <w:divBdr>
            <w:top w:val="none" w:sz="0" w:space="0" w:color="auto"/>
            <w:left w:val="none" w:sz="0" w:space="0" w:color="auto"/>
            <w:bottom w:val="none" w:sz="0" w:space="0" w:color="auto"/>
            <w:right w:val="none" w:sz="0" w:space="0" w:color="auto"/>
          </w:divBdr>
        </w:div>
        <w:div w:id="1874659239">
          <w:marLeft w:val="202"/>
          <w:marRight w:val="0"/>
          <w:marTop w:val="0"/>
          <w:marBottom w:val="0"/>
          <w:divBdr>
            <w:top w:val="none" w:sz="0" w:space="0" w:color="auto"/>
            <w:left w:val="none" w:sz="0" w:space="0" w:color="auto"/>
            <w:bottom w:val="none" w:sz="0" w:space="0" w:color="auto"/>
            <w:right w:val="none" w:sz="0" w:space="0" w:color="auto"/>
          </w:divBdr>
        </w:div>
        <w:div w:id="160122426">
          <w:marLeft w:val="202"/>
          <w:marRight w:val="0"/>
          <w:marTop w:val="0"/>
          <w:marBottom w:val="0"/>
          <w:divBdr>
            <w:top w:val="none" w:sz="0" w:space="0" w:color="auto"/>
            <w:left w:val="none" w:sz="0" w:space="0" w:color="auto"/>
            <w:bottom w:val="none" w:sz="0" w:space="0" w:color="auto"/>
            <w:right w:val="none" w:sz="0" w:space="0" w:color="auto"/>
          </w:divBdr>
        </w:div>
      </w:divsChild>
    </w:div>
    <w:div w:id="1053851354">
      <w:bodyDiv w:val="1"/>
      <w:marLeft w:val="0"/>
      <w:marRight w:val="0"/>
      <w:marTop w:val="0"/>
      <w:marBottom w:val="0"/>
      <w:divBdr>
        <w:top w:val="none" w:sz="0" w:space="0" w:color="auto"/>
        <w:left w:val="none" w:sz="0" w:space="0" w:color="auto"/>
        <w:bottom w:val="none" w:sz="0" w:space="0" w:color="auto"/>
        <w:right w:val="none" w:sz="0" w:space="0" w:color="auto"/>
      </w:divBdr>
    </w:div>
    <w:div w:id="1095323079">
      <w:bodyDiv w:val="1"/>
      <w:marLeft w:val="0"/>
      <w:marRight w:val="0"/>
      <w:marTop w:val="0"/>
      <w:marBottom w:val="0"/>
      <w:divBdr>
        <w:top w:val="none" w:sz="0" w:space="0" w:color="auto"/>
        <w:left w:val="none" w:sz="0" w:space="0" w:color="auto"/>
        <w:bottom w:val="none" w:sz="0" w:space="0" w:color="auto"/>
        <w:right w:val="none" w:sz="0" w:space="0" w:color="auto"/>
      </w:divBdr>
    </w:div>
    <w:div w:id="1149322447">
      <w:bodyDiv w:val="1"/>
      <w:marLeft w:val="0"/>
      <w:marRight w:val="0"/>
      <w:marTop w:val="0"/>
      <w:marBottom w:val="0"/>
      <w:divBdr>
        <w:top w:val="none" w:sz="0" w:space="0" w:color="auto"/>
        <w:left w:val="none" w:sz="0" w:space="0" w:color="auto"/>
        <w:bottom w:val="none" w:sz="0" w:space="0" w:color="auto"/>
        <w:right w:val="none" w:sz="0" w:space="0" w:color="auto"/>
      </w:divBdr>
    </w:div>
    <w:div w:id="1170802074">
      <w:bodyDiv w:val="1"/>
      <w:marLeft w:val="0"/>
      <w:marRight w:val="0"/>
      <w:marTop w:val="0"/>
      <w:marBottom w:val="0"/>
      <w:divBdr>
        <w:top w:val="none" w:sz="0" w:space="0" w:color="auto"/>
        <w:left w:val="none" w:sz="0" w:space="0" w:color="auto"/>
        <w:bottom w:val="none" w:sz="0" w:space="0" w:color="auto"/>
        <w:right w:val="none" w:sz="0" w:space="0" w:color="auto"/>
      </w:divBdr>
    </w:div>
    <w:div w:id="1201282550">
      <w:bodyDiv w:val="1"/>
      <w:marLeft w:val="0"/>
      <w:marRight w:val="0"/>
      <w:marTop w:val="0"/>
      <w:marBottom w:val="0"/>
      <w:divBdr>
        <w:top w:val="none" w:sz="0" w:space="0" w:color="auto"/>
        <w:left w:val="none" w:sz="0" w:space="0" w:color="auto"/>
        <w:bottom w:val="none" w:sz="0" w:space="0" w:color="auto"/>
        <w:right w:val="none" w:sz="0" w:space="0" w:color="auto"/>
      </w:divBdr>
    </w:div>
    <w:div w:id="1209302299">
      <w:bodyDiv w:val="1"/>
      <w:marLeft w:val="0"/>
      <w:marRight w:val="0"/>
      <w:marTop w:val="0"/>
      <w:marBottom w:val="0"/>
      <w:divBdr>
        <w:top w:val="none" w:sz="0" w:space="0" w:color="auto"/>
        <w:left w:val="none" w:sz="0" w:space="0" w:color="auto"/>
        <w:bottom w:val="none" w:sz="0" w:space="0" w:color="auto"/>
        <w:right w:val="none" w:sz="0" w:space="0" w:color="auto"/>
      </w:divBdr>
    </w:div>
    <w:div w:id="1251426351">
      <w:bodyDiv w:val="1"/>
      <w:marLeft w:val="0"/>
      <w:marRight w:val="0"/>
      <w:marTop w:val="0"/>
      <w:marBottom w:val="0"/>
      <w:divBdr>
        <w:top w:val="none" w:sz="0" w:space="0" w:color="auto"/>
        <w:left w:val="none" w:sz="0" w:space="0" w:color="auto"/>
        <w:bottom w:val="none" w:sz="0" w:space="0" w:color="auto"/>
        <w:right w:val="none" w:sz="0" w:space="0" w:color="auto"/>
      </w:divBdr>
    </w:div>
    <w:div w:id="1258755374">
      <w:bodyDiv w:val="1"/>
      <w:marLeft w:val="0"/>
      <w:marRight w:val="0"/>
      <w:marTop w:val="0"/>
      <w:marBottom w:val="0"/>
      <w:divBdr>
        <w:top w:val="none" w:sz="0" w:space="0" w:color="auto"/>
        <w:left w:val="none" w:sz="0" w:space="0" w:color="auto"/>
        <w:bottom w:val="none" w:sz="0" w:space="0" w:color="auto"/>
        <w:right w:val="none" w:sz="0" w:space="0" w:color="auto"/>
      </w:divBdr>
    </w:div>
    <w:div w:id="1353142635">
      <w:bodyDiv w:val="1"/>
      <w:marLeft w:val="0"/>
      <w:marRight w:val="0"/>
      <w:marTop w:val="0"/>
      <w:marBottom w:val="0"/>
      <w:divBdr>
        <w:top w:val="none" w:sz="0" w:space="0" w:color="auto"/>
        <w:left w:val="none" w:sz="0" w:space="0" w:color="auto"/>
        <w:bottom w:val="none" w:sz="0" w:space="0" w:color="auto"/>
        <w:right w:val="none" w:sz="0" w:space="0" w:color="auto"/>
      </w:divBdr>
    </w:div>
    <w:div w:id="1423330041">
      <w:bodyDiv w:val="1"/>
      <w:marLeft w:val="0"/>
      <w:marRight w:val="0"/>
      <w:marTop w:val="0"/>
      <w:marBottom w:val="0"/>
      <w:divBdr>
        <w:top w:val="none" w:sz="0" w:space="0" w:color="auto"/>
        <w:left w:val="none" w:sz="0" w:space="0" w:color="auto"/>
        <w:bottom w:val="none" w:sz="0" w:space="0" w:color="auto"/>
        <w:right w:val="none" w:sz="0" w:space="0" w:color="auto"/>
      </w:divBdr>
    </w:div>
    <w:div w:id="1517766715">
      <w:bodyDiv w:val="1"/>
      <w:marLeft w:val="0"/>
      <w:marRight w:val="0"/>
      <w:marTop w:val="0"/>
      <w:marBottom w:val="0"/>
      <w:divBdr>
        <w:top w:val="none" w:sz="0" w:space="0" w:color="auto"/>
        <w:left w:val="none" w:sz="0" w:space="0" w:color="auto"/>
        <w:bottom w:val="none" w:sz="0" w:space="0" w:color="auto"/>
        <w:right w:val="none" w:sz="0" w:space="0" w:color="auto"/>
      </w:divBdr>
    </w:div>
    <w:div w:id="1544557884">
      <w:bodyDiv w:val="1"/>
      <w:marLeft w:val="0"/>
      <w:marRight w:val="0"/>
      <w:marTop w:val="0"/>
      <w:marBottom w:val="0"/>
      <w:divBdr>
        <w:top w:val="none" w:sz="0" w:space="0" w:color="auto"/>
        <w:left w:val="none" w:sz="0" w:space="0" w:color="auto"/>
        <w:bottom w:val="none" w:sz="0" w:space="0" w:color="auto"/>
        <w:right w:val="none" w:sz="0" w:space="0" w:color="auto"/>
      </w:divBdr>
    </w:div>
    <w:div w:id="1594389601">
      <w:bodyDiv w:val="1"/>
      <w:marLeft w:val="0"/>
      <w:marRight w:val="0"/>
      <w:marTop w:val="0"/>
      <w:marBottom w:val="0"/>
      <w:divBdr>
        <w:top w:val="none" w:sz="0" w:space="0" w:color="auto"/>
        <w:left w:val="none" w:sz="0" w:space="0" w:color="auto"/>
        <w:bottom w:val="none" w:sz="0" w:space="0" w:color="auto"/>
        <w:right w:val="none" w:sz="0" w:space="0" w:color="auto"/>
      </w:divBdr>
    </w:div>
    <w:div w:id="1602882037">
      <w:bodyDiv w:val="1"/>
      <w:marLeft w:val="0"/>
      <w:marRight w:val="0"/>
      <w:marTop w:val="0"/>
      <w:marBottom w:val="0"/>
      <w:divBdr>
        <w:top w:val="none" w:sz="0" w:space="0" w:color="auto"/>
        <w:left w:val="none" w:sz="0" w:space="0" w:color="auto"/>
        <w:bottom w:val="none" w:sz="0" w:space="0" w:color="auto"/>
        <w:right w:val="none" w:sz="0" w:space="0" w:color="auto"/>
      </w:divBdr>
    </w:div>
    <w:div w:id="1750807191">
      <w:bodyDiv w:val="1"/>
      <w:marLeft w:val="0"/>
      <w:marRight w:val="0"/>
      <w:marTop w:val="0"/>
      <w:marBottom w:val="0"/>
      <w:divBdr>
        <w:top w:val="none" w:sz="0" w:space="0" w:color="auto"/>
        <w:left w:val="none" w:sz="0" w:space="0" w:color="auto"/>
        <w:bottom w:val="none" w:sz="0" w:space="0" w:color="auto"/>
        <w:right w:val="none" w:sz="0" w:space="0" w:color="auto"/>
      </w:divBdr>
    </w:div>
    <w:div w:id="1771970102">
      <w:bodyDiv w:val="1"/>
      <w:marLeft w:val="0"/>
      <w:marRight w:val="0"/>
      <w:marTop w:val="0"/>
      <w:marBottom w:val="0"/>
      <w:divBdr>
        <w:top w:val="none" w:sz="0" w:space="0" w:color="auto"/>
        <w:left w:val="none" w:sz="0" w:space="0" w:color="auto"/>
        <w:bottom w:val="none" w:sz="0" w:space="0" w:color="auto"/>
        <w:right w:val="none" w:sz="0" w:space="0" w:color="auto"/>
      </w:divBdr>
    </w:div>
    <w:div w:id="1776053226">
      <w:bodyDiv w:val="1"/>
      <w:marLeft w:val="0"/>
      <w:marRight w:val="0"/>
      <w:marTop w:val="0"/>
      <w:marBottom w:val="0"/>
      <w:divBdr>
        <w:top w:val="none" w:sz="0" w:space="0" w:color="auto"/>
        <w:left w:val="none" w:sz="0" w:space="0" w:color="auto"/>
        <w:bottom w:val="none" w:sz="0" w:space="0" w:color="auto"/>
        <w:right w:val="none" w:sz="0" w:space="0" w:color="auto"/>
      </w:divBdr>
    </w:div>
    <w:div w:id="1813670679">
      <w:bodyDiv w:val="1"/>
      <w:marLeft w:val="0"/>
      <w:marRight w:val="0"/>
      <w:marTop w:val="0"/>
      <w:marBottom w:val="0"/>
      <w:divBdr>
        <w:top w:val="none" w:sz="0" w:space="0" w:color="auto"/>
        <w:left w:val="none" w:sz="0" w:space="0" w:color="auto"/>
        <w:bottom w:val="none" w:sz="0" w:space="0" w:color="auto"/>
        <w:right w:val="none" w:sz="0" w:space="0" w:color="auto"/>
      </w:divBdr>
    </w:div>
    <w:div w:id="1830973145">
      <w:bodyDiv w:val="1"/>
      <w:marLeft w:val="0"/>
      <w:marRight w:val="0"/>
      <w:marTop w:val="0"/>
      <w:marBottom w:val="0"/>
      <w:divBdr>
        <w:top w:val="none" w:sz="0" w:space="0" w:color="auto"/>
        <w:left w:val="none" w:sz="0" w:space="0" w:color="auto"/>
        <w:bottom w:val="none" w:sz="0" w:space="0" w:color="auto"/>
        <w:right w:val="none" w:sz="0" w:space="0" w:color="auto"/>
      </w:divBdr>
    </w:div>
    <w:div w:id="1837958842">
      <w:bodyDiv w:val="1"/>
      <w:marLeft w:val="0"/>
      <w:marRight w:val="0"/>
      <w:marTop w:val="0"/>
      <w:marBottom w:val="0"/>
      <w:divBdr>
        <w:top w:val="none" w:sz="0" w:space="0" w:color="auto"/>
        <w:left w:val="none" w:sz="0" w:space="0" w:color="auto"/>
        <w:bottom w:val="none" w:sz="0" w:space="0" w:color="auto"/>
        <w:right w:val="none" w:sz="0" w:space="0" w:color="auto"/>
      </w:divBdr>
    </w:div>
    <w:div w:id="1872499842">
      <w:bodyDiv w:val="1"/>
      <w:marLeft w:val="0"/>
      <w:marRight w:val="0"/>
      <w:marTop w:val="0"/>
      <w:marBottom w:val="0"/>
      <w:divBdr>
        <w:top w:val="none" w:sz="0" w:space="0" w:color="auto"/>
        <w:left w:val="none" w:sz="0" w:space="0" w:color="auto"/>
        <w:bottom w:val="none" w:sz="0" w:space="0" w:color="auto"/>
        <w:right w:val="none" w:sz="0" w:space="0" w:color="auto"/>
      </w:divBdr>
    </w:div>
    <w:div w:id="1878279153">
      <w:bodyDiv w:val="1"/>
      <w:marLeft w:val="0"/>
      <w:marRight w:val="0"/>
      <w:marTop w:val="0"/>
      <w:marBottom w:val="0"/>
      <w:divBdr>
        <w:top w:val="none" w:sz="0" w:space="0" w:color="auto"/>
        <w:left w:val="none" w:sz="0" w:space="0" w:color="auto"/>
        <w:bottom w:val="none" w:sz="0" w:space="0" w:color="auto"/>
        <w:right w:val="none" w:sz="0" w:space="0" w:color="auto"/>
      </w:divBdr>
    </w:div>
    <w:div w:id="1909222818">
      <w:bodyDiv w:val="1"/>
      <w:marLeft w:val="0"/>
      <w:marRight w:val="0"/>
      <w:marTop w:val="0"/>
      <w:marBottom w:val="0"/>
      <w:divBdr>
        <w:top w:val="none" w:sz="0" w:space="0" w:color="auto"/>
        <w:left w:val="none" w:sz="0" w:space="0" w:color="auto"/>
        <w:bottom w:val="none" w:sz="0" w:space="0" w:color="auto"/>
        <w:right w:val="none" w:sz="0" w:space="0" w:color="auto"/>
      </w:divBdr>
    </w:div>
    <w:div w:id="1914198668">
      <w:bodyDiv w:val="1"/>
      <w:marLeft w:val="0"/>
      <w:marRight w:val="0"/>
      <w:marTop w:val="0"/>
      <w:marBottom w:val="0"/>
      <w:divBdr>
        <w:top w:val="none" w:sz="0" w:space="0" w:color="auto"/>
        <w:left w:val="none" w:sz="0" w:space="0" w:color="auto"/>
        <w:bottom w:val="none" w:sz="0" w:space="0" w:color="auto"/>
        <w:right w:val="none" w:sz="0" w:space="0" w:color="auto"/>
      </w:divBdr>
    </w:div>
    <w:div w:id="1950623360">
      <w:bodyDiv w:val="1"/>
      <w:marLeft w:val="0"/>
      <w:marRight w:val="0"/>
      <w:marTop w:val="0"/>
      <w:marBottom w:val="0"/>
      <w:divBdr>
        <w:top w:val="none" w:sz="0" w:space="0" w:color="auto"/>
        <w:left w:val="none" w:sz="0" w:space="0" w:color="auto"/>
        <w:bottom w:val="none" w:sz="0" w:space="0" w:color="auto"/>
        <w:right w:val="none" w:sz="0" w:space="0" w:color="auto"/>
      </w:divBdr>
    </w:div>
    <w:div w:id="1994796426">
      <w:bodyDiv w:val="1"/>
      <w:marLeft w:val="0"/>
      <w:marRight w:val="0"/>
      <w:marTop w:val="0"/>
      <w:marBottom w:val="0"/>
      <w:divBdr>
        <w:top w:val="none" w:sz="0" w:space="0" w:color="auto"/>
        <w:left w:val="none" w:sz="0" w:space="0" w:color="auto"/>
        <w:bottom w:val="none" w:sz="0" w:space="0" w:color="auto"/>
        <w:right w:val="none" w:sz="0" w:space="0" w:color="auto"/>
      </w:divBdr>
      <w:divsChild>
        <w:div w:id="1041783377">
          <w:marLeft w:val="446"/>
          <w:marRight w:val="0"/>
          <w:marTop w:val="0"/>
          <w:marBottom w:val="0"/>
          <w:divBdr>
            <w:top w:val="none" w:sz="0" w:space="0" w:color="auto"/>
            <w:left w:val="none" w:sz="0" w:space="0" w:color="auto"/>
            <w:bottom w:val="none" w:sz="0" w:space="0" w:color="auto"/>
            <w:right w:val="none" w:sz="0" w:space="0" w:color="auto"/>
          </w:divBdr>
        </w:div>
        <w:div w:id="1202520464">
          <w:marLeft w:val="446"/>
          <w:marRight w:val="0"/>
          <w:marTop w:val="0"/>
          <w:marBottom w:val="0"/>
          <w:divBdr>
            <w:top w:val="none" w:sz="0" w:space="0" w:color="auto"/>
            <w:left w:val="none" w:sz="0" w:space="0" w:color="auto"/>
            <w:bottom w:val="none" w:sz="0" w:space="0" w:color="auto"/>
            <w:right w:val="none" w:sz="0" w:space="0" w:color="auto"/>
          </w:divBdr>
        </w:div>
      </w:divsChild>
    </w:div>
    <w:div w:id="2081711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M General Document" ma:contentTypeID="0x010100936B9021C95DD14885DC38FFD9BC20190000B3307561305743BE8F0F5EB4A22F3E" ma:contentTypeVersion="23" ma:contentTypeDescription="" ma:contentTypeScope="" ma:versionID="91cc85aa584b777abf1bd423e9a32845">
  <xsd:schema xmlns:xsd="http://www.w3.org/2001/XMLSchema" xmlns:xs="http://www.w3.org/2001/XMLSchema" xmlns:p="http://schemas.microsoft.com/office/2006/metadata/properties" xmlns:ns1="http://schemas.microsoft.com/sharepoint/v3" xmlns:ns2="79036b44-6c67-4933-b82a-2f538e19826e" xmlns:ns3="6b3a40ca-41a0-4f74-b102-1c74f9c08d5d" targetNamespace="http://schemas.microsoft.com/office/2006/metadata/properties" ma:root="true" ma:fieldsID="91b62a95338378dd2a71b9eb25e292bc" ns1:_="" ns2:_="" ns3:_="">
    <xsd:import namespace="http://schemas.microsoft.com/sharepoint/v3"/>
    <xsd:import namespace="79036b44-6c67-4933-b82a-2f538e19826e"/>
    <xsd:import namespace="6b3a40ca-41a0-4f74-b102-1c74f9c08d5d"/>
    <xsd:element name="properties">
      <xsd:complexType>
        <xsd:sequence>
          <xsd:element name="documentManagement">
            <xsd:complexType>
              <xsd:all>
                <xsd:element ref="ns1:RoutingEnabled"/>
                <xsd:element ref="ns2:_dlc_DocId" minOccurs="0"/>
                <xsd:element ref="ns2:_dlc_DocIdUrl" minOccurs="0"/>
                <xsd:element ref="ns2:_dlc_DocIdPersistId" minOccurs="0"/>
                <xsd:element ref="ns2:TaxCatchAll" minOccurs="0"/>
                <xsd:element ref="ns2:TaxCatchAllLabel" minOccurs="0"/>
                <xsd:element ref="ns2:k96a820933ff495095dbb651109e44fe" minOccurs="0"/>
                <xsd:element ref="ns3: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Enabled" ma:index="8" ma:displayName="Active" ma:description="" ma:internalName="RoutingEnabl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9036b44-6c67-4933-b82a-2f538e19826e"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element name="TaxCatchAll" ma:index="12" nillable="true" ma:displayName="Taxonomy Catch All Column" ma:description="" ma:hidden="true" ma:list="{ce82a9f7-58b8-4de2-8fc8-76c5b3a9d083}" ma:internalName="TaxCatchAll" ma:showField="CatchAllData" ma:web="79036b44-6c67-4933-b82a-2f538e19826e">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ce82a9f7-58b8-4de2-8fc8-76c5b3a9d083}" ma:internalName="TaxCatchAllLabel" ma:readOnly="true" ma:showField="CatchAllDataLabel" ma:web="79036b44-6c67-4933-b82a-2f538e19826e">
      <xsd:complexType>
        <xsd:complexContent>
          <xsd:extension base="dms:MultiChoiceLookup">
            <xsd:sequence>
              <xsd:element name="Value" type="dms:Lookup" maxOccurs="unbounded" minOccurs="0" nillable="true"/>
            </xsd:sequence>
          </xsd:extension>
        </xsd:complexContent>
      </xsd:complexType>
    </xsd:element>
    <xsd:element name="k96a820933ff495095dbb651109e44fe" ma:index="14" nillable="true" ma:taxonomy="true" ma:internalName="k96a820933ff495095dbb651109e44fe" ma:taxonomyFieldName="documentcategory" ma:displayName="Docs Category" ma:indexed="true" ma:default="" ma:fieldId="{496a8209-33ff-4950-95db-b651109e44fe}" ma:sspId="c41b8301-b41c-412b-906f-4e9ba64bb486" ma:termSetId="d7c333a1-54de-471f-9efd-758ae415cf4c"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b3a40ca-41a0-4f74-b102-1c74f9c08d5d" elementFormDefault="qualified">
    <xsd:import namespace="http://schemas.microsoft.com/office/2006/documentManagement/types"/>
    <xsd:import namespace="http://schemas.microsoft.com/office/infopath/2007/PartnerControls"/>
    <xsd:element name="page" ma:index="16" nillable="true" ma:displayName="page" ma:hidden="true" ma:internalName="pag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Description"/>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age xmlns="6b3a40ca-41a0-4f74-b102-1c74f9c08d5d">Notices|aa95e423-d3e5-4d49-a82b-3f051459a1b0</page>
    <RoutingEnabled xmlns="http://schemas.microsoft.com/sharepoint/v3">true</RoutingEnabled>
    <k96a820933ff495095dbb651109e44fe xmlns="79036b44-6c67-4933-b82a-2f538e19826e">
      <Terms xmlns="http://schemas.microsoft.com/office/infopath/2007/PartnerControls">
        <TermInfo xmlns="http://schemas.microsoft.com/office/infopath/2007/PartnerControls">
          <TermName xmlns="http://schemas.microsoft.com/office/infopath/2007/PartnerControls">Notices</TermName>
          <TermId xmlns="http://schemas.microsoft.com/office/infopath/2007/PartnerControls">aa95e423-d3e5-4d49-a82b-3f051459a1b0</TermId>
        </TermInfo>
      </Terms>
    </k96a820933ff495095dbb651109e44fe>
    <TaxCatchAll xmlns="79036b44-6c67-4933-b82a-2f538e19826e">
      <Value>12</Value>
    </TaxCatchAll>
    <_dlc_DocId xmlns="79036b44-6c67-4933-b82a-2f538e19826e">J2CWJNVNHCS7-1585836169-7469</_dlc_DocId>
    <_dlc_DocIdUrl xmlns="79036b44-6c67-4933-b82a-2f538e19826e">
      <Url>http://www.drakenstein.gov.za/docs/_layouts/15/DocIdRedir.aspx?ID=J2CWJNVNHCS7-1585836169-7469</Url>
      <Description>J2CWJNVNHCS7-1585836169-7469</Description>
    </_dlc_DocIdUrl>
  </documentManagement>
</p:properties>
</file>

<file path=customXml/itemProps1.xml><?xml version="1.0" encoding="utf-8"?>
<ds:datastoreItem xmlns:ds="http://schemas.openxmlformats.org/officeDocument/2006/customXml" ds:itemID="{BE8C89C4-EA5E-43C6-8584-5E73A2424B9B}"/>
</file>

<file path=customXml/itemProps2.xml><?xml version="1.0" encoding="utf-8"?>
<ds:datastoreItem xmlns:ds="http://schemas.openxmlformats.org/officeDocument/2006/customXml" ds:itemID="{18F9A5D2-15F5-45E9-A102-322950CAB9DA}"/>
</file>

<file path=customXml/itemProps3.xml><?xml version="1.0" encoding="utf-8"?>
<ds:datastoreItem xmlns:ds="http://schemas.openxmlformats.org/officeDocument/2006/customXml" ds:itemID="{7CF79E9E-700F-4C3A-AD99-A9CD21557655}"/>
</file>

<file path=customXml/itemProps4.xml><?xml version="1.0" encoding="utf-8"?>
<ds:datastoreItem xmlns:ds="http://schemas.openxmlformats.org/officeDocument/2006/customXml" ds:itemID="{B3F413AE-CF0A-4446-8C6A-DF7596FB41B2}"/>
</file>

<file path=customXml/itemProps5.xml><?xml version="1.0" encoding="utf-8"?>
<ds:datastoreItem xmlns:ds="http://schemas.openxmlformats.org/officeDocument/2006/customXml" ds:itemID="{CDFDF001-D40C-4629-96F5-CB5170D57D23}"/>
</file>

<file path=docProps/app.xml><?xml version="1.0" encoding="utf-8"?>
<Properties xmlns="http://schemas.openxmlformats.org/officeDocument/2006/extended-properties" xmlns:vt="http://schemas.openxmlformats.org/officeDocument/2006/docPropsVTypes">
  <Template>Normal.dotm</Template>
  <TotalTime>0</TotalTime>
  <Pages>7</Pages>
  <Words>1136</Words>
  <Characters>647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19 DISASTER AGRIC SUPPORT FUND_APPLICATION FORM_final version_20200417</dc:title>
  <dc:creator>candaceA@idc.co.za</dc:creator>
  <cp:lastModifiedBy>Bradley Fortuin</cp:lastModifiedBy>
  <cp:revision>3</cp:revision>
  <cp:lastPrinted>2020-04-17T17:48:00Z</cp:lastPrinted>
  <dcterms:created xsi:type="dcterms:W3CDTF">2020-04-09T12:45:00Z</dcterms:created>
  <dcterms:modified xsi:type="dcterms:W3CDTF">2020-04-17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27923612</vt:i4>
  </property>
  <property fmtid="{D5CDD505-2E9C-101B-9397-08002B2CF9AE}" pid="3" name="ContentTypeId">
    <vt:lpwstr>0x010100936B9021C95DD14885DC38FFD9BC20190000B3307561305743BE8F0F5EB4A22F3E</vt:lpwstr>
  </property>
  <property fmtid="{D5CDD505-2E9C-101B-9397-08002B2CF9AE}" pid="4" name="_dlc_DocIdItemGuid">
    <vt:lpwstr>a4d3040a-9173-425b-b00a-f94db30fa228</vt:lpwstr>
  </property>
  <property fmtid="{D5CDD505-2E9C-101B-9397-08002B2CF9AE}" pid="5" name="documentcategory">
    <vt:lpwstr>12;#Notices|aa95e423-d3e5-4d49-a82b-3f051459a1b0</vt:lpwstr>
  </property>
  <property fmtid="{D5CDD505-2E9C-101B-9397-08002B2CF9AE}" pid="6" name="year">
    <vt:lpwstr>11</vt:lpwstr>
  </property>
  <property fmtid="{D5CDD505-2E9C-101B-9397-08002B2CF9AE}" pid="7" name="WorkflowChangePath">
    <vt:lpwstr>296801f3-c7a0-4cce-bb9e-57bb756a6d51,7;</vt:lpwstr>
  </property>
</Properties>
</file>